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7F0C7AC4" w:rsidR="00D07BFE" w:rsidRDefault="008610C7" w:rsidP="00D07BFE">
      <w:pPr>
        <w:pStyle w:val="ContainsSection"/>
      </w:pPr>
      <w:hyperlink w:anchor="_Overview" w:history="1">
        <w:r w:rsidR="00CE04E4" w:rsidRPr="009B4DFB">
          <w:rPr>
            <w:rStyle w:val="Hyperlink"/>
            <w:rFonts w:cstheme="minorBidi"/>
          </w:rPr>
          <w:t>Overview of Type</w:t>
        </w:r>
      </w:hyperlink>
    </w:p>
    <w:p w14:paraId="7F200F56" w14:textId="231FE4F9" w:rsidR="00CE04E4" w:rsidRDefault="008610C7" w:rsidP="00D07BFE">
      <w:pPr>
        <w:pStyle w:val="ContainsSection"/>
      </w:pPr>
      <w:hyperlink w:anchor="_Categorising_Type" w:history="1">
        <w:r w:rsidR="00CE04E4" w:rsidRPr="009B4DFB">
          <w:rPr>
            <w:rStyle w:val="Hyperlink"/>
            <w:rFonts w:cstheme="minorBidi"/>
          </w:rPr>
          <w:t>Categorising Type</w:t>
        </w:r>
      </w:hyperlink>
    </w:p>
    <w:p w14:paraId="243521B8" w14:textId="44190B8C" w:rsidR="00CE04E4" w:rsidRDefault="008610C7" w:rsidP="00D07BFE">
      <w:pPr>
        <w:pStyle w:val="ContainsSection"/>
      </w:pPr>
      <w:hyperlink w:anchor="_Functions" w:history="1">
        <w:r w:rsidR="00CE04E4" w:rsidRPr="009B4DFB">
          <w:rPr>
            <w:rStyle w:val="Hyperlink"/>
            <w:rFonts w:cstheme="minorBidi"/>
          </w:rPr>
          <w:t>Functions</w:t>
        </w:r>
      </w:hyperlink>
    </w:p>
    <w:p w14:paraId="1F55C050" w14:textId="26B2A14D" w:rsidR="00CE04E4" w:rsidRDefault="008610C7" w:rsidP="00D07BFE">
      <w:pPr>
        <w:pStyle w:val="ContainsSection"/>
      </w:pPr>
      <w:hyperlink w:anchor="_Predefined_Types" w:history="1">
        <w:r w:rsidR="00FC1A60" w:rsidRPr="009B4DFB">
          <w:rPr>
            <w:rStyle w:val="Hyperlink"/>
            <w:rFonts w:cstheme="minorBidi"/>
          </w:rPr>
          <w:t>Predefined Types</w:t>
        </w:r>
      </w:hyperlink>
    </w:p>
    <w:p w14:paraId="6FAD8351" w14:textId="0C79B114" w:rsidR="00FC1A60" w:rsidRDefault="008610C7" w:rsidP="00D07BFE">
      <w:pPr>
        <w:pStyle w:val="ContainsSection"/>
      </w:pPr>
      <w:hyperlink w:anchor="_Type_conversion_and" w:history="1">
        <w:r w:rsidR="00FC1A60" w:rsidRPr="009B4DFB">
          <w:rPr>
            <w:rStyle w:val="Hyperlink"/>
            <w:rFonts w:cstheme="minorBidi"/>
          </w:rPr>
          <w:t>Type conversion and casting</w:t>
        </w:r>
      </w:hyperlink>
    </w:p>
    <w:p w14:paraId="267ED56D" w14:textId="4EBD0F00" w:rsidR="00FC1A60" w:rsidRDefault="008610C7" w:rsidP="00D07BFE">
      <w:pPr>
        <w:pStyle w:val="ContainsSection"/>
      </w:pPr>
      <w:hyperlink w:anchor="_Equality" w:history="1">
        <w:r w:rsidR="00FC1A60" w:rsidRPr="009B4DFB">
          <w:rPr>
            <w:rStyle w:val="Hyperlink"/>
            <w:rFonts w:cstheme="minorBidi"/>
          </w:rPr>
          <w:t>Equality</w:t>
        </w:r>
      </w:hyperlink>
    </w:p>
    <w:p w14:paraId="66E0077B" w14:textId="0F39DE6C" w:rsidR="00FC1A60" w:rsidRDefault="00FC1A60" w:rsidP="00D07BFE">
      <w:pPr>
        <w:pStyle w:val="ContainsSection"/>
      </w:pPr>
      <w:r>
        <w:t>Hashing</w:t>
      </w:r>
    </w:p>
    <w:p w14:paraId="3A1689D6" w14:textId="601BB7CF" w:rsidR="00FC1A60" w:rsidRDefault="00FC1A60" w:rsidP="00D07BFE">
      <w:pPr>
        <w:pStyle w:val="ContainsSection"/>
      </w:pPr>
      <w:r>
        <w:t>User Defined Types</w:t>
      </w:r>
    </w:p>
    <w:p w14:paraId="226773D1" w14:textId="7F48A38D" w:rsidR="00FC1A60" w:rsidRDefault="00FC1A60" w:rsidP="00D07BFE">
      <w:pPr>
        <w:pStyle w:val="ContainsSection"/>
      </w:pPr>
      <w:r>
        <w:t>Generics</w:t>
      </w:r>
    </w:p>
    <w:p w14:paraId="20B7452C" w14:textId="59AA69AB" w:rsidR="00C754F2" w:rsidRDefault="00C754F2" w:rsidP="00D07BFE">
      <w:pPr>
        <w:pStyle w:val="ContainsSection"/>
      </w:pPr>
      <w:r>
        <w:t>Variance</w:t>
      </w:r>
    </w:p>
    <w:p w14:paraId="79A4B4B0" w14:textId="6DB36150" w:rsidR="007F0DC5" w:rsidRDefault="008610C7" w:rsidP="00D07BFE">
      <w:pPr>
        <w:pStyle w:val="ContainsSection"/>
      </w:pPr>
      <w:hyperlink w:anchor="_Questions" w:history="1">
        <w:r w:rsidR="007F0DC5" w:rsidRPr="00F056DB">
          <w:rPr>
            <w:rStyle w:val="Hyperlink"/>
            <w:rFonts w:cstheme="minorBidi"/>
          </w:rPr>
          <w:t>Questions</w:t>
        </w:r>
      </w:hyperlink>
    </w:p>
    <w:p w14:paraId="3FEE67CA" w14:textId="77777777" w:rsidR="00D07BFE" w:rsidRPr="006C7A76" w:rsidRDefault="00D07BFE" w:rsidP="00D07BFE">
      <w:pPr>
        <w:pStyle w:val="ContainsEnd"/>
      </w:pP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2D861BCF" w14:textId="09B49D41" w:rsidR="0079442D" w:rsidRPr="000025FA" w:rsidRDefault="007B65CD" w:rsidP="000025FA">
      <w:pPr>
        <w:pStyle w:val="Heading2"/>
      </w:pPr>
      <w:r w:rsidRPr="000025FA">
        <w:lastRenderedPageBreak/>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bookmarkStart w:id="0" w:name="_Categorising_Type"/>
      <w:bookmarkEnd w:id="0"/>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1" w:name="_Hlk8661709"/>
      <w:r w:rsidR="00F75227">
        <w:rPr>
          <w:rFonts w:eastAsiaTheme="majorEastAsia"/>
        </w:rPr>
        <w:t>however</w:t>
      </w:r>
      <w:bookmarkEnd w:id="1"/>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bookmarkStart w:id="2" w:name="_Functions"/>
      <w:bookmarkEnd w:id="2"/>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0CF97FC0" w:rsidR="005F6EDC" w:rsidRDefault="005F6EDC" w:rsidP="005F6EDC">
      <w:pPr>
        <w:pStyle w:val="CodeExampleCode"/>
      </w:pPr>
      <w:r>
        <w:t xml:space="preserve">Figure </w:t>
      </w:r>
      <w:r w:rsidR="009D769E">
        <w:fldChar w:fldCharType="begin"/>
      </w:r>
      <w:r w:rsidR="009D769E">
        <w:instrText xml:space="preserve"> SEQ Figure \* ARABIC </w:instrText>
      </w:r>
      <w:r w:rsidR="009D769E">
        <w:fldChar w:fldCharType="separate"/>
      </w:r>
      <w:r w:rsidR="007A6AA2">
        <w:rPr>
          <w:noProof/>
        </w:rPr>
        <w:t>1</w:t>
      </w:r>
      <w:r w:rsidR="009D769E">
        <w:rPr>
          <w:noProof/>
        </w:rP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7EB31CC4" w:rsidR="003F11CA" w:rsidRDefault="003F11CA" w:rsidP="003F11CA">
      <w:pPr>
        <w:pStyle w:val="CodeExampleCode"/>
      </w:pPr>
      <w:r>
        <w:lastRenderedPageBreak/>
        <w:t xml:space="preserve">Figure </w:t>
      </w:r>
      <w:r w:rsidR="009D769E">
        <w:fldChar w:fldCharType="begin"/>
      </w:r>
      <w:r w:rsidR="009D769E">
        <w:instrText xml:space="preserve"> SEQ Figure \* ARABIC </w:instrText>
      </w:r>
      <w:r w:rsidR="009D769E">
        <w:fldChar w:fldCharType="separate"/>
      </w:r>
      <w:r w:rsidR="007A6AA2">
        <w:rPr>
          <w:noProof/>
        </w:rPr>
        <w:t>2</w:t>
      </w:r>
      <w:r w:rsidR="009D769E">
        <w:rPr>
          <w:noProof/>
        </w:rP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1D6202E7" w14:textId="4C886404" w:rsidR="00FA2DD9" w:rsidRPr="007D0CFC" w:rsidRDefault="003F11CA" w:rsidP="007D0CFC">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4E3409B3" w:rsidR="003F11CA" w:rsidRDefault="003F11CA" w:rsidP="003F11CA">
      <w:pPr>
        <w:pStyle w:val="CodeExampleCode"/>
      </w:pPr>
      <w:r>
        <w:t xml:space="preserve">Listing </w:t>
      </w:r>
      <w:r w:rsidR="009D769E">
        <w:fldChar w:fldCharType="begin"/>
      </w:r>
      <w:r w:rsidR="009D769E">
        <w:instrText xml:space="preserve"> SEQ Listing \* ARABIC </w:instrText>
      </w:r>
      <w:r w:rsidR="009D769E">
        <w:fldChar w:fldCharType="separate"/>
      </w:r>
      <w:r w:rsidR="007A6AA2">
        <w:rPr>
          <w:noProof/>
        </w:rPr>
        <w:t>1</w:t>
      </w:r>
      <w:r w:rsidR="009D769E">
        <w:rPr>
          <w:noProof/>
        </w:rP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lastRenderedPageBreak/>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62A79803" w:rsidR="008C464D" w:rsidRDefault="008C464D" w:rsidP="006A0C70">
      <w:pPr>
        <w:pStyle w:val="CodeExampleCode"/>
      </w:pPr>
      <w:r>
        <w:t xml:space="preserve">Figure </w:t>
      </w:r>
      <w:r w:rsidR="009D769E">
        <w:fldChar w:fldCharType="begin"/>
      </w:r>
      <w:r w:rsidR="009D769E">
        <w:instrText xml:space="preserve"> SEQ Figure \* ARABIC </w:instrText>
      </w:r>
      <w:r w:rsidR="009D769E">
        <w:fldChar w:fldCharType="separate"/>
      </w:r>
      <w:r w:rsidR="007A6AA2">
        <w:rPr>
          <w:noProof/>
        </w:rPr>
        <w:t>3</w:t>
      </w:r>
      <w:r w:rsidR="009D769E">
        <w:rPr>
          <w:noProof/>
        </w:rP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lastRenderedPageBreak/>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6875AA65" w:rsidR="00195A47" w:rsidRPr="004C4B74" w:rsidRDefault="00195A47" w:rsidP="00195A47">
      <w:r>
        <w:t>Callvirt is used to invoke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bookmarkStart w:id="3" w:name="OLE_LINK1"/>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bookmarkEnd w:id="3"/>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bookmarkStart w:id="4" w:name="_Hlk18338692"/>
      <w:r>
        <w:t>Even if the base class method is virtual when we use the new keyword in the subclass we hide the base implementation and prevent polymorphism taking place. The type of the method invoked is then again determined by compile time type of reference.</w:t>
      </w:r>
    </w:p>
    <w:bookmarkEnd w:id="4"/>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6A4CFBB6" w:rsidR="00FD69D1" w:rsidRDefault="00FD69D1" w:rsidP="00FD69D1">
      <w:pPr>
        <w:pStyle w:val="SourceCode"/>
        <w:rPr>
          <w:rFonts w:eastAsiaTheme="minorHAnsi"/>
          <w:lang w:eastAsia="en-US"/>
        </w:rPr>
      </w:pPr>
      <w:r>
        <w:rPr>
          <w:rFonts w:eastAsiaTheme="minorHAnsi"/>
          <w:lang w:eastAsia="en-US"/>
        </w:rPr>
        <w:tab/>
        <w:t>}</w:t>
      </w:r>
    </w:p>
    <w:p w14:paraId="61B884F8" w14:textId="7963D9D0" w:rsidR="00FD69D1" w:rsidRPr="00011B68" w:rsidRDefault="00011B68" w:rsidP="00011B68">
      <w:pPr>
        <w:pStyle w:val="SourceCode"/>
        <w:rPr>
          <w:rFonts w:eastAsiaTheme="minorHAnsi"/>
          <w:lang w:eastAsia="en-US"/>
        </w:rPr>
      </w:pPr>
      <w:r>
        <w:rPr>
          <w:rFonts w:eastAsiaTheme="minorHAnsi"/>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195A47" w:rsidRPr="001B3100" w:rsidRDefault="00195A47"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195A47" w:rsidRPr="001E38C8" w:rsidRDefault="00195A47"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195A47" w:rsidRPr="0062264A" w:rsidRDefault="00195A47"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195A47" w:rsidRPr="001E38C8" w:rsidRDefault="00195A47"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195A47" w:rsidRPr="00D21DE3" w:rsidRDefault="00195A47"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195A47" w:rsidRPr="00FC1B70" w:rsidRDefault="00195A47"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195A47" w:rsidRPr="00FC1B70" w:rsidRDefault="00195A47"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195A47" w:rsidRPr="001B3100" w:rsidRDefault="00195A47"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195A47" w:rsidRPr="001E38C8" w:rsidRDefault="00195A47"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195A47" w:rsidRPr="0062264A" w:rsidRDefault="00195A47"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195A47" w:rsidRPr="001E38C8" w:rsidRDefault="00195A47"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195A47" w:rsidRPr="00D21DE3" w:rsidRDefault="00195A47"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195A47" w:rsidRPr="00FC1B70" w:rsidRDefault="00195A47"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195A47" w:rsidRPr="00FC1B70" w:rsidRDefault="00195A47"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195A47" w:rsidRPr="0062264A" w:rsidRDefault="00195A47"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195A47" w:rsidRPr="0062264A" w:rsidRDefault="00195A47"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195A47" w:rsidRPr="00FC1B70" w:rsidRDefault="00195A47"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195A47" w:rsidRPr="00FC1B70" w:rsidRDefault="00195A47"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195A47" w:rsidRPr="00773416" w:rsidRDefault="00195A47"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195A47" w:rsidRPr="00773416" w:rsidRDefault="00195A47"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195A47" w:rsidRPr="00773416" w:rsidRDefault="00195A47"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195A47" w:rsidRPr="0062264A" w:rsidRDefault="00195A47"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195A47" w:rsidRPr="00773416" w:rsidRDefault="00195A47"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195A47" w:rsidRPr="0062264A" w:rsidRDefault="00195A47"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195A47" w:rsidRPr="00FC1B70" w:rsidRDefault="00195A47"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195A47" w:rsidRPr="00FC1B70" w:rsidRDefault="00195A47"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258F7C25" w:rsidR="00195A47" w:rsidRDefault="00447396" w:rsidP="00195A47">
      <w:pPr>
        <w:pStyle w:val="Caption"/>
        <w:keepNext/>
      </w:pPr>
      <w:r>
        <w:t>Figure</w:t>
      </w:r>
      <w:r w:rsidR="00195A47">
        <w:t xml:space="preserve"> </w:t>
      </w:r>
      <w:r w:rsidR="009D769E">
        <w:fldChar w:fldCharType="begin"/>
      </w:r>
      <w:r w:rsidR="009D769E">
        <w:instrText xml:space="preserve"> SEQ Figure \* ARABIC </w:instrText>
      </w:r>
      <w:r w:rsidR="009D769E">
        <w:fldChar w:fldCharType="separate"/>
      </w:r>
      <w:r w:rsidR="007A6AA2">
        <w:rPr>
          <w:noProof/>
        </w:rPr>
        <w:t>4</w:t>
      </w:r>
      <w:r w:rsidR="009D769E">
        <w:rPr>
          <w:noProof/>
        </w:rP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7F94150F" w:rsidR="0077390D" w:rsidRDefault="008323B8" w:rsidP="0077390D">
      <w:pPr>
        <w:pStyle w:val="Heading2"/>
      </w:pPr>
      <w:bookmarkStart w:id="5" w:name="_Predefined_Types"/>
      <w:bookmarkEnd w:id="5"/>
      <w:r>
        <w:t>Predefined Type</w:t>
      </w:r>
      <w:r w:rsidR="004E4BF1">
        <w:t>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66D3874A"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w:t>
      </w:r>
      <w:r w:rsidR="00496A1F">
        <w:t>value</w:t>
      </w:r>
      <w:r>
        <w:t xml:space="preserv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66226590" w14:textId="77777777" w:rsidR="003234CA" w:rsidRDefault="003234CA" w:rsidP="003234CA">
      <w:pPr>
        <w:pStyle w:val="Heading3"/>
      </w:pPr>
      <w:r>
        <w:lastRenderedPageBreak/>
        <w:t>Boolean</w:t>
      </w:r>
    </w:p>
    <w:p w14:paraId="509F443E" w14:textId="77777777" w:rsidR="003234CA" w:rsidRDefault="003234CA" w:rsidP="003234CA">
      <w:r>
        <w:t>The conditional operators &amp;&amp; and || short circuit</w:t>
      </w:r>
    </w:p>
    <w:p w14:paraId="31D2A50E" w14:textId="18CB7F90" w:rsidR="00676980" w:rsidRDefault="003234CA" w:rsidP="003234CA">
      <w:r>
        <w:t xml:space="preserve">The conditional operator &amp; and | do not short circuit. These are not biwise operators on bool in Csharp ??? </w:t>
      </w:r>
    </w:p>
    <w:p w14:paraId="12CD8F5E" w14:textId="0E998010" w:rsidR="0077390D" w:rsidRDefault="0077390D" w:rsidP="003234CA">
      <w:pPr>
        <w:pStyle w:val="Heading2"/>
      </w:pPr>
      <w:r>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lastRenderedPageBreak/>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bookmarkStart w:id="6" w:name="_Type_conversion_and"/>
      <w:bookmarkEnd w:id="6"/>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bookmarkStart w:id="7" w:name="_Equality"/>
      <w:bookmarkEnd w:id="7"/>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7384888" w:rsidR="003E7041" w:rsidRDefault="005804F3" w:rsidP="007C32DA">
      <w:pPr>
        <w:pStyle w:val="Heading2"/>
      </w:pPr>
      <w:r>
        <w:lastRenderedPageBreak/>
        <w:t>Expressions</w:t>
      </w:r>
      <w:r w:rsidR="006348C1">
        <w:t xml:space="preserve"> and Operators</w:t>
      </w:r>
    </w:p>
    <w:p w14:paraId="25436186" w14:textId="41BE3947" w:rsidR="008610C7" w:rsidRDefault="008610C7" w:rsidP="008610C7">
      <w:pPr>
        <w:pStyle w:val="Heading3"/>
      </w:pPr>
      <w:r>
        <w:t>Binary and Bits</w:t>
      </w:r>
    </w:p>
    <w:p w14:paraId="39A82C44" w14:textId="77777777" w:rsidR="008610C7" w:rsidRPr="008610C7" w:rsidRDefault="008610C7" w:rsidP="008610C7">
      <w:bookmarkStart w:id="8" w:name="_GoBack"/>
      <w:bookmarkEnd w:id="8"/>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5577CF15" w14:textId="77777777" w:rsidR="00E9144C" w:rsidRDefault="00E9144C">
      <w:pPr>
        <w:spacing w:after="160" w:line="259" w:lineRule="auto"/>
        <w:rPr>
          <w:rFonts w:asciiTheme="majorHAnsi" w:eastAsiaTheme="majorEastAsia" w:hAnsiTheme="majorHAnsi" w:cstheme="majorBidi"/>
          <w:b/>
          <w:iCs/>
          <w:smallCaps/>
          <w:color w:val="31378B" w:themeColor="text2"/>
          <w:szCs w:val="25"/>
        </w:rPr>
      </w:pPr>
      <w:r>
        <w:br w:type="page"/>
      </w:r>
    </w:p>
    <w:p w14:paraId="661CFDB3" w14:textId="5EF41934" w:rsidR="00F05CD7" w:rsidRDefault="00AE10F7" w:rsidP="0009381C">
      <w:pPr>
        <w:pStyle w:val="Heading4"/>
      </w:pPr>
      <w:r>
        <w:lastRenderedPageBreak/>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1B7A9DA4" w:rsidR="00323F49" w:rsidRDefault="00447396" w:rsidP="00323F49">
      <w:pPr>
        <w:pStyle w:val="Caption"/>
        <w:keepNext/>
      </w:pPr>
      <w:r>
        <w:t>Figure</w:t>
      </w:r>
      <w:r w:rsidR="00323F49">
        <w:t xml:space="preserve"> </w:t>
      </w:r>
      <w:r w:rsidR="009D769E">
        <w:fldChar w:fldCharType="begin"/>
      </w:r>
      <w:r w:rsidR="009D769E">
        <w:instrText xml:space="preserve"> SEQ Figure \* ARABIC </w:instrText>
      </w:r>
      <w:r w:rsidR="009D769E">
        <w:fldChar w:fldCharType="separate"/>
      </w:r>
      <w:r w:rsidR="007A6AA2">
        <w:rPr>
          <w:noProof/>
        </w:rPr>
        <w:t>5</w:t>
      </w:r>
      <w:r w:rsidR="009D769E">
        <w:rPr>
          <w:noProof/>
        </w:rP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9" w:name="_Toc268183540"/>
      <w:bookmarkStart w:id="10" w:name="_Toc268183846"/>
      <w:bookmarkStart w:id="11" w:name="_Toc268243254"/>
      <w:bookmarkStart w:id="12" w:name="_Toc271698968"/>
      <w:r>
        <w:t xml:space="preserve">  }</w:t>
      </w:r>
      <w:bookmarkEnd w:id="9"/>
      <w:bookmarkEnd w:id="10"/>
      <w:bookmarkEnd w:id="11"/>
      <w:bookmarkEnd w:id="12"/>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9694CFD" w:rsidR="00DA2EC5" w:rsidRDefault="00C50248" w:rsidP="00DA2EC5">
      <w:r>
        <w:t xml:space="preserve">A </w:t>
      </w:r>
      <w:r w:rsidR="0078312D">
        <w:t>constant</w:t>
      </w:r>
      <w:r>
        <w:t xml:space="preserve">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178DA395" w:rsidR="000A0C2C" w:rsidRDefault="00447396" w:rsidP="00E56DFB">
      <w:pPr>
        <w:pStyle w:val="CodeExampleCode"/>
      </w:pPr>
      <w:r>
        <w:t>Figure</w:t>
      </w:r>
      <w:r w:rsidR="000A0C2C">
        <w:t xml:space="preserve"> </w:t>
      </w:r>
      <w:r w:rsidR="009D769E">
        <w:fldChar w:fldCharType="begin"/>
      </w:r>
      <w:r w:rsidR="009D769E">
        <w:instrText xml:space="preserve"> SEQ Figure \* ARABIC </w:instrText>
      </w:r>
      <w:r w:rsidR="009D769E">
        <w:fldChar w:fldCharType="separate"/>
      </w:r>
      <w:r w:rsidR="007A6AA2">
        <w:rPr>
          <w:noProof/>
        </w:rPr>
        <w:t>6</w:t>
      </w:r>
      <w:r w:rsidR="009D769E">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4FD4BBA2" w:rsidR="003B721D" w:rsidRDefault="00447396" w:rsidP="003B721D">
      <w:pPr>
        <w:pStyle w:val="CodeExampleCode"/>
      </w:pPr>
      <w:r>
        <w:t>Figure</w:t>
      </w:r>
      <w:r w:rsidR="003B721D">
        <w:t xml:space="preserve"> </w:t>
      </w:r>
      <w:r w:rsidR="009D769E">
        <w:fldChar w:fldCharType="begin"/>
      </w:r>
      <w:r w:rsidR="009D769E">
        <w:instrText xml:space="preserve"> SEQ Figure \* ARABIC </w:instrText>
      </w:r>
      <w:r w:rsidR="009D769E">
        <w:fldChar w:fldCharType="separate"/>
      </w:r>
      <w:r w:rsidR="007A6AA2">
        <w:rPr>
          <w:noProof/>
        </w:rPr>
        <w:t>7</w:t>
      </w:r>
      <w:r w:rsidR="009D769E">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bookmarkStart w:id="13" w:name="_Overview"/>
      <w:bookmarkEnd w:id="13"/>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32CC216E" w:rsidR="009A14C4" w:rsidRDefault="00447396" w:rsidP="009A14C4">
      <w:pPr>
        <w:pStyle w:val="CodeExampleCode"/>
      </w:pPr>
      <w:r>
        <w:t>Figure</w:t>
      </w:r>
      <w:r w:rsidR="009A14C4">
        <w:t xml:space="preserve"> </w:t>
      </w:r>
      <w:r w:rsidR="009D769E">
        <w:fldChar w:fldCharType="begin"/>
      </w:r>
      <w:r w:rsidR="009D769E">
        <w:instrText xml:space="preserve"> SEQ Figure \* ARABIC </w:instrText>
      </w:r>
      <w:r w:rsidR="009D769E">
        <w:fldChar w:fldCharType="separate"/>
      </w:r>
      <w:r w:rsidR="007A6AA2">
        <w:rPr>
          <w:noProof/>
        </w:rPr>
        <w:t>8</w:t>
      </w:r>
      <w:r w:rsidR="009D769E">
        <w:rPr>
          <w:noProof/>
        </w:rPr>
        <w:fldChar w:fldCharType="end"/>
      </w:r>
      <w:r w:rsidR="009A14C4">
        <w:t>Generic Declaration</w:t>
      </w:r>
    </w:p>
    <w:bookmarkStart w:id="14" w:name="_MON_1603289391"/>
    <w:bookmarkEnd w:id="14"/>
    <w:p w14:paraId="68B7368E" w14:textId="77777777" w:rsidR="009A14C4" w:rsidRDefault="003A3EBD" w:rsidP="009A14C4">
      <w:r>
        <w:rPr>
          <w:noProof/>
        </w:rPr>
        <w:object w:dxaOrig="9026" w:dyaOrig="1780" w14:anchorId="35A4892F">
          <v:shape id="_x0000_i1025" type="#_x0000_t75" style="width:450.8pt;height:91.05pt" o:ole="">
            <v:imagedata r:id="rId25" o:title=""/>
          </v:shape>
          <o:OLEObject Type="Embed" ProgID="Word.OpenDocumentText.12" ShapeID="_x0000_i1025" DrawAspect="Content" ObjectID="_1629090942"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6BB752A2" w:rsidR="009A14C4" w:rsidRDefault="00447396" w:rsidP="009A14C4">
      <w:pPr>
        <w:pStyle w:val="CodeExampleCode"/>
      </w:pPr>
      <w:r>
        <w:t>Figure</w:t>
      </w:r>
      <w:r w:rsidR="009A14C4">
        <w:t xml:space="preserve"> </w:t>
      </w:r>
      <w:r w:rsidR="009D769E">
        <w:fldChar w:fldCharType="begin"/>
      </w:r>
      <w:r w:rsidR="009D769E">
        <w:instrText xml:space="preserve"> SEQ Figure \* ARABIC </w:instrText>
      </w:r>
      <w:r w:rsidR="009D769E">
        <w:fldChar w:fldCharType="separate"/>
      </w:r>
      <w:r w:rsidR="007A6AA2">
        <w:rPr>
          <w:noProof/>
        </w:rPr>
        <w:t>9</w:t>
      </w:r>
      <w:r w:rsidR="009D769E">
        <w:rPr>
          <w:noProof/>
        </w:rPr>
        <w:fldChar w:fldCharType="end"/>
      </w:r>
      <w:r w:rsidR="009A14C4">
        <w:t>Generic Use</w:t>
      </w:r>
    </w:p>
    <w:bookmarkStart w:id="15" w:name="_MON_1603289630"/>
    <w:bookmarkEnd w:id="15"/>
    <w:p w14:paraId="43BF6176" w14:textId="77777777" w:rsidR="009A14C4" w:rsidRPr="000B47E7" w:rsidRDefault="003A3EBD" w:rsidP="009A14C4">
      <w:r>
        <w:rPr>
          <w:noProof/>
        </w:rPr>
        <w:object w:dxaOrig="9026" w:dyaOrig="714" w14:anchorId="042F8F05">
          <v:shape id="_x0000_i1026" type="#_x0000_t75" style="width:450.8pt;height:34.15pt" o:ole="">
            <v:imagedata r:id="rId27" o:title=""/>
          </v:shape>
          <o:OLEObject Type="Embed" ProgID="Word.OpenDocumentText.12" ShapeID="_x0000_i1026" DrawAspect="Content" ObjectID="_1629090943"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C754F2">
      <w:pPr>
        <w:pStyle w:val="Heading2"/>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F7932FA" w14:textId="75639F22" w:rsidR="007F0DC5" w:rsidRPr="000025FA" w:rsidRDefault="007F0DC5" w:rsidP="007F0DC5">
      <w:pPr>
        <w:pStyle w:val="Heading2"/>
      </w:pPr>
      <w:bookmarkStart w:id="16" w:name="_Questions"/>
      <w:bookmarkEnd w:id="16"/>
      <w:r>
        <w:lastRenderedPageBreak/>
        <w:t>Questions</w:t>
      </w:r>
    </w:p>
    <w:p w14:paraId="19F4F57F" w14:textId="1638CECC" w:rsidR="0097383A" w:rsidRDefault="0097383A" w:rsidP="0097383A">
      <w:pPr>
        <w:pStyle w:val="QuestionSubSection"/>
      </w:pPr>
      <w:r>
        <w:t>Overview of Type</w:t>
      </w:r>
    </w:p>
    <w:p w14:paraId="74603DAA" w14:textId="735753E7" w:rsidR="00F0450B" w:rsidRDefault="00F0450B" w:rsidP="00F0450B">
      <w:pPr>
        <w:pStyle w:val="Question"/>
      </w:pPr>
      <w:r>
        <w:t>In .NET every data item has a type. What does that type define?</w:t>
      </w:r>
    </w:p>
    <w:p w14:paraId="783AC604" w14:textId="035FCF14" w:rsidR="00F0450B" w:rsidRDefault="00327F92" w:rsidP="00F0450B">
      <w:pPr>
        <w:pStyle w:val="Answer"/>
      </w:pPr>
      <w:r>
        <w:t>How much memory needs to be set aside for that item</w:t>
      </w:r>
    </w:p>
    <w:p w14:paraId="0D97E6A5" w14:textId="18ED0460" w:rsidR="00327F92" w:rsidRDefault="00327F92" w:rsidP="00F0450B">
      <w:pPr>
        <w:pStyle w:val="Answer"/>
      </w:pPr>
      <w:r>
        <w:t>Set of all possible values an instance of that type can take</w:t>
      </w:r>
    </w:p>
    <w:p w14:paraId="2940D0B1" w14:textId="3036EBF5" w:rsidR="00F0450B" w:rsidRDefault="00327F92" w:rsidP="0044194D">
      <w:pPr>
        <w:pStyle w:val="Answer"/>
      </w:pPr>
      <w:r>
        <w:t>The operations that can be carried out on that type</w:t>
      </w:r>
    </w:p>
    <w:p w14:paraId="2A00E643" w14:textId="3DC4280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1A8BB89D" w:rsidR="00384012" w:rsidRDefault="0091289F" w:rsidP="00733199">
      <w:pPr>
        <w:pStyle w:val="questionsubsection2"/>
      </w:pPr>
      <w:r>
        <w:t xml:space="preserve">Value </w:t>
      </w:r>
      <w:r w:rsidR="00332881">
        <w:t>Types</w:t>
      </w:r>
    </w:p>
    <w:p w14:paraId="131DBACB" w14:textId="6A3F5F29" w:rsidR="0044194D" w:rsidRDefault="0044194D" w:rsidP="0044194D">
      <w:pPr>
        <w:pStyle w:val="Question"/>
      </w:pPr>
      <w:r>
        <w:t>What is a value type?</w:t>
      </w:r>
    </w:p>
    <w:p w14:paraId="1C328C60" w14:textId="35A62B42" w:rsidR="0044194D" w:rsidRDefault="00E331A5" w:rsidP="0044194D">
      <w:pPr>
        <w:pStyle w:val="Answer"/>
      </w:pPr>
      <w:r>
        <w:t>Any type that inherits from System.ValueType</w:t>
      </w:r>
    </w:p>
    <w:p w14:paraId="42D66668" w14:textId="1CB09801" w:rsidR="00B47296" w:rsidRDefault="00B47296" w:rsidP="00B47296">
      <w:pPr>
        <w:pStyle w:val="Question"/>
      </w:pPr>
      <w:r>
        <w:t>What is a valuetype also known as?</w:t>
      </w:r>
    </w:p>
    <w:p w14:paraId="3DC41057" w14:textId="0AE470B0" w:rsidR="00B47296" w:rsidRPr="00B47296" w:rsidRDefault="00B47296" w:rsidP="00B47296">
      <w:pPr>
        <w:pStyle w:val="Answer"/>
      </w:pPr>
      <w:r>
        <w:t>A struct</w:t>
      </w:r>
    </w:p>
    <w:p w14:paraId="7A190EEF" w14:textId="332060D0" w:rsidR="003C212F" w:rsidRDefault="003C212F" w:rsidP="003C212F">
      <w:pPr>
        <w:pStyle w:val="Question"/>
      </w:pPr>
      <w:r>
        <w:t>What are the characteristics of a ValueType?</w:t>
      </w:r>
    </w:p>
    <w:p w14:paraId="7C2ED417" w14:textId="70D3FF4A" w:rsidR="003C212F" w:rsidRDefault="00B75FC6" w:rsidP="00332881">
      <w:pPr>
        <w:pStyle w:val="Answer"/>
        <w:numPr>
          <w:ilvl w:val="0"/>
          <w:numId w:val="14"/>
        </w:numPr>
      </w:pPr>
      <w:r>
        <w:t xml:space="preserve">When used as local variable or </w:t>
      </w:r>
      <w:r w:rsidR="00CE4349">
        <w:t>formal parameter its fields are stored directly on the stack</w:t>
      </w:r>
    </w:p>
    <w:p w14:paraId="0FF5AD0D" w14:textId="0DC04757" w:rsidR="00CE4349" w:rsidRDefault="00ED7B67" w:rsidP="00332881">
      <w:pPr>
        <w:pStyle w:val="Answer"/>
        <w:numPr>
          <w:ilvl w:val="0"/>
          <w:numId w:val="14"/>
        </w:numPr>
      </w:pPr>
      <w:r>
        <w:t>No pointer dereference needed to access its fields</w:t>
      </w:r>
    </w:p>
    <w:p w14:paraId="247D91AD" w14:textId="01262AF1" w:rsidR="00ED7B67" w:rsidRDefault="00ED7B67" w:rsidP="00332881">
      <w:pPr>
        <w:pStyle w:val="Answer"/>
        <w:numPr>
          <w:ilvl w:val="0"/>
          <w:numId w:val="14"/>
        </w:numPr>
      </w:pPr>
      <w:r>
        <w:t>Assignment always results in a field by field copy</w:t>
      </w:r>
    </w:p>
    <w:p w14:paraId="304A0145" w14:textId="3DE91F97" w:rsidR="00ED7B67" w:rsidRPr="003C212F" w:rsidRDefault="005A4CFD" w:rsidP="00332881">
      <w:pPr>
        <w:pStyle w:val="Answer"/>
        <w:numPr>
          <w:ilvl w:val="0"/>
          <w:numId w:val="14"/>
        </w:numPr>
      </w:pPr>
      <w:r>
        <w:t>Implicitly sealed</w:t>
      </w:r>
    </w:p>
    <w:p w14:paraId="2F554BD5" w14:textId="77777777" w:rsidR="00B741D6" w:rsidRDefault="00B741D6" w:rsidP="00B741D6">
      <w:pPr>
        <w:pStyle w:val="Question"/>
      </w:pPr>
      <w:r>
        <w:t>When would you chose to use a value type?</w:t>
      </w:r>
    </w:p>
    <w:p w14:paraId="764AF77A" w14:textId="77777777" w:rsidR="00B741D6" w:rsidRDefault="00B741D6" w:rsidP="00332881">
      <w:pPr>
        <w:pStyle w:val="Answer"/>
        <w:numPr>
          <w:ilvl w:val="0"/>
          <w:numId w:val="14"/>
        </w:numPr>
      </w:pPr>
      <w:r>
        <w:t>Behaves like a primitive and is immutable</w:t>
      </w:r>
    </w:p>
    <w:p w14:paraId="35050001" w14:textId="77777777" w:rsidR="00B741D6" w:rsidRDefault="00B741D6" w:rsidP="00332881">
      <w:pPr>
        <w:pStyle w:val="Answer"/>
        <w:numPr>
          <w:ilvl w:val="0"/>
          <w:numId w:val="14"/>
        </w:numPr>
      </w:pPr>
      <w:r>
        <w:t>Doesn’t need to inherit from another type</w:t>
      </w:r>
    </w:p>
    <w:p w14:paraId="1BDDE36F" w14:textId="77777777" w:rsidR="00B741D6" w:rsidRDefault="00B741D6" w:rsidP="00332881">
      <w:pPr>
        <w:pStyle w:val="Answer"/>
        <w:numPr>
          <w:ilvl w:val="0"/>
          <w:numId w:val="14"/>
        </w:numPr>
      </w:pPr>
      <w:r>
        <w:t>Wont need to be extended</w:t>
      </w:r>
    </w:p>
    <w:p w14:paraId="12E73B35" w14:textId="1F26A9CA" w:rsidR="00CB7790" w:rsidRPr="0044194D" w:rsidRDefault="00B741D6" w:rsidP="00332881">
      <w:pPr>
        <w:pStyle w:val="Answer"/>
        <w:numPr>
          <w:ilvl w:val="0"/>
          <w:numId w:val="14"/>
        </w:numPr>
      </w:pPr>
      <w:r>
        <w:t>Wont be passed as value parameter to functions</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308A384D" w14:textId="77777777" w:rsidR="00232F6D" w:rsidRPr="00444345" w:rsidRDefault="00232F6D" w:rsidP="00232F6D">
      <w:pPr>
        <w:pStyle w:val="Question"/>
      </w:pPr>
      <w:r w:rsidRPr="00444345">
        <w:t>How much memory does a value type occupy?</w:t>
      </w:r>
    </w:p>
    <w:p w14:paraId="419EA8C8" w14:textId="77777777" w:rsidR="00232F6D" w:rsidRPr="00C237FD" w:rsidRDefault="00232F6D" w:rsidP="00232F6D">
      <w:pPr>
        <w:pStyle w:val="Answer"/>
      </w:pPr>
      <w:r w:rsidRPr="00C237FD">
        <w:t>The sum of the memory occupied by its fields</w:t>
      </w:r>
    </w:p>
    <w:p w14:paraId="719737FD" w14:textId="77777777" w:rsidR="000C2A06" w:rsidRDefault="000C2A06">
      <w:pPr>
        <w:spacing w:after="160" w:line="259" w:lineRule="auto"/>
        <w:rPr>
          <w:b/>
        </w:rPr>
      </w:pPr>
      <w:r>
        <w:br w:type="page"/>
      </w:r>
    </w:p>
    <w:p w14:paraId="7EBDCD14" w14:textId="6FDC4D87" w:rsidR="00232F6D" w:rsidRPr="00C9125C" w:rsidRDefault="00232F6D" w:rsidP="00232F6D">
      <w:pPr>
        <w:pStyle w:val="Question"/>
      </w:pPr>
      <w:r w:rsidRPr="00C9125C">
        <w:lastRenderedPageBreak/>
        <w:t>What is the default implementation of hash-code and equality for value types?</w:t>
      </w:r>
    </w:p>
    <w:p w14:paraId="527182F5" w14:textId="77777777" w:rsidR="00232F6D" w:rsidRPr="00837D3B" w:rsidRDefault="00232F6D" w:rsidP="00232F6D">
      <w:pPr>
        <w:pStyle w:val="Answer"/>
      </w:pPr>
      <w:r w:rsidRPr="00837D3B">
        <w:t>Equality if all instance fields match</w:t>
      </w:r>
    </w:p>
    <w:p w14:paraId="5EE983A8" w14:textId="46106CBB" w:rsidR="00232F6D" w:rsidRDefault="00232F6D" w:rsidP="000C2A06">
      <w:pPr>
        <w:pStyle w:val="Answer"/>
      </w:pPr>
      <w:r w:rsidRPr="00837D3B">
        <w:t>Hashing algorithm based on values in instance fields</w:t>
      </w:r>
    </w:p>
    <w:p w14:paraId="3F6C9C39" w14:textId="77777777" w:rsidR="00232F6D" w:rsidRPr="00444345" w:rsidRDefault="00232F6D" w:rsidP="00232F6D">
      <w:pPr>
        <w:pStyle w:val="Question"/>
      </w:pPr>
      <w:r>
        <w:t>Why should you override Equality when implementing value types</w:t>
      </w:r>
      <w:r w:rsidRPr="00444345">
        <w:t>?</w:t>
      </w:r>
    </w:p>
    <w:p w14:paraId="44B20887" w14:textId="77777777" w:rsidR="00232F6D" w:rsidRPr="00837D3B" w:rsidRDefault="00232F6D" w:rsidP="00232F6D">
      <w:pPr>
        <w:pStyle w:val="Answer"/>
      </w:pPr>
      <w:r w:rsidRPr="00837D3B">
        <w:t>Default implementation uses reflection which is inefficient</w:t>
      </w:r>
    </w:p>
    <w:p w14:paraId="15C605D3" w14:textId="3417DCBE"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0A51982D" w14:textId="77777777" w:rsidR="000C2A06" w:rsidRDefault="000C2A06" w:rsidP="000C2A06">
      <w:pPr>
        <w:pStyle w:val="Question"/>
      </w:pPr>
      <w:r>
        <w:t>What is the default implementatin of hash code and equality for value types?</w:t>
      </w:r>
    </w:p>
    <w:p w14:paraId="7747ADDE" w14:textId="77777777" w:rsidR="000C2A06" w:rsidRDefault="000C2A06" w:rsidP="000C2A06">
      <w:pPr>
        <w:pStyle w:val="Answer"/>
      </w:pPr>
      <w:r>
        <w:t>Equality if all fields are binary equal</w:t>
      </w:r>
    </w:p>
    <w:p w14:paraId="13E60E58" w14:textId="668C4807" w:rsidR="000C2A06" w:rsidRDefault="000C2A06" w:rsidP="000C2A06">
      <w:pPr>
        <w:pStyle w:val="Answer"/>
      </w:pPr>
      <w:r>
        <w:t>Hashing based on the value in instance fields</w:t>
      </w:r>
    </w:p>
    <w:p w14:paraId="4F78762A" w14:textId="77777777" w:rsidR="002133AA" w:rsidRDefault="002133AA" w:rsidP="002133AA">
      <w:pPr>
        <w:pStyle w:val="Question"/>
      </w:pPr>
      <w:r>
        <w:t>Can you use a value type as a lock? Explain your answer</w:t>
      </w:r>
    </w:p>
    <w:p w14:paraId="5B5A15D4" w14:textId="77777777" w:rsidR="002133AA" w:rsidRPr="003256B6" w:rsidRDefault="002133AA" w:rsidP="002133AA">
      <w:pPr>
        <w:pStyle w:val="Answer"/>
      </w:pPr>
      <w:r>
        <w:t>No – Value types do not contain the sync block and cannot be used for locking</w:t>
      </w:r>
    </w:p>
    <w:p w14:paraId="2A04476D" w14:textId="77777777" w:rsidR="002133AA" w:rsidRDefault="002133AA" w:rsidP="002133AA">
      <w:pPr>
        <w:pStyle w:val="Answer"/>
      </w:pPr>
      <w:r>
        <w:t>What are predefined types?</w:t>
      </w:r>
    </w:p>
    <w:p w14:paraId="2EB42191" w14:textId="31D29139" w:rsidR="002133AA" w:rsidRPr="002133AA" w:rsidRDefault="002133AA" w:rsidP="002133AA">
      <w:pPr>
        <w:pStyle w:val="Answer"/>
        <w:rPr>
          <w:b/>
        </w:rPr>
      </w:pPr>
      <w:r>
        <w:t>Types supported by the compiler</w:t>
      </w:r>
    </w:p>
    <w:p w14:paraId="567D2F30" w14:textId="74EAA818" w:rsidR="00353282" w:rsidRDefault="00353282" w:rsidP="00353282">
      <w:pPr>
        <w:pStyle w:val="questionsubsection2"/>
      </w:pPr>
      <w:r>
        <w:t>Reference Types</w:t>
      </w:r>
    </w:p>
    <w:p w14:paraId="59DBE702" w14:textId="0C86D394" w:rsidR="004D174C" w:rsidRDefault="004D174C" w:rsidP="004D174C">
      <w:pPr>
        <w:pStyle w:val="Question"/>
      </w:pPr>
      <w:r>
        <w:t>What is a reference type?</w:t>
      </w:r>
    </w:p>
    <w:p w14:paraId="2B6F87A5" w14:textId="0E8EFAFC" w:rsidR="004D174C" w:rsidRPr="004D174C" w:rsidRDefault="001228C9" w:rsidP="004D174C">
      <w:pPr>
        <w:pStyle w:val="Answer"/>
      </w:pPr>
      <w:r>
        <w:t>Any type that does no inherit from System.ValueType</w:t>
      </w:r>
    </w:p>
    <w:p w14:paraId="5A0CFA95" w14:textId="0B3DB881" w:rsidR="00F7707E" w:rsidRDefault="00F7707E" w:rsidP="00F7707E">
      <w:pPr>
        <w:pStyle w:val="Question"/>
      </w:pPr>
      <w:r>
        <w:t>Where are reference types allocated</w:t>
      </w:r>
      <w:r w:rsidRPr="001B77BC">
        <w:t>?</w:t>
      </w:r>
    </w:p>
    <w:p w14:paraId="3EF5FD0C" w14:textId="77777777" w:rsidR="00F7707E" w:rsidRDefault="00F7707E" w:rsidP="00F7707E">
      <w:pPr>
        <w:pStyle w:val="Answer"/>
      </w:pPr>
      <w:r>
        <w:t>Always on the heap</w:t>
      </w:r>
    </w:p>
    <w:p w14:paraId="7DF983CE" w14:textId="77777777" w:rsidR="00F7707E" w:rsidRDefault="00F7707E" w:rsidP="00DD39AF">
      <w:pPr>
        <w:pStyle w:val="Question"/>
      </w:pPr>
      <w:r>
        <w:t>Which types in C# are reference types</w:t>
      </w:r>
      <w:r w:rsidRPr="001B77BC">
        <w:t>?</w:t>
      </w:r>
    </w:p>
    <w:p w14:paraId="68427CDB" w14:textId="77777777" w:rsidR="00F7707E" w:rsidRPr="00837D3B" w:rsidRDefault="00F7707E" w:rsidP="00F7707E">
      <w:pPr>
        <w:pStyle w:val="Answer"/>
      </w:pPr>
      <w:r>
        <w:t>All class, array, delegate and instance types</w:t>
      </w:r>
    </w:p>
    <w:p w14:paraId="59BCC3AF" w14:textId="77777777" w:rsidR="00F7707E" w:rsidRDefault="00F7707E" w:rsidP="00F7707E">
      <w:pPr>
        <w:pStyle w:val="Question"/>
      </w:pPr>
      <w:r>
        <w:t>What memory is required for an instance of a reference type</w:t>
      </w:r>
      <w:r w:rsidRPr="001B77BC">
        <w:t>?</w:t>
      </w:r>
    </w:p>
    <w:p w14:paraId="39AC0085" w14:textId="77777777" w:rsidR="00F7707E" w:rsidRPr="00837D3B" w:rsidRDefault="00F7707E" w:rsidP="00F7707E">
      <w:pPr>
        <w:pStyle w:val="Answer"/>
      </w:pPr>
      <w:r w:rsidRPr="00837D3B">
        <w:t>Heap memory for all instance fields plus extra memory for lock, class pointer</w:t>
      </w:r>
    </w:p>
    <w:p w14:paraId="1419E1D9" w14:textId="012BF8F2" w:rsidR="00F7707E" w:rsidRPr="00F4653C" w:rsidRDefault="00F7707E" w:rsidP="00F4653C">
      <w:pPr>
        <w:pStyle w:val="Answer"/>
      </w:pPr>
      <w:r w:rsidRPr="00837D3B">
        <w:lastRenderedPageBreak/>
        <w:t>Each reference variable on stack need additional memory</w:t>
      </w:r>
    </w:p>
    <w:p w14:paraId="3FFA0B7D" w14:textId="77777777" w:rsidR="00F7707E" w:rsidRDefault="00F7707E" w:rsidP="00F7707E">
      <w:pPr>
        <w:pStyle w:val="Question"/>
      </w:pPr>
      <w:r>
        <w:t>How much memory is required for a reference variable on the heap?</w:t>
      </w:r>
    </w:p>
    <w:p w14:paraId="76978316" w14:textId="77777777" w:rsidR="00F7707E" w:rsidRPr="00837D3B" w:rsidRDefault="00F7707E" w:rsidP="00F7707E">
      <w:pPr>
        <w:pStyle w:val="Answer"/>
      </w:pPr>
      <w:r w:rsidRPr="00837D3B">
        <w:t>Depends on whether the operating system is 32bit or 64 bit</w:t>
      </w:r>
    </w:p>
    <w:p w14:paraId="2D8CEA8A" w14:textId="77777777" w:rsidR="00F7707E" w:rsidRPr="00837D3B" w:rsidRDefault="00F7707E" w:rsidP="00F7707E">
      <w:pPr>
        <w:pStyle w:val="Answer"/>
      </w:pPr>
      <w:r w:rsidRPr="00837D3B">
        <w:t>32bit OS requires four bytes, 64 bit OS requires 8 bytes</w:t>
      </w:r>
    </w:p>
    <w:p w14:paraId="120E7A3D" w14:textId="77777777" w:rsidR="00F7707E" w:rsidRPr="000218B0" w:rsidRDefault="00F7707E" w:rsidP="00F7707E">
      <w:pPr>
        <w:pStyle w:val="Question"/>
      </w:pPr>
      <w:r w:rsidRPr="000218B0">
        <w:t>What are the characteristics of reference types?</w:t>
      </w:r>
    </w:p>
    <w:p w14:paraId="50744249" w14:textId="77777777" w:rsidR="00F7707E" w:rsidRDefault="00F7707E" w:rsidP="00F7707E">
      <w:pPr>
        <w:pStyle w:val="Answer"/>
      </w:pPr>
      <w:r>
        <w:t>Allocated from managed heap using new</w:t>
      </w:r>
    </w:p>
    <w:p w14:paraId="171FD957" w14:textId="77777777" w:rsidR="00F7707E" w:rsidRPr="00837D3B" w:rsidRDefault="00F7707E" w:rsidP="00F7707E">
      <w:pPr>
        <w:pStyle w:val="Answer"/>
      </w:pPr>
      <w:r>
        <w:t>Types derived from System.Object type using the class keyword</w:t>
      </w:r>
    </w:p>
    <w:p w14:paraId="3BE1AAE2" w14:textId="77777777" w:rsidR="00F7707E" w:rsidRDefault="00F7707E" w:rsidP="00F7707E">
      <w:pPr>
        <w:pStyle w:val="Question"/>
      </w:pPr>
      <w:r w:rsidRPr="0015103A">
        <w:t>What are the main disadvantages of reference types?</w:t>
      </w:r>
    </w:p>
    <w:p w14:paraId="5B65767E" w14:textId="77777777" w:rsidR="00F7707E" w:rsidRPr="00F12552" w:rsidRDefault="00F7707E" w:rsidP="00F7707E">
      <w:pPr>
        <w:pStyle w:val="Answer"/>
      </w:pPr>
      <w:r w:rsidRPr="00F12552">
        <w:t>Memory must be allocated off the managed heap which can force GC</w:t>
      </w:r>
    </w:p>
    <w:p w14:paraId="5E7FAA2C" w14:textId="77777777" w:rsidR="00F7707E" w:rsidRPr="001B265A" w:rsidRDefault="00F7707E" w:rsidP="00F7707E">
      <w:pPr>
        <w:pStyle w:val="Answer"/>
      </w:pPr>
      <w:r w:rsidRPr="00F12552">
        <w:t>Pointer dereference cause performance overhead</w:t>
      </w:r>
    </w:p>
    <w:p w14:paraId="62B03120" w14:textId="77777777" w:rsidR="00F7707E" w:rsidRPr="00444345" w:rsidRDefault="00F7707E" w:rsidP="00F7707E">
      <w:pPr>
        <w:pStyle w:val="Question"/>
      </w:pPr>
      <w:r w:rsidRPr="00444345">
        <w:t xml:space="preserve">How much memory does a </w:t>
      </w:r>
      <w:r>
        <w:t>reference</w:t>
      </w:r>
      <w:r w:rsidRPr="00444345">
        <w:t xml:space="preserve"> type occupy?</w:t>
      </w:r>
    </w:p>
    <w:p w14:paraId="1C597BFB" w14:textId="77777777" w:rsidR="00F7707E" w:rsidRDefault="00F7707E" w:rsidP="00F7707E">
      <w:pPr>
        <w:pStyle w:val="Answer"/>
      </w:pPr>
      <w:r>
        <w:t>Sum of memory occupied by its fields plus</w:t>
      </w:r>
    </w:p>
    <w:p w14:paraId="2FF6207B" w14:textId="77777777" w:rsidR="00F7707E" w:rsidRDefault="00F7707E" w:rsidP="00F7707E">
      <w:pPr>
        <w:pStyle w:val="Answer"/>
      </w:pPr>
      <w:r>
        <w:t>Extra overhead for key to objects type, lock state</w:t>
      </w:r>
    </w:p>
    <w:p w14:paraId="1048CF6D" w14:textId="77777777" w:rsidR="00F7707E" w:rsidRDefault="00F7707E" w:rsidP="00F7707E">
      <w:pPr>
        <w:pStyle w:val="Answer"/>
      </w:pPr>
      <w:r>
        <w:t xml:space="preserve">Each reference requires an additional four to eight bytes </w:t>
      </w:r>
    </w:p>
    <w:p w14:paraId="544A39AD" w14:textId="77777777" w:rsidR="00F7707E" w:rsidRDefault="00F7707E" w:rsidP="00F7707E">
      <w:pPr>
        <w:pStyle w:val="Answer"/>
      </w:pPr>
      <w:r>
        <w:t>What are the base classes of value and reference types?</w:t>
      </w:r>
    </w:p>
    <w:p w14:paraId="3E937AB7" w14:textId="77777777" w:rsidR="00F7707E" w:rsidRDefault="00F7707E" w:rsidP="00F7707E">
      <w:pPr>
        <w:pStyle w:val="Answer"/>
      </w:pPr>
      <w:r>
        <w:t>Value types extend ValueType using the struct keyword</w:t>
      </w:r>
    </w:p>
    <w:p w14:paraId="3AD7824B" w14:textId="77777777" w:rsidR="00F7707E" w:rsidRPr="00192520" w:rsidRDefault="00F7707E" w:rsidP="00F7707E">
      <w:pPr>
        <w:pStyle w:val="Answer"/>
      </w:pPr>
      <w:r>
        <w:t>Reference type extend Object using the class keyword</w:t>
      </w:r>
    </w:p>
    <w:p w14:paraId="78AE397B" w14:textId="42A19902" w:rsidR="00F7707E" w:rsidRPr="002133AA" w:rsidRDefault="00F4653C" w:rsidP="002133AA">
      <w:pPr>
        <w:pStyle w:val="questionsubsection2"/>
      </w:pPr>
      <w:r>
        <w:t>Comparing Reference and value Types Types</w:t>
      </w:r>
    </w:p>
    <w:p w14:paraId="4EE01367" w14:textId="77777777" w:rsidR="00F7707E" w:rsidRDefault="00F7707E" w:rsidP="00F7707E">
      <w:pPr>
        <w:pStyle w:val="Question"/>
      </w:pPr>
      <w:r>
        <w:t>Where is memory allocated for reference and value type?</w:t>
      </w:r>
    </w:p>
    <w:p w14:paraId="055529AB" w14:textId="77777777" w:rsidR="00F7707E" w:rsidRPr="00F12552" w:rsidRDefault="00F7707E" w:rsidP="00F7707E">
      <w:pPr>
        <w:pStyle w:val="Answer"/>
      </w:pPr>
      <w:r w:rsidRPr="00F12552">
        <w:t>Reference types are always allocated on the heap</w:t>
      </w:r>
    </w:p>
    <w:p w14:paraId="2F2C3108" w14:textId="77777777" w:rsidR="00F7707E" w:rsidRPr="00F12552" w:rsidRDefault="00F7707E" w:rsidP="00F7707E">
      <w:pPr>
        <w:pStyle w:val="Answer"/>
      </w:pPr>
      <w:r w:rsidRPr="00F12552">
        <w:t>Value types are usually allocated on the stack</w:t>
      </w:r>
    </w:p>
    <w:p w14:paraId="4D61C451" w14:textId="77777777" w:rsidR="00F7707E" w:rsidRDefault="00F7707E" w:rsidP="00F7707E">
      <w:pPr>
        <w:pStyle w:val="Question"/>
      </w:pPr>
      <w:r>
        <w:t>Compare and contract assignment of reference and value types?</w:t>
      </w:r>
    </w:p>
    <w:p w14:paraId="3AB52B0C" w14:textId="77777777" w:rsidR="00F7707E" w:rsidRPr="00F12552" w:rsidRDefault="00F7707E" w:rsidP="00F7707E">
      <w:pPr>
        <w:pStyle w:val="Answer"/>
      </w:pPr>
      <w:r w:rsidRPr="00F12552">
        <w:t>Assignment of value type results in copy of fields</w:t>
      </w:r>
    </w:p>
    <w:p w14:paraId="53413A1C" w14:textId="77777777" w:rsidR="00F7707E" w:rsidRDefault="00F7707E" w:rsidP="00F7707E">
      <w:pPr>
        <w:pStyle w:val="Answer"/>
        <w:rPr>
          <w:b/>
        </w:rPr>
      </w:pPr>
      <w:r w:rsidRPr="00F12552">
        <w:t>Assignment of reference type simply results in copy of address of object on heap</w:t>
      </w:r>
    </w:p>
    <w:p w14:paraId="61EC2821" w14:textId="77777777" w:rsidR="000C2A06" w:rsidRDefault="000C2A06" w:rsidP="005C6B72">
      <w:pPr>
        <w:pStyle w:val="Question"/>
      </w:pPr>
    </w:p>
    <w:p w14:paraId="2A22ED65" w14:textId="77777777" w:rsidR="000C2A06" w:rsidRDefault="000C2A06" w:rsidP="005C6B72">
      <w:pPr>
        <w:pStyle w:val="Question"/>
      </w:pPr>
    </w:p>
    <w:p w14:paraId="49F3F84A" w14:textId="77777777" w:rsidR="000C2A06" w:rsidRDefault="000C2A06" w:rsidP="005C6B72">
      <w:pPr>
        <w:pStyle w:val="Question"/>
      </w:pPr>
    </w:p>
    <w:p w14:paraId="27113725" w14:textId="5473FBA4" w:rsidR="00575127" w:rsidRDefault="0091289F" w:rsidP="00733199">
      <w:pPr>
        <w:pStyle w:val="questionsubsection2"/>
      </w:pPr>
      <w:r>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6B40EE14" w:rsidR="00C22FCE" w:rsidRDefault="00C22FCE" w:rsidP="00C22FCE">
      <w:pPr>
        <w:pStyle w:val="Answer"/>
      </w:pPr>
      <w:r>
        <w:t>The numeric typ</w:t>
      </w:r>
      <w:r w:rsidR="00091494">
        <w:t xml:space="preserve">es plus bool and </w:t>
      </w:r>
      <w:r w:rsidR="00115312">
        <w:t>char</w:t>
      </w:r>
    </w:p>
    <w:p w14:paraId="008ABE66" w14:textId="7A08ACB8" w:rsidR="00660174" w:rsidRDefault="00660174" w:rsidP="00660174">
      <w:pPr>
        <w:pStyle w:val="Question"/>
      </w:pPr>
      <w:r>
        <w:t xml:space="preserve">What are the </w:t>
      </w:r>
      <w:r w:rsidR="002B6DB9">
        <w:t>predefined reference types?</w:t>
      </w:r>
    </w:p>
    <w:p w14:paraId="39D7108C" w14:textId="6B014ED7" w:rsidR="002B6DB9" w:rsidRPr="002B6DB9" w:rsidRDefault="002B6DB9" w:rsidP="002B6DB9">
      <w:pPr>
        <w:pStyle w:val="Answer"/>
      </w:pPr>
      <w:r>
        <w:t xml:space="preserve">String and </w:t>
      </w:r>
      <w:r w:rsidR="00EE45A4">
        <w:t>decima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7A08640F" w:rsidR="00717426" w:rsidRDefault="00717426" w:rsidP="00717426">
      <w:pPr>
        <w:pStyle w:val="QuestionSubSection"/>
      </w:pPr>
      <w:r>
        <w:t>Functions</w:t>
      </w:r>
    </w:p>
    <w:p w14:paraId="2EF37EF9" w14:textId="24059D1D" w:rsidR="00272547" w:rsidRDefault="009B1A8B" w:rsidP="009B1A8B">
      <w:pPr>
        <w:pStyle w:val="Question"/>
      </w:pPr>
      <w:r>
        <w:t>Which language features are implemented as functions</w:t>
      </w:r>
    </w:p>
    <w:p w14:paraId="06691923" w14:textId="18A16234" w:rsidR="009B1A8B" w:rsidRPr="009B1A8B" w:rsidRDefault="009B1A8B" w:rsidP="009B1A8B">
      <w:pPr>
        <w:pStyle w:val="Answer"/>
      </w:pPr>
      <w:r w:rsidRPr="009B1A8B">
        <w:t>Constructors</w:t>
      </w:r>
    </w:p>
    <w:p w14:paraId="02412BDA" w14:textId="3E0BDDFA" w:rsidR="009B1A8B" w:rsidRPr="009B1A8B" w:rsidRDefault="009B1A8B" w:rsidP="009B1A8B">
      <w:pPr>
        <w:pStyle w:val="Answer"/>
      </w:pPr>
      <w:r w:rsidRPr="009B1A8B">
        <w:t>Properties</w:t>
      </w:r>
    </w:p>
    <w:p w14:paraId="684F972F" w14:textId="3AE65882" w:rsidR="009B1A8B" w:rsidRPr="009B1A8B" w:rsidRDefault="009B1A8B" w:rsidP="009B1A8B">
      <w:pPr>
        <w:pStyle w:val="Answer"/>
      </w:pPr>
      <w:r w:rsidRPr="009B1A8B">
        <w:t xml:space="preserve">Methods </w:t>
      </w:r>
    </w:p>
    <w:p w14:paraId="31DE4307" w14:textId="0112136D" w:rsidR="009B1A8B" w:rsidRDefault="009B1A8B" w:rsidP="009B1A8B">
      <w:pPr>
        <w:pStyle w:val="Answer"/>
      </w:pPr>
      <w:r w:rsidRPr="009B1A8B">
        <w:t>Events</w:t>
      </w:r>
    </w:p>
    <w:p w14:paraId="2D7FF16D" w14:textId="74398E3E" w:rsidR="009B0279" w:rsidRDefault="009B0279" w:rsidP="009B1A8B">
      <w:pPr>
        <w:pStyle w:val="Answer"/>
      </w:pPr>
      <w:r>
        <w:t>Indexers</w:t>
      </w:r>
    </w:p>
    <w:p w14:paraId="2CB09A1A" w14:textId="1CBD0677" w:rsidR="007705E6" w:rsidRPr="00783DAD" w:rsidRDefault="00C912D6" w:rsidP="00783DAD">
      <w:pPr>
        <w:pStyle w:val="Answer"/>
      </w:pPr>
      <w:r>
        <w:t>Finalizers</w:t>
      </w:r>
      <w:r w:rsidR="007705E6">
        <w:br w:type="page"/>
      </w:r>
    </w:p>
    <w:p w14:paraId="6F070A5B" w14:textId="4A428A74" w:rsidR="007705E6" w:rsidRDefault="007705E6" w:rsidP="007705E6">
      <w:pPr>
        <w:pStyle w:val="Question"/>
      </w:pPr>
      <w:r>
        <w:lastRenderedPageBreak/>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Pr="00783DAD" w:rsidRDefault="007705E6" w:rsidP="00783DAD">
      <w:pPr>
        <w:pStyle w:val="Answer"/>
      </w:pPr>
      <w:r w:rsidRPr="00783DAD">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783DAD" w:rsidRDefault="00604E8B" w:rsidP="00783DAD">
      <w:pPr>
        <w:pStyle w:val="Answer"/>
      </w:pPr>
      <w:r w:rsidRPr="00783DAD">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p>
    <w:p w14:paraId="377AD7C7" w14:textId="5E049B5A" w:rsidR="001F48F2" w:rsidRDefault="00214741" w:rsidP="001F48F2">
      <w:pPr>
        <w:pStyle w:val="Answer"/>
        <w:ind w:left="0"/>
      </w:pPr>
      <w:r>
        <w:t>Using</w:t>
      </w:r>
      <w:r w:rsidR="00A60573">
        <w:t xml:space="preserve"> </w:t>
      </w:r>
      <w:r w:rsidR="001F48F2">
        <w:t>out</w:t>
      </w:r>
      <w:r w:rsidR="00A60573">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p>
    <w:p w14:paraId="42D5190D" w14:textId="53628BE4" w:rsidR="00214741" w:rsidRDefault="00214741" w:rsidP="00214741">
      <w:pPr>
        <w:pStyle w:val="Question"/>
      </w:pPr>
      <w:r>
        <w:t>What are reference variables?</w:t>
      </w:r>
    </w:p>
    <w:p w14:paraId="069D8BC3" w14:textId="49A27ED6" w:rsidR="00214741" w:rsidRPr="00214741" w:rsidRDefault="00214741" w:rsidP="00214741">
      <w:pPr>
        <w:pStyle w:val="Answer"/>
      </w:pPr>
      <w:r>
        <w:t>C</w:t>
      </w:r>
      <w:r w:rsidR="009C2FA9">
        <w:t>sharp7 feature enabling one variable to be synonym for another. Chaning one variable changes both.</w:t>
      </w:r>
    </w:p>
    <w:p w14:paraId="6AD41F00" w14:textId="097CDC43" w:rsidR="006A55E3" w:rsidRDefault="006A55E3" w:rsidP="006A55E3">
      <w:pPr>
        <w:pStyle w:val="Question"/>
      </w:pPr>
      <w:r>
        <w:t>What is the default means of parameter passing?</w:t>
      </w:r>
    </w:p>
    <w:p w14:paraId="161AA4F3" w14:textId="5469B7F2" w:rsidR="006A55E3" w:rsidRPr="006A55E3" w:rsidRDefault="006A55E3" w:rsidP="006A55E3">
      <w:pPr>
        <w:pStyle w:val="Answer"/>
      </w:pPr>
      <w:r>
        <w:t xml:space="preserve">Pass by value. </w:t>
      </w:r>
      <w:r w:rsidR="0072347E">
        <w:t>References are copied</w:t>
      </w:r>
    </w:p>
    <w:p w14:paraId="71C8AA7A" w14:textId="1B3CAFB4" w:rsidR="00214741" w:rsidRDefault="00F472E3" w:rsidP="00F472E3">
      <w:pPr>
        <w:pStyle w:val="Question"/>
      </w:pPr>
      <w:r>
        <w:t>What are reference return values?</w:t>
      </w:r>
    </w:p>
    <w:p w14:paraId="022D3A07" w14:textId="79465A44" w:rsidR="00F472E3" w:rsidRDefault="00DE714F" w:rsidP="003D4939">
      <w:pPr>
        <w:pStyle w:val="Answer"/>
      </w:pPr>
      <w:r>
        <w:t>C</w:t>
      </w:r>
      <w:r w:rsidR="003D4939" w:rsidRPr="003D4939">
        <w:t>#</w:t>
      </w:r>
      <w:r w:rsidR="003D4939">
        <w:t>7 feature enabling values to return by reference</w:t>
      </w:r>
    </w:p>
    <w:p w14:paraId="43479E7E" w14:textId="36CA132B" w:rsidR="003D4939" w:rsidRDefault="003D4939" w:rsidP="003D4939">
      <w:pPr>
        <w:pStyle w:val="Question"/>
      </w:pPr>
      <w:r>
        <w:t>Are there any restriction on reference return values?</w:t>
      </w:r>
    </w:p>
    <w:p w14:paraId="014E2D25" w14:textId="6C844E3B" w:rsidR="003D4939" w:rsidRPr="003D4939" w:rsidRDefault="006D0447" w:rsidP="003D4939">
      <w:pPr>
        <w:pStyle w:val="Answer"/>
      </w:pPr>
      <w:r>
        <w:lastRenderedPageBreak/>
        <w:t>The method has to return a reference to something whose scope outlives that method, typically a field on a class or a variable passed as an argument to the function. The functions local varaiables cannot be returned by value.</w:t>
      </w:r>
    </w:p>
    <w:p w14:paraId="099F4C51" w14:textId="77777777" w:rsidR="00A26449" w:rsidRDefault="00A26449" w:rsidP="00A26449">
      <w:pPr>
        <w:pStyle w:val="Question"/>
      </w:pPr>
      <w:r>
        <w:t>When would a compiler generate a call instruction?</w:t>
      </w:r>
    </w:p>
    <w:p w14:paraId="3F3F8137" w14:textId="77777777" w:rsidR="00A26449" w:rsidRDefault="00A26449" w:rsidP="00A26449">
      <w:pPr>
        <w:pStyle w:val="Answer"/>
      </w:pPr>
      <w:r>
        <w:t>Methods defined on a value type (implicitly sealed so no inheritance)</w:t>
      </w:r>
    </w:p>
    <w:p w14:paraId="024CE0E5" w14:textId="77777777" w:rsidR="00A26449" w:rsidRDefault="00A26449" w:rsidP="00A26449">
      <w:pPr>
        <w:pStyle w:val="Question"/>
      </w:pPr>
      <w:r>
        <w:t>When would a compiler generate a non-virtual call of a virtual method and why?</w:t>
      </w:r>
    </w:p>
    <w:p w14:paraId="5A5C505C" w14:textId="77777777" w:rsidR="00A26449" w:rsidRDefault="00A26449" w:rsidP="00A26449">
      <w:pPr>
        <w:pStyle w:val="Answer"/>
      </w:pPr>
      <w:r>
        <w:t>When a method call base.method the CLR will call it non-virtually to prevent an infinite recursion</w:t>
      </w:r>
    </w:p>
    <w:p w14:paraId="2283C8D8" w14:textId="77777777" w:rsidR="00A26449" w:rsidRDefault="00A26449" w:rsidP="00A26449">
      <w:pPr>
        <w:pStyle w:val="Question"/>
      </w:pPr>
      <w:r>
        <w:t>How can one specifiy pass by reference semantics?</w:t>
      </w:r>
    </w:p>
    <w:p w14:paraId="34BCD4C5" w14:textId="77777777" w:rsidR="00A26449" w:rsidRDefault="00A26449" w:rsidP="00A26449">
      <w:pPr>
        <w:pStyle w:val="Answer"/>
      </w:pPr>
      <w:r>
        <w:t>By using the out or ref keywords</w:t>
      </w:r>
    </w:p>
    <w:p w14:paraId="4B3B5C49" w14:textId="77777777" w:rsidR="00A26449" w:rsidRDefault="00A26449" w:rsidP="00A26449">
      <w:pPr>
        <w:pStyle w:val="Question"/>
      </w:pPr>
      <w:r>
        <w:t>How do ref and out keywords differ?</w:t>
      </w:r>
    </w:p>
    <w:p w14:paraId="3F504ABD" w14:textId="77777777" w:rsidR="00A26449" w:rsidRDefault="00A26449" w:rsidP="00A26449">
      <w:pPr>
        <w:pStyle w:val="Answer"/>
      </w:pPr>
      <w:r>
        <w:t>Ref parameters must be initialized by the caller</w:t>
      </w:r>
    </w:p>
    <w:p w14:paraId="065015EC" w14:textId="77777777" w:rsidR="00A26449" w:rsidRPr="003C7735" w:rsidRDefault="00A26449" w:rsidP="00A26449">
      <w:pPr>
        <w:pStyle w:val="Answer"/>
      </w:pPr>
      <w:r>
        <w:t xml:space="preserve">Out parameters must be initialized by the callee </w:t>
      </w:r>
    </w:p>
    <w:p w14:paraId="4965A95E" w14:textId="77777777" w:rsidR="00A26449" w:rsidRDefault="00A26449" w:rsidP="00A26449">
      <w:pPr>
        <w:pStyle w:val="Question"/>
      </w:pPr>
      <w:r>
        <w:t>Are the ref and out parameters specified by the function or caller?</w:t>
      </w:r>
    </w:p>
    <w:p w14:paraId="4B795ADA" w14:textId="5AAB413E" w:rsidR="00A26449" w:rsidRDefault="00A26449" w:rsidP="00A26449">
      <w:pPr>
        <w:pStyle w:val="Answer"/>
      </w:pPr>
      <w:r>
        <w:t>For clarity both</w:t>
      </w:r>
    </w:p>
    <w:p w14:paraId="1B01CF20" w14:textId="5B3CEDBD" w:rsidR="003D4939" w:rsidRDefault="001B4DFF" w:rsidP="001B4DFF">
      <w:pPr>
        <w:pStyle w:val="questionsubsection2"/>
      </w:pPr>
      <w:r>
        <w:t>Dispatch</w:t>
      </w:r>
    </w:p>
    <w:p w14:paraId="015B7DC2" w14:textId="77777777" w:rsidR="00CB5FC9" w:rsidRDefault="005B147C" w:rsidP="005B147C">
      <w:pPr>
        <w:pStyle w:val="Question"/>
      </w:pPr>
      <w:r>
        <w:t>What are the C</w:t>
      </w:r>
      <w:r w:rsidR="00CB5FC9" w:rsidRPr="00CB5FC9">
        <w:t>#</w:t>
      </w:r>
      <w:r w:rsidR="00CB5FC9">
        <w:t xml:space="preserve"> call instructions?</w:t>
      </w:r>
    </w:p>
    <w:p w14:paraId="1B913D63" w14:textId="77777777" w:rsidR="00CB5FC9" w:rsidRDefault="00CB5FC9" w:rsidP="00CB5FC9">
      <w:pPr>
        <w:pStyle w:val="Answer"/>
      </w:pPr>
      <w:r>
        <w:t>Call and callvirt</w:t>
      </w:r>
    </w:p>
    <w:p w14:paraId="79A2C80C" w14:textId="77777777" w:rsidR="009F05A0" w:rsidRDefault="009F05A0" w:rsidP="009F05A0">
      <w:pPr>
        <w:pStyle w:val="Question"/>
      </w:pPr>
      <w:r>
        <w:t>Compare the two?</w:t>
      </w:r>
    </w:p>
    <w:p w14:paraId="1448AE13" w14:textId="77777777" w:rsidR="00CA5310" w:rsidRDefault="00CB5FC9" w:rsidP="0046430F">
      <w:pPr>
        <w:pStyle w:val="Answer"/>
      </w:pPr>
      <w:r>
        <w:t xml:space="preserve"> </w:t>
      </w:r>
      <w:r w:rsidR="0046430F" w:rsidRPr="0046430F">
        <w:t xml:space="preserve">Methods executing virtually look at the method table of the object on which the method is dispatching in order to determine the method table slot (address) to use (runtime). </w:t>
      </w:r>
    </w:p>
    <w:p w14:paraId="7C81D665" w14:textId="48663694" w:rsidR="001B4DFF" w:rsidRPr="00F472E3" w:rsidRDefault="0046430F" w:rsidP="0046430F">
      <w:pPr>
        <w:pStyle w:val="Answer"/>
      </w:pPr>
      <w:r w:rsidRPr="0046430F">
        <w:t>Non-virtual methods enable the JIT to burn the address of the target method table address because it knows the location at compile time</w:t>
      </w:r>
    </w:p>
    <w:p w14:paraId="6AF2F739" w14:textId="536FCB20" w:rsidR="00214741" w:rsidRDefault="004F7378" w:rsidP="004F7378">
      <w:pPr>
        <w:pStyle w:val="Question"/>
      </w:pPr>
      <w:r>
        <w:t>When is call used?</w:t>
      </w:r>
    </w:p>
    <w:p w14:paraId="02D06AC3" w14:textId="3CDE8F41" w:rsidR="004F7378" w:rsidRDefault="004F7378" w:rsidP="004F7378">
      <w:pPr>
        <w:pStyle w:val="Answer"/>
      </w:pPr>
      <w:r>
        <w:t>To call static and non-virtual instance methods</w:t>
      </w:r>
    </w:p>
    <w:p w14:paraId="412A94F1" w14:textId="142816CF" w:rsidR="004F7378" w:rsidRDefault="004F7378" w:rsidP="004F7378">
      <w:pPr>
        <w:pStyle w:val="Answer"/>
      </w:pPr>
      <w:r>
        <w:t>Sometimes even to call virtual methods non-virtually</w:t>
      </w:r>
    </w:p>
    <w:p w14:paraId="60FFCA87" w14:textId="6AFC4E8A" w:rsidR="004B6279" w:rsidRDefault="004B6279" w:rsidP="004F7378">
      <w:pPr>
        <w:pStyle w:val="Answer"/>
      </w:pPr>
      <w:r>
        <w:t>Calling value type methods which are implicitly sealed</w:t>
      </w:r>
    </w:p>
    <w:p w14:paraId="6585484C" w14:textId="74DF9BCD" w:rsidR="004F7378" w:rsidRDefault="004F7378" w:rsidP="004F7378">
      <w:pPr>
        <w:pStyle w:val="Question"/>
      </w:pPr>
      <w:r>
        <w:t xml:space="preserve">When is </w:t>
      </w:r>
      <w:r w:rsidR="00A44278">
        <w:t>call used to invoke virtual methods non-virtually?</w:t>
      </w:r>
    </w:p>
    <w:p w14:paraId="41690CEC" w14:textId="756D2FCE" w:rsidR="00A44278" w:rsidRPr="00A44278" w:rsidRDefault="00624736" w:rsidP="00A44278">
      <w:pPr>
        <w:pStyle w:val="Answer"/>
      </w:pPr>
      <w:r>
        <w:lastRenderedPageBreak/>
        <w:t>When invoking base.method to prevent stack overflow</w:t>
      </w:r>
    </w:p>
    <w:p w14:paraId="722902E1" w14:textId="28A53514" w:rsidR="00396381" w:rsidRDefault="00396381" w:rsidP="00396381">
      <w:pPr>
        <w:pStyle w:val="Question"/>
      </w:pPr>
      <w:r>
        <w:t>Describe callvirt?</w:t>
      </w:r>
    </w:p>
    <w:p w14:paraId="64F219A7" w14:textId="31160C94" w:rsidR="00396381" w:rsidRPr="00396381" w:rsidRDefault="00396381" w:rsidP="00396381">
      <w:pPr>
        <w:pStyle w:val="Answer"/>
      </w:pPr>
      <w:r>
        <w:t>Used to invoked methods polymorphically.</w:t>
      </w:r>
    </w:p>
    <w:p w14:paraId="4FF04AB8" w14:textId="0E356F28" w:rsidR="00B87900" w:rsidRDefault="00B87900" w:rsidP="00B87900">
      <w:pPr>
        <w:pStyle w:val="Question"/>
      </w:pPr>
      <w:r>
        <w:t>In .NET what is the default dispatch mechanism?</w:t>
      </w:r>
    </w:p>
    <w:p w14:paraId="32F61677" w14:textId="189B89BA" w:rsidR="00B87900" w:rsidRPr="00B87900" w:rsidRDefault="00175F9D" w:rsidP="00B87900">
      <w:pPr>
        <w:pStyle w:val="Answer"/>
      </w:pPr>
      <w:r>
        <w:t>By default dispatch is non-virtual</w:t>
      </w:r>
    </w:p>
    <w:p w14:paraId="794C53BA" w14:textId="77777777" w:rsidR="00A275E8" w:rsidRDefault="00A275E8">
      <w:pPr>
        <w:spacing w:after="160" w:line="259" w:lineRule="auto"/>
        <w:rPr>
          <w:b/>
        </w:rPr>
      </w:pPr>
      <w:r>
        <w:br w:type="page"/>
      </w:r>
    </w:p>
    <w:p w14:paraId="6C31443F" w14:textId="41B2895C" w:rsidR="00396381" w:rsidRDefault="00A275E8" w:rsidP="00A275E8">
      <w:pPr>
        <w:pStyle w:val="Question"/>
      </w:pPr>
      <w:r>
        <w:lastRenderedPageBreak/>
        <w:t>What is the output of the following code and why?</w:t>
      </w:r>
    </w:p>
    <w:p w14:paraId="22B6A720" w14:textId="77777777" w:rsidR="00A275E8" w:rsidRDefault="00A275E8" w:rsidP="00A275E8">
      <w:pPr>
        <w:pStyle w:val="SourceCode"/>
      </w:pPr>
      <w:r>
        <w:t>void Main()</w:t>
      </w:r>
    </w:p>
    <w:p w14:paraId="54364453" w14:textId="77777777" w:rsidR="00A275E8" w:rsidRDefault="00A275E8" w:rsidP="00A275E8">
      <w:pPr>
        <w:pStyle w:val="SourceCode"/>
      </w:pPr>
      <w:r>
        <w:t>{</w:t>
      </w:r>
    </w:p>
    <w:p w14:paraId="40E80BDA" w14:textId="77777777" w:rsidR="00A275E8" w:rsidRDefault="00A275E8" w:rsidP="00A275E8">
      <w:pPr>
        <w:pStyle w:val="SourceCode"/>
      </w:pPr>
      <w:r>
        <w:tab/>
        <w:t>C c = new C();</w:t>
      </w:r>
    </w:p>
    <w:p w14:paraId="211B9306" w14:textId="77777777" w:rsidR="00A275E8" w:rsidRDefault="00A275E8" w:rsidP="00A275E8">
      <w:pPr>
        <w:pStyle w:val="SourceCode"/>
      </w:pPr>
      <w:r>
        <w:tab/>
        <w:t>B b = c;</w:t>
      </w:r>
    </w:p>
    <w:p w14:paraId="39E40514" w14:textId="77777777" w:rsidR="00A275E8" w:rsidRDefault="00A275E8" w:rsidP="00A275E8">
      <w:pPr>
        <w:pStyle w:val="SourceCode"/>
      </w:pPr>
      <w:r>
        <w:tab/>
        <w:t>A a = b;</w:t>
      </w:r>
    </w:p>
    <w:p w14:paraId="7BA39712" w14:textId="77777777" w:rsidR="00A275E8" w:rsidRDefault="00A275E8" w:rsidP="00A275E8">
      <w:pPr>
        <w:pStyle w:val="SourceCode"/>
      </w:pPr>
      <w:r>
        <w:tab/>
      </w:r>
    </w:p>
    <w:p w14:paraId="4DE78054" w14:textId="77777777" w:rsidR="00A275E8" w:rsidRDefault="00A275E8" w:rsidP="00A275E8">
      <w:pPr>
        <w:pStyle w:val="SourceCode"/>
      </w:pPr>
      <w:r>
        <w:tab/>
        <w:t>c.DoSomething();</w:t>
      </w:r>
    </w:p>
    <w:p w14:paraId="4532FAD8" w14:textId="77777777" w:rsidR="00A275E8" w:rsidRDefault="00A275E8" w:rsidP="00A275E8">
      <w:pPr>
        <w:pStyle w:val="SourceCode"/>
      </w:pPr>
      <w:r>
        <w:tab/>
        <w:t>b.DoSomething();</w:t>
      </w:r>
    </w:p>
    <w:p w14:paraId="4FCE12A0" w14:textId="77777777" w:rsidR="00A275E8" w:rsidRDefault="00A275E8" w:rsidP="00A275E8">
      <w:pPr>
        <w:pStyle w:val="SourceCode"/>
      </w:pPr>
      <w:r>
        <w:tab/>
        <w:t>a.DoSomething();</w:t>
      </w:r>
    </w:p>
    <w:p w14:paraId="2FAD5C04" w14:textId="77777777" w:rsidR="00A275E8" w:rsidRDefault="00A275E8" w:rsidP="00A275E8">
      <w:pPr>
        <w:pStyle w:val="SourceCode"/>
      </w:pPr>
      <w:r>
        <w:t>}</w:t>
      </w:r>
    </w:p>
    <w:p w14:paraId="28AFE1C4" w14:textId="77777777" w:rsidR="00A275E8" w:rsidRDefault="00A275E8" w:rsidP="00A275E8">
      <w:pPr>
        <w:pStyle w:val="SourceCode"/>
      </w:pPr>
    </w:p>
    <w:p w14:paraId="7E74EDA6" w14:textId="77777777" w:rsidR="00A275E8" w:rsidRDefault="00A275E8" w:rsidP="00A275E8">
      <w:pPr>
        <w:pStyle w:val="SourceCode"/>
      </w:pPr>
      <w:r>
        <w:t>public class A</w:t>
      </w:r>
    </w:p>
    <w:p w14:paraId="66CDE427" w14:textId="77777777" w:rsidR="00A275E8" w:rsidRDefault="00A275E8" w:rsidP="00A275E8">
      <w:pPr>
        <w:pStyle w:val="SourceCode"/>
      </w:pPr>
      <w:r>
        <w:t>{</w:t>
      </w:r>
    </w:p>
    <w:p w14:paraId="03B686E9" w14:textId="77777777" w:rsidR="00A275E8" w:rsidRDefault="00A275E8" w:rsidP="00A275E8">
      <w:pPr>
        <w:pStyle w:val="SourceCode"/>
      </w:pPr>
      <w:r>
        <w:tab/>
        <w:t>public void DoSomething() =&gt; Console.WriteLine("A:DoSomething");</w:t>
      </w:r>
    </w:p>
    <w:p w14:paraId="0C624ADA" w14:textId="77777777" w:rsidR="00A275E8" w:rsidRDefault="00A275E8" w:rsidP="00A275E8">
      <w:pPr>
        <w:pStyle w:val="SourceCode"/>
      </w:pPr>
      <w:r>
        <w:t>}</w:t>
      </w:r>
    </w:p>
    <w:p w14:paraId="31DE3522" w14:textId="77777777" w:rsidR="00A275E8" w:rsidRDefault="00A275E8" w:rsidP="00A275E8">
      <w:pPr>
        <w:pStyle w:val="SourceCode"/>
      </w:pPr>
    </w:p>
    <w:p w14:paraId="34A92C13" w14:textId="77777777" w:rsidR="00A275E8" w:rsidRDefault="00A275E8" w:rsidP="00A275E8">
      <w:pPr>
        <w:pStyle w:val="SourceCode"/>
      </w:pPr>
      <w:r>
        <w:t>public class B : A</w:t>
      </w:r>
    </w:p>
    <w:p w14:paraId="590C9CC2" w14:textId="77777777" w:rsidR="00A275E8" w:rsidRDefault="00A275E8" w:rsidP="00A275E8">
      <w:pPr>
        <w:pStyle w:val="SourceCode"/>
      </w:pPr>
      <w:r>
        <w:t>{</w:t>
      </w:r>
    </w:p>
    <w:p w14:paraId="53E69FBC" w14:textId="77777777" w:rsidR="00A275E8" w:rsidRDefault="00A275E8" w:rsidP="00A275E8">
      <w:pPr>
        <w:pStyle w:val="SourceCode"/>
      </w:pPr>
      <w:r>
        <w:tab/>
        <w:t>public void DoSomething() =&gt; Console.WriteLine("B:DoSomething");</w:t>
      </w:r>
    </w:p>
    <w:p w14:paraId="518AC04B" w14:textId="77777777" w:rsidR="00A275E8" w:rsidRDefault="00A275E8" w:rsidP="00A275E8">
      <w:pPr>
        <w:pStyle w:val="SourceCode"/>
      </w:pPr>
      <w:r>
        <w:t>}</w:t>
      </w:r>
    </w:p>
    <w:p w14:paraId="52FFE4A5" w14:textId="77777777" w:rsidR="00A275E8" w:rsidRDefault="00A275E8" w:rsidP="00A275E8">
      <w:pPr>
        <w:pStyle w:val="SourceCode"/>
      </w:pPr>
    </w:p>
    <w:p w14:paraId="3DF38142" w14:textId="00350774" w:rsidR="00A275E8" w:rsidRDefault="00A275E8" w:rsidP="00A275E8">
      <w:pPr>
        <w:pStyle w:val="SourceCode"/>
      </w:pPr>
      <w:r>
        <w:t>public class C : B {}</w:t>
      </w:r>
    </w:p>
    <w:p w14:paraId="0D6B8A71" w14:textId="73160552" w:rsidR="00A275E8" w:rsidRDefault="00A275E8" w:rsidP="00A275E8">
      <w:pPr>
        <w:pStyle w:val="SourceCode"/>
      </w:pPr>
    </w:p>
    <w:p w14:paraId="2ED70364" w14:textId="09A9DCB0" w:rsidR="00B11171" w:rsidRDefault="00B11171" w:rsidP="00A275E8">
      <w:pPr>
        <w:pStyle w:val="SourceCode"/>
      </w:pPr>
    </w:p>
    <w:p w14:paraId="5483F8BE" w14:textId="2A3300E6" w:rsidR="00B11171" w:rsidRDefault="00B11171" w:rsidP="00B11171">
      <w:pPr>
        <w:pStyle w:val="Answer"/>
      </w:pPr>
      <w:r>
        <w:t>B:DoSomething</w:t>
      </w:r>
    </w:p>
    <w:p w14:paraId="01B64A48" w14:textId="45CEF166" w:rsidR="00B11171" w:rsidRDefault="00B11171" w:rsidP="00B11171">
      <w:pPr>
        <w:pStyle w:val="Answer"/>
      </w:pPr>
      <w:r>
        <w:t>B:DoSomething</w:t>
      </w:r>
    </w:p>
    <w:p w14:paraId="2F0FA3D5" w14:textId="4213BDDC" w:rsidR="00B11171" w:rsidRDefault="00BE6B80" w:rsidP="00B11171">
      <w:pPr>
        <w:pStyle w:val="Answer"/>
      </w:pPr>
      <w:r>
        <w:t>A:DoSomething</w:t>
      </w:r>
    </w:p>
    <w:p w14:paraId="0A6774EC" w14:textId="4116CD4E" w:rsidR="00BE6B80" w:rsidRDefault="00BE6B80" w:rsidP="00B11171">
      <w:pPr>
        <w:pStyle w:val="Answer"/>
      </w:pPr>
      <w:r>
        <w:t>Dispatch is non-virtual by default so the method invoked is based on the compile time time of the variable.</w:t>
      </w:r>
    </w:p>
    <w:p w14:paraId="5CD8AB9B" w14:textId="77777777" w:rsidR="00870F73" w:rsidRDefault="00870F73">
      <w:pPr>
        <w:spacing w:after="160" w:line="259" w:lineRule="auto"/>
        <w:rPr>
          <w:b/>
        </w:rPr>
      </w:pPr>
      <w:r>
        <w:br w:type="page"/>
      </w:r>
    </w:p>
    <w:p w14:paraId="3F61EDA9" w14:textId="7F3C361B" w:rsidR="00A275E8" w:rsidRDefault="00870F73" w:rsidP="00870F73">
      <w:pPr>
        <w:pStyle w:val="Question"/>
      </w:pPr>
      <w:r>
        <w:lastRenderedPageBreak/>
        <w:t>What is the output of the following code and why?</w:t>
      </w:r>
    </w:p>
    <w:p w14:paraId="19148A54" w14:textId="77777777" w:rsidR="00870F73" w:rsidRDefault="00870F73" w:rsidP="00870F73">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40B804C" w14:textId="77777777" w:rsidR="00870F73" w:rsidRDefault="00870F73" w:rsidP="00870F73">
      <w:pPr>
        <w:pStyle w:val="SourceCode"/>
        <w:rPr>
          <w:rFonts w:eastAsiaTheme="minorHAnsi"/>
          <w:lang w:eastAsia="en-US"/>
        </w:rPr>
      </w:pPr>
      <w:r>
        <w:rPr>
          <w:rFonts w:eastAsiaTheme="minorHAnsi"/>
          <w:lang w:eastAsia="en-US"/>
        </w:rPr>
        <w:t>{</w:t>
      </w:r>
    </w:p>
    <w:p w14:paraId="0845BDE7" w14:textId="77777777" w:rsidR="00870F73" w:rsidRDefault="00870F73" w:rsidP="00870F73">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692F5AC" w14:textId="77777777" w:rsidR="00870F73" w:rsidRDefault="00870F73" w:rsidP="00870F73">
      <w:pPr>
        <w:pStyle w:val="SourceCode"/>
        <w:rPr>
          <w:rFonts w:eastAsiaTheme="minorHAnsi"/>
          <w:lang w:eastAsia="en-US"/>
        </w:rPr>
      </w:pPr>
      <w:r>
        <w:rPr>
          <w:rFonts w:eastAsiaTheme="minorHAnsi"/>
          <w:lang w:eastAsia="en-US"/>
        </w:rPr>
        <w:tab/>
        <w:t>BaseClass bref = c;</w:t>
      </w:r>
    </w:p>
    <w:p w14:paraId="7EE7AE82" w14:textId="77777777" w:rsidR="00870F73" w:rsidRDefault="00870F73" w:rsidP="00870F73">
      <w:pPr>
        <w:pStyle w:val="SourceCode"/>
        <w:rPr>
          <w:rFonts w:eastAsiaTheme="minorHAnsi"/>
          <w:lang w:eastAsia="en-US"/>
        </w:rPr>
      </w:pPr>
    </w:p>
    <w:p w14:paraId="191EA824"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48252AB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54E5A7A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095E3380"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 type of the reference, determines which method </w:t>
      </w:r>
    </w:p>
    <w:p w14:paraId="7DEA69F2"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24EF6ED0" w14:textId="77777777" w:rsidR="00870F73" w:rsidRDefault="00870F73" w:rsidP="00870F73">
      <w:pPr>
        <w:pStyle w:val="SourceCode"/>
        <w:rPr>
          <w:rFonts w:eastAsiaTheme="minorHAnsi"/>
          <w:color w:val="009600"/>
          <w:lang w:eastAsia="en-US"/>
        </w:rPr>
      </w:pPr>
    </w:p>
    <w:p w14:paraId="107AEBD2" w14:textId="77777777" w:rsidR="00870F73" w:rsidRDefault="00870F73" w:rsidP="00870F73">
      <w:pPr>
        <w:pStyle w:val="SourceCode"/>
        <w:rPr>
          <w:rFonts w:eastAsiaTheme="minorHAnsi"/>
          <w:lang w:eastAsia="en-US"/>
        </w:rPr>
      </w:pPr>
      <w:r>
        <w:rPr>
          <w:rFonts w:eastAsiaTheme="minorHAnsi"/>
          <w:lang w:eastAsia="en-US"/>
        </w:rPr>
        <w:tab/>
        <w:t>bref.VirtualMethod();</w:t>
      </w:r>
    </w:p>
    <w:p w14:paraId="56B58AFD" w14:textId="77777777" w:rsidR="00870F73" w:rsidRDefault="00870F73" w:rsidP="00870F73">
      <w:pPr>
        <w:pStyle w:val="SourceCode"/>
        <w:rPr>
          <w:rFonts w:eastAsiaTheme="minorHAnsi"/>
          <w:lang w:eastAsia="en-US"/>
        </w:rPr>
      </w:pPr>
      <w:r>
        <w:rPr>
          <w:rFonts w:eastAsiaTheme="minorHAnsi"/>
          <w:lang w:eastAsia="en-US"/>
        </w:rPr>
        <w:t>}</w:t>
      </w:r>
    </w:p>
    <w:p w14:paraId="0DA1F27E" w14:textId="77777777" w:rsidR="00870F73" w:rsidRDefault="00870F73" w:rsidP="00870F73">
      <w:pPr>
        <w:pStyle w:val="SourceCode"/>
        <w:rPr>
          <w:rFonts w:eastAsiaTheme="minorHAnsi"/>
          <w:lang w:eastAsia="en-US"/>
        </w:rPr>
      </w:pPr>
    </w:p>
    <w:p w14:paraId="18E07270"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5930209" w14:textId="77777777" w:rsidR="00870F73" w:rsidRDefault="00870F73" w:rsidP="00870F73">
      <w:pPr>
        <w:pStyle w:val="SourceCode"/>
        <w:rPr>
          <w:rFonts w:eastAsiaTheme="minorHAnsi"/>
          <w:lang w:eastAsia="en-US"/>
        </w:rPr>
      </w:pPr>
      <w:r>
        <w:rPr>
          <w:rFonts w:eastAsiaTheme="minorHAnsi"/>
          <w:lang w:eastAsia="en-US"/>
        </w:rPr>
        <w:t>{</w:t>
      </w:r>
    </w:p>
    <w:p w14:paraId="23C1FAD3"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3C02553" w14:textId="77777777" w:rsidR="00870F73" w:rsidRDefault="00870F73" w:rsidP="00870F73">
      <w:pPr>
        <w:pStyle w:val="SourceCode"/>
        <w:rPr>
          <w:rFonts w:eastAsiaTheme="minorHAnsi"/>
          <w:lang w:eastAsia="en-US"/>
        </w:rPr>
      </w:pPr>
      <w:r>
        <w:rPr>
          <w:rFonts w:eastAsiaTheme="minorHAnsi"/>
          <w:lang w:eastAsia="en-US"/>
        </w:rPr>
        <w:tab/>
        <w:t>{</w:t>
      </w:r>
    </w:p>
    <w:p w14:paraId="5D64D59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0062E60A" w14:textId="77777777" w:rsidR="00870F73" w:rsidRDefault="00870F73" w:rsidP="00870F73">
      <w:pPr>
        <w:pStyle w:val="SourceCode"/>
        <w:rPr>
          <w:rFonts w:eastAsiaTheme="minorHAnsi"/>
          <w:lang w:eastAsia="en-US"/>
        </w:rPr>
      </w:pPr>
      <w:r>
        <w:rPr>
          <w:rFonts w:eastAsiaTheme="minorHAnsi"/>
          <w:lang w:eastAsia="en-US"/>
        </w:rPr>
        <w:tab/>
        <w:t>}</w:t>
      </w:r>
    </w:p>
    <w:p w14:paraId="6D1FBB7D" w14:textId="77777777" w:rsidR="00870F73" w:rsidRDefault="00870F73" w:rsidP="00870F73">
      <w:pPr>
        <w:pStyle w:val="SourceCode"/>
        <w:rPr>
          <w:rFonts w:eastAsiaTheme="minorHAnsi"/>
          <w:lang w:eastAsia="en-US"/>
        </w:rPr>
      </w:pPr>
    </w:p>
    <w:p w14:paraId="75688A8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697E085" w14:textId="77777777" w:rsidR="00870F73" w:rsidRDefault="00870F73" w:rsidP="00870F73">
      <w:pPr>
        <w:pStyle w:val="SourceCode"/>
        <w:rPr>
          <w:rFonts w:eastAsiaTheme="minorHAnsi"/>
          <w:lang w:eastAsia="en-US"/>
        </w:rPr>
      </w:pPr>
      <w:r>
        <w:rPr>
          <w:rFonts w:eastAsiaTheme="minorHAnsi"/>
          <w:lang w:eastAsia="en-US"/>
        </w:rPr>
        <w:tab/>
        <w:t>{</w:t>
      </w:r>
    </w:p>
    <w:p w14:paraId="4B8D290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016CD6A8" w14:textId="77777777" w:rsidR="00870F73" w:rsidRDefault="00870F73" w:rsidP="00870F73">
      <w:pPr>
        <w:pStyle w:val="SourceCode"/>
        <w:rPr>
          <w:rFonts w:eastAsiaTheme="minorHAnsi"/>
          <w:lang w:eastAsia="en-US"/>
        </w:rPr>
      </w:pPr>
      <w:r>
        <w:rPr>
          <w:rFonts w:eastAsiaTheme="minorHAnsi"/>
          <w:lang w:eastAsia="en-US"/>
        </w:rPr>
        <w:tab/>
        <w:t>}</w:t>
      </w:r>
    </w:p>
    <w:p w14:paraId="477392F8" w14:textId="77777777" w:rsidR="00870F73" w:rsidRDefault="00870F73" w:rsidP="00870F73">
      <w:pPr>
        <w:pStyle w:val="SourceCode"/>
        <w:rPr>
          <w:rFonts w:eastAsiaTheme="minorHAnsi"/>
          <w:lang w:eastAsia="en-US"/>
        </w:rPr>
      </w:pPr>
      <w:r>
        <w:rPr>
          <w:rFonts w:eastAsiaTheme="minorHAnsi"/>
          <w:lang w:eastAsia="en-US"/>
        </w:rPr>
        <w:t>}</w:t>
      </w:r>
    </w:p>
    <w:p w14:paraId="37DA06D1" w14:textId="77777777" w:rsidR="00870F73" w:rsidRDefault="00870F73" w:rsidP="00870F73">
      <w:pPr>
        <w:pStyle w:val="SourceCode"/>
        <w:rPr>
          <w:rFonts w:eastAsiaTheme="minorHAnsi"/>
          <w:lang w:eastAsia="en-US"/>
        </w:rPr>
      </w:pPr>
    </w:p>
    <w:p w14:paraId="4244533F"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23A7120" w14:textId="77777777" w:rsidR="00870F73" w:rsidRDefault="00870F73" w:rsidP="00870F73">
      <w:pPr>
        <w:pStyle w:val="SourceCode"/>
        <w:rPr>
          <w:rFonts w:eastAsiaTheme="minorHAnsi"/>
          <w:lang w:eastAsia="en-US"/>
        </w:rPr>
      </w:pPr>
      <w:r>
        <w:rPr>
          <w:rFonts w:eastAsiaTheme="minorHAnsi"/>
          <w:lang w:eastAsia="en-US"/>
        </w:rPr>
        <w:t>{</w:t>
      </w:r>
    </w:p>
    <w:p w14:paraId="2712BF4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540DACA" w14:textId="77777777" w:rsidR="00870F73" w:rsidRDefault="00870F73" w:rsidP="00870F73">
      <w:pPr>
        <w:pStyle w:val="SourceCode"/>
        <w:rPr>
          <w:rFonts w:eastAsiaTheme="minorHAnsi"/>
          <w:lang w:eastAsia="en-US"/>
        </w:rPr>
      </w:pPr>
    </w:p>
    <w:p w14:paraId="7416429C" w14:textId="77777777" w:rsidR="00870F73" w:rsidRDefault="00870F73" w:rsidP="00870F73">
      <w:pPr>
        <w:pStyle w:val="SourceCode"/>
        <w:rPr>
          <w:rFonts w:eastAsiaTheme="minorHAnsi"/>
          <w:lang w:eastAsia="en-US"/>
        </w:rPr>
      </w:pPr>
    </w:p>
    <w:p w14:paraId="1506429A"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C35BF06" w14:textId="77777777" w:rsidR="00870F73" w:rsidRDefault="00870F73" w:rsidP="00870F73">
      <w:pPr>
        <w:pStyle w:val="SourceCode"/>
        <w:rPr>
          <w:rFonts w:eastAsiaTheme="minorHAnsi"/>
          <w:lang w:eastAsia="en-US"/>
        </w:rPr>
      </w:pPr>
      <w:r>
        <w:rPr>
          <w:rFonts w:eastAsiaTheme="minorHAnsi"/>
          <w:lang w:eastAsia="en-US"/>
        </w:rPr>
        <w:tab/>
        <w:t>{</w:t>
      </w:r>
    </w:p>
    <w:p w14:paraId="24EE220C"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E9CEA2B" w14:textId="77777777" w:rsidR="00870F73" w:rsidRDefault="00870F73" w:rsidP="00870F73">
      <w:pPr>
        <w:pStyle w:val="SourceCode"/>
        <w:rPr>
          <w:rFonts w:eastAsiaTheme="minorHAnsi"/>
          <w:lang w:eastAsia="en-US"/>
        </w:rPr>
      </w:pPr>
      <w:r>
        <w:rPr>
          <w:rFonts w:eastAsiaTheme="minorHAnsi"/>
          <w:lang w:eastAsia="en-US"/>
        </w:rPr>
        <w:tab/>
        <w:t>}</w:t>
      </w:r>
    </w:p>
    <w:p w14:paraId="44D05C39" w14:textId="77777777" w:rsidR="00870F73" w:rsidRDefault="00870F73" w:rsidP="00870F73">
      <w:pPr>
        <w:pStyle w:val="SourceCode"/>
        <w:rPr>
          <w:rFonts w:eastAsiaTheme="minorHAnsi"/>
          <w:lang w:eastAsia="en-US"/>
        </w:rPr>
      </w:pPr>
      <w:r>
        <w:rPr>
          <w:rFonts w:eastAsiaTheme="minorHAnsi"/>
          <w:lang w:eastAsia="en-US"/>
        </w:rPr>
        <w:t>}</w:t>
      </w:r>
    </w:p>
    <w:p w14:paraId="43F49568" w14:textId="3702B866" w:rsidR="00870F73" w:rsidRDefault="00A3167B" w:rsidP="00A3167B">
      <w:pPr>
        <w:pStyle w:val="Answer"/>
      </w:pPr>
      <w:r w:rsidRPr="00A3167B">
        <w:t>SubClass.VirtualMethod()</w:t>
      </w:r>
    </w:p>
    <w:p w14:paraId="7E68F532" w14:textId="4FB62C5F" w:rsidR="00A3167B" w:rsidRPr="00A3167B" w:rsidRDefault="00A3167B" w:rsidP="00A3167B">
      <w:pPr>
        <w:pStyle w:val="Answer"/>
      </w:pPr>
      <w:r>
        <w:t>The method in the base class is defined as virtual and the subclass overrides it using the override keyword so dispatch is virtual using the runtime type of the object item on the heap.</w:t>
      </w:r>
    </w:p>
    <w:p w14:paraId="47260339" w14:textId="77777777" w:rsidR="00370510" w:rsidRDefault="00370510">
      <w:pPr>
        <w:spacing w:after="160" w:line="259" w:lineRule="auto"/>
        <w:rPr>
          <w:b/>
        </w:rPr>
      </w:pPr>
      <w:r>
        <w:br w:type="page"/>
      </w:r>
    </w:p>
    <w:p w14:paraId="3C339A63" w14:textId="18568FB4" w:rsidR="00A275E8" w:rsidRDefault="007443B1" w:rsidP="007443B1">
      <w:pPr>
        <w:pStyle w:val="Question"/>
      </w:pPr>
      <w:r>
        <w:lastRenderedPageBreak/>
        <w:t xml:space="preserve">What is </w:t>
      </w:r>
      <w:r w:rsidR="00370510">
        <w:t>the output of the following code and why?</w:t>
      </w:r>
    </w:p>
    <w:p w14:paraId="14632E63" w14:textId="77777777" w:rsidR="00370510" w:rsidRDefault="00370510" w:rsidP="00370510">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BF74BE1" w14:textId="77777777" w:rsidR="00370510" w:rsidRDefault="00370510" w:rsidP="00370510">
      <w:pPr>
        <w:pStyle w:val="SourceCode"/>
        <w:rPr>
          <w:rFonts w:eastAsiaTheme="minorHAnsi"/>
          <w:lang w:eastAsia="en-US"/>
        </w:rPr>
      </w:pPr>
      <w:r>
        <w:rPr>
          <w:rFonts w:eastAsiaTheme="minorHAnsi"/>
          <w:lang w:eastAsia="en-US"/>
        </w:rPr>
        <w:t>{</w:t>
      </w:r>
    </w:p>
    <w:p w14:paraId="1926CE42" w14:textId="77777777" w:rsidR="00370510" w:rsidRDefault="00370510" w:rsidP="00370510">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00C37373" w14:textId="77777777" w:rsidR="00370510" w:rsidRDefault="00370510" w:rsidP="00370510">
      <w:pPr>
        <w:pStyle w:val="SourceCode"/>
        <w:rPr>
          <w:rFonts w:eastAsiaTheme="minorHAnsi"/>
          <w:lang w:eastAsia="en-US"/>
        </w:rPr>
      </w:pPr>
      <w:r>
        <w:rPr>
          <w:rFonts w:eastAsiaTheme="minorHAnsi"/>
          <w:lang w:eastAsia="en-US"/>
        </w:rPr>
        <w:tab/>
        <w:t>BaseClass bref = c;</w:t>
      </w:r>
    </w:p>
    <w:p w14:paraId="6530C277" w14:textId="77777777" w:rsidR="00370510" w:rsidRDefault="00370510" w:rsidP="00370510">
      <w:pPr>
        <w:pStyle w:val="SourceCode"/>
        <w:rPr>
          <w:rFonts w:eastAsiaTheme="minorHAnsi"/>
          <w:lang w:eastAsia="en-US"/>
        </w:rPr>
      </w:pPr>
    </w:p>
    <w:p w14:paraId="1AA13835"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35F61A8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D65702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78BAB2E" w14:textId="77777777" w:rsidR="00370510" w:rsidRDefault="00370510" w:rsidP="00370510">
      <w:pPr>
        <w:pStyle w:val="SourceCode"/>
        <w:rPr>
          <w:rFonts w:eastAsiaTheme="minorHAnsi"/>
          <w:lang w:eastAsia="en-US"/>
        </w:rPr>
      </w:pPr>
    </w:p>
    <w:p w14:paraId="4432F3F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71C5B560" w14:textId="77777777" w:rsidR="00370510" w:rsidRDefault="00370510" w:rsidP="00370510">
      <w:pPr>
        <w:pStyle w:val="SourceCode"/>
        <w:rPr>
          <w:rFonts w:eastAsiaTheme="minorHAnsi"/>
          <w:lang w:eastAsia="en-US"/>
        </w:rPr>
      </w:pPr>
      <w:r>
        <w:rPr>
          <w:rFonts w:eastAsiaTheme="minorHAnsi"/>
          <w:lang w:eastAsia="en-US"/>
        </w:rPr>
        <w:tab/>
        <w:t>c.VirtualMethod();</w:t>
      </w:r>
    </w:p>
    <w:p w14:paraId="48CC06A1" w14:textId="77777777" w:rsidR="00370510" w:rsidRDefault="00370510" w:rsidP="00370510">
      <w:pPr>
        <w:pStyle w:val="SourceCode"/>
        <w:rPr>
          <w:rFonts w:eastAsiaTheme="minorHAnsi"/>
          <w:lang w:eastAsia="en-US"/>
        </w:rPr>
      </w:pPr>
    </w:p>
    <w:p w14:paraId="562737E9" w14:textId="77777777" w:rsidR="00370510" w:rsidRPr="00A00964" w:rsidRDefault="00370510" w:rsidP="00370510">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3998D54A" w14:textId="77777777" w:rsidR="00370510" w:rsidRDefault="00370510" w:rsidP="00370510">
      <w:pPr>
        <w:pStyle w:val="SourceCode"/>
        <w:rPr>
          <w:rFonts w:eastAsiaTheme="minorHAnsi"/>
          <w:lang w:eastAsia="en-US"/>
        </w:rPr>
      </w:pPr>
      <w:r>
        <w:rPr>
          <w:rFonts w:eastAsiaTheme="minorHAnsi"/>
          <w:lang w:eastAsia="en-US"/>
        </w:rPr>
        <w:tab/>
        <w:t>bref.VirtualMethod();</w:t>
      </w:r>
    </w:p>
    <w:p w14:paraId="373B4416" w14:textId="77777777" w:rsidR="00370510" w:rsidRDefault="00370510" w:rsidP="00370510">
      <w:pPr>
        <w:pStyle w:val="SourceCode"/>
        <w:rPr>
          <w:rFonts w:eastAsiaTheme="minorHAnsi"/>
          <w:lang w:eastAsia="en-US"/>
        </w:rPr>
      </w:pPr>
      <w:r>
        <w:rPr>
          <w:rFonts w:eastAsiaTheme="minorHAnsi"/>
          <w:lang w:eastAsia="en-US"/>
        </w:rPr>
        <w:t>}</w:t>
      </w:r>
    </w:p>
    <w:p w14:paraId="77AFCF6A" w14:textId="77777777" w:rsidR="00370510" w:rsidRDefault="00370510" w:rsidP="00370510">
      <w:pPr>
        <w:pStyle w:val="SourceCode"/>
        <w:rPr>
          <w:rFonts w:eastAsiaTheme="minorHAnsi"/>
          <w:lang w:eastAsia="en-US"/>
        </w:rPr>
      </w:pPr>
    </w:p>
    <w:p w14:paraId="2EB5040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1685762" w14:textId="77777777" w:rsidR="00370510" w:rsidRDefault="00370510" w:rsidP="00370510">
      <w:pPr>
        <w:pStyle w:val="SourceCode"/>
        <w:rPr>
          <w:rFonts w:eastAsiaTheme="minorHAnsi"/>
          <w:lang w:eastAsia="en-US"/>
        </w:rPr>
      </w:pPr>
      <w:r>
        <w:rPr>
          <w:rFonts w:eastAsiaTheme="minorHAnsi"/>
          <w:lang w:eastAsia="en-US"/>
        </w:rPr>
        <w:t>{</w:t>
      </w:r>
    </w:p>
    <w:p w14:paraId="4AED387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099B5259" w14:textId="77777777" w:rsidR="00370510" w:rsidRDefault="00370510" w:rsidP="00370510">
      <w:pPr>
        <w:pStyle w:val="SourceCode"/>
        <w:rPr>
          <w:rFonts w:eastAsiaTheme="minorHAnsi"/>
          <w:lang w:eastAsia="en-US"/>
        </w:rPr>
      </w:pPr>
      <w:r>
        <w:rPr>
          <w:rFonts w:eastAsiaTheme="minorHAnsi"/>
          <w:lang w:eastAsia="en-US"/>
        </w:rPr>
        <w:tab/>
        <w:t>{</w:t>
      </w:r>
    </w:p>
    <w:p w14:paraId="26B2C726"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338EB3BA" w14:textId="77777777" w:rsidR="00370510" w:rsidRDefault="00370510" w:rsidP="00370510">
      <w:pPr>
        <w:pStyle w:val="SourceCode"/>
        <w:rPr>
          <w:rFonts w:eastAsiaTheme="minorHAnsi"/>
          <w:lang w:eastAsia="en-US"/>
        </w:rPr>
      </w:pPr>
      <w:r>
        <w:rPr>
          <w:rFonts w:eastAsiaTheme="minorHAnsi"/>
          <w:lang w:eastAsia="en-US"/>
        </w:rPr>
        <w:tab/>
        <w:t>}</w:t>
      </w:r>
    </w:p>
    <w:p w14:paraId="0491C5E2" w14:textId="77777777" w:rsidR="00370510" w:rsidRDefault="00370510" w:rsidP="00370510">
      <w:pPr>
        <w:pStyle w:val="SourceCode"/>
        <w:rPr>
          <w:rFonts w:eastAsiaTheme="minorHAnsi"/>
          <w:lang w:eastAsia="en-US"/>
        </w:rPr>
      </w:pPr>
    </w:p>
    <w:p w14:paraId="67612460"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4BD5656" w14:textId="77777777" w:rsidR="00370510" w:rsidRDefault="00370510" w:rsidP="00370510">
      <w:pPr>
        <w:pStyle w:val="SourceCode"/>
        <w:rPr>
          <w:rFonts w:eastAsiaTheme="minorHAnsi"/>
          <w:lang w:eastAsia="en-US"/>
        </w:rPr>
      </w:pPr>
      <w:r>
        <w:rPr>
          <w:rFonts w:eastAsiaTheme="minorHAnsi"/>
          <w:lang w:eastAsia="en-US"/>
        </w:rPr>
        <w:tab/>
        <w:t>{</w:t>
      </w:r>
    </w:p>
    <w:p w14:paraId="3EA5E47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3A0D5B" w14:textId="77777777" w:rsidR="00370510" w:rsidRDefault="00370510" w:rsidP="00370510">
      <w:pPr>
        <w:pStyle w:val="SourceCode"/>
        <w:rPr>
          <w:rFonts w:eastAsiaTheme="minorHAnsi"/>
          <w:lang w:eastAsia="en-US"/>
        </w:rPr>
      </w:pPr>
      <w:r>
        <w:rPr>
          <w:rFonts w:eastAsiaTheme="minorHAnsi"/>
          <w:lang w:eastAsia="en-US"/>
        </w:rPr>
        <w:tab/>
        <w:t>}</w:t>
      </w:r>
    </w:p>
    <w:p w14:paraId="371F4662" w14:textId="77777777" w:rsidR="00370510" w:rsidRDefault="00370510" w:rsidP="00370510">
      <w:pPr>
        <w:pStyle w:val="SourceCode"/>
        <w:rPr>
          <w:rFonts w:eastAsiaTheme="minorHAnsi"/>
          <w:lang w:eastAsia="en-US"/>
        </w:rPr>
      </w:pPr>
      <w:r>
        <w:rPr>
          <w:rFonts w:eastAsiaTheme="minorHAnsi"/>
          <w:lang w:eastAsia="en-US"/>
        </w:rPr>
        <w:t>}</w:t>
      </w:r>
    </w:p>
    <w:p w14:paraId="45DBEDDA" w14:textId="77777777" w:rsidR="00370510" w:rsidRDefault="00370510" w:rsidP="00370510">
      <w:pPr>
        <w:pStyle w:val="SourceCode"/>
        <w:rPr>
          <w:rFonts w:eastAsiaTheme="minorHAnsi"/>
          <w:lang w:eastAsia="en-US"/>
        </w:rPr>
      </w:pPr>
    </w:p>
    <w:p w14:paraId="21408C4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44524F97" w14:textId="77777777" w:rsidR="00370510" w:rsidRDefault="00370510" w:rsidP="00370510">
      <w:pPr>
        <w:pStyle w:val="SourceCode"/>
        <w:rPr>
          <w:rFonts w:eastAsiaTheme="minorHAnsi"/>
          <w:lang w:eastAsia="en-US"/>
        </w:rPr>
      </w:pPr>
      <w:r>
        <w:rPr>
          <w:rFonts w:eastAsiaTheme="minorHAnsi"/>
          <w:lang w:eastAsia="en-US"/>
        </w:rPr>
        <w:t>{</w:t>
      </w:r>
    </w:p>
    <w:p w14:paraId="24C43EDB"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7AC19B9" w14:textId="77777777" w:rsidR="00370510" w:rsidRDefault="00370510" w:rsidP="00370510">
      <w:pPr>
        <w:pStyle w:val="SourceCode"/>
        <w:rPr>
          <w:rFonts w:eastAsiaTheme="minorHAnsi"/>
          <w:lang w:eastAsia="en-US"/>
        </w:rPr>
      </w:pPr>
    </w:p>
    <w:p w14:paraId="40639098" w14:textId="77777777" w:rsidR="00370510" w:rsidRDefault="00370510" w:rsidP="00370510">
      <w:pPr>
        <w:pStyle w:val="SourceCode"/>
        <w:rPr>
          <w:rFonts w:eastAsiaTheme="minorHAnsi"/>
          <w:lang w:eastAsia="en-US"/>
        </w:rPr>
      </w:pPr>
    </w:p>
    <w:p w14:paraId="46AEEE83"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000E285" w14:textId="77777777" w:rsidR="00370510" w:rsidRDefault="00370510" w:rsidP="00370510">
      <w:pPr>
        <w:pStyle w:val="SourceCode"/>
        <w:rPr>
          <w:rFonts w:eastAsiaTheme="minorHAnsi"/>
          <w:lang w:eastAsia="en-US"/>
        </w:rPr>
      </w:pPr>
      <w:r>
        <w:rPr>
          <w:rFonts w:eastAsiaTheme="minorHAnsi"/>
          <w:lang w:eastAsia="en-US"/>
        </w:rPr>
        <w:tab/>
        <w:t>{</w:t>
      </w:r>
    </w:p>
    <w:p w14:paraId="7CFED45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72601FF" w14:textId="77777777" w:rsidR="00370510" w:rsidRDefault="00370510" w:rsidP="00370510">
      <w:pPr>
        <w:pStyle w:val="SourceCode"/>
        <w:rPr>
          <w:rFonts w:eastAsiaTheme="minorHAnsi"/>
          <w:lang w:eastAsia="en-US"/>
        </w:rPr>
      </w:pPr>
      <w:r>
        <w:rPr>
          <w:rFonts w:eastAsiaTheme="minorHAnsi"/>
          <w:lang w:eastAsia="en-US"/>
        </w:rPr>
        <w:tab/>
        <w:t>}</w:t>
      </w:r>
    </w:p>
    <w:p w14:paraId="68278A8C" w14:textId="77777777" w:rsidR="00370510" w:rsidRPr="00011B68" w:rsidRDefault="00370510" w:rsidP="00370510">
      <w:pPr>
        <w:pStyle w:val="SourceCode"/>
        <w:rPr>
          <w:rFonts w:eastAsiaTheme="minorHAnsi"/>
          <w:lang w:eastAsia="en-US"/>
        </w:rPr>
      </w:pPr>
      <w:r>
        <w:rPr>
          <w:rFonts w:eastAsiaTheme="minorHAnsi"/>
          <w:lang w:eastAsia="en-US"/>
        </w:rPr>
        <w:t>}</w:t>
      </w:r>
    </w:p>
    <w:p w14:paraId="4BD3B8BE" w14:textId="7E4894BD" w:rsidR="00370510" w:rsidRPr="00315F94" w:rsidRDefault="00315F94" w:rsidP="00315F94">
      <w:pPr>
        <w:pStyle w:val="Answer"/>
      </w:pPr>
      <w:r w:rsidRPr="00315F94">
        <w:t>SubClass.VirtualMethod()</w:t>
      </w:r>
    </w:p>
    <w:p w14:paraId="417F12E4" w14:textId="3C1EA745" w:rsidR="00315F94" w:rsidRDefault="00315F94" w:rsidP="00315F94">
      <w:pPr>
        <w:pStyle w:val="Answer"/>
      </w:pPr>
      <w:r w:rsidRPr="00315F94">
        <w:t>BaseClass.VirtualMethod()</w:t>
      </w:r>
    </w:p>
    <w:p w14:paraId="7F03E62B" w14:textId="7515AA49" w:rsidR="001551CB" w:rsidRDefault="001551CB" w:rsidP="00315F94">
      <w:pPr>
        <w:pStyle w:val="Answer"/>
      </w:pPr>
      <w:r w:rsidRPr="001551CB">
        <w:t>Even if the base class method is virtual when we use the new keyword in the subclass we hide the base implementation and prevent polymorphism taking place. The type of the method invoked is then again determined by compile time type of reference.</w:t>
      </w:r>
    </w:p>
    <w:p w14:paraId="33E8498A" w14:textId="77777777" w:rsidR="008E501C" w:rsidRDefault="008E501C">
      <w:pPr>
        <w:spacing w:after="160" w:line="259" w:lineRule="auto"/>
        <w:rPr>
          <w:b/>
        </w:rPr>
      </w:pPr>
      <w:r>
        <w:br w:type="page"/>
      </w:r>
    </w:p>
    <w:p w14:paraId="687E1E9C" w14:textId="2F92F5B1" w:rsidR="0017730C" w:rsidRDefault="005C6619" w:rsidP="005C6619">
      <w:pPr>
        <w:pStyle w:val="Question"/>
      </w:pPr>
      <w:r>
        <w:lastRenderedPageBreak/>
        <w:t>What is the output of the following code and why?</w:t>
      </w:r>
    </w:p>
    <w:p w14:paraId="0862FD12" w14:textId="77777777" w:rsidR="008E501C" w:rsidRDefault="008E501C" w:rsidP="008E501C">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893626C" w14:textId="77777777" w:rsidR="008E501C" w:rsidRDefault="008E501C" w:rsidP="008E501C">
      <w:pPr>
        <w:pStyle w:val="SourceCode"/>
        <w:rPr>
          <w:rFonts w:eastAsiaTheme="minorHAnsi"/>
          <w:lang w:eastAsia="en-US"/>
        </w:rPr>
      </w:pPr>
      <w:r>
        <w:rPr>
          <w:rFonts w:eastAsiaTheme="minorHAnsi"/>
          <w:lang w:eastAsia="en-US"/>
        </w:rPr>
        <w:t>{</w:t>
      </w:r>
    </w:p>
    <w:p w14:paraId="29339CA2" w14:textId="77777777" w:rsidR="008E501C" w:rsidRDefault="008E501C" w:rsidP="008E501C">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C0CACB2" w14:textId="77777777" w:rsidR="008E501C" w:rsidRDefault="008E501C" w:rsidP="008E501C">
      <w:pPr>
        <w:pStyle w:val="SourceCode"/>
        <w:rPr>
          <w:rFonts w:eastAsiaTheme="minorHAnsi"/>
          <w:lang w:eastAsia="en-US"/>
        </w:rPr>
      </w:pPr>
      <w:r>
        <w:rPr>
          <w:rFonts w:eastAsiaTheme="minorHAnsi"/>
          <w:lang w:eastAsia="en-US"/>
        </w:rPr>
        <w:tab/>
        <w:t>DoIt(b);</w:t>
      </w:r>
    </w:p>
    <w:p w14:paraId="4D4A0B32" w14:textId="77777777" w:rsidR="008E501C" w:rsidRDefault="008E501C" w:rsidP="008E501C">
      <w:pPr>
        <w:pStyle w:val="SourceCode"/>
        <w:rPr>
          <w:rFonts w:eastAsiaTheme="minorHAnsi"/>
          <w:lang w:eastAsia="en-US"/>
        </w:rPr>
      </w:pPr>
      <w:r>
        <w:rPr>
          <w:rFonts w:eastAsiaTheme="minorHAnsi"/>
          <w:lang w:eastAsia="en-US"/>
        </w:rPr>
        <w:t>}</w:t>
      </w:r>
    </w:p>
    <w:p w14:paraId="2C9C5189" w14:textId="77777777" w:rsidR="008E501C" w:rsidRDefault="008E501C" w:rsidP="008E501C">
      <w:pPr>
        <w:pStyle w:val="SourceCode"/>
        <w:rPr>
          <w:rFonts w:eastAsiaTheme="minorHAnsi"/>
          <w:lang w:eastAsia="en-US"/>
        </w:rPr>
      </w:pPr>
    </w:p>
    <w:p w14:paraId="03F0BC7B"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457B67A4"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2A43D7D2" w14:textId="77777777" w:rsidR="008E501C" w:rsidRDefault="008E501C" w:rsidP="008E501C">
      <w:pPr>
        <w:pStyle w:val="SourceCode"/>
        <w:rPr>
          <w:rFonts w:eastAsiaTheme="minorHAnsi"/>
          <w:lang w:eastAsia="en-US"/>
        </w:rPr>
      </w:pPr>
    </w:p>
    <w:p w14:paraId="07BB5395"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88228C3" w14:textId="77777777" w:rsidR="008E501C" w:rsidRDefault="008E501C" w:rsidP="008E501C">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4C391170" w14:textId="0404D397" w:rsidR="005C6619" w:rsidRDefault="008E501C" w:rsidP="008E501C">
      <w:pPr>
        <w:pStyle w:val="Answer"/>
      </w:pPr>
      <w:r w:rsidRPr="008E501C">
        <w:t>"DoIt(Base)"</w:t>
      </w:r>
    </w:p>
    <w:p w14:paraId="4835F496" w14:textId="3B57AA15" w:rsidR="008E501C" w:rsidRPr="008E501C" w:rsidRDefault="008E501C" w:rsidP="008E501C">
      <w:pPr>
        <w:pStyle w:val="Answer"/>
      </w:pPr>
      <w:r>
        <w:t>Which overloaded method to call is evaluated statically using the compile type of the variable not the runtime type of the item.</w:t>
      </w:r>
    </w:p>
    <w:p w14:paraId="13934145" w14:textId="06186330" w:rsidR="00D233CD" w:rsidRDefault="00D233CD" w:rsidP="00D233CD">
      <w:pPr>
        <w:pStyle w:val="questionsubsection2"/>
      </w:pPr>
      <w:r>
        <w:t>Delegates</w:t>
      </w:r>
    </w:p>
    <w:p w14:paraId="0E449D40" w14:textId="77777777" w:rsidR="00347CE4" w:rsidRPr="00BC1DB2" w:rsidRDefault="00347CE4" w:rsidP="00347CE4">
      <w:pPr>
        <w:pStyle w:val="Question"/>
      </w:pPr>
      <w:r w:rsidRPr="00BC1DB2">
        <w:t xml:space="preserve">What is a delegate? </w:t>
      </w:r>
    </w:p>
    <w:p w14:paraId="79515452" w14:textId="77777777" w:rsidR="00347CE4" w:rsidRDefault="00347CE4" w:rsidP="00347CE4">
      <w:pPr>
        <w:pStyle w:val="Answer"/>
      </w:pPr>
      <w:r>
        <w:t>An object that encapsulates a method call</w:t>
      </w:r>
    </w:p>
    <w:p w14:paraId="70A1E7C0" w14:textId="3A3D0E49" w:rsidR="00347CE4" w:rsidRDefault="00347CE4" w:rsidP="00347CE4">
      <w:pPr>
        <w:pStyle w:val="Answer"/>
      </w:pPr>
      <w:r>
        <w:t>Self-describing type-safe function pointer</w:t>
      </w:r>
    </w:p>
    <w:p w14:paraId="10381846" w14:textId="77777777" w:rsidR="00615BDA" w:rsidRPr="00D87AD9" w:rsidRDefault="00615BDA" w:rsidP="00615BDA">
      <w:pPr>
        <w:pStyle w:val="Question"/>
      </w:pPr>
      <w:r>
        <w:t xml:space="preserve">What do all delegates in </w:t>
      </w:r>
      <w:r w:rsidRPr="00D87AD9">
        <w:t>C# contain?</w:t>
      </w:r>
    </w:p>
    <w:p w14:paraId="5307F378" w14:textId="77777777" w:rsidR="00615BDA" w:rsidRPr="00DC43D3" w:rsidRDefault="00615BDA" w:rsidP="00615BDA">
      <w:pPr>
        <w:pStyle w:val="Answer"/>
      </w:pPr>
      <w:r w:rsidRPr="00DC43D3">
        <w:t>Target object which is null i</w:t>
      </w:r>
      <w:r>
        <w:t>f</w:t>
      </w:r>
      <w:r w:rsidRPr="00DC43D3">
        <w:t xml:space="preserve"> method is static</w:t>
      </w:r>
    </w:p>
    <w:p w14:paraId="73142BB7" w14:textId="77777777" w:rsidR="00615BDA" w:rsidRPr="00DC43D3" w:rsidRDefault="00615BDA" w:rsidP="00615BDA">
      <w:pPr>
        <w:pStyle w:val="Answer"/>
      </w:pPr>
      <w:r w:rsidRPr="00DC43D3">
        <w:t>Method Pointer</w:t>
      </w:r>
    </w:p>
    <w:p w14:paraId="2C8906D7" w14:textId="0F96817D" w:rsidR="004513DE" w:rsidRDefault="00615BDA" w:rsidP="004513DE">
      <w:pPr>
        <w:pStyle w:val="Answer"/>
      </w:pPr>
      <w:r w:rsidRPr="00DC43D3">
        <w:t>Previous pointer allowing delegates to be chained</w:t>
      </w:r>
    </w:p>
    <w:p w14:paraId="08DEB805" w14:textId="77777777" w:rsidR="004513DE" w:rsidRPr="00112EFE" w:rsidRDefault="004513DE" w:rsidP="004513DE">
      <w:pPr>
        <w:pStyle w:val="Question"/>
        <w:rPr>
          <w:color w:val="0000FF"/>
        </w:rPr>
      </w:pPr>
      <w:r>
        <w:t>Which design pattern do C# delegates implement?</w:t>
      </w:r>
    </w:p>
    <w:p w14:paraId="63463B8E" w14:textId="77777777" w:rsidR="004513DE" w:rsidRPr="00F9662B" w:rsidRDefault="004513DE" w:rsidP="004513DE">
      <w:pPr>
        <w:pStyle w:val="Answer"/>
      </w:pPr>
      <w:r w:rsidRPr="00F9662B">
        <w:t>Observer pattern</w:t>
      </w:r>
    </w:p>
    <w:p w14:paraId="77042C63" w14:textId="77777777" w:rsidR="004513DE" w:rsidRPr="00112EFE" w:rsidRDefault="004513DE" w:rsidP="004513DE">
      <w:pPr>
        <w:pStyle w:val="Question"/>
        <w:rPr>
          <w:color w:val="0000FF"/>
        </w:rPr>
      </w:pPr>
      <w:r>
        <w:t>What is the observer pattern also known as?</w:t>
      </w:r>
    </w:p>
    <w:p w14:paraId="7627B996" w14:textId="77777777" w:rsidR="004513DE" w:rsidRPr="00F9662B" w:rsidRDefault="004513DE" w:rsidP="004513DE">
      <w:pPr>
        <w:pStyle w:val="Answer"/>
      </w:pPr>
      <w:r w:rsidRPr="00F9662B">
        <w:t>Also known as publish/subscribe</w:t>
      </w:r>
    </w:p>
    <w:p w14:paraId="6D07B7C9" w14:textId="6DB5137F" w:rsidR="004513DE" w:rsidRDefault="004513DE" w:rsidP="004513DE">
      <w:pPr>
        <w:pStyle w:val="Answer"/>
      </w:pPr>
      <w:r w:rsidRPr="00F9662B">
        <w:t>Notifications of single events broadcast to multiple subscribers</w:t>
      </w:r>
    </w:p>
    <w:p w14:paraId="30290EB2" w14:textId="77777777" w:rsidR="0065145E" w:rsidRDefault="0065145E">
      <w:pPr>
        <w:spacing w:after="160" w:line="259" w:lineRule="auto"/>
        <w:rPr>
          <w:b/>
        </w:rPr>
      </w:pPr>
      <w:r>
        <w:br w:type="page"/>
      </w:r>
    </w:p>
    <w:p w14:paraId="56B9CF32" w14:textId="5D235963" w:rsidR="0065145E" w:rsidRPr="00F9662B" w:rsidRDefault="0065145E" w:rsidP="0065145E">
      <w:pPr>
        <w:pStyle w:val="Question"/>
      </w:pPr>
      <w:r>
        <w:lastRenderedPageBreak/>
        <w:t>What are the main advantages of delegates?</w:t>
      </w:r>
    </w:p>
    <w:p w14:paraId="1A8C0B69" w14:textId="77777777" w:rsidR="0065145E" w:rsidRDefault="0065145E" w:rsidP="0065145E">
      <w:pPr>
        <w:pStyle w:val="Answer"/>
      </w:pPr>
      <w:r>
        <w:t>Provide a level of indirection between caller and method implementation</w:t>
      </w:r>
    </w:p>
    <w:p w14:paraId="099E7332" w14:textId="77777777" w:rsidR="0065145E" w:rsidRDefault="0065145E" w:rsidP="0065145E">
      <w:pPr>
        <w:pStyle w:val="Answer"/>
      </w:pPr>
      <w:r>
        <w:t xml:space="preserve">Dynamically wire up method caller and target method </w:t>
      </w:r>
    </w:p>
    <w:p w14:paraId="1EB5F38C" w14:textId="77777777" w:rsidR="0065145E" w:rsidRDefault="0065145E" w:rsidP="0065145E">
      <w:pPr>
        <w:pStyle w:val="Answer"/>
      </w:pPr>
      <w:r>
        <w:t>Delegate type provides a protocol to which the caller and targer conform to</w:t>
      </w:r>
    </w:p>
    <w:p w14:paraId="454D060B" w14:textId="77777777" w:rsidR="0065145E" w:rsidRDefault="0065145E" w:rsidP="0065145E">
      <w:pPr>
        <w:pStyle w:val="Answer"/>
      </w:pPr>
      <w:r>
        <w:t>Delegate instances refer to one or more target methods conforming to the protocol</w:t>
      </w:r>
    </w:p>
    <w:p w14:paraId="36EDB913" w14:textId="77777777" w:rsidR="0065145E" w:rsidRDefault="0065145E" w:rsidP="0065145E">
      <w:pPr>
        <w:pStyle w:val="ListBullet"/>
      </w:pPr>
      <w:r>
        <w:t>Caller invokes a delegate and the delegate inokes the method</w:t>
      </w:r>
    </w:p>
    <w:p w14:paraId="3FCF9B77" w14:textId="0D3E0E7E" w:rsidR="0065145E" w:rsidRDefault="0065145E" w:rsidP="002C5C94">
      <w:pPr>
        <w:pStyle w:val="ListBullet"/>
      </w:pPr>
      <w:r>
        <w:t>Similar to C function pointers</w:t>
      </w:r>
    </w:p>
    <w:p w14:paraId="1191B600" w14:textId="20BEA867" w:rsidR="002C5C94" w:rsidRPr="00517702" w:rsidRDefault="002C5C94" w:rsidP="002C5C94">
      <w:pPr>
        <w:pStyle w:val="Question"/>
      </w:pPr>
      <w:r w:rsidRPr="00517702">
        <w:t>What are the uses of a delegate?</w:t>
      </w:r>
    </w:p>
    <w:p w14:paraId="1DFFE63C" w14:textId="77777777" w:rsidR="002C5C94" w:rsidRDefault="002C5C94" w:rsidP="002C5C94">
      <w:pPr>
        <w:pStyle w:val="Answer"/>
      </w:pPr>
      <w:r>
        <w:t>Passing in comparison method argument to a sort algorithm</w:t>
      </w:r>
    </w:p>
    <w:p w14:paraId="43A76BC8" w14:textId="41C7CF46" w:rsidR="004513DE" w:rsidRDefault="002C5C94" w:rsidP="00D26C43">
      <w:pPr>
        <w:pStyle w:val="Answer"/>
      </w:pPr>
      <w:r>
        <w:t>Enabling asynchronous notification</w:t>
      </w:r>
    </w:p>
    <w:p w14:paraId="340134AB" w14:textId="77777777" w:rsidR="00D26C43" w:rsidRPr="00B7272E" w:rsidRDefault="00D26C43" w:rsidP="00D26C43">
      <w:pPr>
        <w:pStyle w:val="Question"/>
      </w:pPr>
      <w:r>
        <w:t>What is MulticastDelegate?</w:t>
      </w:r>
    </w:p>
    <w:p w14:paraId="2D4E544C" w14:textId="77777777" w:rsidR="00D26C43" w:rsidRPr="0041040A" w:rsidRDefault="00D26C43" w:rsidP="00D26C43">
      <w:pPr>
        <w:pStyle w:val="Answer"/>
      </w:pPr>
      <w:r w:rsidRPr="0041040A">
        <w:t>Forms base class for all delegates in C#</w:t>
      </w:r>
    </w:p>
    <w:p w14:paraId="3104A8B9" w14:textId="77777777" w:rsidR="00D26C43" w:rsidRDefault="00D26C43" w:rsidP="00D26C43">
      <w:pPr>
        <w:pStyle w:val="Answer"/>
      </w:pPr>
      <w:r w:rsidRPr="0041040A">
        <w:t>Each delegate has three properties</w:t>
      </w:r>
    </w:p>
    <w:p w14:paraId="1AC99521" w14:textId="77777777" w:rsidR="00D26C43" w:rsidRDefault="00D26C43" w:rsidP="00D26C43">
      <w:pPr>
        <w:pStyle w:val="Question"/>
      </w:pPr>
      <w:r w:rsidRPr="00090288">
        <w:t>How do the MulticastDelegate type check for equality?</w:t>
      </w:r>
    </w:p>
    <w:p w14:paraId="426AD740" w14:textId="77777777" w:rsidR="00D26C43" w:rsidRPr="0041040A" w:rsidRDefault="00D26C43" w:rsidP="00D26C43">
      <w:pPr>
        <w:pStyle w:val="Answer"/>
      </w:pPr>
      <w:r w:rsidRPr="0041040A">
        <w:t>Examines the target object and the method pointer fields</w:t>
      </w:r>
    </w:p>
    <w:p w14:paraId="17D077F0" w14:textId="77777777" w:rsidR="00D26C43" w:rsidRPr="00A83B1C" w:rsidRDefault="00D26C43" w:rsidP="00D26C43">
      <w:pPr>
        <w:pStyle w:val="Question"/>
      </w:pPr>
      <w:r w:rsidRPr="00A83B1C">
        <w:t>What happens if you try to explicitly inherit from MulticastDelegate?</w:t>
      </w:r>
    </w:p>
    <w:p w14:paraId="3395E2D1" w14:textId="77777777" w:rsidR="00D26C43" w:rsidRPr="00F9662B" w:rsidRDefault="00D26C43" w:rsidP="00D26C43">
      <w:pPr>
        <w:pStyle w:val="Answer"/>
      </w:pPr>
      <w:r>
        <w:t xml:space="preserve">Compiler will generate an error </w:t>
      </w:r>
    </w:p>
    <w:p w14:paraId="182B4159" w14:textId="77777777" w:rsidR="00D26C43" w:rsidRPr="00225830" w:rsidRDefault="00D26C43" w:rsidP="00D26C43">
      <w:pPr>
        <w:pStyle w:val="Question"/>
      </w:pPr>
      <w:r w:rsidRPr="00225830">
        <w:t>What will happen when a compiler compile</w:t>
      </w:r>
      <w:r>
        <w:t>s</w:t>
      </w:r>
      <w:r w:rsidRPr="00225830">
        <w:t xml:space="preserve"> the following code?</w:t>
      </w:r>
    </w:p>
    <w:p w14:paraId="4E76A981" w14:textId="77777777" w:rsidR="00D26C43" w:rsidRDefault="00D26C43" w:rsidP="00D26C43">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3951A037" w14:textId="77777777" w:rsidR="00D26C43" w:rsidRPr="00F9662B" w:rsidRDefault="00D26C43" w:rsidP="00D26C43">
      <w:pPr>
        <w:pStyle w:val="Answer"/>
      </w:pPr>
      <w:r w:rsidRPr="00F9662B">
        <w:t>A new class that derives from MulticastDelegate will be created</w:t>
      </w:r>
    </w:p>
    <w:p w14:paraId="25511E39" w14:textId="0B7C3C78" w:rsidR="00D26C43" w:rsidRDefault="00D26C43" w:rsidP="00D26C43">
      <w:pPr>
        <w:pStyle w:val="Answer"/>
        <w:ind w:left="0"/>
      </w:pPr>
      <w:r w:rsidRPr="00F9662B">
        <w:t>Implementation of the Observer pattern</w:t>
      </w:r>
    </w:p>
    <w:p w14:paraId="5A07DEAC" w14:textId="77777777" w:rsidR="00C76D9D" w:rsidRPr="00AB0B17" w:rsidRDefault="00C76D9D" w:rsidP="00C76D9D">
      <w:pPr>
        <w:pStyle w:val="Question"/>
      </w:pPr>
      <w:r w:rsidRPr="00AB0B17">
        <w:t xml:space="preserve">What is the effect of the </w:t>
      </w:r>
      <w:r>
        <w:t>+= operator on a delegate</w:t>
      </w:r>
      <w:r w:rsidRPr="00AB0B17">
        <w:t>?</w:t>
      </w:r>
    </w:p>
    <w:p w14:paraId="7AF64A71" w14:textId="77777777" w:rsidR="00C76D9D" w:rsidRPr="00DC43D3" w:rsidRDefault="00C76D9D" w:rsidP="00C76D9D">
      <w:pPr>
        <w:pStyle w:val="Answer"/>
      </w:pPr>
      <w:r w:rsidRPr="00DC43D3">
        <w:t>The same as the static combine method on the delegate</w:t>
      </w:r>
    </w:p>
    <w:p w14:paraId="5592C8B6" w14:textId="77777777" w:rsidR="00C76D9D" w:rsidRPr="00DC43D3" w:rsidRDefault="00C76D9D" w:rsidP="00C76D9D">
      <w:pPr>
        <w:pStyle w:val="Answer"/>
      </w:pPr>
      <w:r w:rsidRPr="00DC43D3">
        <w:t>Creates a chain with the second argument as the head</w:t>
      </w:r>
    </w:p>
    <w:p w14:paraId="7B2ACB1A" w14:textId="77777777" w:rsidR="00C76D9D" w:rsidRPr="00DC43D3" w:rsidRDefault="00C76D9D" w:rsidP="00C76D9D">
      <w:pPr>
        <w:pStyle w:val="Answer"/>
      </w:pPr>
      <w:r w:rsidRPr="00DC43D3">
        <w:t>Invoke calls previous invoke first so delegates generally invoked in order added</w:t>
      </w:r>
    </w:p>
    <w:p w14:paraId="01C02C44" w14:textId="77777777" w:rsidR="00044FE8" w:rsidRDefault="00044FE8">
      <w:pPr>
        <w:spacing w:after="160" w:line="259" w:lineRule="auto"/>
        <w:rPr>
          <w:b/>
        </w:rPr>
      </w:pPr>
      <w:r>
        <w:br w:type="page"/>
      </w:r>
    </w:p>
    <w:p w14:paraId="133BA752" w14:textId="1F0AF0AF" w:rsidR="00D233CD" w:rsidRDefault="00D233CD" w:rsidP="00D233CD">
      <w:pPr>
        <w:pStyle w:val="Question"/>
      </w:pPr>
      <w:r>
        <w:lastRenderedPageBreak/>
        <w:t>What will happen when the delegate delC is invoked?</w:t>
      </w:r>
    </w:p>
    <w:p w14:paraId="13FACB58" w14:textId="77777777" w:rsidR="00044FE8" w:rsidRDefault="00044FE8" w:rsidP="00044FE8">
      <w:pPr>
        <w:pStyle w:val="SourceCode"/>
      </w:pPr>
      <w:r>
        <w:t>strdel delB = new strdel(SomeClass.SomeStatic);</w:t>
      </w:r>
    </w:p>
    <w:p w14:paraId="1757A18C" w14:textId="77777777" w:rsidR="00044FE8" w:rsidRPr="00BE5FF6" w:rsidRDefault="00044FE8" w:rsidP="00044FE8">
      <w:pPr>
        <w:pStyle w:val="SourceCode"/>
      </w:pPr>
      <w:r>
        <w:t>strdel delC = delA += delB;</w:t>
      </w:r>
    </w:p>
    <w:p w14:paraId="1E524BB2" w14:textId="307F588C" w:rsidR="00044FE8" w:rsidRPr="00044FE8" w:rsidRDefault="00044FE8" w:rsidP="00044FE8">
      <w:pPr>
        <w:rPr>
          <w:u w:val="single"/>
        </w:rPr>
      </w:pPr>
      <w:r>
        <w:rPr>
          <w:noProof/>
          <w:u w:val="single"/>
        </w:rPr>
        <mc:AlternateContent>
          <mc:Choice Requires="wpc">
            <w:drawing>
              <wp:inline distT="0" distB="0" distL="0" distR="0" wp14:anchorId="562EB564" wp14:editId="58F1B357">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DAA28" w14:textId="77777777" w:rsidR="00044FE8" w:rsidRPr="00773416" w:rsidRDefault="00044FE8" w:rsidP="00044FE8">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21D35" w14:textId="77777777" w:rsidR="00044FE8" w:rsidRPr="00773416" w:rsidRDefault="00044FE8" w:rsidP="00044FE8">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BAC1F" w14:textId="77777777" w:rsidR="00044FE8" w:rsidRPr="00773416" w:rsidRDefault="00044FE8" w:rsidP="00044FE8">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08DBA5CE" w14:textId="77777777" w:rsidR="00044FE8" w:rsidRPr="0062264A" w:rsidRDefault="00044FE8" w:rsidP="00044FE8">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A1B16F" w14:textId="77777777" w:rsidR="00044FE8" w:rsidRPr="00773416" w:rsidRDefault="00044FE8" w:rsidP="00044FE8">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00CA5BDF" w14:textId="77777777" w:rsidR="00044FE8" w:rsidRPr="0062264A" w:rsidRDefault="00044FE8" w:rsidP="00044FE8">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3D115E53" w14:textId="77777777" w:rsidR="00044FE8" w:rsidRPr="00FC1B70" w:rsidRDefault="00044FE8" w:rsidP="00044FE8">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1A5B3F4B" w14:textId="77777777" w:rsidR="00044FE8" w:rsidRPr="00FC1B70" w:rsidRDefault="00044FE8" w:rsidP="00044FE8">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562EB564"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37DAA28" w14:textId="77777777" w:rsidR="00044FE8" w:rsidRPr="00773416" w:rsidRDefault="00044FE8" w:rsidP="00044FE8">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67721D35" w14:textId="77777777" w:rsidR="00044FE8" w:rsidRPr="00773416" w:rsidRDefault="00044FE8" w:rsidP="00044FE8">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25BBAC1F" w14:textId="77777777" w:rsidR="00044FE8" w:rsidRPr="00773416" w:rsidRDefault="00044FE8" w:rsidP="00044FE8">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08DBA5CE" w14:textId="77777777" w:rsidR="00044FE8" w:rsidRPr="0062264A" w:rsidRDefault="00044FE8" w:rsidP="00044FE8">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BA1B16F" w14:textId="77777777" w:rsidR="00044FE8" w:rsidRPr="00773416" w:rsidRDefault="00044FE8" w:rsidP="00044FE8">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00CA5BDF" w14:textId="77777777" w:rsidR="00044FE8" w:rsidRPr="0062264A" w:rsidRDefault="00044FE8" w:rsidP="00044FE8">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3D115E53" w14:textId="77777777" w:rsidR="00044FE8" w:rsidRPr="00FC1B70" w:rsidRDefault="00044FE8" w:rsidP="00044FE8">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1A5B3F4B" w14:textId="77777777" w:rsidR="00044FE8" w:rsidRPr="00FC1B70" w:rsidRDefault="00044FE8" w:rsidP="00044FE8">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639E85BE" w14:textId="77777777" w:rsidR="00044FE8" w:rsidRPr="00044FE8" w:rsidRDefault="00044FE8" w:rsidP="00044FE8">
      <w:pPr>
        <w:pStyle w:val="Answer"/>
      </w:pPr>
    </w:p>
    <w:p w14:paraId="3D3E05FE" w14:textId="18F58ACF" w:rsidR="00D233CD" w:rsidRDefault="00D233CD" w:rsidP="00D233CD">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78ADA1" w14:textId="77777777" w:rsidR="00D233CD" w:rsidRPr="00AB0B17" w:rsidRDefault="00D233CD" w:rsidP="00D233CD">
      <w:pPr>
        <w:pStyle w:val="Question"/>
      </w:pPr>
      <w:r w:rsidRPr="00AB0B17">
        <w:t xml:space="preserve">What is the effect of the </w:t>
      </w:r>
      <w:r>
        <w:t>-= operator on a delegate</w:t>
      </w:r>
      <w:r w:rsidRPr="00AB0B17">
        <w:t>?</w:t>
      </w:r>
    </w:p>
    <w:p w14:paraId="23A9B07D" w14:textId="77777777" w:rsidR="00D233CD" w:rsidRPr="0041040A" w:rsidRDefault="00D233CD" w:rsidP="00D233CD">
      <w:pPr>
        <w:pStyle w:val="Answer"/>
      </w:pPr>
      <w:r w:rsidRPr="0041040A">
        <w:t xml:space="preserve">Remove (-=) </w:t>
      </w:r>
    </w:p>
    <w:p w14:paraId="3FE46B53" w14:textId="77777777" w:rsidR="00D233CD" w:rsidRDefault="00D233CD" w:rsidP="00D233CD">
      <w:pPr>
        <w:pStyle w:val="Answer"/>
      </w:pPr>
      <w:r w:rsidRPr="0041040A">
        <w:t>removes a delegate from the chain and returns head</w:t>
      </w:r>
    </w:p>
    <w:p w14:paraId="10B9C50E" w14:textId="77777777" w:rsidR="00D233CD" w:rsidRPr="00281C25" w:rsidRDefault="00D233CD" w:rsidP="00D233CD">
      <w:pPr>
        <w:pStyle w:val="Question"/>
      </w:pPr>
      <w:r w:rsidRPr="00281C25">
        <w:t>How do events differ from delegates?</w:t>
      </w:r>
    </w:p>
    <w:p w14:paraId="41C972D7" w14:textId="77777777" w:rsidR="00D233CD" w:rsidRDefault="00D233CD" w:rsidP="00D233CD">
      <w:pPr>
        <w:pStyle w:val="Answer"/>
      </w:pPr>
      <w:r>
        <w:t>Events are members of a type</w:t>
      </w:r>
    </w:p>
    <w:p w14:paraId="68478A41" w14:textId="77777777" w:rsidR="00D233CD" w:rsidRPr="00065BDA" w:rsidRDefault="00D233CD" w:rsidP="00D233CD">
      <w:pPr>
        <w:pStyle w:val="Answer"/>
      </w:pPr>
      <w:r>
        <w:t>Events are implemented using delegates</w:t>
      </w:r>
    </w:p>
    <w:p w14:paraId="1B8FCBE3" w14:textId="77777777" w:rsidR="00D233CD" w:rsidRDefault="00D233CD" w:rsidP="00D233CD">
      <w:pPr>
        <w:pStyle w:val="Answer"/>
      </w:pPr>
      <w:r>
        <w:t>Only the containing type can invoke the delegate and trigger event notification</w:t>
      </w:r>
    </w:p>
    <w:p w14:paraId="768D88FF" w14:textId="77777777" w:rsidR="00D233CD" w:rsidRDefault="00D233CD" w:rsidP="00D233CD">
      <w:pPr>
        <w:pStyle w:val="Answer"/>
      </w:pPr>
      <w:r>
        <w:t>Assignment not supported outside of containing class</w:t>
      </w:r>
    </w:p>
    <w:p w14:paraId="2ECD8E0E" w14:textId="77777777" w:rsidR="00D233CD" w:rsidRDefault="00D233CD" w:rsidP="00D233CD">
      <w:pPr>
        <w:pStyle w:val="Question"/>
      </w:pPr>
      <w:r>
        <w:t>By convention types which provide event information are derived from?</w:t>
      </w:r>
    </w:p>
    <w:p w14:paraId="1ECF8CD3" w14:textId="77777777" w:rsidR="00D233CD" w:rsidRPr="00281C25" w:rsidRDefault="00D233CD" w:rsidP="00D233CD">
      <w:pPr>
        <w:pStyle w:val="Answer"/>
      </w:pPr>
      <w:r w:rsidRPr="00281C25">
        <w:t>System.EventArgs</w:t>
      </w:r>
    </w:p>
    <w:p w14:paraId="1B5A370C" w14:textId="77777777" w:rsidR="00D233CD" w:rsidRDefault="00D233CD" w:rsidP="00D233CD">
      <w:pPr>
        <w:pStyle w:val="Question"/>
      </w:pPr>
      <w:r>
        <w:t>What else is needed?</w:t>
      </w:r>
    </w:p>
    <w:p w14:paraId="6EFE8A45" w14:textId="77777777" w:rsidR="00D233CD" w:rsidRDefault="00D233CD" w:rsidP="00D233CD">
      <w:pPr>
        <w:pStyle w:val="Answer"/>
        <w:numPr>
          <w:ilvl w:val="0"/>
          <w:numId w:val="10"/>
        </w:numPr>
      </w:pPr>
      <w:r>
        <w:t>A method responsible for notifying registered listeners of the event</w:t>
      </w:r>
    </w:p>
    <w:p w14:paraId="360B5AC6" w14:textId="77777777" w:rsidR="00D233CD" w:rsidRPr="00FE4CC1" w:rsidRDefault="00D233CD" w:rsidP="00D233CD">
      <w:pPr>
        <w:pStyle w:val="Answer"/>
      </w:pPr>
    </w:p>
    <w:p w14:paraId="6CA6325F" w14:textId="77777777" w:rsidR="00D233CD" w:rsidRDefault="00D233CD" w:rsidP="00D233CD">
      <w:pPr>
        <w:spacing w:after="160" w:line="259" w:lineRule="auto"/>
        <w:rPr>
          <w:b/>
        </w:rPr>
      </w:pPr>
      <w:r>
        <w:lastRenderedPageBreak/>
        <w:br w:type="page"/>
      </w:r>
    </w:p>
    <w:p w14:paraId="3EE75B8D" w14:textId="77777777" w:rsidR="00D233CD" w:rsidRDefault="00D233CD" w:rsidP="00D233CD">
      <w:pPr>
        <w:pStyle w:val="Question"/>
      </w:pPr>
    </w:p>
    <w:p w14:paraId="4CAFFF92" w14:textId="77777777" w:rsidR="00D233CD" w:rsidRDefault="00D233CD" w:rsidP="00D233CD">
      <w:pPr>
        <w:pStyle w:val="Question"/>
      </w:pPr>
      <w:r>
        <w:t>Define an event?</w:t>
      </w:r>
    </w:p>
    <w:p w14:paraId="16EC6B98"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06E85ABF" w14:textId="77777777" w:rsidR="00D233CD" w:rsidRDefault="00D233CD" w:rsidP="00D233CD">
      <w:pPr>
        <w:pStyle w:val="SourceCode"/>
        <w:rPr>
          <w:rFonts w:eastAsiaTheme="minorHAnsi"/>
          <w:color w:val="000000"/>
          <w:lang w:eastAsia="en-US"/>
        </w:rPr>
      </w:pPr>
    </w:p>
    <w:p w14:paraId="1AEE1187"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3A232E1A" w14:textId="77777777" w:rsidR="00D233CD" w:rsidRDefault="00D233CD" w:rsidP="00D233CD">
      <w:pPr>
        <w:pStyle w:val="SourceCode"/>
        <w:rPr>
          <w:rFonts w:eastAsiaTheme="minorHAnsi"/>
          <w:color w:val="000000"/>
          <w:lang w:eastAsia="en-US"/>
        </w:rPr>
      </w:pPr>
      <w:r>
        <w:rPr>
          <w:rFonts w:eastAsiaTheme="minorHAnsi"/>
          <w:color w:val="000000"/>
          <w:lang w:eastAsia="en-US"/>
        </w:rPr>
        <w:t>{</w:t>
      </w:r>
    </w:p>
    <w:p w14:paraId="72AC6EEA" w14:textId="77777777" w:rsidR="00D233CD" w:rsidRDefault="00D233CD" w:rsidP="00D233CD">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5C27EE2F" w14:textId="77777777" w:rsidR="00D233CD" w:rsidRDefault="00D233CD" w:rsidP="00D233CD">
      <w:pPr>
        <w:pStyle w:val="SourceCode"/>
        <w:rPr>
          <w:rFonts w:eastAsiaTheme="minorHAnsi"/>
          <w:lang w:eastAsia="en-US"/>
        </w:rPr>
      </w:pPr>
      <w:r>
        <w:rPr>
          <w:rFonts w:eastAsiaTheme="minorHAnsi"/>
          <w:lang w:eastAsia="en-US"/>
        </w:rPr>
        <w:t>}</w:t>
      </w:r>
    </w:p>
    <w:p w14:paraId="02E95F90" w14:textId="77777777" w:rsidR="00D233CD" w:rsidRDefault="00D233CD" w:rsidP="00D233CD">
      <w:pPr>
        <w:pStyle w:val="SourceCode"/>
      </w:pPr>
    </w:p>
    <w:p w14:paraId="4E03CCA9" w14:textId="77777777" w:rsidR="00D233CD" w:rsidRDefault="00D233CD" w:rsidP="00D233CD">
      <w:pPr>
        <w:pStyle w:val="Question"/>
      </w:pPr>
    </w:p>
    <w:p w14:paraId="02CF55D4" w14:textId="77777777" w:rsidR="00D233CD" w:rsidRDefault="00D233CD" w:rsidP="00D233CD">
      <w:pPr>
        <w:pStyle w:val="Question"/>
      </w:pPr>
      <w:r>
        <w:t>Show what the compiler will generate behind the scenes????</w:t>
      </w:r>
    </w:p>
    <w:p w14:paraId="671C55BE" w14:textId="77777777" w:rsidR="00D233CD" w:rsidRDefault="00D233CD" w:rsidP="00D233C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45124EEA" w14:textId="77777777" w:rsidR="00D233CD" w:rsidRDefault="00D233CD" w:rsidP="00D233CD">
      <w:pPr>
        <w:pStyle w:val="SourceCode"/>
        <w:rPr>
          <w:rFonts w:eastAsiaTheme="minorHAnsi"/>
          <w:lang w:eastAsia="en-US"/>
        </w:rPr>
      </w:pPr>
      <w:r>
        <w:rPr>
          <w:rFonts w:eastAsiaTheme="minorHAnsi"/>
          <w:lang w:eastAsia="en-US"/>
        </w:rPr>
        <w:t>{</w:t>
      </w:r>
    </w:p>
    <w:p w14:paraId="6A6A3F4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090A3939" w14:textId="77777777" w:rsidR="00D233CD" w:rsidRDefault="00D233CD" w:rsidP="00D233CD">
      <w:pPr>
        <w:pStyle w:val="SourceCode"/>
        <w:rPr>
          <w:rFonts w:eastAsiaTheme="minorHAnsi"/>
          <w:lang w:eastAsia="en-US"/>
        </w:rPr>
      </w:pPr>
    </w:p>
    <w:p w14:paraId="6841FC8C"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4682739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1598E41D" w14:textId="77777777" w:rsidR="00D233CD" w:rsidRDefault="00D233CD" w:rsidP="00D233CD">
      <w:pPr>
        <w:pStyle w:val="SourceCode"/>
        <w:rPr>
          <w:rFonts w:eastAsiaTheme="minorHAnsi"/>
          <w:lang w:eastAsia="en-US"/>
        </w:rPr>
      </w:pPr>
      <w:r>
        <w:rPr>
          <w:rFonts w:eastAsiaTheme="minorHAnsi"/>
          <w:lang w:eastAsia="en-US"/>
        </w:rPr>
        <w:tab/>
      </w:r>
    </w:p>
    <w:p w14:paraId="2573DCDE"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68ECEA31"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63E146D2" w14:textId="77777777" w:rsidR="00D233CD" w:rsidRDefault="00D233CD" w:rsidP="00D233CD">
      <w:pPr>
        <w:pStyle w:val="SourceCode"/>
        <w:rPr>
          <w:rFonts w:eastAsiaTheme="minorHAnsi"/>
          <w:lang w:eastAsia="en-US"/>
        </w:rPr>
      </w:pPr>
      <w:r>
        <w:rPr>
          <w:rFonts w:eastAsiaTheme="minorHAnsi"/>
          <w:lang w:eastAsia="en-US"/>
        </w:rPr>
        <w:t>}</w:t>
      </w:r>
    </w:p>
    <w:p w14:paraId="5466CB24" w14:textId="77777777" w:rsidR="00D233CD" w:rsidRPr="00591F8B" w:rsidRDefault="00D233CD" w:rsidP="00D233CD">
      <w:pPr>
        <w:pStyle w:val="SourceCode"/>
      </w:pPr>
    </w:p>
    <w:p w14:paraId="068C10A7" w14:textId="77777777" w:rsidR="00D233CD" w:rsidRDefault="00D233CD" w:rsidP="00D233CD">
      <w:pPr>
        <w:pStyle w:val="Question"/>
      </w:pPr>
      <w:r>
        <w:t>What else is needed?</w:t>
      </w:r>
    </w:p>
    <w:p w14:paraId="466791B6" w14:textId="77777777" w:rsidR="00D233CD" w:rsidRPr="00A366AD" w:rsidRDefault="00D233CD" w:rsidP="00D233CD">
      <w:pPr>
        <w:pStyle w:val="Answer"/>
      </w:pPr>
      <w:r>
        <w:t>A method resposible for notifying registed listeners</w:t>
      </w:r>
    </w:p>
    <w:p w14:paraId="0E4DD20E" w14:textId="77777777" w:rsidR="00D233CD" w:rsidRDefault="00D233CD" w:rsidP="00D233CD">
      <w:pPr>
        <w:pStyle w:val="Question"/>
      </w:pPr>
      <w:r>
        <w:t>Write such code?</w:t>
      </w:r>
    </w:p>
    <w:p w14:paraId="5A801BE1"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FBA7ACC"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3005F22D" w14:textId="77777777" w:rsidR="00D233CD" w:rsidRPr="00E217A7" w:rsidRDefault="00D233CD" w:rsidP="00D233CD">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F286ACE" w14:textId="77777777" w:rsidR="00D233CD" w:rsidRPr="00E217A7" w:rsidRDefault="00D233CD" w:rsidP="00D233CD">
      <w:pPr>
        <w:autoSpaceDE w:val="0"/>
        <w:autoSpaceDN w:val="0"/>
        <w:adjustRightInd w:val="0"/>
        <w:rPr>
          <w:rFonts w:ascii="Courier New" w:hAnsi="Courier New" w:cs="Courier New"/>
          <w:noProof/>
          <w:szCs w:val="20"/>
          <w:lang w:val="sv-SE"/>
        </w:rPr>
      </w:pPr>
    </w:p>
    <w:p w14:paraId="7C966575" w14:textId="77777777" w:rsidR="00D233CD" w:rsidRPr="00E217A7" w:rsidRDefault="00D233CD" w:rsidP="00D233CD">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30BF26D3" w14:textId="77777777" w:rsidR="00D233CD" w:rsidRDefault="00D233CD" w:rsidP="00D233CD">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30414718" w14:textId="77777777" w:rsidR="00D233CD" w:rsidRDefault="00D233CD" w:rsidP="00D233CD">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53512069"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A553AED"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62C28DAE"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CC24884"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2464D6E8"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4B954BC9" w14:textId="77777777" w:rsidR="00D233CD" w:rsidRPr="00112EFE" w:rsidRDefault="00D233CD" w:rsidP="00D233CD">
      <w:pPr>
        <w:rPr>
          <w:b/>
        </w:rPr>
      </w:pPr>
      <w:r>
        <w:rPr>
          <w:rFonts w:ascii="Courier New" w:hAnsi="Courier New" w:cs="Courier New"/>
          <w:noProof/>
          <w:szCs w:val="20"/>
        </w:rPr>
        <w:t xml:space="preserve">    }</w:t>
      </w:r>
    </w:p>
    <w:p w14:paraId="39893F21" w14:textId="77777777" w:rsidR="00D233CD" w:rsidRPr="00DC2101" w:rsidRDefault="00D233CD" w:rsidP="00D233CD">
      <w:pPr>
        <w:pStyle w:val="Heading2"/>
        <w:numPr>
          <w:ilvl w:val="2"/>
          <w:numId w:val="0"/>
        </w:numPr>
        <w:spacing w:before="0" w:line="240" w:lineRule="auto"/>
      </w:pPr>
      <w:r>
        <w:br w:type="page"/>
      </w:r>
    </w:p>
    <w:p w14:paraId="32DDE3B1" w14:textId="77777777" w:rsidR="00D233CD" w:rsidRDefault="00D233CD" w:rsidP="00D233CD">
      <w:pPr>
        <w:pStyle w:val="questionsubsection2"/>
      </w:pPr>
      <w:r>
        <w:lastRenderedPageBreak/>
        <w:t>Closures</w:t>
      </w:r>
    </w:p>
    <w:p w14:paraId="0574D3C6" w14:textId="77777777" w:rsidR="00D233CD" w:rsidRDefault="00D233CD" w:rsidP="00D233CD">
      <w:pPr>
        <w:pStyle w:val="Question"/>
      </w:pPr>
      <w:r>
        <w:t>What is the output of the following code and why?</w:t>
      </w:r>
    </w:p>
    <w:p w14:paraId="6DECF791" w14:textId="77777777" w:rsidR="00D233CD" w:rsidRDefault="00D233CD" w:rsidP="00D233CD">
      <w:pPr>
        <w:pStyle w:val="SourceCode"/>
      </w:pPr>
      <w:r>
        <w:tab/>
        <w:t>Action[] actions = new Action[3];</w:t>
      </w:r>
    </w:p>
    <w:p w14:paraId="36E26F0F" w14:textId="77777777" w:rsidR="00D233CD" w:rsidRDefault="00D233CD" w:rsidP="00D233CD">
      <w:pPr>
        <w:pStyle w:val="SourceCode"/>
      </w:pPr>
      <w:r>
        <w:tab/>
      </w:r>
    </w:p>
    <w:p w14:paraId="27CB762E" w14:textId="77777777" w:rsidR="00D233CD" w:rsidRDefault="00D233CD" w:rsidP="00D233CD">
      <w:pPr>
        <w:pStyle w:val="SourceCode"/>
      </w:pPr>
      <w:r>
        <w:tab/>
        <w:t>for(int i = 0; i &lt; 3; i++)</w:t>
      </w:r>
    </w:p>
    <w:p w14:paraId="4381937C" w14:textId="77777777" w:rsidR="00D233CD" w:rsidRDefault="00D233CD" w:rsidP="00D233CD">
      <w:pPr>
        <w:pStyle w:val="SourceCode"/>
      </w:pPr>
      <w:r>
        <w:tab/>
        <w:t>{</w:t>
      </w:r>
    </w:p>
    <w:p w14:paraId="5D03CE8B" w14:textId="77777777" w:rsidR="00D233CD" w:rsidRDefault="00D233CD" w:rsidP="00D233CD">
      <w:pPr>
        <w:pStyle w:val="SourceCode"/>
      </w:pPr>
      <w:r>
        <w:tab/>
      </w:r>
      <w:r>
        <w:tab/>
        <w:t>actions[i] = () =&gt; Console.Write(i);</w:t>
      </w:r>
    </w:p>
    <w:p w14:paraId="761783CF" w14:textId="77777777" w:rsidR="00D233CD" w:rsidRDefault="00D233CD" w:rsidP="00D233CD">
      <w:pPr>
        <w:pStyle w:val="SourceCode"/>
      </w:pPr>
      <w:r>
        <w:tab/>
        <w:t>}</w:t>
      </w:r>
    </w:p>
    <w:p w14:paraId="7F2889D1" w14:textId="77777777" w:rsidR="00D233CD" w:rsidRDefault="00D233CD" w:rsidP="00D233CD">
      <w:pPr>
        <w:pStyle w:val="SourceCode"/>
      </w:pPr>
      <w:r>
        <w:tab/>
      </w:r>
    </w:p>
    <w:p w14:paraId="513C0D3D" w14:textId="77777777" w:rsidR="00D233CD" w:rsidRDefault="00D233CD" w:rsidP="00D233CD">
      <w:pPr>
        <w:pStyle w:val="SourceCode"/>
      </w:pPr>
      <w:r>
        <w:tab/>
        <w:t>foreach (var action in actions)</w:t>
      </w:r>
    </w:p>
    <w:p w14:paraId="07D4AFCF" w14:textId="77777777" w:rsidR="00D233CD" w:rsidRDefault="00D233CD" w:rsidP="00D233CD">
      <w:pPr>
        <w:pStyle w:val="SourceCode"/>
      </w:pPr>
      <w:r>
        <w:tab/>
        <w:t>{</w:t>
      </w:r>
    </w:p>
    <w:p w14:paraId="05695917" w14:textId="77777777" w:rsidR="00D233CD" w:rsidRDefault="00D233CD" w:rsidP="00D233CD">
      <w:pPr>
        <w:pStyle w:val="SourceCode"/>
      </w:pPr>
      <w:r>
        <w:tab/>
      </w:r>
      <w:r>
        <w:tab/>
        <w:t>action();</w:t>
      </w:r>
    </w:p>
    <w:p w14:paraId="44AEBB22" w14:textId="20DAA505" w:rsidR="00D233CD" w:rsidRDefault="00D233CD" w:rsidP="00044FE8">
      <w:pPr>
        <w:pStyle w:val="SourceCode"/>
      </w:pPr>
      <w:r>
        <w:tab/>
        <w:t>}</w:t>
      </w:r>
    </w:p>
    <w:p w14:paraId="7E4DF245" w14:textId="77777777" w:rsidR="00D233CD" w:rsidRPr="00613F5F" w:rsidRDefault="00D233CD" w:rsidP="00D233CD">
      <w:pPr>
        <w:pStyle w:val="Answer"/>
      </w:pPr>
      <w:r>
        <w:t xml:space="preserve">333 as it is the variable itself that is captures and not the value of it at the time the action is created. </w:t>
      </w:r>
    </w:p>
    <w:p w14:paraId="0F5448FD" w14:textId="77777777" w:rsidR="00D233CD" w:rsidRPr="00437EE8" w:rsidRDefault="00D233CD" w:rsidP="00D233CD">
      <w:pPr>
        <w:pStyle w:val="Question"/>
      </w:pPr>
      <w:r>
        <w:t>What is the output from the following code and why?</w:t>
      </w:r>
    </w:p>
    <w:p w14:paraId="2F80D892" w14:textId="77777777" w:rsidR="00D233CD" w:rsidRDefault="00D233CD" w:rsidP="00D233CD">
      <w:pPr>
        <w:pStyle w:val="SourceCode"/>
      </w:pPr>
      <w:r>
        <w:tab/>
        <w:t>Action[] actions = new Action[2];</w:t>
      </w:r>
    </w:p>
    <w:p w14:paraId="7D011787" w14:textId="77777777" w:rsidR="00D233CD" w:rsidRDefault="00D233CD" w:rsidP="00D233CD">
      <w:pPr>
        <w:pStyle w:val="SourceCode"/>
      </w:pPr>
      <w:r>
        <w:tab/>
      </w:r>
    </w:p>
    <w:p w14:paraId="2DF0829E" w14:textId="77777777" w:rsidR="00D233CD" w:rsidRDefault="00D233CD" w:rsidP="00D233CD">
      <w:pPr>
        <w:pStyle w:val="SourceCode"/>
      </w:pPr>
      <w:r>
        <w:tab/>
        <w:t>int outer = 0;</w:t>
      </w:r>
    </w:p>
    <w:p w14:paraId="7ECFA283" w14:textId="77777777" w:rsidR="00D233CD" w:rsidRPr="0015520D" w:rsidRDefault="00D233CD" w:rsidP="00D233CD">
      <w:pPr>
        <w:pStyle w:val="SourceCode"/>
        <w:rPr>
          <w:lang w:val="sv-SE"/>
        </w:rPr>
      </w:pPr>
      <w:r>
        <w:tab/>
      </w:r>
      <w:r w:rsidRPr="0015520D">
        <w:rPr>
          <w:lang w:val="sv-SE"/>
        </w:rPr>
        <w:t>for (int j = 0; j&lt;2;j++)</w:t>
      </w:r>
    </w:p>
    <w:p w14:paraId="7E9A87DA" w14:textId="77777777" w:rsidR="00D233CD" w:rsidRPr="0015520D" w:rsidRDefault="00D233CD" w:rsidP="00D233CD">
      <w:pPr>
        <w:pStyle w:val="SourceCode"/>
        <w:rPr>
          <w:lang w:val="sv-SE"/>
        </w:rPr>
      </w:pPr>
      <w:r w:rsidRPr="0015520D">
        <w:rPr>
          <w:lang w:val="sv-SE"/>
        </w:rPr>
        <w:tab/>
        <w:t>{</w:t>
      </w:r>
    </w:p>
    <w:p w14:paraId="095AB79A" w14:textId="77777777" w:rsidR="00D233CD" w:rsidRPr="0015520D" w:rsidRDefault="00D233CD" w:rsidP="00D233CD">
      <w:pPr>
        <w:pStyle w:val="SourceCode"/>
        <w:rPr>
          <w:lang w:val="sv-SE"/>
        </w:rPr>
      </w:pPr>
      <w:r w:rsidRPr="0015520D">
        <w:rPr>
          <w:lang w:val="sv-SE"/>
        </w:rPr>
        <w:tab/>
      </w:r>
      <w:r w:rsidRPr="0015520D">
        <w:rPr>
          <w:lang w:val="sv-SE"/>
        </w:rPr>
        <w:tab/>
        <w:t>int inner = 0;</w:t>
      </w:r>
    </w:p>
    <w:p w14:paraId="784236BB" w14:textId="77777777" w:rsidR="00D233CD" w:rsidRDefault="00D233CD" w:rsidP="00D233CD">
      <w:pPr>
        <w:pStyle w:val="SourceCode"/>
      </w:pPr>
      <w:r w:rsidRPr="0015520D">
        <w:rPr>
          <w:lang w:val="sv-SE"/>
        </w:rPr>
        <w:tab/>
      </w:r>
      <w:r w:rsidRPr="0015520D">
        <w:rPr>
          <w:lang w:val="sv-SE"/>
        </w:rPr>
        <w:tab/>
      </w:r>
      <w:r>
        <w:t>actions[j] = () =&gt; Console.WriteLine($"{outer++},{inner++}");</w:t>
      </w:r>
    </w:p>
    <w:p w14:paraId="1F3A8F15" w14:textId="77777777" w:rsidR="00D233CD" w:rsidRDefault="00D233CD" w:rsidP="00D233CD">
      <w:pPr>
        <w:pStyle w:val="SourceCode"/>
      </w:pPr>
      <w:r>
        <w:tab/>
        <w:t>}</w:t>
      </w:r>
    </w:p>
    <w:p w14:paraId="248FE8E1" w14:textId="77777777" w:rsidR="00D233CD" w:rsidRDefault="00D233CD" w:rsidP="00D233CD">
      <w:pPr>
        <w:pStyle w:val="SourceCode"/>
      </w:pPr>
      <w:r>
        <w:tab/>
      </w:r>
    </w:p>
    <w:p w14:paraId="3FE5C7D2" w14:textId="77777777" w:rsidR="00D233CD" w:rsidRDefault="00D233CD" w:rsidP="00D233CD">
      <w:pPr>
        <w:pStyle w:val="SourceCode"/>
      </w:pPr>
      <w:r>
        <w:tab/>
        <w:t>actions[0]();</w:t>
      </w:r>
    </w:p>
    <w:p w14:paraId="6D2F9316" w14:textId="77777777" w:rsidR="00D233CD" w:rsidRDefault="00D233CD" w:rsidP="00D233CD">
      <w:pPr>
        <w:pStyle w:val="SourceCode"/>
      </w:pPr>
      <w:r>
        <w:tab/>
        <w:t>actions[0]();</w:t>
      </w:r>
    </w:p>
    <w:p w14:paraId="552A9DFD" w14:textId="77777777" w:rsidR="00D233CD" w:rsidRDefault="00D233CD" w:rsidP="00D233CD">
      <w:pPr>
        <w:pStyle w:val="SourceCode"/>
      </w:pPr>
      <w:r>
        <w:tab/>
        <w:t>actions[0]();</w:t>
      </w:r>
    </w:p>
    <w:p w14:paraId="5EFBDB6F" w14:textId="77777777" w:rsidR="00D233CD" w:rsidRDefault="00D233CD" w:rsidP="00D233CD">
      <w:pPr>
        <w:pStyle w:val="SourceCode"/>
      </w:pPr>
      <w:r>
        <w:tab/>
      </w:r>
    </w:p>
    <w:p w14:paraId="7F1E1A12" w14:textId="77777777" w:rsidR="00D233CD" w:rsidRDefault="00D233CD" w:rsidP="00D233CD">
      <w:pPr>
        <w:pStyle w:val="SourceCode"/>
      </w:pPr>
      <w:r>
        <w:tab/>
        <w:t>actions[1]();</w:t>
      </w:r>
    </w:p>
    <w:p w14:paraId="40DB2232" w14:textId="77777777" w:rsidR="00D233CD" w:rsidRDefault="00D233CD" w:rsidP="00D233CD">
      <w:pPr>
        <w:pStyle w:val="SourceCode"/>
      </w:pPr>
    </w:p>
    <w:p w14:paraId="31BBA32B" w14:textId="77777777" w:rsidR="00D233CD" w:rsidRDefault="00D233CD" w:rsidP="00D233CD">
      <w:pPr>
        <w:pStyle w:val="Answer"/>
      </w:pPr>
      <w:r>
        <w:t>0,0</w:t>
      </w:r>
    </w:p>
    <w:p w14:paraId="066F7BA5" w14:textId="77777777" w:rsidR="00D233CD" w:rsidRDefault="00D233CD" w:rsidP="00D233CD">
      <w:pPr>
        <w:pStyle w:val="Answer"/>
      </w:pPr>
      <w:r>
        <w:t>1,1</w:t>
      </w:r>
    </w:p>
    <w:p w14:paraId="7DE7264E" w14:textId="77777777" w:rsidR="00D233CD" w:rsidRDefault="00D233CD" w:rsidP="00D233CD">
      <w:pPr>
        <w:pStyle w:val="Answer"/>
      </w:pPr>
      <w:r>
        <w:t>2,2</w:t>
      </w:r>
    </w:p>
    <w:p w14:paraId="27B57579" w14:textId="77777777" w:rsidR="00D233CD" w:rsidRDefault="00D233CD" w:rsidP="00D233CD">
      <w:pPr>
        <w:pStyle w:val="Answer"/>
      </w:pPr>
      <w:r>
        <w:t>3,0</w:t>
      </w:r>
    </w:p>
    <w:p w14:paraId="7768759A" w14:textId="77777777" w:rsidR="00D233CD" w:rsidRDefault="00D233CD" w:rsidP="00D233CD">
      <w:pPr>
        <w:pStyle w:val="Answer"/>
      </w:pPr>
      <w:r>
        <w:t>4,1</w:t>
      </w:r>
    </w:p>
    <w:p w14:paraId="7D747C31" w14:textId="77777777" w:rsidR="00D233CD" w:rsidRDefault="00D233CD" w:rsidP="00D233CD">
      <w:pPr>
        <w:pStyle w:val="Answer"/>
      </w:pPr>
      <w:r>
        <w:t xml:space="preserve">The reason being that both delegates share a reference to the heap stored variable outer whereas each delegate has its own heap stored variable to hold the captured variable inner. </w:t>
      </w:r>
    </w:p>
    <w:p w14:paraId="78CD6FB0" w14:textId="77777777" w:rsidR="00D233CD" w:rsidRDefault="00D233CD" w:rsidP="00D233CD">
      <w:pPr>
        <w:spacing w:after="160" w:line="259" w:lineRule="auto"/>
        <w:rPr>
          <w:b/>
        </w:rPr>
      </w:pPr>
      <w:r>
        <w:br w:type="page"/>
      </w:r>
    </w:p>
    <w:p w14:paraId="7C42B7EF" w14:textId="77777777" w:rsidR="00D233CD" w:rsidRDefault="00D233CD" w:rsidP="00D233CD">
      <w:pPr>
        <w:pStyle w:val="Question"/>
      </w:pPr>
      <w:r>
        <w:lastRenderedPageBreak/>
        <w:t>What is the output of the following code and why?</w:t>
      </w:r>
    </w:p>
    <w:p w14:paraId="2697358D" w14:textId="77777777" w:rsidR="00D233CD" w:rsidRDefault="00D233CD" w:rsidP="00D233CD">
      <w:pPr>
        <w:pStyle w:val="SourceCode"/>
      </w:pPr>
      <w:r>
        <w:t>void Main()</w:t>
      </w:r>
    </w:p>
    <w:p w14:paraId="11EE2117" w14:textId="77777777" w:rsidR="00D233CD" w:rsidRDefault="00D233CD" w:rsidP="00D233CD">
      <w:pPr>
        <w:pStyle w:val="SourceCode"/>
      </w:pPr>
      <w:r>
        <w:t>{</w:t>
      </w:r>
    </w:p>
    <w:p w14:paraId="7778320A" w14:textId="77777777" w:rsidR="00D233CD" w:rsidRDefault="00D233CD" w:rsidP="00D233CD">
      <w:pPr>
        <w:pStyle w:val="SourceCode"/>
      </w:pPr>
      <w:r>
        <w:tab/>
        <w:t>Action a = GetAction();</w:t>
      </w:r>
    </w:p>
    <w:p w14:paraId="59249CCC" w14:textId="77777777" w:rsidR="00D233CD" w:rsidRDefault="00D233CD" w:rsidP="00D233CD">
      <w:pPr>
        <w:pStyle w:val="SourceCode"/>
      </w:pPr>
      <w:r>
        <w:tab/>
        <w:t>a();</w:t>
      </w:r>
    </w:p>
    <w:p w14:paraId="6CA01EFD" w14:textId="77777777" w:rsidR="00D233CD" w:rsidRDefault="00D233CD" w:rsidP="00D233CD">
      <w:pPr>
        <w:pStyle w:val="SourceCode"/>
      </w:pPr>
      <w:r>
        <w:tab/>
        <w:t>a();</w:t>
      </w:r>
    </w:p>
    <w:p w14:paraId="55D1CACB" w14:textId="77777777" w:rsidR="00D233CD" w:rsidRDefault="00D233CD" w:rsidP="00D233CD">
      <w:pPr>
        <w:pStyle w:val="SourceCode"/>
      </w:pPr>
      <w:r>
        <w:t>}</w:t>
      </w:r>
    </w:p>
    <w:p w14:paraId="6C5DA363" w14:textId="77777777" w:rsidR="00D233CD" w:rsidRDefault="00D233CD" w:rsidP="00D233CD">
      <w:pPr>
        <w:pStyle w:val="SourceCode"/>
      </w:pPr>
    </w:p>
    <w:p w14:paraId="5F51FE68" w14:textId="77777777" w:rsidR="00D233CD" w:rsidRDefault="00D233CD" w:rsidP="00D233CD">
      <w:pPr>
        <w:pStyle w:val="SourceCode"/>
      </w:pPr>
      <w:r>
        <w:t>public static Action GetAction()</w:t>
      </w:r>
    </w:p>
    <w:p w14:paraId="6799B5EB" w14:textId="77777777" w:rsidR="00D233CD" w:rsidRDefault="00D233CD" w:rsidP="00D233CD">
      <w:pPr>
        <w:pStyle w:val="SourceCode"/>
      </w:pPr>
      <w:r>
        <w:t>{</w:t>
      </w:r>
      <w:r>
        <w:tab/>
      </w:r>
    </w:p>
    <w:p w14:paraId="0EE4E5EB" w14:textId="77777777" w:rsidR="00D233CD" w:rsidRDefault="00D233CD" w:rsidP="00D233CD">
      <w:pPr>
        <w:pStyle w:val="SourceCode"/>
      </w:pPr>
      <w:r>
        <w:tab/>
        <w:t>int i = 5;</w:t>
      </w:r>
    </w:p>
    <w:p w14:paraId="7E553146" w14:textId="77777777" w:rsidR="00D233CD" w:rsidRDefault="00D233CD" w:rsidP="00D233CD">
      <w:pPr>
        <w:pStyle w:val="SourceCode"/>
      </w:pPr>
      <w:r>
        <w:tab/>
        <w:t>return () =&gt; Console.WriteLine(++i);</w:t>
      </w:r>
    </w:p>
    <w:p w14:paraId="25504085" w14:textId="77777777" w:rsidR="00D233CD" w:rsidRDefault="00D233CD" w:rsidP="00D233CD">
      <w:pPr>
        <w:pStyle w:val="SourceCode"/>
      </w:pPr>
      <w:r>
        <w:t>}</w:t>
      </w:r>
    </w:p>
    <w:p w14:paraId="12C7EBFC" w14:textId="77777777" w:rsidR="00D233CD" w:rsidRDefault="00D233CD" w:rsidP="00D233CD">
      <w:pPr>
        <w:pStyle w:val="SourceCode"/>
      </w:pPr>
    </w:p>
    <w:p w14:paraId="1AB4E8D5" w14:textId="77777777" w:rsidR="00D233CD" w:rsidRDefault="00D233CD" w:rsidP="00D233CD">
      <w:pPr>
        <w:pStyle w:val="Answer"/>
      </w:pPr>
      <w:r>
        <w:t>6</w:t>
      </w:r>
    </w:p>
    <w:p w14:paraId="2954F564" w14:textId="77777777" w:rsidR="00D233CD" w:rsidRDefault="00D233CD" w:rsidP="00D233CD">
      <w:pPr>
        <w:pStyle w:val="Answer"/>
      </w:pPr>
      <w:r>
        <w:t>7</w:t>
      </w:r>
    </w:p>
    <w:p w14:paraId="3B56D824" w14:textId="77777777" w:rsidR="00D233CD" w:rsidRDefault="00D233CD" w:rsidP="00D233CD">
      <w:pPr>
        <w:pStyle w:val="Answer"/>
      </w:pPr>
      <w:r>
        <w:t>The captured variables are stored on the heap and get extended scope. They stay alive until all delegated holding references to them are collected</w:t>
      </w:r>
    </w:p>
    <w:p w14:paraId="0DAEBC9D" w14:textId="77777777" w:rsidR="00D233CD" w:rsidRPr="0003714C" w:rsidRDefault="00D233CD" w:rsidP="00D233CD">
      <w:pPr>
        <w:pStyle w:val="SourceCode"/>
      </w:pPr>
    </w:p>
    <w:p w14:paraId="03869D38" w14:textId="77777777" w:rsidR="00D233CD" w:rsidRDefault="00D233CD" w:rsidP="00D233CD">
      <w:pPr>
        <w:pStyle w:val="Question"/>
      </w:pPr>
      <w:r>
        <w:t>What is the point of captured variables?</w:t>
      </w:r>
    </w:p>
    <w:p w14:paraId="5E4A1A13" w14:textId="77777777" w:rsidR="00D233CD" w:rsidRPr="006E6681" w:rsidRDefault="00D233CD" w:rsidP="00D233CD">
      <w:pPr>
        <w:pStyle w:val="Answer"/>
      </w:pPr>
      <w:r>
        <w:t xml:space="preserve">They prevent the need to write custom classes jus to pass in information from the calling scope into a delegate. </w:t>
      </w:r>
    </w:p>
    <w:p w14:paraId="3D82F77F" w14:textId="00264236" w:rsidR="007E7C3A" w:rsidRDefault="007E7C3A" w:rsidP="007E7C3A">
      <w:pPr>
        <w:pStyle w:val="questionsubsection2"/>
      </w:pPr>
      <w:r>
        <w:t xml:space="preserve">Local </w:t>
      </w:r>
      <w:r w:rsidR="003A3539">
        <w:t>Methods</w:t>
      </w:r>
    </w:p>
    <w:p w14:paraId="56C6CCCF" w14:textId="2C9A4315" w:rsidR="003A3539" w:rsidRDefault="00720A28" w:rsidP="00991597">
      <w:pPr>
        <w:pStyle w:val="Answer"/>
      </w:pPr>
      <w:r>
        <w:t>What are the advantages of local methods over lambda?</w:t>
      </w:r>
    </w:p>
    <w:p w14:paraId="4ABE2FB4" w14:textId="77777777" w:rsidR="00720A28" w:rsidRDefault="00720A28" w:rsidP="00991597">
      <w:pPr>
        <w:pStyle w:val="Answer"/>
      </w:pPr>
      <w:r>
        <w:t>Don’t require the creation of a delegate type and instance</w:t>
      </w:r>
    </w:p>
    <w:p w14:paraId="7D38E0D5" w14:textId="77777777" w:rsidR="00720A28" w:rsidRDefault="00720A28" w:rsidP="00991597">
      <w:pPr>
        <w:pStyle w:val="Answer"/>
      </w:pPr>
      <w:r>
        <w:t>Support recursion</w:t>
      </w:r>
    </w:p>
    <w:p w14:paraId="0A16406C" w14:textId="77777777" w:rsidR="00720A28" w:rsidRDefault="00720A28" w:rsidP="00991597">
      <w:pPr>
        <w:pStyle w:val="Answer"/>
      </w:pPr>
      <w:r>
        <w:t>Don’t require same indirection as delegate so more efficient</w:t>
      </w:r>
    </w:p>
    <w:p w14:paraId="53732DEF" w14:textId="3F7B76D5" w:rsidR="007E7C3A" w:rsidRDefault="00720A28" w:rsidP="00991597">
      <w:pPr>
        <w:pStyle w:val="Answer"/>
      </w:pPr>
      <w:r>
        <w:t>Can access variables of containing method more efficiently</w:t>
      </w:r>
    </w:p>
    <w:p w14:paraId="12FAE07E" w14:textId="77777777" w:rsidR="007E7C3A" w:rsidRDefault="007E7C3A">
      <w:pPr>
        <w:spacing w:after="160" w:line="259" w:lineRule="auto"/>
        <w:rPr>
          <w:rFonts w:asciiTheme="majorHAnsi" w:eastAsiaTheme="majorEastAsia" w:hAnsiTheme="majorHAnsi" w:cstheme="majorBidi"/>
          <w:b/>
          <w:iCs/>
          <w:smallCaps/>
          <w:color w:val="31378B" w:themeColor="text2"/>
          <w:szCs w:val="25"/>
        </w:rPr>
      </w:pPr>
    </w:p>
    <w:p w14:paraId="7709BE9A" w14:textId="77777777" w:rsidR="00991597" w:rsidRDefault="00991597">
      <w:pPr>
        <w:spacing w:after="160" w:line="259" w:lineRule="auto"/>
        <w:rPr>
          <w:rFonts w:asciiTheme="majorHAnsi" w:eastAsiaTheme="majorEastAsia" w:hAnsiTheme="majorHAnsi" w:cstheme="majorBidi"/>
          <w:b/>
          <w:iCs/>
          <w:smallCaps/>
          <w:color w:val="31378B" w:themeColor="text2"/>
          <w:szCs w:val="25"/>
        </w:rPr>
      </w:pPr>
      <w:r>
        <w:br w:type="page"/>
      </w:r>
    </w:p>
    <w:p w14:paraId="4C024A71" w14:textId="60174047" w:rsidR="00D233CD" w:rsidRDefault="00D233CD" w:rsidP="00D233CD">
      <w:pPr>
        <w:pStyle w:val="questionsubsection2"/>
      </w:pPr>
      <w:r>
        <w:lastRenderedPageBreak/>
        <w:t>Class Hierarchies and Function Call</w:t>
      </w:r>
    </w:p>
    <w:p w14:paraId="0EEEA3ED" w14:textId="77777777" w:rsidR="00D233CD" w:rsidRDefault="00D233CD" w:rsidP="00D233CD">
      <w:pPr>
        <w:pStyle w:val="Question"/>
      </w:pPr>
      <w:r>
        <w:t>What is meant by polymorphism?</w:t>
      </w:r>
    </w:p>
    <w:p w14:paraId="27EA960F" w14:textId="54ED7245" w:rsidR="00D233CD" w:rsidRPr="00991597" w:rsidRDefault="00D233CD" w:rsidP="00991597">
      <w:pPr>
        <w:pStyle w:val="Answer"/>
      </w:pPr>
      <w:r>
        <w:t>A reference to a base class can refer to an instance of a subclass</w:t>
      </w:r>
    </w:p>
    <w:p w14:paraId="6D8B8F32" w14:textId="77777777" w:rsidR="00D233CD" w:rsidRPr="003D10A1" w:rsidRDefault="00D233CD" w:rsidP="00D233CD">
      <w:pPr>
        <w:pStyle w:val="Question"/>
      </w:pPr>
      <w:r w:rsidRPr="004B3CC1">
        <w:t>Define an interface with one field and one method?</w:t>
      </w:r>
    </w:p>
    <w:p w14:paraId="1E015186" w14:textId="77777777" w:rsidR="00D233CD" w:rsidRDefault="00D233CD" w:rsidP="00D233CD">
      <w:pPr>
        <w:pStyle w:val="SourceCode"/>
      </w:pPr>
      <w:r>
        <w:t xml:space="preserve">  </w:t>
      </w:r>
      <w:r>
        <w:rPr>
          <w:color w:val="0000FF"/>
        </w:rPr>
        <w:t>interface</w:t>
      </w:r>
      <w:r>
        <w:t xml:space="preserve"> Interface1</w:t>
      </w:r>
    </w:p>
    <w:p w14:paraId="33A14BEF" w14:textId="77777777" w:rsidR="00D233CD" w:rsidRDefault="00D233CD" w:rsidP="00D233CD">
      <w:pPr>
        <w:pStyle w:val="SourceCode"/>
      </w:pPr>
      <w:r>
        <w:t xml:space="preserve">  {</w:t>
      </w:r>
    </w:p>
    <w:p w14:paraId="4DEAE9E3" w14:textId="77777777" w:rsidR="00D233CD" w:rsidRDefault="00D233CD" w:rsidP="00D233CD">
      <w:pPr>
        <w:pStyle w:val="SourceCode"/>
      </w:pPr>
      <w:r>
        <w:t xml:space="preserve">    </w:t>
      </w:r>
      <w:r>
        <w:rPr>
          <w:color w:val="0000FF"/>
        </w:rPr>
        <w:t>string</w:t>
      </w:r>
      <w:r>
        <w:t xml:space="preserve"> Property { </w:t>
      </w:r>
      <w:r>
        <w:rPr>
          <w:color w:val="0000FF"/>
        </w:rPr>
        <w:t>get</w:t>
      </w:r>
      <w:r>
        <w:t>; }</w:t>
      </w:r>
    </w:p>
    <w:p w14:paraId="481B900B" w14:textId="77777777" w:rsidR="00D233CD" w:rsidRDefault="00D233CD" w:rsidP="00D233CD">
      <w:pPr>
        <w:pStyle w:val="SourceCode"/>
      </w:pPr>
    </w:p>
    <w:p w14:paraId="6471C305" w14:textId="77777777" w:rsidR="00D233CD" w:rsidRDefault="00D233CD" w:rsidP="00D233CD">
      <w:pPr>
        <w:pStyle w:val="SourceCode"/>
      </w:pPr>
      <w:r>
        <w:t xml:space="preserve">    </w:t>
      </w:r>
      <w:r>
        <w:rPr>
          <w:color w:val="0000FF"/>
        </w:rPr>
        <w:t>string</w:t>
      </w:r>
      <w:r>
        <w:t xml:space="preserve"> Method();</w:t>
      </w:r>
    </w:p>
    <w:p w14:paraId="4F42FE98" w14:textId="19B2C672" w:rsidR="00D233CD" w:rsidRPr="004B7798" w:rsidRDefault="00D233CD" w:rsidP="00991597">
      <w:pPr>
        <w:pStyle w:val="SourceCode"/>
      </w:pPr>
      <w:r>
        <w:t xml:space="preserve">  }</w:t>
      </w:r>
    </w:p>
    <w:p w14:paraId="582DE841" w14:textId="77777777" w:rsidR="00D233CD" w:rsidRPr="005E1AE5" w:rsidRDefault="00D233CD" w:rsidP="00D233CD">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7433FA0D" w14:textId="77777777" w:rsidR="00D233CD" w:rsidRDefault="00D233CD" w:rsidP="00D233CD">
      <w:pPr>
        <w:pStyle w:val="SourceCode"/>
      </w:pPr>
      <w:r>
        <w:rPr>
          <w:color w:val="0000FF"/>
        </w:rPr>
        <w:t>abstract</w:t>
      </w:r>
      <w:r>
        <w:t xml:space="preserve"> </w:t>
      </w:r>
      <w:r>
        <w:rPr>
          <w:color w:val="0000FF"/>
        </w:rPr>
        <w:t>class</w:t>
      </w:r>
      <w:r>
        <w:t xml:space="preserve"> Abstract : Interface1</w:t>
      </w:r>
    </w:p>
    <w:p w14:paraId="090CA8E8" w14:textId="77777777" w:rsidR="00D233CD" w:rsidRDefault="00D233CD" w:rsidP="00D233CD">
      <w:pPr>
        <w:pStyle w:val="SourceCode"/>
      </w:pPr>
      <w:r>
        <w:t xml:space="preserve">  {</w:t>
      </w:r>
    </w:p>
    <w:p w14:paraId="45B87A36" w14:textId="77777777" w:rsidR="00D233CD" w:rsidRDefault="00D233CD" w:rsidP="00D233CD">
      <w:pPr>
        <w:pStyle w:val="SourceCode"/>
      </w:pPr>
      <w:r>
        <w:t xml:space="preserve">    </w:t>
      </w:r>
      <w:r>
        <w:rPr>
          <w:color w:val="0000FF"/>
        </w:rPr>
        <w:t>private</w:t>
      </w:r>
      <w:r>
        <w:t xml:space="preserve"> </w:t>
      </w:r>
      <w:r>
        <w:rPr>
          <w:color w:val="0000FF"/>
        </w:rPr>
        <w:t>string</w:t>
      </w:r>
      <w:r>
        <w:t xml:space="preserve"> _property ;</w:t>
      </w:r>
    </w:p>
    <w:p w14:paraId="513550B8" w14:textId="77777777" w:rsidR="00D233CD" w:rsidRDefault="00D233CD" w:rsidP="00D233CD">
      <w:pPr>
        <w:pStyle w:val="SourceCode"/>
      </w:pPr>
    </w:p>
    <w:p w14:paraId="05667A4A" w14:textId="77777777" w:rsidR="00D233CD" w:rsidRDefault="00D233CD" w:rsidP="00D233CD">
      <w:pPr>
        <w:pStyle w:val="SourceCode"/>
      </w:pPr>
      <w:r>
        <w:t xml:space="preserve">    </w:t>
      </w:r>
      <w:r>
        <w:rPr>
          <w:color w:val="0000FF"/>
        </w:rPr>
        <w:t>public</w:t>
      </w:r>
      <w:r>
        <w:t xml:space="preserve"> Abstract(</w:t>
      </w:r>
      <w:r>
        <w:rPr>
          <w:color w:val="0000FF"/>
        </w:rPr>
        <w:t>string</w:t>
      </w:r>
      <w:r>
        <w:t xml:space="preserve"> property_)</w:t>
      </w:r>
    </w:p>
    <w:p w14:paraId="476E1B62" w14:textId="77777777" w:rsidR="00D233CD" w:rsidRDefault="00D233CD" w:rsidP="00D233CD">
      <w:pPr>
        <w:pStyle w:val="SourceCode"/>
      </w:pPr>
      <w:r>
        <w:t xml:space="preserve">    {</w:t>
      </w:r>
    </w:p>
    <w:p w14:paraId="661D68C6" w14:textId="77777777" w:rsidR="00D233CD" w:rsidRDefault="00D233CD" w:rsidP="00D233CD">
      <w:pPr>
        <w:pStyle w:val="SourceCode"/>
      </w:pPr>
      <w:r>
        <w:t xml:space="preserve">      _property = property_;</w:t>
      </w:r>
    </w:p>
    <w:p w14:paraId="11495C88" w14:textId="77777777" w:rsidR="00D233CD" w:rsidRDefault="00D233CD" w:rsidP="00D233CD">
      <w:pPr>
        <w:pStyle w:val="SourceCode"/>
      </w:pPr>
      <w:r>
        <w:t xml:space="preserve">    }</w:t>
      </w:r>
    </w:p>
    <w:p w14:paraId="466F96C3" w14:textId="77777777" w:rsidR="00D233CD" w:rsidRDefault="00D233CD" w:rsidP="00D233CD">
      <w:pPr>
        <w:pStyle w:val="SourceCode"/>
      </w:pPr>
    </w:p>
    <w:p w14:paraId="41F78A03" w14:textId="77777777" w:rsidR="00D233CD" w:rsidRDefault="00D233CD" w:rsidP="00D233CD">
      <w:pPr>
        <w:pStyle w:val="SourceCode"/>
      </w:pPr>
      <w:r>
        <w:t xml:space="preserve">    </w:t>
      </w:r>
      <w:r>
        <w:rPr>
          <w:color w:val="0000FF"/>
        </w:rPr>
        <w:t>public</w:t>
      </w:r>
      <w:r>
        <w:t xml:space="preserve"> </w:t>
      </w:r>
      <w:r>
        <w:rPr>
          <w:color w:val="0000FF"/>
        </w:rPr>
        <w:t>string</w:t>
      </w:r>
      <w:r>
        <w:t xml:space="preserve"> Property</w:t>
      </w:r>
    </w:p>
    <w:p w14:paraId="50766064" w14:textId="77777777" w:rsidR="00D233CD" w:rsidRDefault="00D233CD" w:rsidP="00D233CD">
      <w:pPr>
        <w:pStyle w:val="SourceCode"/>
      </w:pPr>
      <w:r>
        <w:t xml:space="preserve">    {</w:t>
      </w:r>
    </w:p>
    <w:p w14:paraId="685CCB38" w14:textId="77777777" w:rsidR="00D233CD" w:rsidRDefault="00D233CD" w:rsidP="00D233CD">
      <w:pPr>
        <w:pStyle w:val="SourceCode"/>
      </w:pPr>
      <w:r>
        <w:t xml:space="preserve">      </w:t>
      </w:r>
      <w:r>
        <w:rPr>
          <w:color w:val="0000FF"/>
        </w:rPr>
        <w:t>get</w:t>
      </w:r>
      <w:r>
        <w:t xml:space="preserve"> { </w:t>
      </w:r>
      <w:r>
        <w:rPr>
          <w:color w:val="0000FF"/>
        </w:rPr>
        <w:t>return</w:t>
      </w:r>
      <w:r>
        <w:t xml:space="preserve"> _property; }</w:t>
      </w:r>
    </w:p>
    <w:p w14:paraId="4AED1CF4" w14:textId="77777777" w:rsidR="00D233CD" w:rsidRDefault="00D233CD" w:rsidP="00D233CD">
      <w:pPr>
        <w:pStyle w:val="SourceCode"/>
      </w:pPr>
      <w:r>
        <w:t xml:space="preserve">    }</w:t>
      </w:r>
    </w:p>
    <w:p w14:paraId="057C8EEA" w14:textId="77777777" w:rsidR="00D233CD" w:rsidRDefault="00D233CD" w:rsidP="00D233CD">
      <w:pPr>
        <w:pStyle w:val="SourceCode"/>
      </w:pPr>
    </w:p>
    <w:p w14:paraId="16836B6C" w14:textId="77777777" w:rsidR="00D233CD" w:rsidRDefault="00D233CD" w:rsidP="00D233CD">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45719F86" w14:textId="18E10E57" w:rsidR="00D233CD" w:rsidRDefault="00D233CD" w:rsidP="0049662E">
      <w:pPr>
        <w:pStyle w:val="SourceCode"/>
      </w:pPr>
      <w:r>
        <w:t xml:space="preserve">  }</w:t>
      </w:r>
    </w:p>
    <w:p w14:paraId="3301ADD9" w14:textId="77777777" w:rsidR="00D233CD" w:rsidRPr="004D2D88" w:rsidRDefault="00D233CD" w:rsidP="00D233CD">
      <w:pPr>
        <w:pStyle w:val="Question"/>
      </w:pPr>
      <w:r>
        <w:t>Now create a concrete subclass of the abstract class</w:t>
      </w:r>
    </w:p>
    <w:p w14:paraId="62773353" w14:textId="77777777" w:rsidR="00D233CD" w:rsidRDefault="00D233CD" w:rsidP="00D233CD">
      <w:pPr>
        <w:pStyle w:val="SourceCode"/>
      </w:pPr>
      <w:r>
        <w:t xml:space="preserve">  </w:t>
      </w:r>
      <w:r>
        <w:rPr>
          <w:color w:val="0000FF"/>
        </w:rPr>
        <w:t>class</w:t>
      </w:r>
      <w:r>
        <w:t xml:space="preserve"> Concrete : Abstract</w:t>
      </w:r>
    </w:p>
    <w:p w14:paraId="11F8DAA9" w14:textId="77777777" w:rsidR="00D233CD" w:rsidRDefault="00D233CD" w:rsidP="00D233CD">
      <w:pPr>
        <w:pStyle w:val="SourceCode"/>
      </w:pPr>
      <w:r>
        <w:t xml:space="preserve">  {</w:t>
      </w:r>
    </w:p>
    <w:p w14:paraId="12E94144"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19798634" w14:textId="77777777" w:rsidR="00D233CD" w:rsidRDefault="00D233CD" w:rsidP="00D233CD">
      <w:pPr>
        <w:pStyle w:val="SourceCode"/>
      </w:pPr>
      <w:r>
        <w:t xml:space="preserve">      : </w:t>
      </w:r>
      <w:r>
        <w:rPr>
          <w:color w:val="0000FF"/>
        </w:rPr>
        <w:t>base</w:t>
      </w:r>
      <w:r>
        <w:t>(aString)</w:t>
      </w:r>
    </w:p>
    <w:p w14:paraId="661E2AB7" w14:textId="77777777" w:rsidR="00D233CD" w:rsidRDefault="00D233CD" w:rsidP="00D233CD">
      <w:pPr>
        <w:pStyle w:val="SourceCode"/>
      </w:pPr>
      <w:r>
        <w:t xml:space="preserve">    {</w:t>
      </w:r>
    </w:p>
    <w:p w14:paraId="2E59A6AB" w14:textId="77777777" w:rsidR="00D233CD" w:rsidRDefault="00D233CD" w:rsidP="00D233CD">
      <w:pPr>
        <w:pStyle w:val="SourceCode"/>
      </w:pPr>
      <w:r>
        <w:t xml:space="preserve">    }</w:t>
      </w:r>
    </w:p>
    <w:p w14:paraId="405BAF16" w14:textId="77777777" w:rsidR="00D233CD" w:rsidRDefault="00D233CD" w:rsidP="00D233CD">
      <w:pPr>
        <w:pStyle w:val="SourceCode"/>
      </w:pPr>
    </w:p>
    <w:p w14:paraId="1858A4FA"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1BBDD753" w14:textId="77777777" w:rsidR="00D233CD" w:rsidRDefault="00D233CD" w:rsidP="00D233CD">
      <w:pPr>
        <w:pStyle w:val="SourceCode"/>
      </w:pPr>
      <w:r>
        <w:t xml:space="preserve">    {</w:t>
      </w:r>
    </w:p>
    <w:p w14:paraId="5CFA5016" w14:textId="77777777" w:rsidR="00D233CD" w:rsidRDefault="00D233CD" w:rsidP="00D233CD">
      <w:pPr>
        <w:pStyle w:val="SourceCode"/>
      </w:pPr>
      <w:r>
        <w:t xml:space="preserve">      </w:t>
      </w:r>
      <w:r>
        <w:rPr>
          <w:color w:val="0000FF"/>
        </w:rPr>
        <w:t>return</w:t>
      </w:r>
      <w:r>
        <w:t xml:space="preserve"> </w:t>
      </w:r>
      <w:r>
        <w:rPr>
          <w:color w:val="0000FF"/>
        </w:rPr>
        <w:t>null</w:t>
      </w:r>
      <w:r>
        <w:t>;</w:t>
      </w:r>
    </w:p>
    <w:p w14:paraId="09DF3A08" w14:textId="77777777" w:rsidR="00D233CD" w:rsidRDefault="00D233CD" w:rsidP="00D233CD">
      <w:pPr>
        <w:pStyle w:val="SourceCode"/>
      </w:pPr>
      <w:r>
        <w:t xml:space="preserve">    }</w:t>
      </w:r>
    </w:p>
    <w:p w14:paraId="53C1F6CF" w14:textId="77777777" w:rsidR="00D233CD" w:rsidRDefault="00D233CD" w:rsidP="00D233CD">
      <w:pPr>
        <w:pStyle w:val="SourceCode"/>
        <w:rPr>
          <w:b/>
        </w:rPr>
      </w:pPr>
      <w:r>
        <w:t xml:space="preserve">  }</w:t>
      </w:r>
    </w:p>
    <w:p w14:paraId="53263BFD" w14:textId="77777777" w:rsidR="00D233CD" w:rsidRDefault="00D233CD" w:rsidP="00D233CD">
      <w:pPr>
        <w:rPr>
          <w:b/>
        </w:rPr>
      </w:pPr>
    </w:p>
    <w:p w14:paraId="7CD83C1D" w14:textId="77777777" w:rsidR="00D233CD" w:rsidRPr="00075B73" w:rsidRDefault="00D233CD" w:rsidP="00D233CD">
      <w:pPr>
        <w:pStyle w:val="Question"/>
      </w:pPr>
      <w:r>
        <w:br w:type="page"/>
      </w:r>
      <w:r>
        <w:lastRenderedPageBreak/>
        <w:t>Finally add a second constructor that take two arguments and calls the existing constructor?</w:t>
      </w:r>
    </w:p>
    <w:p w14:paraId="0E871142" w14:textId="77777777" w:rsidR="00D233CD" w:rsidRDefault="00D233CD" w:rsidP="00D233CD">
      <w:pPr>
        <w:pStyle w:val="SourceCode"/>
      </w:pPr>
      <w:r>
        <w:t xml:space="preserve">  </w:t>
      </w:r>
      <w:r>
        <w:rPr>
          <w:color w:val="0000FF"/>
        </w:rPr>
        <w:t>class</w:t>
      </w:r>
      <w:r>
        <w:t xml:space="preserve"> Concrete : Abstract</w:t>
      </w:r>
    </w:p>
    <w:p w14:paraId="6EADDA07" w14:textId="77777777" w:rsidR="00D233CD" w:rsidRDefault="00D233CD" w:rsidP="00D233CD">
      <w:pPr>
        <w:pStyle w:val="SourceCode"/>
      </w:pPr>
      <w:r>
        <w:t xml:space="preserve">  {</w:t>
      </w:r>
    </w:p>
    <w:p w14:paraId="1E924292"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6C10909C" w14:textId="77777777" w:rsidR="00D233CD" w:rsidRDefault="00D233CD" w:rsidP="00D233CD">
      <w:pPr>
        <w:pStyle w:val="SourceCode"/>
      </w:pPr>
      <w:r>
        <w:t xml:space="preserve">      : </w:t>
      </w:r>
      <w:r>
        <w:rPr>
          <w:color w:val="0000FF"/>
        </w:rPr>
        <w:t>base</w:t>
      </w:r>
      <w:r>
        <w:t>(aString)</w:t>
      </w:r>
    </w:p>
    <w:p w14:paraId="5288AC01" w14:textId="77777777" w:rsidR="00D233CD" w:rsidRDefault="00D233CD" w:rsidP="00D233CD">
      <w:pPr>
        <w:pStyle w:val="SourceCode"/>
      </w:pPr>
      <w:r>
        <w:t xml:space="preserve">    {</w:t>
      </w:r>
    </w:p>
    <w:p w14:paraId="603B7B9A" w14:textId="77777777" w:rsidR="00D233CD" w:rsidRDefault="00D233CD" w:rsidP="00D233CD">
      <w:pPr>
        <w:pStyle w:val="SourceCode"/>
      </w:pPr>
      <w:r>
        <w:t xml:space="preserve">    }</w:t>
      </w:r>
    </w:p>
    <w:p w14:paraId="6501A998" w14:textId="77777777" w:rsidR="00D233CD" w:rsidRDefault="00D233CD" w:rsidP="00D233CD">
      <w:pPr>
        <w:pStyle w:val="SourceCode"/>
      </w:pPr>
    </w:p>
    <w:p w14:paraId="0BD42695"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64D8C6FE" w14:textId="77777777" w:rsidR="00D233CD" w:rsidRDefault="00D233CD" w:rsidP="00D233CD">
      <w:pPr>
        <w:pStyle w:val="SourceCode"/>
      </w:pPr>
      <w:r>
        <w:t xml:space="preserve">    {</w:t>
      </w:r>
    </w:p>
    <w:p w14:paraId="6B56E632" w14:textId="77777777" w:rsidR="00D233CD" w:rsidRDefault="00D233CD" w:rsidP="00D233CD">
      <w:pPr>
        <w:pStyle w:val="SourceCode"/>
      </w:pPr>
      <w:r>
        <w:t xml:space="preserve">      </w:t>
      </w:r>
      <w:r>
        <w:rPr>
          <w:color w:val="0000FF"/>
        </w:rPr>
        <w:t>return</w:t>
      </w:r>
      <w:r>
        <w:t xml:space="preserve"> </w:t>
      </w:r>
      <w:r>
        <w:rPr>
          <w:color w:val="0000FF"/>
        </w:rPr>
        <w:t>null</w:t>
      </w:r>
      <w:r>
        <w:t>;</w:t>
      </w:r>
    </w:p>
    <w:p w14:paraId="7FCA09E4" w14:textId="77777777" w:rsidR="00D233CD" w:rsidRDefault="00D233CD" w:rsidP="00D233CD">
      <w:pPr>
        <w:pStyle w:val="SourceCode"/>
      </w:pPr>
      <w:r>
        <w:t xml:space="preserve">    }</w:t>
      </w:r>
    </w:p>
    <w:p w14:paraId="2FADC21B" w14:textId="2B8EC903" w:rsidR="00D233CD" w:rsidRDefault="00D233CD" w:rsidP="0049662E">
      <w:pPr>
        <w:pStyle w:val="SourceCode"/>
        <w:rPr>
          <w:b/>
        </w:rPr>
      </w:pPr>
      <w:r>
        <w:t xml:space="preserve">  }</w:t>
      </w:r>
    </w:p>
    <w:p w14:paraId="37FC4666" w14:textId="77777777" w:rsidR="00D233CD" w:rsidRDefault="00D233CD" w:rsidP="00D233CD">
      <w:pPr>
        <w:pStyle w:val="Question"/>
      </w:pPr>
      <w:r>
        <w:t>What is output from the following code?</w:t>
      </w:r>
    </w:p>
    <w:p w14:paraId="6425808F" w14:textId="77777777" w:rsidR="00D233CD" w:rsidRDefault="00D233CD" w:rsidP="00D233CD">
      <w:pPr>
        <w:pStyle w:val="SourceCode"/>
        <w:rPr>
          <w:color w:val="2B91AF"/>
        </w:rPr>
      </w:pPr>
      <w:r>
        <w:t xml:space="preserve">public class </w:t>
      </w:r>
      <w:r>
        <w:rPr>
          <w:color w:val="2B91AF"/>
        </w:rPr>
        <w:t>BaseClass</w:t>
      </w:r>
    </w:p>
    <w:p w14:paraId="0DC1CF0F" w14:textId="77777777" w:rsidR="00D233CD" w:rsidRDefault="00D233CD" w:rsidP="00D233CD">
      <w:pPr>
        <w:pStyle w:val="SourceCode"/>
      </w:pPr>
      <w:r>
        <w:t xml:space="preserve">  {</w:t>
      </w:r>
    </w:p>
    <w:p w14:paraId="5F313582" w14:textId="77777777" w:rsidR="00D233CD" w:rsidRDefault="00D233CD" w:rsidP="00D233CD">
      <w:pPr>
        <w:pStyle w:val="SourceCode"/>
      </w:pPr>
      <w:r>
        <w:t xml:space="preserve">    public virtual void Foo() { </w:t>
      </w:r>
      <w:r>
        <w:rPr>
          <w:color w:val="2B91AF"/>
        </w:rPr>
        <w:t>Console</w:t>
      </w:r>
      <w:r>
        <w:t>.WriteLine(</w:t>
      </w:r>
      <w:r>
        <w:rPr>
          <w:color w:val="A31515"/>
        </w:rPr>
        <w:t>"BaseClass.Foo"</w:t>
      </w:r>
      <w:r>
        <w:t>); }</w:t>
      </w:r>
    </w:p>
    <w:p w14:paraId="7DDEABDE" w14:textId="77777777" w:rsidR="00D233CD" w:rsidRDefault="00D233CD" w:rsidP="00D233CD">
      <w:pPr>
        <w:pStyle w:val="SourceCode"/>
      </w:pPr>
      <w:r>
        <w:t xml:space="preserve">  }</w:t>
      </w:r>
    </w:p>
    <w:p w14:paraId="62745636" w14:textId="77777777" w:rsidR="00D233CD" w:rsidRDefault="00D233CD" w:rsidP="00D233CD">
      <w:pPr>
        <w:pStyle w:val="SourceCode"/>
      </w:pPr>
    </w:p>
    <w:p w14:paraId="241C4B7B" w14:textId="77777777" w:rsidR="00D233CD" w:rsidRDefault="00D233CD" w:rsidP="00D233CD">
      <w:pPr>
        <w:pStyle w:val="SourceCode"/>
        <w:rPr>
          <w:color w:val="2B91AF"/>
        </w:rPr>
      </w:pPr>
      <w:r>
        <w:t xml:space="preserve">  public class </w:t>
      </w:r>
      <w:r>
        <w:rPr>
          <w:color w:val="2B91AF"/>
        </w:rPr>
        <w:t>Overrider</w:t>
      </w:r>
      <w:r>
        <w:t xml:space="preserve"> : </w:t>
      </w:r>
      <w:r>
        <w:rPr>
          <w:color w:val="2B91AF"/>
        </w:rPr>
        <w:t>BaseClass</w:t>
      </w:r>
    </w:p>
    <w:p w14:paraId="6C887CCE" w14:textId="77777777" w:rsidR="00D233CD" w:rsidRDefault="00D233CD" w:rsidP="00D233CD">
      <w:pPr>
        <w:pStyle w:val="SourceCode"/>
      </w:pPr>
      <w:r>
        <w:t xml:space="preserve">  {</w:t>
      </w:r>
    </w:p>
    <w:p w14:paraId="4B28E3D8" w14:textId="77777777" w:rsidR="00D233CD" w:rsidRDefault="00D233CD" w:rsidP="00D233CD">
      <w:pPr>
        <w:pStyle w:val="SourceCode"/>
      </w:pPr>
      <w:r>
        <w:t xml:space="preserve">    public override void Foo() { </w:t>
      </w:r>
      <w:r>
        <w:rPr>
          <w:color w:val="2B91AF"/>
        </w:rPr>
        <w:t>Console</w:t>
      </w:r>
      <w:r>
        <w:t>.WriteLine(</w:t>
      </w:r>
      <w:r>
        <w:rPr>
          <w:color w:val="A31515"/>
        </w:rPr>
        <w:t>"Overrider.Foo"</w:t>
      </w:r>
      <w:r>
        <w:t>); }</w:t>
      </w:r>
    </w:p>
    <w:p w14:paraId="7AB9BCCB" w14:textId="77777777" w:rsidR="00D233CD" w:rsidRDefault="00D233CD" w:rsidP="00D233CD">
      <w:pPr>
        <w:pStyle w:val="SourceCode"/>
      </w:pPr>
      <w:r>
        <w:t xml:space="preserve">  }</w:t>
      </w:r>
    </w:p>
    <w:p w14:paraId="428CA418" w14:textId="77777777" w:rsidR="00D233CD" w:rsidRDefault="00D233CD" w:rsidP="00D233CD">
      <w:pPr>
        <w:pStyle w:val="SourceCode"/>
      </w:pPr>
    </w:p>
    <w:p w14:paraId="287FF95F" w14:textId="77777777" w:rsidR="00D233CD" w:rsidRDefault="00D233CD" w:rsidP="00D233CD">
      <w:pPr>
        <w:pStyle w:val="SourceCode"/>
        <w:rPr>
          <w:color w:val="2B91AF"/>
        </w:rPr>
      </w:pPr>
      <w:r>
        <w:t xml:space="preserve">  public class </w:t>
      </w:r>
      <w:r>
        <w:rPr>
          <w:color w:val="2B91AF"/>
        </w:rPr>
        <w:t>Hider</w:t>
      </w:r>
      <w:r>
        <w:t xml:space="preserve"> : </w:t>
      </w:r>
      <w:r>
        <w:rPr>
          <w:color w:val="2B91AF"/>
        </w:rPr>
        <w:t>Overrider</w:t>
      </w:r>
    </w:p>
    <w:p w14:paraId="508E8462" w14:textId="77777777" w:rsidR="00D233CD" w:rsidRDefault="00D233CD" w:rsidP="00D233CD">
      <w:pPr>
        <w:pStyle w:val="SourceCode"/>
      </w:pPr>
      <w:r>
        <w:t xml:space="preserve">  {</w:t>
      </w:r>
    </w:p>
    <w:p w14:paraId="06797966" w14:textId="77777777" w:rsidR="00D233CD" w:rsidRDefault="00D233CD" w:rsidP="00D233CD">
      <w:pPr>
        <w:pStyle w:val="SourceCode"/>
      </w:pPr>
      <w:r>
        <w:t xml:space="preserve">    public new void Foo() { </w:t>
      </w:r>
      <w:r>
        <w:rPr>
          <w:color w:val="2B91AF"/>
        </w:rPr>
        <w:t>Console</w:t>
      </w:r>
      <w:r>
        <w:t>.WriteLine(</w:t>
      </w:r>
      <w:r>
        <w:rPr>
          <w:color w:val="A31515"/>
        </w:rPr>
        <w:t>"Hider.Foo"</w:t>
      </w:r>
      <w:r>
        <w:t>); }</w:t>
      </w:r>
    </w:p>
    <w:p w14:paraId="7D32F0B4" w14:textId="77777777" w:rsidR="00D233CD" w:rsidRDefault="00D233CD" w:rsidP="00D233CD">
      <w:pPr>
        <w:pStyle w:val="SourceCode"/>
      </w:pPr>
      <w:r>
        <w:t xml:space="preserve">  }</w:t>
      </w:r>
    </w:p>
    <w:p w14:paraId="26492181" w14:textId="77777777" w:rsidR="00D233CD" w:rsidRDefault="00D233CD" w:rsidP="00D233CD">
      <w:pPr>
        <w:pStyle w:val="SourceCode"/>
      </w:pPr>
    </w:p>
    <w:p w14:paraId="5E970BEE" w14:textId="77777777" w:rsidR="00D233CD" w:rsidRDefault="00D233CD" w:rsidP="00D233CD">
      <w:pPr>
        <w:pStyle w:val="SourceCode"/>
        <w:rPr>
          <w:color w:val="2B91AF"/>
        </w:rPr>
      </w:pPr>
      <w:r>
        <w:t xml:space="preserve">  public class </w:t>
      </w:r>
      <w:r>
        <w:rPr>
          <w:color w:val="2B91AF"/>
        </w:rPr>
        <w:t>MainClass</w:t>
      </w:r>
    </w:p>
    <w:p w14:paraId="63B1A0E5" w14:textId="77777777" w:rsidR="00D233CD" w:rsidRDefault="00D233CD" w:rsidP="00D233CD">
      <w:pPr>
        <w:pStyle w:val="SourceCode"/>
      </w:pPr>
      <w:r>
        <w:t xml:space="preserve">  {</w:t>
      </w:r>
    </w:p>
    <w:p w14:paraId="30765F90" w14:textId="77777777" w:rsidR="00D233CD" w:rsidRDefault="00D233CD" w:rsidP="00D233CD">
      <w:pPr>
        <w:pStyle w:val="SourceCode"/>
      </w:pPr>
      <w:r>
        <w:t xml:space="preserve">    public static void MainMethod()</w:t>
      </w:r>
    </w:p>
    <w:p w14:paraId="483CE025" w14:textId="77777777" w:rsidR="00D233CD" w:rsidRDefault="00D233CD" w:rsidP="00D233CD">
      <w:pPr>
        <w:pStyle w:val="SourceCode"/>
      </w:pPr>
      <w:r>
        <w:t xml:space="preserve">    {</w:t>
      </w:r>
    </w:p>
    <w:p w14:paraId="626FB432" w14:textId="77777777" w:rsidR="00D233CD" w:rsidRDefault="00D233CD" w:rsidP="00D233CD">
      <w:pPr>
        <w:pStyle w:val="SourceCode"/>
      </w:pPr>
      <w:r>
        <w:t xml:space="preserve">      </w:t>
      </w:r>
      <w:r>
        <w:rPr>
          <w:color w:val="2B91AF"/>
        </w:rPr>
        <w:t>Overrider</w:t>
      </w:r>
      <w:r>
        <w:t xml:space="preserve"> over = new </w:t>
      </w:r>
      <w:r>
        <w:rPr>
          <w:color w:val="2B91AF"/>
        </w:rPr>
        <w:t>Overrider</w:t>
      </w:r>
      <w:r>
        <w:t>();</w:t>
      </w:r>
    </w:p>
    <w:p w14:paraId="7260CA50" w14:textId="77777777" w:rsidR="00D233CD" w:rsidRDefault="00D233CD" w:rsidP="00D233CD">
      <w:pPr>
        <w:pStyle w:val="SourceCode"/>
      </w:pPr>
      <w:r>
        <w:t xml:space="preserve">      </w:t>
      </w:r>
      <w:r>
        <w:rPr>
          <w:color w:val="2B91AF"/>
        </w:rPr>
        <w:t>BaseClass</w:t>
      </w:r>
      <w:r>
        <w:t xml:space="preserve"> b1 = over;</w:t>
      </w:r>
    </w:p>
    <w:p w14:paraId="063E4B56" w14:textId="77777777" w:rsidR="00D233CD" w:rsidRDefault="00D233CD" w:rsidP="00D233CD">
      <w:pPr>
        <w:pStyle w:val="SourceCode"/>
      </w:pPr>
    </w:p>
    <w:p w14:paraId="1EDCE7DA" w14:textId="77777777" w:rsidR="00D233CD" w:rsidRDefault="00D233CD" w:rsidP="00D233CD">
      <w:pPr>
        <w:pStyle w:val="SourceCode"/>
      </w:pPr>
      <w:r>
        <w:t xml:space="preserve">      over.Foo();</w:t>
      </w:r>
    </w:p>
    <w:p w14:paraId="1BB76639" w14:textId="77777777" w:rsidR="00D233CD" w:rsidRDefault="00D233CD" w:rsidP="00D233CD">
      <w:pPr>
        <w:pStyle w:val="SourceCode"/>
      </w:pPr>
      <w:r>
        <w:t xml:space="preserve">      b1.Foo();</w:t>
      </w:r>
    </w:p>
    <w:p w14:paraId="65D94BE2" w14:textId="77777777" w:rsidR="00D233CD" w:rsidRDefault="00D233CD" w:rsidP="00D233CD">
      <w:pPr>
        <w:pStyle w:val="SourceCode"/>
      </w:pPr>
    </w:p>
    <w:p w14:paraId="5C40F943" w14:textId="77777777" w:rsidR="00D233CD" w:rsidRDefault="00D233CD" w:rsidP="00D233CD">
      <w:pPr>
        <w:pStyle w:val="SourceCode"/>
      </w:pPr>
      <w:r>
        <w:t xml:space="preserve">      </w:t>
      </w:r>
      <w:r>
        <w:rPr>
          <w:color w:val="2B91AF"/>
        </w:rPr>
        <w:t>Hider</w:t>
      </w:r>
      <w:r>
        <w:t xml:space="preserve"> h = new </w:t>
      </w:r>
      <w:r>
        <w:rPr>
          <w:color w:val="2B91AF"/>
        </w:rPr>
        <w:t>Hider</w:t>
      </w:r>
      <w:r>
        <w:t>();</w:t>
      </w:r>
    </w:p>
    <w:p w14:paraId="43A76937" w14:textId="77777777" w:rsidR="00D233CD" w:rsidRDefault="00D233CD" w:rsidP="00D233CD">
      <w:pPr>
        <w:pStyle w:val="SourceCode"/>
      </w:pPr>
      <w:r>
        <w:t xml:space="preserve">      </w:t>
      </w:r>
      <w:r>
        <w:rPr>
          <w:color w:val="2B91AF"/>
        </w:rPr>
        <w:t>BaseClass</w:t>
      </w:r>
      <w:r>
        <w:t xml:space="preserve"> b2 = h;</w:t>
      </w:r>
    </w:p>
    <w:p w14:paraId="087C2FB6" w14:textId="77777777" w:rsidR="00D233CD" w:rsidRDefault="00D233CD" w:rsidP="00D233CD">
      <w:pPr>
        <w:pStyle w:val="SourceCode"/>
      </w:pPr>
      <w:r>
        <w:t xml:space="preserve">      h.Foo();</w:t>
      </w:r>
    </w:p>
    <w:p w14:paraId="1F3F0C98" w14:textId="77777777" w:rsidR="00D233CD" w:rsidRDefault="00D233CD" w:rsidP="00D233CD">
      <w:pPr>
        <w:pStyle w:val="SourceCode"/>
      </w:pPr>
      <w:r>
        <w:t xml:space="preserve">      b2.Foo();</w:t>
      </w:r>
    </w:p>
    <w:p w14:paraId="50D2F4E4" w14:textId="77777777" w:rsidR="00D233CD" w:rsidRDefault="00D233CD" w:rsidP="00D233CD">
      <w:pPr>
        <w:pStyle w:val="SourceCode"/>
      </w:pPr>
      <w:r>
        <w:t xml:space="preserve">    }</w:t>
      </w:r>
    </w:p>
    <w:p w14:paraId="35873A92" w14:textId="6777C686" w:rsidR="00D233CD" w:rsidRDefault="00D233CD" w:rsidP="0049662E">
      <w:pPr>
        <w:pStyle w:val="SourceCode"/>
        <w:rPr>
          <w:b/>
        </w:rPr>
      </w:pPr>
      <w:r>
        <w:t xml:space="preserve">  }</w:t>
      </w:r>
    </w:p>
    <w:p w14:paraId="1FDEBECB" w14:textId="77777777" w:rsidR="00D233CD" w:rsidRPr="00827F39" w:rsidRDefault="00D233CD" w:rsidP="00D233CD">
      <w:pPr>
        <w:pStyle w:val="Question"/>
      </w:pPr>
      <w:r w:rsidRPr="00827F39">
        <w:t>What are the two uses of the base keyword?</w:t>
      </w:r>
    </w:p>
    <w:p w14:paraId="3F4A3DB9" w14:textId="77777777" w:rsidR="00D233CD" w:rsidRPr="00A54EB7" w:rsidRDefault="00D233CD" w:rsidP="00D233CD">
      <w:pPr>
        <w:pStyle w:val="Answer"/>
        <w:rPr>
          <w:b/>
        </w:rPr>
      </w:pPr>
      <w:r>
        <w:t>Accessing a overridden function member from the subclass</w:t>
      </w:r>
    </w:p>
    <w:p w14:paraId="1E2EC317" w14:textId="77777777" w:rsidR="00D233CD" w:rsidRPr="00A87B98" w:rsidRDefault="00D233CD" w:rsidP="00D233CD">
      <w:pPr>
        <w:pStyle w:val="Answer"/>
        <w:rPr>
          <w:b/>
        </w:rPr>
      </w:pPr>
      <w:r>
        <w:t>Calling a base class constructor</w:t>
      </w:r>
    </w:p>
    <w:p w14:paraId="02FF1DE1" w14:textId="77777777" w:rsidR="00D233CD" w:rsidRDefault="00D233CD" w:rsidP="00D233CD"/>
    <w:p w14:paraId="1029F005" w14:textId="77777777" w:rsidR="00D233CD" w:rsidRDefault="00D233CD" w:rsidP="00D233CD">
      <w:pPr>
        <w:pStyle w:val="Question"/>
      </w:pPr>
      <w:r>
        <w:lastRenderedPageBreak/>
        <w:t>What happens if a sub-class constructor omits the base keyword?</w:t>
      </w:r>
    </w:p>
    <w:p w14:paraId="28B3D42F" w14:textId="32C1D467" w:rsidR="00D233CD" w:rsidRPr="0049662E" w:rsidRDefault="00D233CD" w:rsidP="0049662E">
      <w:pPr>
        <w:pStyle w:val="Answer"/>
      </w:pPr>
      <w:r>
        <w:t>The base types parameterless constructor will be called</w:t>
      </w:r>
    </w:p>
    <w:p w14:paraId="15DFE59F" w14:textId="77777777" w:rsidR="00D233CD" w:rsidRDefault="00D233CD" w:rsidP="00D233CD">
      <w:pPr>
        <w:pStyle w:val="Question"/>
      </w:pPr>
      <w:r>
        <w:t>What happens if the base class doesn’t have a parameterless constructor?</w:t>
      </w:r>
    </w:p>
    <w:p w14:paraId="3612FB6A" w14:textId="48965BFB" w:rsidR="00D233CD" w:rsidRDefault="00D233CD" w:rsidP="0049662E">
      <w:pPr>
        <w:pStyle w:val="Answer"/>
      </w:pPr>
      <w:r>
        <w:t>The subclass constructor is forced use the base keyword explicitly to choose a base constructor</w:t>
      </w:r>
    </w:p>
    <w:p w14:paraId="1143CF40" w14:textId="77777777" w:rsidR="00D233CD" w:rsidRDefault="00D233CD" w:rsidP="00D233CD">
      <w:pPr>
        <w:pStyle w:val="Question"/>
      </w:pPr>
      <w:r>
        <w:t>What are object initializers?</w:t>
      </w:r>
    </w:p>
    <w:p w14:paraId="71729780" w14:textId="77777777" w:rsidR="00D233CD" w:rsidRDefault="00D233CD" w:rsidP="00D233CD">
      <w:pPr>
        <w:pStyle w:val="Answer"/>
      </w:pPr>
      <w:r>
        <w:t>Accessible fields or properties of an object can be initialized in single statement directly after construction</w:t>
      </w:r>
    </w:p>
    <w:p w14:paraId="542AEDC1" w14:textId="77777777" w:rsidR="00D233CD" w:rsidRDefault="00D233CD" w:rsidP="00D233CD">
      <w:pPr>
        <w:pStyle w:val="Answer"/>
      </w:pPr>
      <w:r>
        <w:t>C# 3.0 Feature</w:t>
      </w:r>
    </w:p>
    <w:p w14:paraId="0DEFE074" w14:textId="77777777" w:rsidR="00D233CD" w:rsidRPr="00224EA2" w:rsidRDefault="00D233CD" w:rsidP="00D233CD">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50083EB2" w14:textId="77777777" w:rsidR="00C47CD0" w:rsidRDefault="00C47CD0">
      <w:pPr>
        <w:spacing w:after="160" w:line="259" w:lineRule="auto"/>
        <w:rPr>
          <w:b/>
        </w:rPr>
      </w:pPr>
      <w:r>
        <w:br w:type="page"/>
      </w:r>
    </w:p>
    <w:p w14:paraId="771D7A6B" w14:textId="02F01953" w:rsidR="00D233CD" w:rsidRDefault="00D233CD" w:rsidP="00D233CD">
      <w:pPr>
        <w:pStyle w:val="Question"/>
      </w:pPr>
      <w:r>
        <w:lastRenderedPageBreak/>
        <w:t>Label each line in the following code with the order in which it is executed?</w:t>
      </w:r>
    </w:p>
    <w:p w14:paraId="40EE5348" w14:textId="77777777" w:rsidR="00D233CD" w:rsidRDefault="00D233CD" w:rsidP="00D233CD">
      <w:pPr>
        <w:pStyle w:val="SourceCode"/>
        <w:rPr>
          <w:color w:val="2B91AF"/>
        </w:rPr>
      </w:pPr>
      <w:r>
        <w:t xml:space="preserve">  public class </w:t>
      </w:r>
      <w:r>
        <w:rPr>
          <w:color w:val="2B91AF"/>
        </w:rPr>
        <w:t>BaseClass</w:t>
      </w:r>
    </w:p>
    <w:p w14:paraId="11FDC71A" w14:textId="77777777" w:rsidR="00D233CD" w:rsidRDefault="00D233CD" w:rsidP="00D233CD">
      <w:pPr>
        <w:pStyle w:val="SourceCode"/>
      </w:pPr>
      <w:r>
        <w:t xml:space="preserve">  {</w:t>
      </w:r>
    </w:p>
    <w:p w14:paraId="4FCBF108" w14:textId="77777777" w:rsidR="00D233CD" w:rsidRDefault="00D233CD" w:rsidP="00D233CD">
      <w:pPr>
        <w:pStyle w:val="SourceCode"/>
      </w:pPr>
      <w:r>
        <w:t xml:space="preserve">    public int x = 0;</w:t>
      </w:r>
    </w:p>
    <w:p w14:paraId="5DEAAFC6" w14:textId="77777777" w:rsidR="00D233CD" w:rsidRDefault="00D233CD" w:rsidP="00D233CD">
      <w:pPr>
        <w:pStyle w:val="SourceCode"/>
      </w:pPr>
    </w:p>
    <w:p w14:paraId="0F66200A" w14:textId="77777777" w:rsidR="00D233CD" w:rsidRDefault="00D233CD" w:rsidP="00D233CD">
      <w:pPr>
        <w:pStyle w:val="SourceCode"/>
      </w:pPr>
      <w:r>
        <w:t xml:space="preserve">    public BaseClass()</w:t>
      </w:r>
    </w:p>
    <w:p w14:paraId="5BE7E2B1" w14:textId="77777777" w:rsidR="00D233CD" w:rsidRDefault="00D233CD" w:rsidP="00D233CD">
      <w:pPr>
        <w:pStyle w:val="SourceCode"/>
      </w:pPr>
      <w:r>
        <w:t xml:space="preserve">    {</w:t>
      </w:r>
    </w:p>
    <w:p w14:paraId="69F08FF1" w14:textId="77777777" w:rsidR="00D233CD" w:rsidRDefault="00D233CD" w:rsidP="00D233CD">
      <w:pPr>
        <w:pStyle w:val="SourceCode"/>
      </w:pPr>
      <w:r>
        <w:t xml:space="preserve">      int a = x;</w:t>
      </w:r>
    </w:p>
    <w:p w14:paraId="4CCF031E" w14:textId="77777777" w:rsidR="00D233CD" w:rsidRDefault="00D233CD" w:rsidP="00D233CD">
      <w:pPr>
        <w:pStyle w:val="SourceCode"/>
      </w:pPr>
      <w:r>
        <w:t xml:space="preserve">    }</w:t>
      </w:r>
    </w:p>
    <w:p w14:paraId="3CB76553" w14:textId="77777777" w:rsidR="00D233CD" w:rsidRDefault="00D233CD" w:rsidP="00D233CD">
      <w:pPr>
        <w:pStyle w:val="SourceCode"/>
      </w:pPr>
      <w:r>
        <w:t xml:space="preserve">  }</w:t>
      </w:r>
    </w:p>
    <w:p w14:paraId="62B6E94E" w14:textId="77777777" w:rsidR="00D233CD" w:rsidRDefault="00D233CD" w:rsidP="00D233CD">
      <w:pPr>
        <w:pStyle w:val="SourceCode"/>
      </w:pPr>
    </w:p>
    <w:p w14:paraId="1E215278" w14:textId="77777777" w:rsidR="00D233CD" w:rsidRDefault="00D233CD" w:rsidP="00D233CD">
      <w:pPr>
        <w:pStyle w:val="SourceCode"/>
        <w:rPr>
          <w:color w:val="2B91AF"/>
        </w:rPr>
      </w:pPr>
      <w:r>
        <w:t xml:space="preserve">  public class </w:t>
      </w:r>
      <w:r>
        <w:rPr>
          <w:color w:val="2B91AF"/>
        </w:rPr>
        <w:t>SubClass</w:t>
      </w:r>
    </w:p>
    <w:p w14:paraId="7F65861A" w14:textId="77777777" w:rsidR="00D233CD" w:rsidRDefault="00D233CD" w:rsidP="00D233CD">
      <w:pPr>
        <w:pStyle w:val="SourceCode"/>
      </w:pPr>
      <w:r>
        <w:t xml:space="preserve">  {</w:t>
      </w:r>
    </w:p>
    <w:p w14:paraId="74D6A2B5" w14:textId="77777777" w:rsidR="00D233CD" w:rsidRDefault="00D233CD" w:rsidP="00D233CD">
      <w:pPr>
        <w:pStyle w:val="SourceCode"/>
      </w:pPr>
      <w:r>
        <w:t xml:space="preserve">    public int y = 1.0;</w:t>
      </w:r>
    </w:p>
    <w:p w14:paraId="692CDEFB" w14:textId="77777777" w:rsidR="00D233CD" w:rsidRDefault="00D233CD" w:rsidP="00D233CD">
      <w:pPr>
        <w:pStyle w:val="SourceCode"/>
      </w:pPr>
    </w:p>
    <w:p w14:paraId="79732C4E" w14:textId="77777777" w:rsidR="00D233CD" w:rsidRDefault="00D233CD" w:rsidP="00D233CD">
      <w:pPr>
        <w:pStyle w:val="SourceCode"/>
      </w:pPr>
      <w:r>
        <w:t xml:space="preserve">    public SubClass()</w:t>
      </w:r>
    </w:p>
    <w:p w14:paraId="5277A678" w14:textId="77777777" w:rsidR="00D233CD" w:rsidRDefault="00D233CD" w:rsidP="00D233CD">
      <w:pPr>
        <w:pStyle w:val="SourceCode"/>
      </w:pPr>
      <w:r>
        <w:t xml:space="preserve">    {</w:t>
      </w:r>
    </w:p>
    <w:p w14:paraId="533A266E" w14:textId="77777777" w:rsidR="00D233CD" w:rsidRDefault="00D233CD" w:rsidP="00D233CD">
      <w:pPr>
        <w:pStyle w:val="SourceCode"/>
      </w:pPr>
      <w:r>
        <w:t xml:space="preserve">      int z = y;</w:t>
      </w:r>
    </w:p>
    <w:p w14:paraId="78E125D2" w14:textId="77777777" w:rsidR="00D233CD" w:rsidRDefault="00D233CD" w:rsidP="00D233CD">
      <w:pPr>
        <w:pStyle w:val="SourceCode"/>
      </w:pPr>
      <w:r>
        <w:t xml:space="preserve">    }</w:t>
      </w:r>
    </w:p>
    <w:p w14:paraId="4E682CF4" w14:textId="5F84C115" w:rsidR="00D233CD" w:rsidRDefault="00D233CD" w:rsidP="00C47CD0">
      <w:pPr>
        <w:pStyle w:val="SourceCode"/>
      </w:pPr>
      <w:r>
        <w:t xml:space="preserve"> </w:t>
      </w:r>
      <w:bookmarkStart w:id="17" w:name="_Toc268183557"/>
      <w:bookmarkStart w:id="18" w:name="_Toc268183863"/>
      <w:bookmarkStart w:id="19" w:name="_Toc268243271"/>
      <w:bookmarkStart w:id="20" w:name="_Toc271698985"/>
      <w:r>
        <w:t>}</w:t>
      </w:r>
      <w:bookmarkEnd w:id="17"/>
      <w:bookmarkEnd w:id="18"/>
      <w:bookmarkEnd w:id="19"/>
      <w:bookmarkEnd w:id="20"/>
    </w:p>
    <w:p w14:paraId="0D916C07" w14:textId="77777777" w:rsidR="00D233CD" w:rsidRDefault="00D233CD" w:rsidP="00D233CD">
      <w:pPr>
        <w:pStyle w:val="SourceCode"/>
      </w:pPr>
      <w:r>
        <w:t>The answer is</w:t>
      </w:r>
    </w:p>
    <w:p w14:paraId="1EEA04CA" w14:textId="77777777" w:rsidR="00D233CD" w:rsidRDefault="00D233CD" w:rsidP="00D233CD">
      <w:pPr>
        <w:pStyle w:val="SourceCode"/>
      </w:pPr>
    </w:p>
    <w:p w14:paraId="12C66E5C"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61848301" w14:textId="77777777" w:rsidR="00D233CD" w:rsidRDefault="00D233CD" w:rsidP="00D233CD">
      <w:pPr>
        <w:pStyle w:val="SourceCode"/>
        <w:rPr>
          <w:rFonts w:cs="Courier New"/>
          <w:szCs w:val="20"/>
        </w:rPr>
      </w:pPr>
      <w:r>
        <w:rPr>
          <w:rFonts w:cs="Courier New"/>
          <w:szCs w:val="20"/>
        </w:rPr>
        <w:t xml:space="preserve">  {</w:t>
      </w:r>
    </w:p>
    <w:p w14:paraId="33A2B76C"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04637FF5" w14:textId="77777777" w:rsidR="00D233CD" w:rsidRDefault="00D233CD" w:rsidP="00D233CD">
      <w:pPr>
        <w:pStyle w:val="SourceCode"/>
        <w:rPr>
          <w:rFonts w:cs="Courier New"/>
          <w:color w:val="008000"/>
          <w:szCs w:val="20"/>
        </w:rPr>
      </w:pPr>
    </w:p>
    <w:p w14:paraId="783085A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88586CD" w14:textId="77777777" w:rsidR="00D233CD" w:rsidRDefault="00D233CD" w:rsidP="00D233CD">
      <w:pPr>
        <w:pStyle w:val="SourceCode"/>
        <w:rPr>
          <w:rFonts w:cs="Courier New"/>
          <w:szCs w:val="20"/>
        </w:rPr>
      </w:pPr>
      <w:r>
        <w:rPr>
          <w:rFonts w:cs="Courier New"/>
          <w:szCs w:val="20"/>
        </w:rPr>
        <w:t xml:space="preserve">    {</w:t>
      </w:r>
    </w:p>
    <w:p w14:paraId="35916CF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270E41BC" w14:textId="77777777" w:rsidR="00D233CD" w:rsidRDefault="00D233CD" w:rsidP="00D233CD">
      <w:pPr>
        <w:pStyle w:val="SourceCode"/>
        <w:rPr>
          <w:rFonts w:cs="Courier New"/>
          <w:szCs w:val="20"/>
        </w:rPr>
      </w:pPr>
      <w:r>
        <w:rPr>
          <w:rFonts w:cs="Courier New"/>
          <w:szCs w:val="20"/>
        </w:rPr>
        <w:t xml:space="preserve">    }</w:t>
      </w:r>
    </w:p>
    <w:p w14:paraId="68FC8264" w14:textId="77777777" w:rsidR="00D233CD" w:rsidRDefault="00D233CD" w:rsidP="00D233CD">
      <w:pPr>
        <w:pStyle w:val="SourceCode"/>
        <w:rPr>
          <w:rFonts w:cs="Courier New"/>
          <w:szCs w:val="20"/>
        </w:rPr>
      </w:pPr>
      <w:r>
        <w:rPr>
          <w:rFonts w:cs="Courier New"/>
          <w:szCs w:val="20"/>
        </w:rPr>
        <w:t xml:space="preserve">  }</w:t>
      </w:r>
    </w:p>
    <w:p w14:paraId="3A231FE7" w14:textId="77777777" w:rsidR="00D233CD" w:rsidRDefault="00D233CD" w:rsidP="00D233CD">
      <w:pPr>
        <w:pStyle w:val="SourceCode"/>
        <w:rPr>
          <w:rFonts w:cs="Courier New"/>
          <w:szCs w:val="20"/>
        </w:rPr>
      </w:pPr>
    </w:p>
    <w:p w14:paraId="708BB822"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B23DAAD" w14:textId="77777777" w:rsidR="00D233CD" w:rsidRDefault="00D233CD" w:rsidP="00D233CD">
      <w:pPr>
        <w:pStyle w:val="SourceCode"/>
        <w:rPr>
          <w:rFonts w:cs="Courier New"/>
          <w:szCs w:val="20"/>
        </w:rPr>
      </w:pPr>
      <w:r>
        <w:rPr>
          <w:rFonts w:cs="Courier New"/>
          <w:szCs w:val="20"/>
        </w:rPr>
        <w:t xml:space="preserve">  {</w:t>
      </w:r>
    </w:p>
    <w:p w14:paraId="6988EF1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45495A2A" w14:textId="77777777" w:rsidR="00D233CD" w:rsidRDefault="00D233CD" w:rsidP="00D233CD">
      <w:pPr>
        <w:pStyle w:val="SourceCode"/>
        <w:rPr>
          <w:rFonts w:cs="Courier New"/>
          <w:color w:val="008000"/>
          <w:szCs w:val="20"/>
        </w:rPr>
      </w:pPr>
    </w:p>
    <w:p w14:paraId="2A14CD0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B0B7D15" w14:textId="77777777" w:rsidR="00D233CD" w:rsidRDefault="00D233CD" w:rsidP="00D233CD">
      <w:pPr>
        <w:pStyle w:val="SourceCode"/>
        <w:rPr>
          <w:rFonts w:cs="Courier New"/>
          <w:szCs w:val="20"/>
        </w:rPr>
      </w:pPr>
      <w:r>
        <w:rPr>
          <w:rFonts w:cs="Courier New"/>
          <w:szCs w:val="20"/>
        </w:rPr>
        <w:t xml:space="preserve">    {</w:t>
      </w:r>
    </w:p>
    <w:p w14:paraId="02CA772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2C49FBFF" w14:textId="77777777" w:rsidR="00D233CD" w:rsidRDefault="00D233CD" w:rsidP="00D233CD">
      <w:pPr>
        <w:pStyle w:val="SourceCode"/>
        <w:rPr>
          <w:rFonts w:cs="Courier New"/>
          <w:szCs w:val="20"/>
        </w:rPr>
      </w:pPr>
      <w:r>
        <w:rPr>
          <w:rFonts w:cs="Courier New"/>
          <w:szCs w:val="20"/>
        </w:rPr>
        <w:t xml:space="preserve">    }</w:t>
      </w:r>
    </w:p>
    <w:p w14:paraId="2D551D89" w14:textId="77777777" w:rsidR="00D233CD" w:rsidRDefault="00D233CD" w:rsidP="00D233CD">
      <w:pPr>
        <w:pStyle w:val="SourceCode"/>
        <w:rPr>
          <w:rFonts w:cs="Courier New"/>
          <w:szCs w:val="20"/>
        </w:rPr>
      </w:pPr>
      <w:r>
        <w:rPr>
          <w:rFonts w:cs="Courier New"/>
          <w:szCs w:val="20"/>
        </w:rPr>
        <w:t xml:space="preserve">  }</w:t>
      </w:r>
    </w:p>
    <w:p w14:paraId="355AEE95" w14:textId="77777777" w:rsidR="00D233CD" w:rsidRDefault="00D233CD" w:rsidP="00D233CD">
      <w:pPr>
        <w:autoSpaceDE w:val="0"/>
        <w:autoSpaceDN w:val="0"/>
        <w:adjustRightInd w:val="0"/>
        <w:rPr>
          <w:rFonts w:ascii="Courier New" w:hAnsi="Courier New" w:cs="Courier New"/>
          <w:noProof/>
          <w:szCs w:val="20"/>
        </w:rPr>
      </w:pPr>
    </w:p>
    <w:p w14:paraId="7C7F8D7C" w14:textId="77777777" w:rsidR="00D233CD" w:rsidRPr="00EA55E2" w:rsidRDefault="00D233CD" w:rsidP="00D233CD"/>
    <w:p w14:paraId="4463D990" w14:textId="77777777" w:rsidR="00D233CD" w:rsidRDefault="00D233CD" w:rsidP="00D233CD">
      <w:pPr>
        <w:spacing w:after="160" w:line="259" w:lineRule="auto"/>
        <w:rPr>
          <w:rFonts w:asciiTheme="majorHAnsi" w:eastAsiaTheme="majorEastAsia" w:hAnsiTheme="majorHAnsi" w:cstheme="majorBidi"/>
          <w:smallCaps/>
          <w:color w:val="31378B" w:themeColor="text2"/>
          <w:sz w:val="28"/>
          <w:szCs w:val="28"/>
        </w:rPr>
      </w:pPr>
      <w:r>
        <w:br w:type="page"/>
      </w:r>
    </w:p>
    <w:p w14:paraId="210114CB" w14:textId="2BA39B53" w:rsidR="005F52A8" w:rsidRDefault="005F52A8" w:rsidP="005F52A8">
      <w:pPr>
        <w:pStyle w:val="QuestionSubSection"/>
      </w:pPr>
      <w:r>
        <w:lastRenderedPageBreak/>
        <w:t>Predefined Types</w:t>
      </w:r>
    </w:p>
    <w:p w14:paraId="3E8A9A57" w14:textId="71F88FA5" w:rsidR="005F52A8" w:rsidRDefault="00DD7EF5" w:rsidP="005F52A8">
      <w:pPr>
        <w:pStyle w:val="questionsubsection2"/>
      </w:pPr>
      <w:r>
        <w:t>Char</w:t>
      </w:r>
    </w:p>
    <w:p w14:paraId="67ABA726" w14:textId="04E58631" w:rsidR="00DD7EF5" w:rsidRDefault="00F14CB3" w:rsidP="00F14CB3">
      <w:pPr>
        <w:pStyle w:val="Question"/>
      </w:pPr>
      <w:r>
        <w:t>Describe the difference between a character set and an encode?</w:t>
      </w:r>
    </w:p>
    <w:p w14:paraId="7459BCDF" w14:textId="4D92A502" w:rsidR="008624C1" w:rsidRPr="008624C1" w:rsidRDefault="008624C1" w:rsidP="008624C1">
      <w:pPr>
        <w:pStyle w:val="Answer"/>
      </w:pPr>
      <w:r>
        <w:t>A character set maps numeric values to alphanumeric characters</w:t>
      </w:r>
    </w:p>
    <w:p w14:paraId="730C3634" w14:textId="77777777" w:rsidR="003B07B6" w:rsidRDefault="008624C1" w:rsidP="008624C1">
      <w:pPr>
        <w:pStyle w:val="Answer"/>
      </w:pPr>
      <w:r>
        <w:t xml:space="preserve">An encoding defines how the numeric codes for each character are converted to binary.  </w:t>
      </w:r>
    </w:p>
    <w:p w14:paraId="25C5227A" w14:textId="7B76F813" w:rsidR="003B07B6" w:rsidRDefault="00702D31" w:rsidP="00702D31">
      <w:pPr>
        <w:pStyle w:val="Question"/>
      </w:pPr>
      <w:r>
        <w:t>What encode does .NET use at runtime?</w:t>
      </w:r>
    </w:p>
    <w:p w14:paraId="1E17E50B" w14:textId="3AF3B906" w:rsidR="00702D31" w:rsidRDefault="00702D31" w:rsidP="00702D31">
      <w:pPr>
        <w:pStyle w:val="Answer"/>
      </w:pPr>
      <w:r>
        <w:t>UTF-16</w:t>
      </w:r>
      <w:r w:rsidR="00C832E1">
        <w:t xml:space="preserve"> which allocates 16 bits to each character</w:t>
      </w:r>
    </w:p>
    <w:p w14:paraId="330DDD0B" w14:textId="3F88D6B2" w:rsidR="00C832E1" w:rsidRDefault="00C832E1" w:rsidP="00702D31">
      <w:pPr>
        <w:pStyle w:val="Answer"/>
      </w:pPr>
      <w:r>
        <w:t xml:space="preserve">Covers all points in the Multilingual plane subset of Unicode </w:t>
      </w:r>
    </w:p>
    <w:p w14:paraId="53442BCC" w14:textId="39154E44" w:rsidR="00F14CB3" w:rsidRDefault="00655262" w:rsidP="00655262">
      <w:pPr>
        <w:pStyle w:val="Question"/>
      </w:pPr>
      <w:r>
        <w:t>What code is used for .NET streaming ?</w:t>
      </w:r>
    </w:p>
    <w:p w14:paraId="01686065" w14:textId="1E7E6A85" w:rsidR="00655262" w:rsidRDefault="00655262" w:rsidP="00655262">
      <w:pPr>
        <w:pStyle w:val="Answer"/>
      </w:pPr>
      <w:r>
        <w:t>UTF-8 which is the default for .NET streaming</w:t>
      </w:r>
    </w:p>
    <w:p w14:paraId="2929F786" w14:textId="51F1B411" w:rsidR="00587CB3" w:rsidRDefault="00587CB3" w:rsidP="00587CB3">
      <w:pPr>
        <w:pStyle w:val="questionsubsection2"/>
      </w:pPr>
      <w:r>
        <w:t>Nullable Types</w:t>
      </w:r>
    </w:p>
    <w:p w14:paraId="4095DAE0" w14:textId="6E4C1465" w:rsidR="005F545F" w:rsidRDefault="006A5185" w:rsidP="005F545F">
      <w:pPr>
        <w:pStyle w:val="Question"/>
      </w:pPr>
      <w:r>
        <w:t>What are nullable types?</w:t>
      </w:r>
    </w:p>
    <w:p w14:paraId="77B755E2" w14:textId="7C3CE3C8" w:rsidR="006A5185" w:rsidRDefault="006A5185" w:rsidP="006A5185">
      <w:pPr>
        <w:pStyle w:val="Answer"/>
      </w:pPr>
      <w:r>
        <w:t>lightweight value types with logic to support being considered null</w:t>
      </w:r>
    </w:p>
    <w:p w14:paraId="46FB5F73" w14:textId="3696BDFF" w:rsidR="006A5185" w:rsidRDefault="006A5185" w:rsidP="006A5185">
      <w:pPr>
        <w:pStyle w:val="Question"/>
      </w:pPr>
      <w:r>
        <w:t>How does one declare an instance of a nullable type?</w:t>
      </w:r>
    </w:p>
    <w:p w14:paraId="5003B1C2" w14:textId="182B84A7" w:rsidR="006A5185" w:rsidRDefault="006A5185" w:rsidP="006A5185">
      <w:pPr>
        <w:pStyle w:val="Answer"/>
        <w:rPr>
          <w:rStyle w:val="SourceCodeChar"/>
        </w:rPr>
      </w:pPr>
      <w:r>
        <w:t xml:space="preserve">Using </w:t>
      </w:r>
      <w:r w:rsidRPr="001227FA">
        <w:rPr>
          <w:rStyle w:val="SourceCodeChar"/>
        </w:rPr>
        <w:t>T?</w:t>
      </w:r>
      <w:r>
        <w:rPr>
          <w:rStyle w:val="SourceCodeChar"/>
        </w:rPr>
        <w:t xml:space="preserve"> syntax</w:t>
      </w:r>
    </w:p>
    <w:p w14:paraId="588CC3B9" w14:textId="1F62B441" w:rsidR="00E67CC6" w:rsidRDefault="00E67CC6" w:rsidP="00E67CC6">
      <w:pPr>
        <w:pStyle w:val="Question"/>
      </w:pPr>
      <w:r>
        <w:t>What does the compile map T? to</w:t>
      </w:r>
    </w:p>
    <w:p w14:paraId="28A9E2F4" w14:textId="55B91A48" w:rsidR="00E67CC6" w:rsidRDefault="00E67CC6" w:rsidP="00E67CC6">
      <w:pPr>
        <w:pStyle w:val="Answer"/>
        <w:rPr>
          <w:rStyle w:val="SourceCodeChar"/>
        </w:rPr>
      </w:pPr>
      <w:r>
        <w:t xml:space="preserve">To the type </w:t>
      </w:r>
      <w:r w:rsidRPr="001227FA">
        <w:rPr>
          <w:rStyle w:val="SourceCodeChar"/>
        </w:rPr>
        <w:t>System.Nullable&lt;T&gt;</w:t>
      </w:r>
    </w:p>
    <w:p w14:paraId="3932262E" w14:textId="6505CEB7" w:rsidR="0038450A" w:rsidRDefault="0038450A" w:rsidP="0038450A">
      <w:pPr>
        <w:pStyle w:val="Question"/>
      </w:pPr>
      <w:r>
        <w:t>What happens when one boxes a nullable type?</w:t>
      </w:r>
    </w:p>
    <w:p w14:paraId="1E3B69A3" w14:textId="5EA99D1A" w:rsidR="005F545F" w:rsidRDefault="00E3188A" w:rsidP="00E3188A">
      <w:pPr>
        <w:pStyle w:val="Answer"/>
      </w:pPr>
      <w:r>
        <w:t>The compiler is clever and boxes the actual value and not the nullable type as boxed types are already reference types and hence can be null</w:t>
      </w:r>
    </w:p>
    <w:p w14:paraId="263E5272" w14:textId="10C41AA3" w:rsidR="004B5DCA" w:rsidRDefault="004B5DCA" w:rsidP="004B5DCA">
      <w:pPr>
        <w:pStyle w:val="questionsubsection2"/>
      </w:pPr>
      <w:r>
        <w:t>Anonymous Types</w:t>
      </w:r>
    </w:p>
    <w:p w14:paraId="4FA8ADAA" w14:textId="6D87847A" w:rsidR="005F545F" w:rsidRPr="003D0E25" w:rsidRDefault="003D0E25" w:rsidP="003D0E25">
      <w:pPr>
        <w:rPr>
          <w:b/>
          <w:bCs/>
        </w:rPr>
      </w:pPr>
      <w:r w:rsidRPr="003D0E25">
        <w:rPr>
          <w:b/>
          <w:bCs/>
        </w:rPr>
        <w:t>ToDo:</w:t>
      </w:r>
      <w:r>
        <w:rPr>
          <w:b/>
          <w:bCs/>
        </w:rPr>
        <w:t xml:space="preserve"> Add questions on anonymous types</w:t>
      </w:r>
    </w:p>
    <w:p w14:paraId="46EFF3D0" w14:textId="01969ABD" w:rsidR="00AF6284" w:rsidRDefault="00AF6284" w:rsidP="00AF6284">
      <w:pPr>
        <w:pStyle w:val="questionsubsection2"/>
      </w:pPr>
      <w:r>
        <w:t>Tuples</w:t>
      </w:r>
    </w:p>
    <w:p w14:paraId="58B7C536" w14:textId="58FFEF00" w:rsidR="003D0E25" w:rsidRPr="003D0E25" w:rsidRDefault="003D0E25" w:rsidP="003D0E25">
      <w:pPr>
        <w:rPr>
          <w:b/>
          <w:bCs/>
        </w:rPr>
      </w:pPr>
      <w:r w:rsidRPr="003D0E25">
        <w:rPr>
          <w:b/>
          <w:bCs/>
        </w:rPr>
        <w:t>ToDo:</w:t>
      </w:r>
      <w:r>
        <w:rPr>
          <w:b/>
          <w:bCs/>
        </w:rPr>
        <w:t xml:space="preserve"> Add questions on tuples</w:t>
      </w:r>
    </w:p>
    <w:p w14:paraId="6EB87B66" w14:textId="51217953" w:rsidR="00676980" w:rsidRDefault="00676980" w:rsidP="003234CA">
      <w:pPr>
        <w:pStyle w:val="QuestionSubSection"/>
      </w:pPr>
      <w:r>
        <w:t>Numeric Types</w:t>
      </w:r>
    </w:p>
    <w:p w14:paraId="53D4596F" w14:textId="77777777" w:rsidR="00C87AA5" w:rsidRDefault="00C87AA5" w:rsidP="00C87AA5">
      <w:pPr>
        <w:pStyle w:val="Question"/>
      </w:pPr>
      <w:r>
        <w:t>What size is an int in Csharp?</w:t>
      </w:r>
    </w:p>
    <w:p w14:paraId="1477D85C" w14:textId="77777777" w:rsidR="00C87AA5" w:rsidRDefault="00C87AA5" w:rsidP="00C87AA5">
      <w:pPr>
        <w:pStyle w:val="Answer"/>
      </w:pPr>
      <w:r>
        <w:lastRenderedPageBreak/>
        <w:t>32 bits</w:t>
      </w:r>
    </w:p>
    <w:p w14:paraId="54B3FD83" w14:textId="77777777" w:rsidR="00C87AA5" w:rsidRDefault="00C87AA5" w:rsidP="00C87AA5">
      <w:pPr>
        <w:pStyle w:val="Question"/>
      </w:pPr>
      <w:r>
        <w:t>What is the range of int?</w:t>
      </w:r>
    </w:p>
    <w:p w14:paraId="18117E5B" w14:textId="77777777" w:rsidR="00C87AA5" w:rsidRDefault="00C87AA5" w:rsidP="00C87AA5">
      <w:pPr>
        <w:pStyle w:val="Answer"/>
      </w:pPr>
      <w:r>
        <w:t>-2^31 to 2^(31)-1</w:t>
      </w:r>
    </w:p>
    <w:p w14:paraId="722934E2" w14:textId="77777777" w:rsidR="00C87AA5" w:rsidRDefault="00C87AA5" w:rsidP="00C87AA5">
      <w:pPr>
        <w:pStyle w:val="Question"/>
      </w:pPr>
      <w:r>
        <w:t>What other integral types are there?</w:t>
      </w:r>
    </w:p>
    <w:p w14:paraId="31DEBB69" w14:textId="77777777" w:rsidR="00C87AA5" w:rsidRDefault="00C87AA5" w:rsidP="00C87AA5">
      <w:pPr>
        <w:pStyle w:val="Answer"/>
      </w:pPr>
      <w:r>
        <w:t>Sbyte, byte, short, ushort, uint, long, ulong</w:t>
      </w:r>
    </w:p>
    <w:p w14:paraId="48C887FB" w14:textId="77777777" w:rsidR="00C87AA5" w:rsidRDefault="00C87AA5" w:rsidP="00C87AA5">
      <w:pPr>
        <w:pStyle w:val="Question"/>
      </w:pPr>
      <w:r>
        <w:t>What size is a float inCsharp?</w:t>
      </w:r>
    </w:p>
    <w:p w14:paraId="5015840C" w14:textId="77777777" w:rsidR="00C87AA5" w:rsidRDefault="00C87AA5" w:rsidP="00C87AA5">
      <w:pPr>
        <w:pStyle w:val="Answer"/>
      </w:pPr>
      <w:r>
        <w:t>32 bits</w:t>
      </w:r>
    </w:p>
    <w:p w14:paraId="64778E5C" w14:textId="77777777" w:rsidR="00C87AA5" w:rsidRDefault="00C87AA5" w:rsidP="00C87AA5">
      <w:pPr>
        <w:pStyle w:val="Question"/>
      </w:pPr>
      <w:r>
        <w:t>What size is a double in csharp?</w:t>
      </w:r>
    </w:p>
    <w:p w14:paraId="599D3CA2" w14:textId="77777777" w:rsidR="00C87AA5" w:rsidRDefault="00C87AA5" w:rsidP="00C87AA5">
      <w:pPr>
        <w:pStyle w:val="Answer"/>
      </w:pPr>
      <w:r>
        <w:t>64 bits</w:t>
      </w:r>
    </w:p>
    <w:p w14:paraId="002BEB32" w14:textId="77777777" w:rsidR="00C87AA5" w:rsidRDefault="00C87AA5" w:rsidP="00C87AA5">
      <w:pPr>
        <w:pStyle w:val="Question"/>
      </w:pPr>
      <w:r>
        <w:t>How does the compiler infer the type of a numeric literal?</w:t>
      </w:r>
    </w:p>
    <w:p w14:paraId="2FEA968F" w14:textId="77777777" w:rsidR="00C87AA5" w:rsidRDefault="00C87AA5" w:rsidP="00C87AA5">
      <w:pPr>
        <w:pStyle w:val="Answer"/>
      </w:pPr>
      <w:r>
        <w:t>If it containes . or E it is assumed to be a double</w:t>
      </w:r>
    </w:p>
    <w:p w14:paraId="559ECB09" w14:textId="77777777" w:rsidR="00C87AA5" w:rsidRDefault="00C87AA5" w:rsidP="00C87AA5">
      <w:pPr>
        <w:pStyle w:val="Answer"/>
      </w:pPr>
      <w:r>
        <w:t>Otherwise first int in the list int,uint, long, ulong that can accommodate the literal</w:t>
      </w:r>
    </w:p>
    <w:p w14:paraId="47DFED63" w14:textId="77777777" w:rsidR="00C87AA5" w:rsidRDefault="00C87AA5" w:rsidP="00C87AA5">
      <w:pPr>
        <w:pStyle w:val="Question"/>
      </w:pPr>
      <w:r>
        <w:t>What suffixes can be applied to a literal?</w:t>
      </w:r>
    </w:p>
    <w:p w14:paraId="74A2D5FD" w14:textId="77777777" w:rsidR="00C87AA5" w:rsidRDefault="00C87AA5" w:rsidP="00C87AA5">
      <w:pPr>
        <w:pStyle w:val="Answer"/>
      </w:pPr>
      <w:r>
        <w:t>L,F,F,U,M</w:t>
      </w:r>
    </w:p>
    <w:p w14:paraId="25F841C0" w14:textId="77777777" w:rsidR="00C87AA5" w:rsidRDefault="00C87AA5" w:rsidP="00C87AA5">
      <w:pPr>
        <w:pStyle w:val="Question"/>
      </w:pPr>
      <w:r>
        <w:t>What is the M suffix?</w:t>
      </w:r>
    </w:p>
    <w:p w14:paraId="3FFF1986" w14:textId="77777777" w:rsidR="00C87AA5" w:rsidRPr="00E834F7" w:rsidRDefault="00C87AA5" w:rsidP="00C87AA5">
      <w:pPr>
        <w:pStyle w:val="Answer"/>
      </w:pPr>
      <w:r>
        <w:t>decimal</w:t>
      </w:r>
    </w:p>
    <w:p w14:paraId="3882FB0D" w14:textId="77777777" w:rsidR="00C87AA5" w:rsidRPr="005C6B72" w:rsidRDefault="00C87AA5" w:rsidP="00C87AA5">
      <w:pPr>
        <w:pStyle w:val="Answer"/>
      </w:pPr>
    </w:p>
    <w:p w14:paraId="13E6059B"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r>
        <w:br w:type="page"/>
      </w:r>
    </w:p>
    <w:p w14:paraId="7A71C3A7" w14:textId="77777777" w:rsidR="00C87AA5" w:rsidRDefault="00C87AA5" w:rsidP="00C87AA5">
      <w:pPr>
        <w:pStyle w:val="questionsubsection2"/>
      </w:pPr>
      <w:r>
        <w:lastRenderedPageBreak/>
        <w:t>Numeric type conversion</w:t>
      </w:r>
    </w:p>
    <w:p w14:paraId="796BCE48" w14:textId="77777777" w:rsidR="00C87AA5" w:rsidRDefault="00C87AA5" w:rsidP="00C87AA5">
      <w:pPr>
        <w:pStyle w:val="Question"/>
      </w:pPr>
      <w:r>
        <w:t>When is an implicit cast allowed?</w:t>
      </w:r>
    </w:p>
    <w:p w14:paraId="37D5A0A9" w14:textId="77777777" w:rsidR="00C87AA5" w:rsidRPr="0022122C" w:rsidRDefault="00C87AA5" w:rsidP="00C87AA5">
      <w:pPr>
        <w:pStyle w:val="Answer"/>
      </w:pPr>
      <w:r>
        <w:t>No possible loss of data</w:t>
      </w:r>
    </w:p>
    <w:p w14:paraId="19813AA7" w14:textId="77777777" w:rsidR="00C87AA5" w:rsidRDefault="00C87AA5" w:rsidP="00C87AA5">
      <w:pPr>
        <w:pStyle w:val="Question"/>
      </w:pPr>
      <w:r>
        <w:t>When is an explicit cast needed?</w:t>
      </w:r>
    </w:p>
    <w:p w14:paraId="0DB3E88C" w14:textId="77777777" w:rsidR="00C87AA5" w:rsidRDefault="00C87AA5" w:rsidP="00C87AA5">
      <w:pPr>
        <w:pStyle w:val="Answer"/>
        <w:rPr>
          <w:rFonts w:cs="Arial"/>
          <w:szCs w:val="20"/>
        </w:rPr>
      </w:pPr>
      <w:r>
        <w:t>Possible loss of date</w:t>
      </w:r>
    </w:p>
    <w:p w14:paraId="49ECE819" w14:textId="77777777" w:rsidR="00C87AA5" w:rsidRPr="00BE395C" w:rsidRDefault="00C87AA5" w:rsidP="00C87AA5">
      <w:pPr>
        <w:pStyle w:val="Question"/>
      </w:pPr>
      <w:r>
        <w:t>When is default overflow behaviour</w:t>
      </w:r>
      <w:r w:rsidRPr="00BE395C">
        <w:t>?</w:t>
      </w:r>
    </w:p>
    <w:p w14:paraId="2090EB7D" w14:textId="77777777" w:rsidR="00C87AA5" w:rsidRPr="00DB42F7" w:rsidRDefault="00C87AA5" w:rsidP="00C87AA5">
      <w:pPr>
        <w:pStyle w:val="Answer"/>
      </w:pPr>
      <w:r>
        <w:t>No overflow checking with wrapping</w:t>
      </w:r>
    </w:p>
    <w:p w14:paraId="72A6DD2B" w14:textId="77777777" w:rsidR="00C87AA5" w:rsidRDefault="00C87AA5" w:rsidP="00C87AA5">
      <w:pPr>
        <w:pStyle w:val="Question"/>
      </w:pPr>
      <w:r w:rsidRPr="00E415F2">
        <w:t xml:space="preserve">How can </w:t>
      </w:r>
      <w:r>
        <w:t xml:space="preserve">overflow checking </w:t>
      </w:r>
      <w:r w:rsidRPr="00E415F2">
        <w:t>be turned on?</w:t>
      </w:r>
    </w:p>
    <w:p w14:paraId="067FB4C2" w14:textId="77777777" w:rsidR="00C87AA5" w:rsidRPr="003822D7" w:rsidRDefault="00C87AA5" w:rsidP="00C87AA5">
      <w:pPr>
        <w:pStyle w:val="Answer"/>
      </w:pPr>
      <w:r w:rsidRPr="003822D7">
        <w:t>Use of checked keyword on block or expression</w:t>
      </w:r>
    </w:p>
    <w:p w14:paraId="6C462CF2" w14:textId="77777777" w:rsidR="00C87AA5" w:rsidRPr="00DD6492" w:rsidRDefault="00C87AA5" w:rsidP="00C87AA5">
      <w:pPr>
        <w:pStyle w:val="Answer"/>
      </w:pPr>
      <w:r w:rsidRPr="003822D7">
        <w:t>Compiler flag</w:t>
      </w:r>
    </w:p>
    <w:p w14:paraId="5B374223" w14:textId="77777777" w:rsidR="00C87AA5" w:rsidRDefault="00C87AA5" w:rsidP="00C87AA5">
      <w:pPr>
        <w:pStyle w:val="Question"/>
      </w:pPr>
      <w:r w:rsidRPr="00E415F2">
        <w:t xml:space="preserve">How can </w:t>
      </w:r>
      <w:r>
        <w:t>overflow checking be turned off if the compiler turned it on</w:t>
      </w:r>
      <w:r w:rsidRPr="00E415F2">
        <w:t>?</w:t>
      </w:r>
    </w:p>
    <w:p w14:paraId="71F12D3A" w14:textId="77777777" w:rsidR="00C87AA5" w:rsidRPr="00DD6492" w:rsidRDefault="00C87AA5" w:rsidP="00C87AA5">
      <w:pPr>
        <w:pStyle w:val="Answer"/>
      </w:pPr>
      <w:r w:rsidRPr="00DD6492">
        <w:t>Using the unchecked keyword around a block or expression</w:t>
      </w:r>
    </w:p>
    <w:p w14:paraId="4C60F538" w14:textId="77777777" w:rsidR="00C87AA5" w:rsidRDefault="00C87AA5" w:rsidP="00C87AA5">
      <w:pPr>
        <w:pStyle w:val="Question"/>
      </w:pPr>
      <w:r w:rsidRPr="00B871EB">
        <w:t>What happens when you cast from a floating point to integral type?</w:t>
      </w:r>
    </w:p>
    <w:p w14:paraId="3EAC3598" w14:textId="77777777" w:rsidR="00C87AA5" w:rsidRPr="00DD6492" w:rsidRDefault="00C87AA5" w:rsidP="00C87AA5">
      <w:pPr>
        <w:pStyle w:val="Answer"/>
      </w:pPr>
      <w:r w:rsidRPr="00DD6492">
        <w:t>The fractional part is truncated</w:t>
      </w:r>
    </w:p>
    <w:p w14:paraId="6F90D04C" w14:textId="77777777" w:rsidR="00C87AA5" w:rsidRDefault="00C87AA5" w:rsidP="00C87AA5">
      <w:pPr>
        <w:pStyle w:val="Question"/>
      </w:pPr>
      <w:r>
        <w:t>How can you obtain rounding behaviour when converting</w:t>
      </w:r>
      <w:r w:rsidRPr="00B871EB">
        <w:t>?</w:t>
      </w:r>
    </w:p>
    <w:p w14:paraId="2193E9C6" w14:textId="77777777" w:rsidR="00C87AA5" w:rsidRPr="00DD6492" w:rsidRDefault="00C87AA5" w:rsidP="00C87AA5">
      <w:pPr>
        <w:pStyle w:val="Answer"/>
      </w:pPr>
      <w:r w:rsidRPr="00DD6492">
        <w:t>The static class Convert provides methods for rounding</w:t>
      </w:r>
    </w:p>
    <w:p w14:paraId="427C15A4" w14:textId="77777777" w:rsidR="00C87AA5" w:rsidRDefault="00C87AA5" w:rsidP="00C87AA5">
      <w:pPr>
        <w:pStyle w:val="Question"/>
      </w:pPr>
      <w:r>
        <w:t>What happens when you implicitly convert a large integer to a floating point?</w:t>
      </w:r>
    </w:p>
    <w:p w14:paraId="2D56FDB6" w14:textId="77777777" w:rsidR="00C87AA5" w:rsidRPr="00DD6492" w:rsidRDefault="00C87AA5" w:rsidP="00C87AA5">
      <w:pPr>
        <w:pStyle w:val="Answer"/>
      </w:pPr>
      <w:r w:rsidRPr="00DD6492">
        <w:t>Keep the magnitude but loose the precision</w:t>
      </w:r>
    </w:p>
    <w:p w14:paraId="7D4FED61" w14:textId="77777777" w:rsidR="00C87AA5" w:rsidRDefault="00C87AA5" w:rsidP="00C87AA5">
      <w:pPr>
        <w:pStyle w:val="Question"/>
      </w:pPr>
      <w:r w:rsidRPr="00E37D50">
        <w:t>What happened when you use the division operator on integers?</w:t>
      </w:r>
    </w:p>
    <w:p w14:paraId="7E52A044" w14:textId="77777777" w:rsidR="00C87AA5" w:rsidRPr="00DD6492" w:rsidRDefault="00C87AA5" w:rsidP="00C87AA5">
      <w:pPr>
        <w:pStyle w:val="Answer"/>
      </w:pPr>
      <w:r w:rsidRPr="00DD6492">
        <w:t>Remainder is always truncated</w:t>
      </w:r>
    </w:p>
    <w:p w14:paraId="42DB3EA0" w14:textId="77777777" w:rsidR="00C87AA5" w:rsidRPr="003A228B" w:rsidRDefault="00C87AA5" w:rsidP="00C87AA5">
      <w:pPr>
        <w:pStyle w:val="Question"/>
      </w:pPr>
      <w:r w:rsidRPr="003A228B">
        <w:t>What happens if arithmetic operations on integral types overflow?</w:t>
      </w:r>
    </w:p>
    <w:p w14:paraId="6FFE4595" w14:textId="77777777" w:rsidR="00C87AA5" w:rsidRPr="00DD6492" w:rsidRDefault="00C87AA5" w:rsidP="00C87AA5">
      <w:pPr>
        <w:pStyle w:val="Answer"/>
      </w:pPr>
      <w:r w:rsidRPr="00DD6492">
        <w:t>CLR guaranteed wraparound</w:t>
      </w:r>
    </w:p>
    <w:p w14:paraId="08C04D95" w14:textId="77777777" w:rsidR="00C87AA5" w:rsidRDefault="00C87AA5" w:rsidP="00C87AA5">
      <w:pPr>
        <w:spacing w:after="160" w:line="259" w:lineRule="auto"/>
        <w:rPr>
          <w:rFonts w:cs="Arial"/>
          <w:szCs w:val="20"/>
        </w:rPr>
      </w:pPr>
      <w:r>
        <w:rPr>
          <w:rFonts w:cs="Arial"/>
          <w:szCs w:val="20"/>
        </w:rPr>
        <w:br w:type="page"/>
      </w:r>
    </w:p>
    <w:p w14:paraId="546D08B2" w14:textId="77777777" w:rsidR="00C87AA5" w:rsidRDefault="00C87AA5" w:rsidP="00C87AA5">
      <w:pPr>
        <w:rPr>
          <w:rFonts w:cs="Arial"/>
          <w:szCs w:val="20"/>
        </w:rPr>
      </w:pPr>
    </w:p>
    <w:p w14:paraId="75F37E03" w14:textId="77777777" w:rsidR="00C87AA5" w:rsidRPr="00DD6492" w:rsidRDefault="00C87AA5" w:rsidP="00C87AA5">
      <w:pPr>
        <w:pStyle w:val="Question"/>
      </w:pPr>
      <w:r w:rsidRPr="00220770">
        <w:t>Why wont the following code compile?</w:t>
      </w:r>
    </w:p>
    <w:p w14:paraId="193621C4" w14:textId="77777777" w:rsidR="00C87AA5" w:rsidRDefault="00C87AA5" w:rsidP="00C87AA5">
      <w:pPr>
        <w:pStyle w:val="SourceCode"/>
      </w:pPr>
      <w:r>
        <w:t xml:space="preserve">    </w:t>
      </w:r>
      <w:r>
        <w:rPr>
          <w:color w:val="0000FF"/>
        </w:rPr>
        <w:t>static</w:t>
      </w:r>
      <w:r>
        <w:t xml:space="preserve"> </w:t>
      </w:r>
      <w:r>
        <w:rPr>
          <w:color w:val="0000FF"/>
        </w:rPr>
        <w:t>void</w:t>
      </w:r>
      <w:r>
        <w:t xml:space="preserve"> Add()</w:t>
      </w:r>
    </w:p>
    <w:p w14:paraId="4CBA2C9A" w14:textId="77777777" w:rsidR="00C87AA5" w:rsidRDefault="00C87AA5" w:rsidP="00C87AA5">
      <w:pPr>
        <w:pStyle w:val="SourceCode"/>
      </w:pPr>
      <w:r>
        <w:t xml:space="preserve">    {</w:t>
      </w:r>
    </w:p>
    <w:p w14:paraId="1D4DE5F7" w14:textId="77777777" w:rsidR="00C87AA5" w:rsidRDefault="00C87AA5" w:rsidP="00C87AA5">
      <w:pPr>
        <w:pStyle w:val="SourceCode"/>
      </w:pPr>
      <w:r>
        <w:t xml:space="preserve">      </w:t>
      </w:r>
      <w:r>
        <w:rPr>
          <w:color w:val="0000FF"/>
        </w:rPr>
        <w:t>short</w:t>
      </w:r>
      <w:r>
        <w:t xml:space="preserve"> a = 4;</w:t>
      </w:r>
    </w:p>
    <w:p w14:paraId="507BFC49" w14:textId="77777777" w:rsidR="00C87AA5" w:rsidRDefault="00C87AA5" w:rsidP="00C87AA5">
      <w:pPr>
        <w:pStyle w:val="SourceCode"/>
      </w:pPr>
      <w:r>
        <w:t xml:space="preserve">      </w:t>
      </w:r>
      <w:r>
        <w:rPr>
          <w:color w:val="0000FF"/>
        </w:rPr>
        <w:t>short</w:t>
      </w:r>
      <w:r>
        <w:t xml:space="preserve"> b = 8;</w:t>
      </w:r>
    </w:p>
    <w:p w14:paraId="3F8A6844" w14:textId="77777777" w:rsidR="00C87AA5" w:rsidRDefault="00C87AA5" w:rsidP="00C87AA5">
      <w:pPr>
        <w:pStyle w:val="SourceCode"/>
      </w:pPr>
    </w:p>
    <w:p w14:paraId="3BCEDA2F" w14:textId="77777777" w:rsidR="00C87AA5" w:rsidRDefault="00C87AA5" w:rsidP="00C87AA5">
      <w:pPr>
        <w:pStyle w:val="SourceCode"/>
      </w:pPr>
      <w:r>
        <w:t xml:space="preserve">      </w:t>
      </w:r>
      <w:r>
        <w:rPr>
          <w:color w:val="0000FF"/>
        </w:rPr>
        <w:t>short</w:t>
      </w:r>
      <w:r>
        <w:t xml:space="preserve"> c = a + b;</w:t>
      </w:r>
    </w:p>
    <w:p w14:paraId="099522FB" w14:textId="77777777" w:rsidR="00C87AA5" w:rsidRDefault="00C87AA5" w:rsidP="00C87AA5">
      <w:pPr>
        <w:pStyle w:val="SourceCode"/>
        <w:rPr>
          <w:rFonts w:cs="Arial"/>
        </w:rPr>
      </w:pPr>
      <w:r>
        <w:t xml:space="preserve">    }</w:t>
      </w:r>
    </w:p>
    <w:p w14:paraId="396BABDC" w14:textId="77777777" w:rsidR="00C87AA5" w:rsidRDefault="00C87AA5" w:rsidP="00C87AA5">
      <w:pPr>
        <w:pStyle w:val="Answer"/>
      </w:pPr>
    </w:p>
    <w:p w14:paraId="72ACE4FF" w14:textId="77777777" w:rsidR="00C87AA5" w:rsidRDefault="00C87AA5" w:rsidP="00C87AA5">
      <w:pPr>
        <w:pStyle w:val="Answer"/>
      </w:pPr>
      <w:r>
        <w:t>Because the 8 and 16 bit integral types lack their own arithmetic operators</w:t>
      </w:r>
    </w:p>
    <w:p w14:paraId="6DD9EED0" w14:textId="77777777" w:rsidR="00C87AA5" w:rsidRPr="00386201" w:rsidRDefault="00C87AA5" w:rsidP="00C87AA5">
      <w:pPr>
        <w:pStyle w:val="Answer"/>
      </w:pPr>
      <w:r>
        <w:t>C# will implicitly convert them to int causing an error assigning result back to short</w:t>
      </w:r>
    </w:p>
    <w:p w14:paraId="45765D92" w14:textId="77777777" w:rsidR="00C87AA5" w:rsidRDefault="00C87AA5" w:rsidP="00C87AA5">
      <w:pPr>
        <w:pStyle w:val="questionsubsection2"/>
      </w:pPr>
      <w:r>
        <w:br w:type="page"/>
      </w:r>
      <w:r>
        <w:lastRenderedPageBreak/>
        <w:t>Arithmetic operators</w:t>
      </w:r>
    </w:p>
    <w:p w14:paraId="68F077E3" w14:textId="77777777" w:rsidR="00C87AA5" w:rsidRPr="00B01809" w:rsidRDefault="00C87AA5" w:rsidP="00C87AA5">
      <w:pPr>
        <w:pStyle w:val="Question"/>
      </w:pPr>
      <w:r w:rsidRPr="006B1609">
        <w:t>Implement a method to compare two numbers for equality</w:t>
      </w:r>
      <w:r>
        <w:t xml:space="preserve"> without using any equality operators</w:t>
      </w:r>
      <w:r w:rsidRPr="006B1609">
        <w:t>?</w:t>
      </w:r>
    </w:p>
    <w:p w14:paraId="6C34351A" w14:textId="77777777" w:rsidR="00C87AA5" w:rsidRDefault="00C87AA5" w:rsidP="00C87AA5">
      <w:pPr>
        <w:pStyle w:val="SourceCode"/>
      </w:pPr>
      <w:r>
        <w:t>public static bool Equals(int a, int b)</w:t>
      </w:r>
    </w:p>
    <w:p w14:paraId="29E60708" w14:textId="77777777" w:rsidR="00C87AA5" w:rsidRDefault="00C87AA5" w:rsidP="00C87AA5">
      <w:pPr>
        <w:pStyle w:val="SourceCode"/>
      </w:pPr>
      <w:r>
        <w:t>{</w:t>
      </w:r>
    </w:p>
    <w:p w14:paraId="78A876A0" w14:textId="77777777" w:rsidR="00C87AA5" w:rsidRDefault="00C87AA5" w:rsidP="00C87AA5">
      <w:pPr>
        <w:pStyle w:val="SourceCode"/>
      </w:pPr>
      <w:r>
        <w:t xml:space="preserve">  return (!(a &lt; b) &amp;&amp; !(a &gt; b));</w:t>
      </w:r>
    </w:p>
    <w:p w14:paraId="71DBC538" w14:textId="77777777" w:rsidR="00C87AA5" w:rsidRPr="00C87AA5" w:rsidRDefault="00C87AA5" w:rsidP="00C87AA5">
      <w:pPr>
        <w:pStyle w:val="SourceCode"/>
      </w:pPr>
      <w:r>
        <w:t>}</w:t>
      </w:r>
    </w:p>
    <w:p w14:paraId="1729E12B" w14:textId="77777777" w:rsidR="00C87AA5" w:rsidRPr="00163689" w:rsidRDefault="00C87AA5" w:rsidP="00C87AA5">
      <w:pPr>
        <w:pStyle w:val="Question"/>
      </w:pPr>
      <w:r>
        <w:t>Nice. Do it now without use of the comparison operators?</w:t>
      </w:r>
    </w:p>
    <w:p w14:paraId="3CAFF0C9" w14:textId="77777777" w:rsidR="00C87AA5" w:rsidRDefault="00C87AA5" w:rsidP="00C87AA5">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44B51168" w14:textId="77777777" w:rsidR="00C87AA5" w:rsidRDefault="00C87AA5" w:rsidP="00C87AA5">
      <w:pPr>
        <w:pStyle w:val="SourceCode"/>
      </w:pPr>
      <w:r>
        <w:t xml:space="preserve">    {</w:t>
      </w:r>
    </w:p>
    <w:p w14:paraId="71699A12" w14:textId="77777777" w:rsidR="00C87AA5" w:rsidRDefault="00C87AA5" w:rsidP="00C87AA5">
      <w:pPr>
        <w:pStyle w:val="SourceCode"/>
      </w:pPr>
      <w:r>
        <w:t xml:space="preserve">      </w:t>
      </w:r>
      <w:r>
        <w:rPr>
          <w:color w:val="0000FF"/>
        </w:rPr>
        <w:t>int</w:t>
      </w:r>
      <w:r>
        <w:t xml:space="preserve"> c = a - b;</w:t>
      </w:r>
    </w:p>
    <w:p w14:paraId="7B4895D4" w14:textId="77777777" w:rsidR="00C87AA5" w:rsidRDefault="00C87AA5" w:rsidP="00C87AA5">
      <w:pPr>
        <w:pStyle w:val="SourceCode"/>
      </w:pPr>
      <w:r>
        <w:t xml:space="preserve">      </w:t>
      </w:r>
      <w:r>
        <w:rPr>
          <w:color w:val="0000FF"/>
        </w:rPr>
        <w:t>bool</w:t>
      </w:r>
      <w:r>
        <w:t xml:space="preserve"> equals = </w:t>
      </w:r>
      <w:r>
        <w:rPr>
          <w:color w:val="0000FF"/>
        </w:rPr>
        <w:t>true</w:t>
      </w:r>
      <w:r>
        <w:t>;</w:t>
      </w:r>
    </w:p>
    <w:p w14:paraId="2AA8D86F" w14:textId="77777777" w:rsidR="00C87AA5" w:rsidRDefault="00C87AA5" w:rsidP="00C87AA5">
      <w:pPr>
        <w:pStyle w:val="SourceCode"/>
      </w:pPr>
    </w:p>
    <w:p w14:paraId="2A83DBE3" w14:textId="77777777" w:rsidR="00C87AA5" w:rsidRDefault="00C87AA5" w:rsidP="00C87AA5">
      <w:pPr>
        <w:pStyle w:val="SourceCode"/>
        <w:rPr>
          <w:color w:val="0000FF"/>
        </w:rPr>
      </w:pPr>
      <w:r>
        <w:t xml:space="preserve">      </w:t>
      </w:r>
      <w:r>
        <w:rPr>
          <w:color w:val="0000FF"/>
        </w:rPr>
        <w:t>try</w:t>
      </w:r>
    </w:p>
    <w:p w14:paraId="1F976AD5" w14:textId="77777777" w:rsidR="00C87AA5" w:rsidRDefault="00C87AA5" w:rsidP="00C87AA5">
      <w:pPr>
        <w:pStyle w:val="SourceCode"/>
      </w:pPr>
      <w:r>
        <w:t xml:space="preserve">      {</w:t>
      </w:r>
    </w:p>
    <w:p w14:paraId="0EEA3F47" w14:textId="77777777" w:rsidR="00C87AA5" w:rsidRDefault="00C87AA5" w:rsidP="00C87AA5">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4B8A4EB9" w14:textId="77777777" w:rsidR="00C87AA5" w:rsidRDefault="00C87AA5" w:rsidP="00C87AA5">
      <w:pPr>
        <w:pStyle w:val="SourceCode"/>
      </w:pPr>
      <w:r>
        <w:t xml:space="preserve">        </w:t>
      </w:r>
      <w:r>
        <w:rPr>
          <w:color w:val="0000FF"/>
        </w:rPr>
        <w:t>object</w:t>
      </w:r>
      <w:r>
        <w:t xml:space="preserve"> res = arr[c];</w:t>
      </w:r>
    </w:p>
    <w:p w14:paraId="13FAF76F" w14:textId="77777777" w:rsidR="00C87AA5" w:rsidRDefault="00C87AA5" w:rsidP="00C87AA5">
      <w:pPr>
        <w:pStyle w:val="SourceCode"/>
      </w:pPr>
      <w:r>
        <w:t xml:space="preserve">      }</w:t>
      </w:r>
    </w:p>
    <w:p w14:paraId="1DF32A34" w14:textId="77777777" w:rsidR="00C87AA5" w:rsidRDefault="00C87AA5" w:rsidP="00C87AA5">
      <w:pPr>
        <w:pStyle w:val="SourceCode"/>
      </w:pPr>
      <w:r>
        <w:t xml:space="preserve">      </w:t>
      </w:r>
      <w:r>
        <w:rPr>
          <w:color w:val="0000FF"/>
        </w:rPr>
        <w:t>catch</w:t>
      </w:r>
      <w:r>
        <w:t xml:space="preserve"> (</w:t>
      </w:r>
      <w:r>
        <w:rPr>
          <w:color w:val="2B91AF"/>
        </w:rPr>
        <w:t>Exception</w:t>
      </w:r>
      <w:r>
        <w:t xml:space="preserve"> ex)</w:t>
      </w:r>
    </w:p>
    <w:p w14:paraId="14A6CE4E" w14:textId="77777777" w:rsidR="00C87AA5" w:rsidRDefault="00C87AA5" w:rsidP="00C87AA5">
      <w:pPr>
        <w:pStyle w:val="SourceCode"/>
      </w:pPr>
      <w:r>
        <w:t xml:space="preserve">      {</w:t>
      </w:r>
    </w:p>
    <w:p w14:paraId="5E454FC4" w14:textId="77777777" w:rsidR="00C87AA5" w:rsidRDefault="00C87AA5" w:rsidP="00C87AA5">
      <w:pPr>
        <w:pStyle w:val="SourceCode"/>
      </w:pPr>
      <w:r>
        <w:t xml:space="preserve">        equals = </w:t>
      </w:r>
      <w:r>
        <w:rPr>
          <w:color w:val="0000FF"/>
        </w:rPr>
        <w:t>false</w:t>
      </w:r>
      <w:r>
        <w:t>;</w:t>
      </w:r>
    </w:p>
    <w:p w14:paraId="2411EC58" w14:textId="77777777" w:rsidR="00C87AA5" w:rsidRDefault="00C87AA5" w:rsidP="00C87AA5">
      <w:pPr>
        <w:pStyle w:val="SourceCode"/>
      </w:pPr>
      <w:r>
        <w:t xml:space="preserve">      }</w:t>
      </w:r>
    </w:p>
    <w:p w14:paraId="5EA4B326" w14:textId="77777777" w:rsidR="00C87AA5" w:rsidRDefault="00C87AA5" w:rsidP="00C87AA5">
      <w:pPr>
        <w:pStyle w:val="SourceCode"/>
      </w:pPr>
      <w:r>
        <w:t xml:space="preserve">      </w:t>
      </w:r>
      <w:r>
        <w:rPr>
          <w:color w:val="0000FF"/>
        </w:rPr>
        <w:t>return</w:t>
      </w:r>
      <w:r>
        <w:t xml:space="preserve"> equals;</w:t>
      </w:r>
    </w:p>
    <w:p w14:paraId="6F79A812" w14:textId="77777777" w:rsidR="00C87AA5" w:rsidRDefault="00C87AA5" w:rsidP="00C87AA5">
      <w:pPr>
        <w:pStyle w:val="SourceCode"/>
        <w:rPr>
          <w:b/>
        </w:rPr>
      </w:pPr>
      <w:r>
        <w:t xml:space="preserve">    }</w:t>
      </w:r>
    </w:p>
    <w:p w14:paraId="2931B0A1" w14:textId="77777777" w:rsidR="00C87AA5" w:rsidRDefault="00C87AA5" w:rsidP="00C87AA5">
      <w:pPr>
        <w:rPr>
          <w:b/>
        </w:rPr>
      </w:pPr>
    </w:p>
    <w:p w14:paraId="7251CE27" w14:textId="77777777" w:rsidR="00C87AA5" w:rsidRPr="00FC44BB" w:rsidRDefault="00C87AA5" w:rsidP="00C87AA5">
      <w:pPr>
        <w:pStyle w:val="Question"/>
      </w:pPr>
      <w:r>
        <w:t>Imagine truth is defined in the same way as C. Implement the comparison method using bitwise operators?</w:t>
      </w:r>
    </w:p>
    <w:p w14:paraId="475E9AD0" w14:textId="77777777" w:rsidR="00C87AA5" w:rsidRDefault="00C87AA5" w:rsidP="00C87AA5">
      <w:pPr>
        <w:pStyle w:val="SourceCode"/>
      </w:pPr>
      <w:r>
        <w:t>public static bool Equals2(int a, int b)</w:t>
      </w:r>
    </w:p>
    <w:p w14:paraId="13660617" w14:textId="77777777" w:rsidR="00C87AA5" w:rsidRDefault="00C87AA5" w:rsidP="00C87AA5">
      <w:pPr>
        <w:pStyle w:val="SourceCode"/>
      </w:pPr>
      <w:r>
        <w:t>{</w:t>
      </w:r>
    </w:p>
    <w:p w14:paraId="4C0462BE" w14:textId="77777777" w:rsidR="00C87AA5" w:rsidRDefault="00C87AA5" w:rsidP="00C87AA5">
      <w:pPr>
        <w:pStyle w:val="SourceCode"/>
      </w:pPr>
      <w:r>
        <w:t xml:space="preserve">  return (!(a ^ b));</w:t>
      </w:r>
    </w:p>
    <w:p w14:paraId="5F4CEA50" w14:textId="77777777" w:rsidR="00C87AA5" w:rsidRPr="00803885" w:rsidRDefault="00C87AA5" w:rsidP="00C87AA5">
      <w:pPr>
        <w:pStyle w:val="SourceCode"/>
      </w:pPr>
      <w:r>
        <w:t>}</w:t>
      </w:r>
    </w:p>
    <w:p w14:paraId="24C5F05B" w14:textId="77777777" w:rsidR="00C87AA5" w:rsidRDefault="00C87AA5" w:rsidP="00C87AA5">
      <w:pPr>
        <w:rPr>
          <w:b/>
        </w:rPr>
      </w:pPr>
    </w:p>
    <w:p w14:paraId="58A29F1C" w14:textId="77777777" w:rsidR="00C87AA5" w:rsidRPr="003D15FF" w:rsidRDefault="00C87AA5" w:rsidP="00C87AA5">
      <w:pPr>
        <w:pStyle w:val="Question"/>
      </w:pPr>
      <w:r w:rsidRPr="003D15FF">
        <w:t>Implement a comparison operator for two integers?</w:t>
      </w:r>
    </w:p>
    <w:p w14:paraId="71BEDD05" w14:textId="77777777" w:rsidR="00C87AA5" w:rsidRDefault="00C87AA5" w:rsidP="00C87AA5">
      <w:pPr>
        <w:rPr>
          <w:b/>
        </w:rPr>
      </w:pPr>
    </w:p>
    <w:p w14:paraId="4231FF94" w14:textId="77777777" w:rsidR="00C87AA5" w:rsidRDefault="00C87AA5" w:rsidP="00C87AA5">
      <w:pPr>
        <w:pStyle w:val="Question"/>
      </w:pPr>
      <w:r>
        <w:t>How are floats and doubles internally represented</w:t>
      </w:r>
      <w:r w:rsidRPr="006B1609">
        <w:t>?</w:t>
      </w:r>
    </w:p>
    <w:p w14:paraId="1326A6DC" w14:textId="77777777" w:rsidR="00C87AA5" w:rsidRDefault="00C87AA5" w:rsidP="00C87AA5">
      <w:pPr>
        <w:pStyle w:val="Answer"/>
      </w:pPr>
      <w:r>
        <w:t>As base 2</w:t>
      </w:r>
    </w:p>
    <w:p w14:paraId="4CDC1472" w14:textId="77777777" w:rsidR="00C87AA5" w:rsidRDefault="00C87AA5" w:rsidP="00C87AA5">
      <w:pPr>
        <w:pStyle w:val="Question"/>
      </w:pPr>
      <w:r>
        <w:t>What problems can this introduce</w:t>
      </w:r>
      <w:r w:rsidRPr="006B1609">
        <w:t>?</w:t>
      </w:r>
    </w:p>
    <w:p w14:paraId="3209410B" w14:textId="77777777" w:rsidR="00C87AA5" w:rsidRDefault="00C87AA5" w:rsidP="00C87AA5">
      <w:pPr>
        <w:pStyle w:val="Answer"/>
      </w:pPr>
      <w:r w:rsidRPr="008E63F6">
        <w:t xml:space="preserve">Only </w:t>
      </w:r>
      <w:r>
        <w:t>numbers expressible in base 2 are represented precisely</w:t>
      </w:r>
    </w:p>
    <w:p w14:paraId="2810FE7E" w14:textId="77777777" w:rsidR="00C87AA5" w:rsidRDefault="00C87AA5" w:rsidP="00C87AA5">
      <w:pPr>
        <w:pStyle w:val="Answer"/>
      </w:pPr>
      <w:r>
        <w:lastRenderedPageBreak/>
        <w:t>Literals with a fractional component will not be represented precisely</w:t>
      </w:r>
    </w:p>
    <w:p w14:paraId="5CAB9C38"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p>
    <w:p w14:paraId="01B497D3" w14:textId="34183DA1"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19233CAF" w14:textId="77777777" w:rsidR="005D0C5E" w:rsidRDefault="005D0C5E" w:rsidP="005D0C5E">
      <w:pPr>
        <w:pStyle w:val="Question"/>
      </w:pPr>
      <w:r>
        <w:t>Describe sealed classed and methods</w:t>
      </w:r>
    </w:p>
    <w:p w14:paraId="77DBC1E3" w14:textId="77777777" w:rsidR="005D0C5E" w:rsidRDefault="005D0C5E" w:rsidP="005D0C5E">
      <w:pPr>
        <w:pStyle w:val="ListBullet"/>
      </w:pPr>
      <w:r>
        <w:t>An overridden function member can seal its implementation preventing further sub-classing</w:t>
      </w:r>
    </w:p>
    <w:p w14:paraId="44AA2A22" w14:textId="77777777" w:rsidR="005D0C5E" w:rsidRDefault="005D0C5E" w:rsidP="005D0C5E">
      <w:pPr>
        <w:pStyle w:val="ListBullet"/>
      </w:pPr>
      <w:r>
        <w:t>A sealed member can be implemented non-polymorphically in a subclass using new</w:t>
      </w:r>
    </w:p>
    <w:p w14:paraId="4F1F402E" w14:textId="77777777" w:rsidR="005D0C5E" w:rsidRPr="00C449E0" w:rsidRDefault="005D0C5E" w:rsidP="005D0C5E">
      <w:pPr>
        <w:pStyle w:val="ListBullet"/>
      </w:pPr>
      <w:r>
        <w:t>A class can be sealed preventing all sub-classing</w:t>
      </w:r>
    </w:p>
    <w:p w14:paraId="5082A75E" w14:textId="40E7D6AB" w:rsidR="00437EE8" w:rsidRDefault="00437EE8" w:rsidP="005D0C5E">
      <w:pPr>
        <w:pStyle w:val="Question"/>
        <w:rPr>
          <w:rFonts w:asciiTheme="majorHAnsi" w:eastAsiaTheme="majorEastAsia" w:hAnsiTheme="majorHAnsi" w:cstheme="majorBidi"/>
          <w:color w:val="31378B" w:themeColor="text2"/>
          <w:sz w:val="28"/>
          <w:szCs w:val="28"/>
        </w:rPr>
      </w:pPr>
      <w:r>
        <w:br w:type="page"/>
      </w:r>
    </w:p>
    <w:p w14:paraId="778948A6" w14:textId="5181D99C" w:rsidR="00471345" w:rsidRDefault="00471345" w:rsidP="00471345">
      <w:pPr>
        <w:pStyle w:val="QuestionSubSection"/>
      </w:pPr>
      <w:r>
        <w:lastRenderedPageBreak/>
        <w:t xml:space="preserve">Type Conversion and </w:t>
      </w:r>
      <w:r w:rsidR="00EC53CB">
        <w:t>C</w:t>
      </w:r>
      <w:r>
        <w:t>asting</w:t>
      </w:r>
    </w:p>
    <w:p w14:paraId="69D1E68F" w14:textId="21F5E8C7" w:rsidR="00471345" w:rsidRDefault="00F13F22" w:rsidP="00F13F22">
      <w:pPr>
        <w:pStyle w:val="questionsubsection2"/>
      </w:pPr>
      <w:r>
        <w:t>Numeric Conversion and Arithmetic Operators</w:t>
      </w:r>
    </w:p>
    <w:p w14:paraId="71EFDF26" w14:textId="419E5F12" w:rsidR="00F13F22" w:rsidRDefault="00D103D1" w:rsidP="00D103D1">
      <w:pPr>
        <w:pStyle w:val="Question"/>
      </w:pPr>
      <w:r>
        <w:t>In general, when is implicit conversion allowed for numeric types?</w:t>
      </w:r>
    </w:p>
    <w:p w14:paraId="73B21E96" w14:textId="0DAED32D" w:rsidR="00D103D1" w:rsidRDefault="00D103D1" w:rsidP="00D103D1">
      <w:pPr>
        <w:pStyle w:val="Answer"/>
      </w:pPr>
      <w:r>
        <w:t>When there will be no loss of data</w:t>
      </w:r>
    </w:p>
    <w:p w14:paraId="06E81B3A" w14:textId="45A3B30A" w:rsidR="00415066" w:rsidRDefault="00415066" w:rsidP="00415066">
      <w:pPr>
        <w:pStyle w:val="Question"/>
      </w:pPr>
      <w:r>
        <w:t xml:space="preserve">Describe the conversion from </w:t>
      </w:r>
      <w:r w:rsidR="001A6094">
        <w:t>integral types to floating point types?</w:t>
      </w:r>
    </w:p>
    <w:p w14:paraId="34186784" w14:textId="32F55C73" w:rsidR="001A6094" w:rsidRDefault="001A6094" w:rsidP="001A6094">
      <w:pPr>
        <w:pStyle w:val="Answer"/>
      </w:pPr>
      <w:r>
        <w:t>Implicit</w:t>
      </w:r>
    </w:p>
    <w:p w14:paraId="09E8660C" w14:textId="4B1AA7D3" w:rsidR="001A6094" w:rsidRDefault="001A6094" w:rsidP="001A6094">
      <w:pPr>
        <w:pStyle w:val="Answer"/>
      </w:pPr>
      <w:r>
        <w:t>Magnitude maintained but precision may be lost</w:t>
      </w:r>
    </w:p>
    <w:p w14:paraId="58A51F72" w14:textId="14C04173" w:rsidR="001A6094" w:rsidRDefault="00C0289D" w:rsidP="00C0289D">
      <w:pPr>
        <w:pStyle w:val="Question"/>
      </w:pPr>
      <w:r>
        <w:t>Describe the conversion from floating point types to integral types?</w:t>
      </w:r>
    </w:p>
    <w:p w14:paraId="2E9B86DC" w14:textId="098155A4" w:rsidR="00C0289D" w:rsidRDefault="00C0289D" w:rsidP="00C0289D">
      <w:pPr>
        <w:pStyle w:val="Answer"/>
      </w:pPr>
      <w:r>
        <w:t>Cast needed</w:t>
      </w:r>
    </w:p>
    <w:p w14:paraId="41BF19F8" w14:textId="24AF40B1" w:rsidR="00C0289D" w:rsidRDefault="00C97D58" w:rsidP="00C0289D">
      <w:pPr>
        <w:pStyle w:val="Answer"/>
      </w:pPr>
      <w:r>
        <w:t>Fractional part truncated</w:t>
      </w:r>
    </w:p>
    <w:p w14:paraId="72518C5B" w14:textId="0595F9E9" w:rsidR="00C97D58" w:rsidRDefault="00C97D58" w:rsidP="00C0289D">
      <w:pPr>
        <w:pStyle w:val="Answer"/>
      </w:pPr>
      <w:r>
        <w:t>Use System.Convert for rounding</w:t>
      </w:r>
    </w:p>
    <w:p w14:paraId="5DB26EAD" w14:textId="77777777" w:rsidR="002D6367" w:rsidRDefault="002D6367" w:rsidP="002D6367">
      <w:pPr>
        <w:pStyle w:val="questionsubsection2"/>
      </w:pPr>
      <w:r>
        <w:t>Boxing</w:t>
      </w:r>
    </w:p>
    <w:p w14:paraId="214CDA5C" w14:textId="77777777" w:rsidR="002D6367" w:rsidRDefault="002D6367" w:rsidP="002D6367">
      <w:pPr>
        <w:pStyle w:val="Question"/>
      </w:pPr>
      <w:r>
        <w:t>What happens if you cast your value type to an interface it implemements?</w:t>
      </w:r>
    </w:p>
    <w:p w14:paraId="1C61CA66" w14:textId="77777777" w:rsidR="002D6367" w:rsidRDefault="002D6367" w:rsidP="002D6367">
      <w:pPr>
        <w:pStyle w:val="Answer"/>
      </w:pPr>
      <w:r>
        <w:t>It will be boxed</w:t>
      </w:r>
    </w:p>
    <w:p w14:paraId="6E9E6FC3" w14:textId="77777777" w:rsidR="002D6367" w:rsidRDefault="002D6367" w:rsidP="002D6367">
      <w:pPr>
        <w:pStyle w:val="Question"/>
      </w:pPr>
      <w:r>
        <w:t>What is boxing?</w:t>
      </w:r>
    </w:p>
    <w:p w14:paraId="4F327B55" w14:textId="77777777" w:rsidR="002D6367" w:rsidRDefault="002D6367" w:rsidP="002D6367">
      <w:pPr>
        <w:pStyle w:val="Answer"/>
      </w:pPr>
      <w:r>
        <w:t>Allocating memory from the heap for the value type fields plus a type pointer and a sync block</w:t>
      </w:r>
    </w:p>
    <w:p w14:paraId="5EB25082" w14:textId="77777777" w:rsidR="002D6367" w:rsidRDefault="002D6367" w:rsidP="002D6367">
      <w:pPr>
        <w:pStyle w:val="Answer"/>
      </w:pPr>
      <w:r>
        <w:t>Copy the value types fields into the heap</w:t>
      </w:r>
    </w:p>
    <w:p w14:paraId="79C762E4" w14:textId="77777777" w:rsidR="002D6367" w:rsidRDefault="002D6367" w:rsidP="002D6367">
      <w:pPr>
        <w:pStyle w:val="Answer"/>
      </w:pPr>
      <w:r>
        <w:t xml:space="preserve">Return a refernce  </w:t>
      </w:r>
    </w:p>
    <w:p w14:paraId="7129B298" w14:textId="77777777" w:rsidR="002D6367" w:rsidRDefault="002D6367" w:rsidP="002D6367">
      <w:pPr>
        <w:pStyle w:val="Question"/>
      </w:pPr>
      <w:r>
        <w:t>What is the advantage of boxing?</w:t>
      </w:r>
    </w:p>
    <w:p w14:paraId="67B57577" w14:textId="77777777" w:rsidR="002D6367" w:rsidRDefault="002D6367" w:rsidP="002D6367">
      <w:pPr>
        <w:pStyle w:val="Answer"/>
      </w:pPr>
      <w:r>
        <w:t>Allows a unified view of the type system</w:t>
      </w:r>
    </w:p>
    <w:p w14:paraId="37684700" w14:textId="77777777" w:rsidR="002D6367" w:rsidRDefault="002D6367" w:rsidP="002D6367">
      <w:pPr>
        <w:pStyle w:val="Question"/>
      </w:pPr>
      <w:r>
        <w:br w:type="page"/>
      </w:r>
      <w:r>
        <w:lastRenderedPageBreak/>
        <w:t>What</w:t>
      </w:r>
      <w:r w:rsidRPr="00AA2DEE">
        <w:t xml:space="preserve"> is entailed by boxing?</w:t>
      </w:r>
    </w:p>
    <w:p w14:paraId="36788CA3" w14:textId="77777777" w:rsidR="002D6367" w:rsidRPr="0094001E" w:rsidRDefault="002D6367" w:rsidP="002D6367">
      <w:pPr>
        <w:pStyle w:val="Answer"/>
      </w:pPr>
      <w:r w:rsidRPr="0094001E">
        <w:t>Allocating enough heap memory for a value type plus object overhead</w:t>
      </w:r>
    </w:p>
    <w:p w14:paraId="49B8278D" w14:textId="77777777" w:rsidR="002D6367" w:rsidRPr="0094001E" w:rsidRDefault="002D6367" w:rsidP="002D6367">
      <w:pPr>
        <w:pStyle w:val="Answer"/>
      </w:pPr>
      <w:r w:rsidRPr="0094001E">
        <w:t>Value type bits are copied onto the heap</w:t>
      </w:r>
    </w:p>
    <w:p w14:paraId="38D21A00" w14:textId="77777777" w:rsidR="002D6367" w:rsidRDefault="002D6367" w:rsidP="002D6367">
      <w:pPr>
        <w:pStyle w:val="Answer"/>
      </w:pPr>
      <w:r w:rsidRPr="0094001E">
        <w:t>The address of the reference type is returned</w:t>
      </w:r>
    </w:p>
    <w:p w14:paraId="6F3C3A4E" w14:textId="77777777" w:rsidR="002D6367" w:rsidRPr="004E02BA" w:rsidRDefault="002D6367" w:rsidP="002D6367">
      <w:pPr>
        <w:pStyle w:val="Question"/>
      </w:pPr>
      <w:r w:rsidRPr="004E02BA">
        <w:t>What is entailed by un-boxing?</w:t>
      </w:r>
    </w:p>
    <w:p w14:paraId="7495A709" w14:textId="77777777" w:rsidR="002D6367" w:rsidRPr="0080446F" w:rsidRDefault="002D6367" w:rsidP="002D6367">
      <w:pPr>
        <w:pStyle w:val="Answer"/>
      </w:pPr>
      <w:r w:rsidRPr="0080446F">
        <w:t>A pointer to the value type contained inside the object is returned</w:t>
      </w:r>
    </w:p>
    <w:p w14:paraId="2C360945" w14:textId="77777777" w:rsidR="002D6367" w:rsidRDefault="002D6367" w:rsidP="002D6367">
      <w:pPr>
        <w:pStyle w:val="Answer"/>
      </w:pPr>
      <w:r w:rsidRPr="0080446F">
        <w:t>The value type that this pointer refers to does not include the usual overhead associated with a true object: a pointer to a virtual method table and a sync block</w:t>
      </w:r>
    </w:p>
    <w:p w14:paraId="300E5F6E" w14:textId="77777777" w:rsidR="002D6367" w:rsidRPr="007954B8" w:rsidRDefault="002D6367" w:rsidP="002D6367">
      <w:pPr>
        <w:pStyle w:val="Question"/>
      </w:pPr>
      <w:r w:rsidRPr="007954B8">
        <w:t>When should you manually box value types?</w:t>
      </w:r>
    </w:p>
    <w:p w14:paraId="326FBDC1" w14:textId="77777777" w:rsidR="002D6367" w:rsidRPr="00E968A7" w:rsidRDefault="002D6367" w:rsidP="002D6367">
      <w:pPr>
        <w:pStyle w:val="Answer"/>
      </w:pPr>
      <w:r w:rsidRPr="0080446F">
        <w:t>If you know that the code you're writing is going to cause the compiler to generate a lot of boxing code, you will get smaller and faster code if you manually box value types</w:t>
      </w:r>
    </w:p>
    <w:p w14:paraId="03CF50D6" w14:textId="77777777" w:rsidR="002D6367" w:rsidRDefault="002D6367" w:rsidP="002D6367">
      <w:pPr>
        <w:pStyle w:val="Question"/>
      </w:pPr>
      <w:r>
        <w:t>When should you be very careful of boxing?</w:t>
      </w:r>
    </w:p>
    <w:p w14:paraId="435CCC4D" w14:textId="77777777" w:rsidR="002D6367" w:rsidRPr="00C237FD" w:rsidRDefault="002D6367" w:rsidP="002D6367">
      <w:pPr>
        <w:pStyle w:val="Answer"/>
      </w:pPr>
      <w:r w:rsidRPr="007A38C5">
        <w:t>Boxing and un-boxing in a loop can seriously degrade performance and memory usage</w:t>
      </w:r>
    </w:p>
    <w:p w14:paraId="5A168667" w14:textId="77777777" w:rsidR="002D6367" w:rsidRDefault="002D6367" w:rsidP="002D6367">
      <w:pPr>
        <w:pStyle w:val="Question"/>
      </w:pPr>
      <w:r>
        <w:t>Why is boxing less prevalent since .NET 3.0?</w:t>
      </w:r>
    </w:p>
    <w:p w14:paraId="2D2F14DB" w14:textId="77777777" w:rsidR="002D6367" w:rsidRDefault="002D6367" w:rsidP="002D6367">
      <w:pPr>
        <w:pStyle w:val="Answer"/>
      </w:pPr>
      <w:r w:rsidRPr="00C237FD">
        <w:t>The introduction of generics makes boxing less necessary</w:t>
      </w:r>
    </w:p>
    <w:p w14:paraId="023FDD92" w14:textId="77777777" w:rsidR="002D6367" w:rsidRDefault="002D6367" w:rsidP="002D6367">
      <w:pPr>
        <w:pStyle w:val="Question"/>
      </w:pPr>
      <w:r>
        <w:t>What do you need to ensure when unboxing?</w:t>
      </w:r>
    </w:p>
    <w:p w14:paraId="6723CC81" w14:textId="77777777" w:rsidR="002D6367" w:rsidRPr="00C237FD" w:rsidRDefault="002D6367" w:rsidP="002D6367">
      <w:pPr>
        <w:pStyle w:val="Answer"/>
      </w:pPr>
      <w:r w:rsidRPr="00C237FD">
        <w:t>You need to ensure the type you un-box to is exactly same type as the original value type</w:t>
      </w:r>
    </w:p>
    <w:p w14:paraId="63695FFC" w14:textId="77777777" w:rsidR="002D6367" w:rsidRDefault="002D6367" w:rsidP="002D6367">
      <w:pPr>
        <w:pStyle w:val="Answer"/>
      </w:pPr>
    </w:p>
    <w:p w14:paraId="5C941F56" w14:textId="77777777" w:rsidR="002D6367" w:rsidRDefault="002D6367" w:rsidP="002D6367">
      <w:pPr>
        <w:spacing w:after="160" w:line="259" w:lineRule="auto"/>
        <w:rPr>
          <w:rFonts w:asciiTheme="majorHAnsi" w:eastAsiaTheme="majorEastAsia" w:hAnsiTheme="majorHAnsi" w:cstheme="majorBidi"/>
          <w:smallCaps/>
          <w:color w:val="31378B" w:themeColor="text2"/>
          <w:sz w:val="28"/>
          <w:szCs w:val="28"/>
        </w:rPr>
      </w:pPr>
      <w:r>
        <w:br w:type="page"/>
      </w:r>
    </w:p>
    <w:p w14:paraId="1387C7CC" w14:textId="00D290EB" w:rsidR="00BC5F12" w:rsidRDefault="00116903" w:rsidP="00116903">
      <w:pPr>
        <w:pStyle w:val="QuestionSubSection"/>
      </w:pPr>
      <w:r>
        <w:lastRenderedPageBreak/>
        <w:t>Equality</w:t>
      </w:r>
    </w:p>
    <w:p w14:paraId="290E2844" w14:textId="7C677217" w:rsidR="00116903" w:rsidRDefault="00C6025E" w:rsidP="007B7E25">
      <w:pPr>
        <w:pStyle w:val="Question"/>
      </w:pPr>
      <w:r>
        <w:t>Describe the C</w:t>
      </w:r>
      <w:r w:rsidRPr="00C6025E">
        <w:t>#</w:t>
      </w:r>
      <w:r>
        <w:t xml:space="preserve"> equality operators</w:t>
      </w:r>
    </w:p>
    <w:p w14:paraId="2790D37E" w14:textId="00CDA307" w:rsidR="00C6025E" w:rsidRDefault="00C6025E" w:rsidP="00C6025E">
      <w:pPr>
        <w:pStyle w:val="Answer"/>
      </w:pPr>
      <w:r>
        <w:t xml:space="preserve">Like all operators they are resolved statically </w:t>
      </w:r>
      <w:r w:rsidR="00F16D96">
        <w:t>based on the compile time type of the varaibles involved.</w:t>
      </w:r>
    </w:p>
    <w:p w14:paraId="6BF3F884" w14:textId="73EEAB09" w:rsidR="00F16D96" w:rsidRDefault="00F16D96" w:rsidP="00C6025E">
      <w:pPr>
        <w:pStyle w:val="Answer"/>
      </w:pPr>
      <w:r>
        <w:t>They are fast and efficient</w:t>
      </w:r>
    </w:p>
    <w:p w14:paraId="26247494" w14:textId="47CE2362" w:rsidR="00F16D96" w:rsidRDefault="000A6A19" w:rsidP="000A6A19">
      <w:pPr>
        <w:pStyle w:val="Question"/>
      </w:pPr>
      <w:r>
        <w:t>How does object implement its equality operator?</w:t>
      </w:r>
    </w:p>
    <w:p w14:paraId="4A3053EC" w14:textId="6AD4AEBA" w:rsidR="000A6A19" w:rsidRPr="000A6A19" w:rsidRDefault="000A6A19" w:rsidP="000A6A19">
      <w:pPr>
        <w:pStyle w:val="Answer"/>
      </w:pPr>
      <w:r>
        <w:t>To perform referential equality</w:t>
      </w:r>
    </w:p>
    <w:p w14:paraId="4E216036" w14:textId="78E3B7E4" w:rsidR="00BC5F12" w:rsidRDefault="007E1746" w:rsidP="007E1746">
      <w:pPr>
        <w:pStyle w:val="Question"/>
      </w:pPr>
      <w:r>
        <w:t xml:space="preserve">By default how </w:t>
      </w:r>
      <w:r w:rsidR="000F5874">
        <w:t>is the equality operator implemented for value types?</w:t>
      </w:r>
    </w:p>
    <w:p w14:paraId="5312A043" w14:textId="0EE41DA2" w:rsidR="000F5874" w:rsidRPr="000F5874" w:rsidRDefault="000F5874" w:rsidP="000F5874">
      <w:pPr>
        <w:pStyle w:val="Answer"/>
      </w:pPr>
      <w:r>
        <w:t>No implementation</w:t>
      </w:r>
    </w:p>
    <w:p w14:paraId="37B60EC7" w14:textId="30A7BA40" w:rsidR="00825678" w:rsidRDefault="00825678" w:rsidP="00825678">
      <w:pPr>
        <w:pStyle w:val="Question"/>
      </w:pPr>
      <w:r>
        <w:t>Describe Object.equals</w:t>
      </w:r>
    </w:p>
    <w:p w14:paraId="2DA0FB39" w14:textId="36564C8A" w:rsidR="00825678" w:rsidRDefault="00825678" w:rsidP="00825678">
      <w:pPr>
        <w:pStyle w:val="Answer"/>
      </w:pPr>
      <w:r>
        <w:t>A virtual method for carrying out equality comparisons</w:t>
      </w:r>
    </w:p>
    <w:p w14:paraId="27C316B6" w14:textId="330E45B8" w:rsidR="0065067E" w:rsidRDefault="00320C1C" w:rsidP="00825678">
      <w:pPr>
        <w:pStyle w:val="Answer"/>
      </w:pPr>
      <w:r>
        <w:t>The default implementation in Object performs referential equality</w:t>
      </w:r>
    </w:p>
    <w:p w14:paraId="781FCAA0" w14:textId="75EF2DAA" w:rsidR="00194C97" w:rsidRDefault="00194C97" w:rsidP="00194C97">
      <w:pPr>
        <w:pStyle w:val="Question"/>
      </w:pPr>
      <w:r>
        <w:t>Describe how value types override the implementation of Object.equals?</w:t>
      </w:r>
    </w:p>
    <w:p w14:paraId="73B7BDE7" w14:textId="67995B49" w:rsidR="00194C97" w:rsidRPr="00194C97" w:rsidRDefault="00194C97" w:rsidP="00194C97">
      <w:pPr>
        <w:pStyle w:val="Answer"/>
      </w:pPr>
      <w:r>
        <w:t>They override it to perform value comparison</w:t>
      </w:r>
    </w:p>
    <w:p w14:paraId="24EF818F" w14:textId="12AA4AD9" w:rsidR="0097443F" w:rsidRDefault="00B9236E" w:rsidP="0097443F">
      <w:pPr>
        <w:pStyle w:val="Question"/>
      </w:pPr>
      <w:r>
        <w:t>In what ways is the defauly ValueType implementation of equality inefficient</w:t>
      </w:r>
      <w:r w:rsidR="0097443F">
        <w:t>?</w:t>
      </w:r>
    </w:p>
    <w:p w14:paraId="1728AD92" w14:textId="4763C8B9" w:rsidR="0097443F" w:rsidRDefault="0097443F" w:rsidP="0097443F">
      <w:pPr>
        <w:pStyle w:val="Answer"/>
      </w:pPr>
      <w:r>
        <w:t>It uses reflection and so is inefficient</w:t>
      </w:r>
    </w:p>
    <w:p w14:paraId="5A18343A" w14:textId="6D51B824" w:rsidR="00CC2F00" w:rsidRPr="0097443F" w:rsidRDefault="00CC2F00" w:rsidP="0097443F">
      <w:pPr>
        <w:pStyle w:val="Answer"/>
      </w:pPr>
      <w:r>
        <w:t>It uses boxing</w:t>
      </w:r>
    </w:p>
    <w:p w14:paraId="4595737E" w14:textId="277D9E81" w:rsidR="00320C1C" w:rsidRDefault="00B9236E" w:rsidP="00B9236E">
      <w:pPr>
        <w:pStyle w:val="Question"/>
      </w:pPr>
      <w:r>
        <w:t>How can we improve the efficiency of value type equality?</w:t>
      </w:r>
    </w:p>
    <w:p w14:paraId="1936959B" w14:textId="23A3C90C" w:rsidR="00B9236E" w:rsidRDefault="00B9236E" w:rsidP="00B9236E">
      <w:pPr>
        <w:pStyle w:val="Answer"/>
        <w:numPr>
          <w:ilvl w:val="0"/>
          <w:numId w:val="46"/>
        </w:numPr>
      </w:pPr>
      <w:r>
        <w:t>Override it to provide explicity non-</w:t>
      </w:r>
      <w:r w:rsidR="003E5E2D">
        <w:t xml:space="preserve">reflection </w:t>
      </w:r>
    </w:p>
    <w:p w14:paraId="5D6493D2" w14:textId="21E62024" w:rsidR="003E5E2D" w:rsidRPr="00B9236E" w:rsidRDefault="003E5E2D" w:rsidP="00B9236E">
      <w:pPr>
        <w:pStyle w:val="Answer"/>
        <w:numPr>
          <w:ilvl w:val="0"/>
          <w:numId w:val="46"/>
        </w:numPr>
      </w:pPr>
      <w:r>
        <w:t>Implement IEquatable to prevent boxing</w:t>
      </w:r>
    </w:p>
    <w:p w14:paraId="11D37F69" w14:textId="5FA205F1" w:rsidR="00825678" w:rsidRDefault="00D54B2B" w:rsidP="00D54B2B">
      <w:pPr>
        <w:pStyle w:val="Question"/>
      </w:pPr>
      <w:r>
        <w:t>Describe the static Object.Equals method?</w:t>
      </w:r>
    </w:p>
    <w:p w14:paraId="65CAC65D" w14:textId="151C7DC6" w:rsidR="00D54B2B" w:rsidRDefault="00286977" w:rsidP="00D54B2B">
      <w:pPr>
        <w:pStyle w:val="Answer"/>
      </w:pPr>
      <w:r>
        <w:t>Null checking, unified type equality comparison</w:t>
      </w:r>
    </w:p>
    <w:p w14:paraId="02E4164B" w14:textId="40818283" w:rsidR="00A22ABB" w:rsidRDefault="00A22ABB" w:rsidP="00A22ABB">
      <w:pPr>
        <w:pStyle w:val="Question"/>
      </w:pPr>
      <w:r>
        <w:t>How can one provide pluggable equality?</w:t>
      </w:r>
    </w:p>
    <w:p w14:paraId="4378AEFC" w14:textId="2DBABB50" w:rsidR="00A22ABB" w:rsidRPr="00A22ABB" w:rsidRDefault="00A22ABB" w:rsidP="00A22ABB">
      <w:pPr>
        <w:pStyle w:val="Answer"/>
      </w:pPr>
      <w:r>
        <w:t xml:space="preserve">Via the </w:t>
      </w:r>
      <w:r w:rsidR="00346BD7">
        <w:t>EqualityComparer type</w:t>
      </w:r>
    </w:p>
    <w:p w14:paraId="6B62E390" w14:textId="7BC0E2E7" w:rsidR="00346BD7" w:rsidRDefault="00346BD7" w:rsidP="00346BD7">
      <w:pPr>
        <w:pStyle w:val="Question"/>
      </w:pPr>
      <w:r>
        <w:t>How can we compare collections?</w:t>
      </w:r>
    </w:p>
    <w:p w14:paraId="31CDC203" w14:textId="338D78FF" w:rsidR="00346BD7" w:rsidRPr="00346BD7" w:rsidRDefault="00346BD7" w:rsidP="00346BD7">
      <w:pPr>
        <w:pStyle w:val="Answer"/>
      </w:pPr>
      <w:r>
        <w:t>Using IStructuralEquatable</w:t>
      </w:r>
    </w:p>
    <w:p w14:paraId="6845F0C2" w14:textId="2B1D1A19" w:rsidR="00AD60F3" w:rsidRDefault="00AD60F3" w:rsidP="00AD60F3">
      <w:pPr>
        <w:pStyle w:val="Question"/>
      </w:pPr>
      <w:r>
        <w:lastRenderedPageBreak/>
        <w:t xml:space="preserve">How do string </w:t>
      </w:r>
      <w:r w:rsidR="00A6137C">
        <w:t>d</w:t>
      </w:r>
      <w:r>
        <w:t>o equality?</w:t>
      </w:r>
    </w:p>
    <w:p w14:paraId="7AD23C3F" w14:textId="47497E44" w:rsidR="00AD60F3" w:rsidRDefault="00AD60F3" w:rsidP="00AD60F3">
      <w:pPr>
        <w:pStyle w:val="Answer"/>
      </w:pPr>
      <w:r>
        <w:t>It overrides the operator and equals to perform value equality even though it is a reference type</w:t>
      </w:r>
    </w:p>
    <w:p w14:paraId="27E3EDA4" w14:textId="25D42607" w:rsidR="00AD60F3" w:rsidRDefault="00AD60F3" w:rsidP="00AD60F3">
      <w:pPr>
        <w:pStyle w:val="Question"/>
      </w:pPr>
      <w:r>
        <w:t xml:space="preserve">How do </w:t>
      </w:r>
      <w:r w:rsidR="00A6137C">
        <w:t>stringbuilder</w:t>
      </w:r>
      <w:r>
        <w:t xml:space="preserve"> </w:t>
      </w:r>
      <w:r w:rsidR="00A6137C">
        <w:t>d</w:t>
      </w:r>
      <w:r>
        <w:t>o equality?</w:t>
      </w:r>
    </w:p>
    <w:p w14:paraId="697DD855" w14:textId="04F01523" w:rsidR="00AD60F3" w:rsidRPr="00AD60F3" w:rsidRDefault="00A6137C" w:rsidP="00AD60F3">
      <w:pPr>
        <w:pStyle w:val="Answer"/>
      </w:pPr>
      <w:r>
        <w:t>Referential equality for == and value equality for equals</w:t>
      </w:r>
    </w:p>
    <w:p w14:paraId="03F0200D" w14:textId="1FE84E0D" w:rsidR="00392878" w:rsidRDefault="00392878" w:rsidP="008D46C0">
      <w:pPr>
        <w:pStyle w:val="Question"/>
      </w:pPr>
      <w:r>
        <w:t>Describe the properties equality should respect?</w:t>
      </w:r>
    </w:p>
    <w:p w14:paraId="5DE0785E" w14:textId="77777777" w:rsidR="00392878" w:rsidRPr="00E631AD" w:rsidRDefault="00392878" w:rsidP="00392878">
      <w:pPr>
        <w:pStyle w:val="ListBullet"/>
      </w:pPr>
      <w:r>
        <w:t xml:space="preserve">Reflexive: </w:t>
      </w:r>
      <w:r>
        <w:tab/>
      </w:r>
      <w:r>
        <w:tab/>
      </w:r>
      <w:r>
        <w:tab/>
        <w:t>x.Equals(x) is true</w:t>
      </w:r>
    </w:p>
    <w:p w14:paraId="0776A79C" w14:textId="77777777" w:rsidR="00392878" w:rsidRPr="00E631AD" w:rsidRDefault="00392878" w:rsidP="00392878">
      <w:pPr>
        <w:pStyle w:val="ListBullet"/>
      </w:pPr>
      <w:r>
        <w:t>Symmetric/Commutative:</w:t>
      </w:r>
      <w:r>
        <w:tab/>
        <w:t>x.Equals(y) gives same result as y.Equals(y)</w:t>
      </w:r>
    </w:p>
    <w:p w14:paraId="6E08D001" w14:textId="77777777" w:rsidR="00392878" w:rsidRPr="00E631AD" w:rsidRDefault="00392878" w:rsidP="00392878">
      <w:pPr>
        <w:pStyle w:val="ListBullet"/>
      </w:pPr>
      <w:r>
        <w:t>Transitive:</w:t>
      </w:r>
      <w:r>
        <w:tab/>
      </w:r>
      <w:r>
        <w:tab/>
      </w:r>
      <w:r>
        <w:tab/>
        <w:t>x.Equals(y) and y.Equals(z) implies x.Equals(z)</w:t>
      </w:r>
    </w:p>
    <w:p w14:paraId="6320A960" w14:textId="77777777" w:rsidR="00392878" w:rsidRDefault="00392878" w:rsidP="00392878">
      <w:pPr>
        <w:pStyle w:val="ListBullet"/>
      </w:pPr>
      <w:r>
        <w:t>Consistent</w:t>
      </w:r>
    </w:p>
    <w:p w14:paraId="770EC12E" w14:textId="77777777" w:rsidR="00392878" w:rsidRDefault="00392878" w:rsidP="00392878">
      <w:pPr>
        <w:pStyle w:val="ListBullet"/>
      </w:pPr>
      <w:r>
        <w:t>Any object cannot equal null</w:t>
      </w:r>
    </w:p>
    <w:p w14:paraId="2E0701E5" w14:textId="77777777" w:rsidR="00392878" w:rsidRPr="00392878" w:rsidRDefault="00392878" w:rsidP="00392878">
      <w:pPr>
        <w:pStyle w:val="Answer"/>
      </w:pPr>
    </w:p>
    <w:p w14:paraId="60670AAD" w14:textId="2CC45B52" w:rsidR="008D46C0" w:rsidRDefault="008D46C0" w:rsidP="008D46C0">
      <w:pPr>
        <w:pStyle w:val="Question"/>
      </w:pPr>
      <w:r>
        <w:t>Describe guidelines for equality?</w:t>
      </w:r>
    </w:p>
    <w:p w14:paraId="1D98EBE7" w14:textId="77777777" w:rsidR="00392878" w:rsidRPr="00E631AD" w:rsidRDefault="00392878" w:rsidP="00392878">
      <w:pPr>
        <w:pStyle w:val="ListBullet"/>
      </w:pPr>
      <w:r>
        <w:t>Return false if the single argument is null</w:t>
      </w:r>
    </w:p>
    <w:p w14:paraId="0E9EBF28" w14:textId="77777777" w:rsidR="00392878" w:rsidRPr="00E631AD" w:rsidRDefault="00392878" w:rsidP="00392878">
      <w:pPr>
        <w:pStyle w:val="ListBullet"/>
      </w:pPr>
      <w:r>
        <w:t>Return false if the two objects are of different type</w:t>
      </w:r>
    </w:p>
    <w:p w14:paraId="7B182AE2" w14:textId="77777777" w:rsidR="00392878" w:rsidRPr="00E631AD" w:rsidRDefault="00392878" w:rsidP="00392878">
      <w:pPr>
        <w:pStyle w:val="ListBullet"/>
      </w:pPr>
      <w:r>
        <w:t>Compare each field and return false if any fields are different</w:t>
      </w:r>
    </w:p>
    <w:p w14:paraId="693219A2" w14:textId="77777777" w:rsidR="00392878" w:rsidRPr="00E631AD" w:rsidRDefault="00392878" w:rsidP="00392878">
      <w:pPr>
        <w:pStyle w:val="ListBullet"/>
      </w:pPr>
      <w:r>
        <w:t>Call the base class Equality if it isn’t the identity version defined in object</w:t>
      </w:r>
    </w:p>
    <w:p w14:paraId="420E4DAB" w14:textId="77777777" w:rsidR="00392878" w:rsidRPr="00E631AD" w:rsidRDefault="00392878" w:rsidP="00392878">
      <w:pPr>
        <w:pStyle w:val="ListBullet"/>
      </w:pPr>
      <w:r>
        <w:t>Implement IEquatable&lt;T&gt; to define a type safe interface</w:t>
      </w:r>
    </w:p>
    <w:p w14:paraId="7D0D0517" w14:textId="5B9F2E23" w:rsidR="00471345" w:rsidRDefault="00392878" w:rsidP="005366FD">
      <w:pPr>
        <w:pStyle w:val="ListBullet"/>
      </w:pPr>
      <w:r>
        <w:t>Overload == and != to internally call the type safe equals method</w:t>
      </w:r>
    </w:p>
    <w:p w14:paraId="5255599A" w14:textId="77777777" w:rsidR="00E04D61" w:rsidRDefault="00E04D61">
      <w:pPr>
        <w:spacing w:after="160" w:line="259" w:lineRule="auto"/>
        <w:rPr>
          <w:rFonts w:asciiTheme="majorHAnsi" w:eastAsiaTheme="majorEastAsia" w:hAnsiTheme="majorHAnsi" w:cstheme="majorBidi"/>
          <w:smallCaps/>
          <w:color w:val="31378B" w:themeColor="text2"/>
          <w:sz w:val="28"/>
          <w:szCs w:val="26"/>
        </w:rPr>
      </w:pPr>
      <w:r>
        <w:br w:type="page"/>
      </w:r>
    </w:p>
    <w:p w14:paraId="1F60F331" w14:textId="7E55281B" w:rsidR="00C272B3" w:rsidRDefault="00C272B3" w:rsidP="00C272B3">
      <w:pPr>
        <w:pStyle w:val="QuestionSubSection"/>
      </w:pPr>
      <w:r>
        <w:lastRenderedPageBreak/>
        <w:t>Order</w:t>
      </w:r>
    </w:p>
    <w:p w14:paraId="23F0974F" w14:textId="2D5529A1" w:rsidR="00E04D61" w:rsidRDefault="00E04D61" w:rsidP="00E04D61">
      <w:pPr>
        <w:pStyle w:val="Question"/>
      </w:pPr>
      <w:r>
        <w:t>What are the basic comparison interfaces?</w:t>
      </w:r>
    </w:p>
    <w:p w14:paraId="372ADFB4" w14:textId="40B16294" w:rsidR="00E04D61" w:rsidRDefault="00E04D61" w:rsidP="00E04D61">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701F9E88" w14:textId="4D4B4944" w:rsidR="008058B1" w:rsidRDefault="008058B1" w:rsidP="008058B1">
      <w:pPr>
        <w:pStyle w:val="Question"/>
      </w:pPr>
      <w:r>
        <w:t xml:space="preserve">If we compare two object for equality </w:t>
      </w:r>
      <w:r w:rsidR="007157C1">
        <w:t>and get true do we expect comparing for ordinality to always give 0?</w:t>
      </w:r>
    </w:p>
    <w:p w14:paraId="5C46A5B8" w14:textId="42897167" w:rsidR="007157C1" w:rsidRDefault="007157C1" w:rsidP="007157C1">
      <w:pPr>
        <w:pStyle w:val="Answer"/>
      </w:pPr>
      <w:r>
        <w:t>Yes</w:t>
      </w:r>
    </w:p>
    <w:p w14:paraId="2DD048FF" w14:textId="3AAD2868" w:rsidR="007157C1" w:rsidRDefault="007157C1" w:rsidP="007157C1">
      <w:pPr>
        <w:pStyle w:val="Question"/>
      </w:pPr>
      <w:r>
        <w:t>Is the converse true?</w:t>
      </w:r>
    </w:p>
    <w:p w14:paraId="1FF40004" w14:textId="0CD5607E" w:rsidR="000370B9" w:rsidRDefault="000370B9" w:rsidP="000370B9">
      <w:pPr>
        <w:pStyle w:val="Answer"/>
      </w:pPr>
      <w:r>
        <w:t>No</w:t>
      </w:r>
    </w:p>
    <w:p w14:paraId="331D884D" w14:textId="77777777" w:rsidR="000370B9" w:rsidRDefault="000370B9" w:rsidP="000370B9">
      <w:pPr>
        <w:pStyle w:val="Question"/>
      </w:pPr>
      <w:r>
        <w:t>Give an example to back up your answer to the previous question?</w:t>
      </w:r>
    </w:p>
    <w:p w14:paraId="45D356CA" w14:textId="2DE130E5" w:rsidR="00307944" w:rsidRDefault="00307944" w:rsidP="000370B9">
      <w:pPr>
        <w:pStyle w:val="Answer"/>
      </w:pPr>
      <w:r>
        <w:t xml:space="preserve">We could compare two strings using cases insensitive arguments. In this case comparison is zero and equality is false. Consider the following </w:t>
      </w:r>
    </w:p>
    <w:p w14:paraId="0648528C" w14:textId="322013BB" w:rsidR="005E185B" w:rsidRDefault="00E921AA" w:rsidP="00E921AA">
      <w:pPr>
        <w:pStyle w:val="Question"/>
      </w:pPr>
      <w:r>
        <w:t>Which interface is used when we want to plug in our own comparison?</w:t>
      </w:r>
    </w:p>
    <w:p w14:paraId="13A1B013" w14:textId="6A9DE0D5" w:rsidR="00E921AA" w:rsidRPr="00E921AA" w:rsidRDefault="00E921AA" w:rsidP="00E921AA">
      <w:pPr>
        <w:pStyle w:val="Answer"/>
      </w:pPr>
      <w:r>
        <w:t>Comparer&lt;T&gt;</w:t>
      </w:r>
    </w:p>
    <w:p w14:paraId="3E4B9F50" w14:textId="26C40815" w:rsidR="009418B7" w:rsidRDefault="009418B7" w:rsidP="009418B7">
      <w:pPr>
        <w:pStyle w:val="QuestionSubSection"/>
      </w:pPr>
      <w:r>
        <w:t>Expressions</w:t>
      </w:r>
    </w:p>
    <w:p w14:paraId="4976C97F" w14:textId="4F885AD3" w:rsidR="009418B7" w:rsidRDefault="00424E77" w:rsidP="00424E77">
      <w:pPr>
        <w:pStyle w:val="Question"/>
      </w:pPr>
      <w:r>
        <w:t>Describe the ?? operator?</w:t>
      </w:r>
    </w:p>
    <w:p w14:paraId="286070DA" w14:textId="38E1822C" w:rsidR="009418B7" w:rsidRDefault="009418B7" w:rsidP="00424E77">
      <w:pPr>
        <w:pStyle w:val="Answer"/>
      </w:pPr>
      <w:r>
        <w:t>The ?? operator returns the left hand operand if it is non-null otherwise it returns the right operand</w:t>
      </w:r>
    </w:p>
    <w:p w14:paraId="4F32BE69" w14:textId="28FE8283" w:rsidR="00C272B3" w:rsidRDefault="00424E77" w:rsidP="00424E77">
      <w:pPr>
        <w:pStyle w:val="Question"/>
      </w:pPr>
      <w:r>
        <w:t>Describe the ?. operator?</w:t>
      </w:r>
    </w:p>
    <w:p w14:paraId="5FBFE9EB" w14:textId="55C1FAEF" w:rsidR="00060987" w:rsidRDefault="00060987" w:rsidP="00060987">
      <w:pPr>
        <w:pStyle w:val="QuestionSubSection"/>
      </w:pPr>
      <w:r>
        <w:t>User Defined Types</w:t>
      </w:r>
    </w:p>
    <w:p w14:paraId="0DC489DB" w14:textId="0AA073CF" w:rsidR="00060987" w:rsidRDefault="009D48E0" w:rsidP="009D48E0">
      <w:pPr>
        <w:pStyle w:val="Question"/>
      </w:pPr>
      <w:r>
        <w:t>List the categories of types?</w:t>
      </w:r>
    </w:p>
    <w:p w14:paraId="1419C06A" w14:textId="77777777" w:rsidR="009D48E0" w:rsidRDefault="009D48E0" w:rsidP="009D48E0">
      <w:pPr>
        <w:pStyle w:val="Answer"/>
      </w:pPr>
      <w:r>
        <w:t>Class types</w:t>
      </w:r>
    </w:p>
    <w:p w14:paraId="3AF768B7" w14:textId="77777777" w:rsidR="009D48E0" w:rsidRDefault="009D48E0" w:rsidP="009D48E0">
      <w:pPr>
        <w:pStyle w:val="Answer"/>
      </w:pPr>
      <w:r>
        <w:t>Struct types</w:t>
      </w:r>
    </w:p>
    <w:p w14:paraId="407915E3" w14:textId="77777777" w:rsidR="009D48E0" w:rsidRDefault="009D48E0" w:rsidP="009D48E0">
      <w:pPr>
        <w:pStyle w:val="Answer"/>
      </w:pPr>
      <w:r>
        <w:t>Enum types</w:t>
      </w:r>
    </w:p>
    <w:p w14:paraId="00498467" w14:textId="77777777" w:rsidR="009D48E0" w:rsidRDefault="009D48E0" w:rsidP="009D48E0">
      <w:pPr>
        <w:pStyle w:val="Answer"/>
      </w:pPr>
      <w:r>
        <w:t>Array types</w:t>
      </w:r>
    </w:p>
    <w:p w14:paraId="1F691C37" w14:textId="77777777" w:rsidR="009D48E0" w:rsidRDefault="009D48E0" w:rsidP="009D48E0">
      <w:pPr>
        <w:pStyle w:val="Answer"/>
      </w:pPr>
      <w:r>
        <w:t>Delegate types</w:t>
      </w:r>
    </w:p>
    <w:p w14:paraId="1E6C37AF" w14:textId="77777777" w:rsidR="009D48E0" w:rsidRPr="000F2B71" w:rsidRDefault="009D48E0" w:rsidP="009D48E0">
      <w:pPr>
        <w:pStyle w:val="Answer"/>
      </w:pPr>
      <w:r>
        <w:t>Interface types</w:t>
      </w:r>
    </w:p>
    <w:p w14:paraId="488792DB" w14:textId="77777777" w:rsidR="009D48E0" w:rsidRPr="009D48E0" w:rsidRDefault="009D48E0" w:rsidP="009D48E0">
      <w:pPr>
        <w:pStyle w:val="Answer"/>
      </w:pPr>
    </w:p>
    <w:p w14:paraId="21C9272A" w14:textId="01EB8AB9" w:rsidR="00A30A0C" w:rsidRDefault="005A3371" w:rsidP="00A30A0C">
      <w:pPr>
        <w:pStyle w:val="Question"/>
        <w:rPr>
          <w:rFonts w:eastAsiaTheme="majorEastAsia"/>
        </w:rPr>
      </w:pPr>
      <w:r>
        <w:rPr>
          <w:rFonts w:eastAsiaTheme="majorEastAsia"/>
        </w:rPr>
        <w:lastRenderedPageBreak/>
        <w:t>What visibility options are available for a type at file level?</w:t>
      </w:r>
    </w:p>
    <w:p w14:paraId="44359A26" w14:textId="436AD742" w:rsidR="005A3371" w:rsidRDefault="00F746D1" w:rsidP="005A3371">
      <w:pPr>
        <w:pStyle w:val="Answer"/>
      </w:pPr>
      <w:r>
        <w:t>Public or internal</w:t>
      </w:r>
    </w:p>
    <w:p w14:paraId="74D0C52E" w14:textId="3245DE1A" w:rsidR="00F746D1" w:rsidRDefault="00F746D1" w:rsidP="00F746D1">
      <w:pPr>
        <w:pStyle w:val="Question"/>
      </w:pPr>
      <w:r>
        <w:t>What is the default visibility if none is specified?</w:t>
      </w:r>
    </w:p>
    <w:p w14:paraId="3D664A03" w14:textId="03C40C2F" w:rsidR="00F746D1" w:rsidRDefault="00D40A4F" w:rsidP="00F746D1">
      <w:pPr>
        <w:pStyle w:val="Answer"/>
      </w:pPr>
      <w:r>
        <w:t>Internal</w:t>
      </w:r>
    </w:p>
    <w:p w14:paraId="58D4C7E9" w14:textId="7D7204E2" w:rsidR="00D40A4F" w:rsidRDefault="00D40A4F" w:rsidP="00D40A4F">
      <w:pPr>
        <w:pStyle w:val="Question"/>
      </w:pPr>
      <w:r>
        <w:t>What are the kind of member of a class?</w:t>
      </w:r>
    </w:p>
    <w:p w14:paraId="5A2EDEE5" w14:textId="77777777" w:rsidR="00A30A0C" w:rsidRDefault="00A30A0C" w:rsidP="00D40A4F">
      <w:pPr>
        <w:pStyle w:val="Answer"/>
      </w:pPr>
      <w:r>
        <w:t>Fields</w:t>
      </w:r>
    </w:p>
    <w:p w14:paraId="5329EACE" w14:textId="77777777" w:rsidR="00A30A0C" w:rsidRDefault="00A30A0C" w:rsidP="00D40A4F">
      <w:pPr>
        <w:pStyle w:val="Answer"/>
      </w:pPr>
      <w:r>
        <w:t>Properties</w:t>
      </w:r>
    </w:p>
    <w:p w14:paraId="0A21C518" w14:textId="77777777" w:rsidR="00A30A0C" w:rsidRDefault="00A30A0C" w:rsidP="00D40A4F">
      <w:pPr>
        <w:pStyle w:val="Answer"/>
      </w:pPr>
      <w:r>
        <w:t>Methods</w:t>
      </w:r>
    </w:p>
    <w:p w14:paraId="4C92DE8B" w14:textId="77777777" w:rsidR="00A30A0C" w:rsidRDefault="00A30A0C" w:rsidP="00D40A4F">
      <w:pPr>
        <w:pStyle w:val="Answer"/>
      </w:pPr>
      <w:r>
        <w:t>Events</w:t>
      </w:r>
    </w:p>
    <w:p w14:paraId="39705682" w14:textId="77777777" w:rsidR="00A30A0C" w:rsidRDefault="00A30A0C" w:rsidP="00D40A4F">
      <w:pPr>
        <w:pStyle w:val="Answer"/>
      </w:pPr>
      <w:r>
        <w:t>Constructors</w:t>
      </w:r>
    </w:p>
    <w:p w14:paraId="25B3952A" w14:textId="77777777" w:rsidR="00A30A0C" w:rsidRDefault="00A30A0C" w:rsidP="00D40A4F">
      <w:pPr>
        <w:pStyle w:val="Answer"/>
      </w:pPr>
      <w:r>
        <w:t>Deconstructors (C</w:t>
      </w:r>
      <w:r w:rsidRPr="00367457">
        <w:t>#</w:t>
      </w:r>
      <w:r>
        <w:t>7)</w:t>
      </w:r>
    </w:p>
    <w:p w14:paraId="1A23855C" w14:textId="5FB181C4" w:rsidR="00060987" w:rsidRDefault="0011157F" w:rsidP="0011157F">
      <w:pPr>
        <w:pStyle w:val="questionsubsection2"/>
      </w:pPr>
      <w:r>
        <w:t>Constants and readonly fields</w:t>
      </w:r>
    </w:p>
    <w:p w14:paraId="37CC1A61" w14:textId="5E00A607" w:rsidR="006E25D7" w:rsidRDefault="006E25D7" w:rsidP="006E25D7">
      <w:pPr>
        <w:pStyle w:val="Question"/>
      </w:pPr>
      <w:r>
        <w:t xml:space="preserve">What is a constant </w:t>
      </w:r>
    </w:p>
    <w:p w14:paraId="59EE33C8" w14:textId="3919502E" w:rsidR="006E25D7" w:rsidRDefault="006E25D7" w:rsidP="006E25D7">
      <w:pPr>
        <w:pStyle w:val="Answer"/>
      </w:pPr>
      <w:r>
        <w:t>A field whose value can never change</w:t>
      </w:r>
    </w:p>
    <w:p w14:paraId="1B25CB2E" w14:textId="69051455" w:rsidR="006E25D7" w:rsidRDefault="006E25D7" w:rsidP="006E25D7">
      <w:pPr>
        <w:pStyle w:val="Answer"/>
      </w:pPr>
      <w:r>
        <w:t>Evaluated statically at compile time</w:t>
      </w:r>
    </w:p>
    <w:p w14:paraId="02E9F41F" w14:textId="2191F8AD" w:rsidR="00CC3531" w:rsidRDefault="00CC3531" w:rsidP="00CC3531">
      <w:pPr>
        <w:pStyle w:val="Question"/>
      </w:pPr>
      <w:r>
        <w:t>What are the restrictions on constants?</w:t>
      </w:r>
    </w:p>
    <w:p w14:paraId="77FDD34B" w14:textId="5F93E4FB" w:rsidR="00CC3531" w:rsidRDefault="00CC3531" w:rsidP="00CC3531">
      <w:pPr>
        <w:pStyle w:val="Answer"/>
      </w:pPr>
      <w:r>
        <w:t>Only the built in types can be used as constants</w:t>
      </w:r>
    </w:p>
    <w:p w14:paraId="47C44CF8" w14:textId="6EB9FE8D" w:rsidR="00CC3531" w:rsidRDefault="00CC3531" w:rsidP="00CC3531">
      <w:pPr>
        <w:pStyle w:val="Answer"/>
      </w:pPr>
      <w:r>
        <w:t>They must be initialized with a value</w:t>
      </w:r>
    </w:p>
    <w:p w14:paraId="35AA1810" w14:textId="6657405B" w:rsidR="005B746E" w:rsidRDefault="005B746E" w:rsidP="005B746E">
      <w:pPr>
        <w:pStyle w:val="Question"/>
      </w:pPr>
      <w:r>
        <w:t>What are readonly fields?</w:t>
      </w:r>
    </w:p>
    <w:p w14:paraId="3C4CD387" w14:textId="76EE14CB" w:rsidR="005B746E" w:rsidRDefault="005B746E" w:rsidP="005B746E">
      <w:pPr>
        <w:pStyle w:val="Answer"/>
      </w:pPr>
      <w:r>
        <w:t>Readonly fields are initialized at runtime</w:t>
      </w:r>
    </w:p>
    <w:p w14:paraId="26A0AC6E" w14:textId="4B6D3413" w:rsidR="00DF22F0" w:rsidRPr="005B746E" w:rsidRDefault="00DF22F0" w:rsidP="005B746E">
      <w:pPr>
        <w:pStyle w:val="Answer"/>
      </w:pPr>
      <w:r>
        <w:t xml:space="preserve">If assembly B exposes a static field </w:t>
      </w:r>
      <w:r w:rsidR="008A427A">
        <w:t>used by assembly A then Assembly A will end up with the value of the static field burned into it as a point of compilation. If assembly B is changed before runtime and assembly A is not recompiled it will not pick up the new value.</w:t>
      </w:r>
      <w:r>
        <w:t xml:space="preserve"> </w:t>
      </w:r>
    </w:p>
    <w:p w14:paraId="70676BC5" w14:textId="7865EF87" w:rsidR="005B746E" w:rsidRDefault="00CB701A" w:rsidP="00CB701A">
      <w:pPr>
        <w:pStyle w:val="questionsubsection2"/>
      </w:pPr>
      <w:r>
        <w:t>Classes</w:t>
      </w:r>
    </w:p>
    <w:p w14:paraId="2937920E" w14:textId="083470F0" w:rsidR="00475D9C" w:rsidRPr="00475D9C" w:rsidRDefault="00475D9C" w:rsidP="00475D9C">
      <w:pPr>
        <w:pStyle w:val="Question"/>
      </w:pPr>
      <w:r>
        <w:t>What is a static class?</w:t>
      </w:r>
    </w:p>
    <w:p w14:paraId="180F3802" w14:textId="00312505" w:rsidR="00CB701A" w:rsidRPr="00CC3531" w:rsidRDefault="00475D9C" w:rsidP="00475D9C">
      <w:pPr>
        <w:pStyle w:val="Answer"/>
      </w:pPr>
      <w:r>
        <w:t>If a class is defined as static it can only contain static methods and cannot be subclassed</w:t>
      </w:r>
    </w:p>
    <w:p w14:paraId="23D3681C" w14:textId="791509D7" w:rsidR="0011157F" w:rsidRDefault="00F91B86" w:rsidP="00F91B86">
      <w:pPr>
        <w:pStyle w:val="Question"/>
      </w:pPr>
      <w:r>
        <w:lastRenderedPageBreak/>
        <w:t>What are the restrictions on static classes?</w:t>
      </w:r>
    </w:p>
    <w:p w14:paraId="5F144B2B" w14:textId="77777777" w:rsidR="00F91B86" w:rsidRDefault="00F91B86" w:rsidP="00F91B86">
      <w:pPr>
        <w:pStyle w:val="Answer"/>
      </w:pPr>
      <w:r>
        <w:t xml:space="preserve">Must directly inherit from object </w:t>
      </w:r>
    </w:p>
    <w:p w14:paraId="28949028" w14:textId="77777777" w:rsidR="00F91B86" w:rsidRDefault="00F91B86" w:rsidP="00F91B86">
      <w:pPr>
        <w:pStyle w:val="Answer"/>
      </w:pPr>
      <w:r>
        <w:t>Must not implement any interfaces</w:t>
      </w:r>
    </w:p>
    <w:p w14:paraId="666B18B5" w14:textId="77777777" w:rsidR="00F91B86" w:rsidRDefault="00F91B86" w:rsidP="00F91B86">
      <w:pPr>
        <w:pStyle w:val="Answer"/>
      </w:pPr>
      <w:r>
        <w:t>Must define only static members</w:t>
      </w:r>
    </w:p>
    <w:p w14:paraId="359FD137" w14:textId="77777777" w:rsidR="00F91B86" w:rsidRDefault="00F91B86" w:rsidP="00F91B86">
      <w:pPr>
        <w:pStyle w:val="Answer"/>
      </w:pPr>
      <w:r>
        <w:t>Class cannot be used as field, method parameter or local variable</w:t>
      </w:r>
    </w:p>
    <w:p w14:paraId="255DA0F8" w14:textId="4D5F63E1" w:rsidR="00143233" w:rsidRDefault="00143233" w:rsidP="00143233">
      <w:pPr>
        <w:pStyle w:val="questionsubsection2"/>
      </w:pPr>
      <w:r>
        <w:t>Enums</w:t>
      </w:r>
    </w:p>
    <w:p w14:paraId="4A78E3BE" w14:textId="65C601FF" w:rsidR="001E2C77" w:rsidRDefault="001E2C77" w:rsidP="001E2C77">
      <w:pPr>
        <w:pStyle w:val="questionsubsection2"/>
      </w:pPr>
      <w:r>
        <w:t>Events</w:t>
      </w:r>
    </w:p>
    <w:p w14:paraId="78477B1C" w14:textId="13598ED2" w:rsidR="001E2C77" w:rsidRDefault="001E2C77" w:rsidP="001E2C77">
      <w:pPr>
        <w:pStyle w:val="Question"/>
      </w:pPr>
      <w:r>
        <w:t>What are the problems with using delegate fields to implement producer/consumer behaviour?</w:t>
      </w:r>
    </w:p>
    <w:p w14:paraId="6DC8C4FC" w14:textId="79136353" w:rsidR="001E2C77" w:rsidRPr="001E2C77" w:rsidRDefault="00F65276" w:rsidP="001E2C77">
      <w:pPr>
        <w:pStyle w:val="Answer"/>
      </w:pPr>
      <w:r>
        <w:t>Clients can publish and if the delegate field is public they can override it completely</w:t>
      </w:r>
    </w:p>
    <w:p w14:paraId="5F879E15" w14:textId="402BEBA2" w:rsidR="00D05FD2" w:rsidRDefault="00140931" w:rsidP="00140931">
      <w:pPr>
        <w:pStyle w:val="Question"/>
      </w:pPr>
      <w:r>
        <w:t>What are events?</w:t>
      </w:r>
    </w:p>
    <w:p w14:paraId="0832440E" w14:textId="77777777" w:rsidR="00140931" w:rsidRDefault="00140931" w:rsidP="00140931">
      <w:pPr>
        <w:pStyle w:val="Answer"/>
        <w:rPr>
          <w:rFonts w:eastAsiaTheme="majorEastAsia"/>
        </w:rPr>
      </w:pPr>
      <w:r>
        <w:rPr>
          <w:rFonts w:eastAsiaTheme="majorEastAsia"/>
        </w:rPr>
        <w:t xml:space="preserve">language support for separating the producer and consumer behaviour. </w:t>
      </w:r>
    </w:p>
    <w:p w14:paraId="17CF8434" w14:textId="5EB72855" w:rsidR="00140931" w:rsidRDefault="00140931" w:rsidP="00140931">
      <w:pPr>
        <w:pStyle w:val="Question"/>
      </w:pPr>
      <w:r>
        <w:t>What are the advantages of events over delegates?</w:t>
      </w:r>
    </w:p>
    <w:p w14:paraId="1F2A91CB" w14:textId="5750C91A" w:rsidR="00140931" w:rsidRDefault="00140931" w:rsidP="00140931">
      <w:pPr>
        <w:pStyle w:val="Answer"/>
        <w:rPr>
          <w:rFonts w:eastAsiaTheme="majorEastAsia"/>
        </w:rPr>
      </w:pPr>
      <w:r>
        <w:rPr>
          <w:rFonts w:eastAsiaTheme="majorEastAsia"/>
        </w:rPr>
        <w:t xml:space="preserve">Consumers can no longer interfere with each other or cause the underlying delegate to fire. </w:t>
      </w:r>
    </w:p>
    <w:p w14:paraId="6FFB8502" w14:textId="7C4AB69E" w:rsidR="00140931" w:rsidRDefault="003463BD" w:rsidP="003463BD">
      <w:pPr>
        <w:pStyle w:val="QuestionSubSection"/>
      </w:pPr>
      <w:r>
        <w:t>Variance</w:t>
      </w:r>
    </w:p>
    <w:p w14:paraId="0F0CDE31" w14:textId="418A4614" w:rsidR="00C01A94" w:rsidRDefault="00C01A94" w:rsidP="00646A3A">
      <w:pPr>
        <w:pStyle w:val="Question"/>
      </w:pPr>
      <w:r>
        <w:t>What is variance?</w:t>
      </w:r>
    </w:p>
    <w:p w14:paraId="7D684BF3" w14:textId="77777777" w:rsidR="00E57D7F" w:rsidRDefault="00C01A94" w:rsidP="00E57D7F">
      <w:pPr>
        <w:pStyle w:val="Answer"/>
      </w:pPr>
      <w:r>
        <w:t xml:space="preserve">Variance is used to describe how sub-typing in complex type constructions relate to sub typing in the basic polymorphic case. </w:t>
      </w:r>
    </w:p>
    <w:p w14:paraId="7ADBD169" w14:textId="72964409" w:rsidR="00504ACC" w:rsidRDefault="00504ACC" w:rsidP="00504ACC">
      <w:pPr>
        <w:pStyle w:val="Question"/>
      </w:pPr>
      <w:r>
        <w:t>What does this variance mean for Csharp developers</w:t>
      </w:r>
    </w:p>
    <w:p w14:paraId="3DBD248B" w14:textId="440E7CF0" w:rsidR="000D4259" w:rsidRDefault="000D4259" w:rsidP="000D4259">
      <w:pPr>
        <w:pStyle w:val="Answer"/>
      </w:pPr>
      <w:r>
        <w:t>For</w:t>
      </w:r>
      <w:r w:rsidR="00C01A94">
        <w:t xml:space="preserve"> C# developers this mean relating subyping in generic interfaces and delegates to subtyping in basic polymorphic situations. </w:t>
      </w:r>
    </w:p>
    <w:p w14:paraId="6EAC9582" w14:textId="47F9AF62" w:rsidR="000D4259" w:rsidRDefault="00F35336" w:rsidP="00F35336">
      <w:pPr>
        <w:pStyle w:val="Question"/>
      </w:pPr>
      <w:r>
        <w:t>Why is this?</w:t>
      </w:r>
    </w:p>
    <w:p w14:paraId="37277B83" w14:textId="26723C51" w:rsidR="00F91B86" w:rsidRPr="00F91B86" w:rsidRDefault="00F35336" w:rsidP="00796287">
      <w:pPr>
        <w:pStyle w:val="Answer"/>
      </w:pPr>
      <w:r>
        <w:t>B</w:t>
      </w:r>
      <w:r w:rsidR="00C01A94">
        <w:t>ecause in .NET variant type parameters are restricted to generic interfaces and delegate types. Variance is also only applicable to reference types.</w:t>
      </w:r>
    </w:p>
    <w:p w14:paraId="0D785442" w14:textId="77777777" w:rsidR="0084221F" w:rsidRDefault="0084221F">
      <w:pPr>
        <w:spacing w:after="160" w:line="259" w:lineRule="auto"/>
        <w:rPr>
          <w:rFonts w:asciiTheme="majorHAnsi" w:eastAsiaTheme="majorEastAsia" w:hAnsiTheme="majorHAnsi" w:cstheme="majorBidi"/>
          <w:b/>
          <w:iCs/>
          <w:smallCaps/>
          <w:color w:val="31378B" w:themeColor="text2"/>
          <w:szCs w:val="25"/>
        </w:rPr>
      </w:pPr>
      <w:r>
        <w:br w:type="page"/>
      </w:r>
    </w:p>
    <w:p w14:paraId="48EAB31D" w14:textId="65D2CF8C" w:rsidR="005366FD" w:rsidRDefault="0084221F" w:rsidP="00796287">
      <w:pPr>
        <w:pStyle w:val="questionsubsection2"/>
      </w:pPr>
      <w:r>
        <w:lastRenderedPageBreak/>
        <w:t>Covariance</w:t>
      </w:r>
    </w:p>
    <w:p w14:paraId="63712764" w14:textId="5D9F66C8" w:rsidR="00E02ACE" w:rsidRDefault="00E02ACE" w:rsidP="00E02ACE">
      <w:pPr>
        <w:pStyle w:val="Question"/>
      </w:pPr>
      <w:r>
        <w:t>What is covariance?</w:t>
      </w:r>
    </w:p>
    <w:p w14:paraId="011973D0" w14:textId="77777777" w:rsidR="0084221F" w:rsidRDefault="0084221F" w:rsidP="00E02ACE">
      <w:pPr>
        <w:pStyle w:val="Answer"/>
      </w:pPr>
      <w:r>
        <w:t>Covariance enables one to asign an object whose generic type parameter is of a more specific type to a variable whose generic type parameter is of a more generic type. This looks much like polymorphism and feels intuitive.</w:t>
      </w:r>
    </w:p>
    <w:p w14:paraId="49448A66" w14:textId="5688E121" w:rsidR="00CD30FC" w:rsidRDefault="00CD30FC" w:rsidP="00CD30FC">
      <w:pPr>
        <w:pStyle w:val="Question"/>
      </w:pPr>
      <w:r>
        <w:t>How does one mark a</w:t>
      </w:r>
      <w:r w:rsidR="00AF3BB1">
        <w:t xml:space="preserve"> generic</w:t>
      </w:r>
      <w:r>
        <w:t xml:space="preserve"> interface</w:t>
      </w:r>
      <w:r w:rsidR="00AF3BB1">
        <w:t>’s type parameter</w:t>
      </w:r>
      <w:r>
        <w:t xml:space="preserve"> as covariant?</w:t>
      </w:r>
    </w:p>
    <w:p w14:paraId="4A3BD5BF" w14:textId="5C318DB2" w:rsidR="00CD30FC" w:rsidRDefault="00CD30FC" w:rsidP="00CD30FC">
      <w:pPr>
        <w:pStyle w:val="Answer"/>
      </w:pPr>
      <w:r>
        <w:t xml:space="preserve">Using the out </w:t>
      </w:r>
      <w:r w:rsidR="003C0109">
        <w:t>modifier</w:t>
      </w:r>
    </w:p>
    <w:p w14:paraId="7415D647" w14:textId="7C8EE6BE" w:rsidR="00AF3BB1" w:rsidRDefault="00AF3BB1" w:rsidP="00AF3BB1">
      <w:pPr>
        <w:pStyle w:val="Question"/>
      </w:pPr>
      <w:r>
        <w:t xml:space="preserve">What restrictions are there on the use </w:t>
      </w:r>
      <w:r w:rsidR="00DD0989">
        <w:t>of the</w:t>
      </w:r>
      <w:r>
        <w:t xml:space="preserve"> out parameter in an interface?</w:t>
      </w:r>
    </w:p>
    <w:p w14:paraId="24189476" w14:textId="6D0F36F7" w:rsidR="00AF3BB1" w:rsidRDefault="00AF3BB1" w:rsidP="00AF3BB1">
      <w:pPr>
        <w:pStyle w:val="Answer"/>
      </w:pPr>
      <w:r>
        <w:t>It can only be used in the out position which means as the return type of methods</w:t>
      </w:r>
    </w:p>
    <w:p w14:paraId="7BBC96C4" w14:textId="71264B72" w:rsidR="00AF3BB1" w:rsidRDefault="00DD0989" w:rsidP="00AF3BB1">
      <w:pPr>
        <w:pStyle w:val="Question"/>
      </w:pPr>
      <w:r>
        <w:t>Is covariance supported for delegates?</w:t>
      </w:r>
    </w:p>
    <w:p w14:paraId="6529384B" w14:textId="31DEAF39" w:rsidR="00DD0989" w:rsidRPr="00DD0989" w:rsidRDefault="00DD0989" w:rsidP="00DD0989">
      <w:pPr>
        <w:pStyle w:val="Answer"/>
      </w:pPr>
      <w:r>
        <w:t>Yes covariance is implicitly supported for delegate return values.</w:t>
      </w:r>
    </w:p>
    <w:p w14:paraId="16166B7A" w14:textId="0BF8504F" w:rsidR="00CD30FC" w:rsidRPr="005D5750" w:rsidRDefault="005D5750" w:rsidP="005D5750">
      <w:pPr>
        <w:pStyle w:val="Question"/>
      </w:pPr>
      <w:r>
        <w:t>Show an example of covariance with interfaces</w:t>
      </w:r>
    </w:p>
    <w:p w14:paraId="487C94F4" w14:textId="745FB101"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6E6B3CCA" w14:textId="77777777" w:rsidR="0084221F" w:rsidRDefault="0084221F" w:rsidP="0084221F">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F9AD177" w14:textId="6CAB8E2E" w:rsidR="005D5750" w:rsidRDefault="005D5750" w:rsidP="005D5750">
      <w:pPr>
        <w:pStyle w:val="Question"/>
      </w:pPr>
      <w:r>
        <w:t>Show an example of covariance with delegates</w:t>
      </w:r>
    </w:p>
    <w:p w14:paraId="41923066" w14:textId="77777777"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205793DF" w14:textId="77777777" w:rsidR="0084221F" w:rsidRPr="00D62FA2" w:rsidRDefault="0084221F" w:rsidP="0084221F">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422784AB" w14:textId="77777777" w:rsidR="0084221F" w:rsidRDefault="0084221F" w:rsidP="00796287">
      <w:pPr>
        <w:pStyle w:val="questionsubsection2"/>
      </w:pPr>
    </w:p>
    <w:p w14:paraId="4DE518AD" w14:textId="77777777" w:rsidR="0084221F" w:rsidRDefault="0084221F" w:rsidP="00796287">
      <w:pPr>
        <w:pStyle w:val="questionsubsection2"/>
      </w:pPr>
    </w:p>
    <w:p w14:paraId="4E3E4E1D" w14:textId="7D049407" w:rsidR="004C38E4" w:rsidRPr="00A26449" w:rsidRDefault="004C38E4">
      <w:pPr>
        <w:spacing w:after="160" w:line="259" w:lineRule="auto"/>
        <w:rPr>
          <w:rFonts w:asciiTheme="majorHAnsi" w:eastAsiaTheme="majorEastAsia" w:hAnsiTheme="majorHAnsi" w:cstheme="majorBidi"/>
          <w:smallCaps/>
          <w:color w:val="31378B" w:themeColor="text2"/>
          <w:sz w:val="28"/>
          <w:szCs w:val="28"/>
        </w:rPr>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0C769" w14:textId="77777777" w:rsidR="0064676B" w:rsidRDefault="0064676B" w:rsidP="00DC0620">
      <w:r>
        <w:separator/>
      </w:r>
    </w:p>
  </w:endnote>
  <w:endnote w:type="continuationSeparator" w:id="0">
    <w:p w14:paraId="1CF2EA07" w14:textId="77777777" w:rsidR="0064676B" w:rsidRDefault="0064676B" w:rsidP="00DC0620">
      <w:r>
        <w:continuationSeparator/>
      </w:r>
    </w:p>
  </w:endnote>
  <w:endnote w:type="continuationNotice" w:id="1">
    <w:p w14:paraId="24C5406D" w14:textId="77777777" w:rsidR="0064676B" w:rsidRDefault="006467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1635DE" w:rsidRDefault="001635D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1635DE" w:rsidRDefault="0016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38F0F" w14:textId="77777777" w:rsidR="0064676B" w:rsidRDefault="0064676B" w:rsidP="00DC0620">
      <w:r>
        <w:separator/>
      </w:r>
    </w:p>
  </w:footnote>
  <w:footnote w:type="continuationSeparator" w:id="0">
    <w:p w14:paraId="6F53B9A2" w14:textId="77777777" w:rsidR="0064676B" w:rsidRDefault="0064676B" w:rsidP="00DC0620">
      <w:r>
        <w:continuationSeparator/>
      </w:r>
    </w:p>
  </w:footnote>
  <w:footnote w:type="continuationNotice" w:id="1">
    <w:p w14:paraId="3C923825" w14:textId="77777777" w:rsidR="0064676B" w:rsidRDefault="006467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1635DE" w:rsidRPr="00FB4767" w:rsidRDefault="00ED0388"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94D8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0FE09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4E85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9E8B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ADCC4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3A7175"/>
    <w:multiLevelType w:val="hybridMultilevel"/>
    <w:tmpl w:val="6FBA9CF6"/>
    <w:lvl w:ilvl="0" w:tplc="02C48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39"/>
  </w:num>
  <w:num w:numId="11">
    <w:abstractNumId w:val="22"/>
  </w:num>
  <w:num w:numId="12">
    <w:abstractNumId w:val="40"/>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8"/>
  </w:num>
  <w:num w:numId="21">
    <w:abstractNumId w:val="31"/>
  </w:num>
  <w:num w:numId="22">
    <w:abstractNumId w:val="24"/>
  </w:num>
  <w:num w:numId="23">
    <w:abstractNumId w:val="17"/>
  </w:num>
  <w:num w:numId="24">
    <w:abstractNumId w:val="33"/>
  </w:num>
  <w:num w:numId="25">
    <w:abstractNumId w:val="42"/>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1B68"/>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3BF9"/>
    <w:rsid w:val="00044FE8"/>
    <w:rsid w:val="000460DD"/>
    <w:rsid w:val="00046711"/>
    <w:rsid w:val="00047272"/>
    <w:rsid w:val="00051E4B"/>
    <w:rsid w:val="00053289"/>
    <w:rsid w:val="000536AD"/>
    <w:rsid w:val="000545E2"/>
    <w:rsid w:val="000549FA"/>
    <w:rsid w:val="00055CAD"/>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A19"/>
    <w:rsid w:val="000A6ED9"/>
    <w:rsid w:val="000A7B85"/>
    <w:rsid w:val="000B05EA"/>
    <w:rsid w:val="000B189B"/>
    <w:rsid w:val="000B1A94"/>
    <w:rsid w:val="000B3487"/>
    <w:rsid w:val="000B36AC"/>
    <w:rsid w:val="000B38A1"/>
    <w:rsid w:val="000B3D0B"/>
    <w:rsid w:val="000B47E7"/>
    <w:rsid w:val="000B6DB5"/>
    <w:rsid w:val="000B763F"/>
    <w:rsid w:val="000B7718"/>
    <w:rsid w:val="000C07C2"/>
    <w:rsid w:val="000C086B"/>
    <w:rsid w:val="000C1025"/>
    <w:rsid w:val="000C1BA1"/>
    <w:rsid w:val="000C2763"/>
    <w:rsid w:val="000C2A06"/>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4259"/>
    <w:rsid w:val="000D65A8"/>
    <w:rsid w:val="000D6FB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57F"/>
    <w:rsid w:val="00111AD4"/>
    <w:rsid w:val="001121FE"/>
    <w:rsid w:val="00114124"/>
    <w:rsid w:val="00115312"/>
    <w:rsid w:val="0011600A"/>
    <w:rsid w:val="00116903"/>
    <w:rsid w:val="001176A7"/>
    <w:rsid w:val="00121118"/>
    <w:rsid w:val="00121AD6"/>
    <w:rsid w:val="001226C6"/>
    <w:rsid w:val="001227FA"/>
    <w:rsid w:val="0012289F"/>
    <w:rsid w:val="001228C9"/>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0931"/>
    <w:rsid w:val="00141377"/>
    <w:rsid w:val="00142F8C"/>
    <w:rsid w:val="00143233"/>
    <w:rsid w:val="00144B44"/>
    <w:rsid w:val="001452B9"/>
    <w:rsid w:val="00146A6D"/>
    <w:rsid w:val="00146E3D"/>
    <w:rsid w:val="00146EF9"/>
    <w:rsid w:val="001502BC"/>
    <w:rsid w:val="00150A1D"/>
    <w:rsid w:val="00152E3C"/>
    <w:rsid w:val="001533FB"/>
    <w:rsid w:val="001538F0"/>
    <w:rsid w:val="00153D10"/>
    <w:rsid w:val="00154518"/>
    <w:rsid w:val="001545EF"/>
    <w:rsid w:val="001551CB"/>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54F1"/>
    <w:rsid w:val="0017570F"/>
    <w:rsid w:val="00175F9D"/>
    <w:rsid w:val="0017730C"/>
    <w:rsid w:val="00177F63"/>
    <w:rsid w:val="00180389"/>
    <w:rsid w:val="00180B6B"/>
    <w:rsid w:val="00181A5D"/>
    <w:rsid w:val="0018208C"/>
    <w:rsid w:val="00183BDD"/>
    <w:rsid w:val="00184020"/>
    <w:rsid w:val="0018536C"/>
    <w:rsid w:val="00187468"/>
    <w:rsid w:val="001878C1"/>
    <w:rsid w:val="00190587"/>
    <w:rsid w:val="00192A0D"/>
    <w:rsid w:val="00194C97"/>
    <w:rsid w:val="00195723"/>
    <w:rsid w:val="00195A47"/>
    <w:rsid w:val="00196ACE"/>
    <w:rsid w:val="00196EF5"/>
    <w:rsid w:val="001A09CA"/>
    <w:rsid w:val="001A250C"/>
    <w:rsid w:val="001A3688"/>
    <w:rsid w:val="001A40D2"/>
    <w:rsid w:val="001A476E"/>
    <w:rsid w:val="001A5BD0"/>
    <w:rsid w:val="001A6094"/>
    <w:rsid w:val="001A7986"/>
    <w:rsid w:val="001A7C32"/>
    <w:rsid w:val="001B1492"/>
    <w:rsid w:val="001B1582"/>
    <w:rsid w:val="001B2CB4"/>
    <w:rsid w:val="001B3726"/>
    <w:rsid w:val="001B3A77"/>
    <w:rsid w:val="001B44DF"/>
    <w:rsid w:val="001B4569"/>
    <w:rsid w:val="001B4DFF"/>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525"/>
    <w:rsid w:val="001E4D80"/>
    <w:rsid w:val="001E4FCA"/>
    <w:rsid w:val="001E5B4F"/>
    <w:rsid w:val="001E749B"/>
    <w:rsid w:val="001F034B"/>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E2F"/>
    <w:rsid w:val="002133AA"/>
    <w:rsid w:val="0021345D"/>
    <w:rsid w:val="00214741"/>
    <w:rsid w:val="00215394"/>
    <w:rsid w:val="00220410"/>
    <w:rsid w:val="00220B73"/>
    <w:rsid w:val="00220EBF"/>
    <w:rsid w:val="0022122C"/>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547"/>
    <w:rsid w:val="00272C74"/>
    <w:rsid w:val="00273461"/>
    <w:rsid w:val="002738A9"/>
    <w:rsid w:val="0027490F"/>
    <w:rsid w:val="002752AF"/>
    <w:rsid w:val="002774E9"/>
    <w:rsid w:val="00281C25"/>
    <w:rsid w:val="00281DD1"/>
    <w:rsid w:val="002823DA"/>
    <w:rsid w:val="002852C1"/>
    <w:rsid w:val="0028612D"/>
    <w:rsid w:val="00286977"/>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C94"/>
    <w:rsid w:val="002C5D2B"/>
    <w:rsid w:val="002D090B"/>
    <w:rsid w:val="002D2C73"/>
    <w:rsid w:val="002D3070"/>
    <w:rsid w:val="002D5FD8"/>
    <w:rsid w:val="002D623F"/>
    <w:rsid w:val="002D6367"/>
    <w:rsid w:val="002D721F"/>
    <w:rsid w:val="002E1654"/>
    <w:rsid w:val="002E2158"/>
    <w:rsid w:val="002E3266"/>
    <w:rsid w:val="002E4316"/>
    <w:rsid w:val="002E54E8"/>
    <w:rsid w:val="002E5794"/>
    <w:rsid w:val="002E5ED1"/>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07944"/>
    <w:rsid w:val="00313949"/>
    <w:rsid w:val="003149DA"/>
    <w:rsid w:val="0031576E"/>
    <w:rsid w:val="00315B66"/>
    <w:rsid w:val="00315F94"/>
    <w:rsid w:val="00316378"/>
    <w:rsid w:val="00316B52"/>
    <w:rsid w:val="00316E23"/>
    <w:rsid w:val="0031727D"/>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15D7"/>
    <w:rsid w:val="0033221F"/>
    <w:rsid w:val="00332881"/>
    <w:rsid w:val="00332CAA"/>
    <w:rsid w:val="003334FF"/>
    <w:rsid w:val="003338D3"/>
    <w:rsid w:val="003338DC"/>
    <w:rsid w:val="00334530"/>
    <w:rsid w:val="003352C3"/>
    <w:rsid w:val="0033556D"/>
    <w:rsid w:val="0034171F"/>
    <w:rsid w:val="00341CBD"/>
    <w:rsid w:val="0034366F"/>
    <w:rsid w:val="00344B32"/>
    <w:rsid w:val="00344BC0"/>
    <w:rsid w:val="00344E0F"/>
    <w:rsid w:val="003463BD"/>
    <w:rsid w:val="00346BD7"/>
    <w:rsid w:val="00347C09"/>
    <w:rsid w:val="00347CE4"/>
    <w:rsid w:val="00351A32"/>
    <w:rsid w:val="00351C09"/>
    <w:rsid w:val="00352402"/>
    <w:rsid w:val="00352A73"/>
    <w:rsid w:val="00353282"/>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510"/>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450A"/>
    <w:rsid w:val="00385BD8"/>
    <w:rsid w:val="0038612F"/>
    <w:rsid w:val="00386201"/>
    <w:rsid w:val="00386C03"/>
    <w:rsid w:val="00390030"/>
    <w:rsid w:val="003906CD"/>
    <w:rsid w:val="00390D76"/>
    <w:rsid w:val="003916F6"/>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D5E"/>
    <w:rsid w:val="003A3EBD"/>
    <w:rsid w:val="003A4D4B"/>
    <w:rsid w:val="003A5F26"/>
    <w:rsid w:val="003A641D"/>
    <w:rsid w:val="003A67CA"/>
    <w:rsid w:val="003A69B3"/>
    <w:rsid w:val="003A6D12"/>
    <w:rsid w:val="003A6D4C"/>
    <w:rsid w:val="003B0724"/>
    <w:rsid w:val="003B07B6"/>
    <w:rsid w:val="003B1A5C"/>
    <w:rsid w:val="003B3117"/>
    <w:rsid w:val="003B3CE7"/>
    <w:rsid w:val="003B6406"/>
    <w:rsid w:val="003B7080"/>
    <w:rsid w:val="003B721D"/>
    <w:rsid w:val="003C0109"/>
    <w:rsid w:val="003C103A"/>
    <w:rsid w:val="003C11A9"/>
    <w:rsid w:val="003C146F"/>
    <w:rsid w:val="003C212F"/>
    <w:rsid w:val="003C458D"/>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939"/>
    <w:rsid w:val="003D535E"/>
    <w:rsid w:val="003E0B66"/>
    <w:rsid w:val="003E0E02"/>
    <w:rsid w:val="003E1E62"/>
    <w:rsid w:val="003E2AD0"/>
    <w:rsid w:val="003E2B00"/>
    <w:rsid w:val="003E4CAC"/>
    <w:rsid w:val="003E5E2D"/>
    <w:rsid w:val="003E6A4B"/>
    <w:rsid w:val="003E7041"/>
    <w:rsid w:val="003E7B37"/>
    <w:rsid w:val="003F01A0"/>
    <w:rsid w:val="003F0515"/>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066"/>
    <w:rsid w:val="00415891"/>
    <w:rsid w:val="00416310"/>
    <w:rsid w:val="00416FAB"/>
    <w:rsid w:val="00417A85"/>
    <w:rsid w:val="004209B5"/>
    <w:rsid w:val="004227FC"/>
    <w:rsid w:val="00422C8D"/>
    <w:rsid w:val="0042350C"/>
    <w:rsid w:val="00424E77"/>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4D"/>
    <w:rsid w:val="00441996"/>
    <w:rsid w:val="004426B0"/>
    <w:rsid w:val="0044274C"/>
    <w:rsid w:val="00442CA7"/>
    <w:rsid w:val="0044380D"/>
    <w:rsid w:val="00443F7A"/>
    <w:rsid w:val="004440B9"/>
    <w:rsid w:val="00444244"/>
    <w:rsid w:val="00447396"/>
    <w:rsid w:val="00450295"/>
    <w:rsid w:val="00450A9D"/>
    <w:rsid w:val="004512E9"/>
    <w:rsid w:val="004513DE"/>
    <w:rsid w:val="00451E53"/>
    <w:rsid w:val="00452F6C"/>
    <w:rsid w:val="00453291"/>
    <w:rsid w:val="00455097"/>
    <w:rsid w:val="004559D6"/>
    <w:rsid w:val="0045651A"/>
    <w:rsid w:val="00457BA9"/>
    <w:rsid w:val="00457E7D"/>
    <w:rsid w:val="0046163D"/>
    <w:rsid w:val="00461740"/>
    <w:rsid w:val="0046367A"/>
    <w:rsid w:val="0046430F"/>
    <w:rsid w:val="00464B6B"/>
    <w:rsid w:val="00464D12"/>
    <w:rsid w:val="004664FF"/>
    <w:rsid w:val="00467074"/>
    <w:rsid w:val="0046768E"/>
    <w:rsid w:val="00470164"/>
    <w:rsid w:val="004701FF"/>
    <w:rsid w:val="00471345"/>
    <w:rsid w:val="00472B1A"/>
    <w:rsid w:val="00472B93"/>
    <w:rsid w:val="004732A7"/>
    <w:rsid w:val="00474552"/>
    <w:rsid w:val="00474BFF"/>
    <w:rsid w:val="00475D9C"/>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49D2"/>
    <w:rsid w:val="0049662E"/>
    <w:rsid w:val="0049694A"/>
    <w:rsid w:val="00496A1F"/>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5DCA"/>
    <w:rsid w:val="004B6279"/>
    <w:rsid w:val="004B62F4"/>
    <w:rsid w:val="004B733F"/>
    <w:rsid w:val="004B7659"/>
    <w:rsid w:val="004C1222"/>
    <w:rsid w:val="004C1636"/>
    <w:rsid w:val="004C1799"/>
    <w:rsid w:val="004C38E4"/>
    <w:rsid w:val="004C4B74"/>
    <w:rsid w:val="004C4E78"/>
    <w:rsid w:val="004C57C0"/>
    <w:rsid w:val="004D075E"/>
    <w:rsid w:val="004D0842"/>
    <w:rsid w:val="004D174C"/>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4BF1"/>
    <w:rsid w:val="004E6222"/>
    <w:rsid w:val="004E67BC"/>
    <w:rsid w:val="004E698A"/>
    <w:rsid w:val="004E6A9A"/>
    <w:rsid w:val="004E7BB8"/>
    <w:rsid w:val="004E7D32"/>
    <w:rsid w:val="004F0459"/>
    <w:rsid w:val="004F07CF"/>
    <w:rsid w:val="004F40CB"/>
    <w:rsid w:val="004F502A"/>
    <w:rsid w:val="004F58E7"/>
    <w:rsid w:val="004F7378"/>
    <w:rsid w:val="004F7828"/>
    <w:rsid w:val="00500D40"/>
    <w:rsid w:val="00501066"/>
    <w:rsid w:val="00503524"/>
    <w:rsid w:val="0050405C"/>
    <w:rsid w:val="005044E2"/>
    <w:rsid w:val="00504ACC"/>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2584"/>
    <w:rsid w:val="0058364D"/>
    <w:rsid w:val="00585A88"/>
    <w:rsid w:val="005868E9"/>
    <w:rsid w:val="00586CA6"/>
    <w:rsid w:val="00586E46"/>
    <w:rsid w:val="00587CB3"/>
    <w:rsid w:val="00590105"/>
    <w:rsid w:val="00591F8B"/>
    <w:rsid w:val="00592560"/>
    <w:rsid w:val="00593D3E"/>
    <w:rsid w:val="00594B40"/>
    <w:rsid w:val="0059565C"/>
    <w:rsid w:val="005962D6"/>
    <w:rsid w:val="0059655E"/>
    <w:rsid w:val="005A0B3D"/>
    <w:rsid w:val="005A1471"/>
    <w:rsid w:val="005A27E2"/>
    <w:rsid w:val="005A3371"/>
    <w:rsid w:val="005A4CFD"/>
    <w:rsid w:val="005A54AF"/>
    <w:rsid w:val="005A54FF"/>
    <w:rsid w:val="005A580B"/>
    <w:rsid w:val="005A62C3"/>
    <w:rsid w:val="005A74C4"/>
    <w:rsid w:val="005B0F76"/>
    <w:rsid w:val="005B147C"/>
    <w:rsid w:val="005B2194"/>
    <w:rsid w:val="005B2EF4"/>
    <w:rsid w:val="005B43C8"/>
    <w:rsid w:val="005B4C2B"/>
    <w:rsid w:val="005B507D"/>
    <w:rsid w:val="005B6A17"/>
    <w:rsid w:val="005B746E"/>
    <w:rsid w:val="005B74A1"/>
    <w:rsid w:val="005C12B6"/>
    <w:rsid w:val="005C1D14"/>
    <w:rsid w:val="005C1DF3"/>
    <w:rsid w:val="005C3C10"/>
    <w:rsid w:val="005C43C8"/>
    <w:rsid w:val="005C6063"/>
    <w:rsid w:val="005C6619"/>
    <w:rsid w:val="005C6B72"/>
    <w:rsid w:val="005C71DA"/>
    <w:rsid w:val="005C77A5"/>
    <w:rsid w:val="005C7BA5"/>
    <w:rsid w:val="005D0C5E"/>
    <w:rsid w:val="005D189B"/>
    <w:rsid w:val="005D1EA3"/>
    <w:rsid w:val="005D2BAC"/>
    <w:rsid w:val="005D5750"/>
    <w:rsid w:val="005D6958"/>
    <w:rsid w:val="005D7796"/>
    <w:rsid w:val="005E185B"/>
    <w:rsid w:val="005E1AE5"/>
    <w:rsid w:val="005E2A5E"/>
    <w:rsid w:val="005E34EE"/>
    <w:rsid w:val="005E3FB4"/>
    <w:rsid w:val="005E4473"/>
    <w:rsid w:val="005E5B92"/>
    <w:rsid w:val="005E70DD"/>
    <w:rsid w:val="005E7BBA"/>
    <w:rsid w:val="005F0CA6"/>
    <w:rsid w:val="005F14D7"/>
    <w:rsid w:val="005F19BB"/>
    <w:rsid w:val="005F1A01"/>
    <w:rsid w:val="005F5101"/>
    <w:rsid w:val="005F52A8"/>
    <w:rsid w:val="005F545F"/>
    <w:rsid w:val="005F6B70"/>
    <w:rsid w:val="005F6EDC"/>
    <w:rsid w:val="005F7189"/>
    <w:rsid w:val="005F719A"/>
    <w:rsid w:val="006006CB"/>
    <w:rsid w:val="00601FE6"/>
    <w:rsid w:val="00602DE1"/>
    <w:rsid w:val="00604645"/>
    <w:rsid w:val="006047CA"/>
    <w:rsid w:val="00604E8B"/>
    <w:rsid w:val="00604EA6"/>
    <w:rsid w:val="00605F1C"/>
    <w:rsid w:val="0060693F"/>
    <w:rsid w:val="00607670"/>
    <w:rsid w:val="00612A9E"/>
    <w:rsid w:val="00613BD1"/>
    <w:rsid w:val="00613F5F"/>
    <w:rsid w:val="00614A06"/>
    <w:rsid w:val="0061594A"/>
    <w:rsid w:val="00615BDA"/>
    <w:rsid w:val="00616BB1"/>
    <w:rsid w:val="00617373"/>
    <w:rsid w:val="0062006A"/>
    <w:rsid w:val="00621773"/>
    <w:rsid w:val="006233D5"/>
    <w:rsid w:val="00624621"/>
    <w:rsid w:val="00624736"/>
    <w:rsid w:val="00624F1C"/>
    <w:rsid w:val="00625689"/>
    <w:rsid w:val="006257AB"/>
    <w:rsid w:val="00631112"/>
    <w:rsid w:val="006316BC"/>
    <w:rsid w:val="00631910"/>
    <w:rsid w:val="006335C0"/>
    <w:rsid w:val="00634151"/>
    <w:rsid w:val="00634190"/>
    <w:rsid w:val="0063425F"/>
    <w:rsid w:val="006342C1"/>
    <w:rsid w:val="006348C1"/>
    <w:rsid w:val="00636354"/>
    <w:rsid w:val="00640439"/>
    <w:rsid w:val="006419FF"/>
    <w:rsid w:val="00641C37"/>
    <w:rsid w:val="00642599"/>
    <w:rsid w:val="00642631"/>
    <w:rsid w:val="00642D5D"/>
    <w:rsid w:val="00643D7E"/>
    <w:rsid w:val="0064676B"/>
    <w:rsid w:val="00646A3A"/>
    <w:rsid w:val="006471D5"/>
    <w:rsid w:val="006505C2"/>
    <w:rsid w:val="0065067E"/>
    <w:rsid w:val="006506D4"/>
    <w:rsid w:val="00651108"/>
    <w:rsid w:val="0065145E"/>
    <w:rsid w:val="00651C3F"/>
    <w:rsid w:val="006529F5"/>
    <w:rsid w:val="00652AE1"/>
    <w:rsid w:val="006532D6"/>
    <w:rsid w:val="0065438C"/>
    <w:rsid w:val="00654655"/>
    <w:rsid w:val="00654EC9"/>
    <w:rsid w:val="006550AE"/>
    <w:rsid w:val="00655262"/>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808"/>
    <w:rsid w:val="00673019"/>
    <w:rsid w:val="006741CD"/>
    <w:rsid w:val="006746C5"/>
    <w:rsid w:val="0067477C"/>
    <w:rsid w:val="00674943"/>
    <w:rsid w:val="00676980"/>
    <w:rsid w:val="00680EEC"/>
    <w:rsid w:val="00682247"/>
    <w:rsid w:val="00682B6A"/>
    <w:rsid w:val="00685A13"/>
    <w:rsid w:val="006879DA"/>
    <w:rsid w:val="00687C18"/>
    <w:rsid w:val="0069025D"/>
    <w:rsid w:val="006905D3"/>
    <w:rsid w:val="00691371"/>
    <w:rsid w:val="00691C04"/>
    <w:rsid w:val="00693BCB"/>
    <w:rsid w:val="00694927"/>
    <w:rsid w:val="00694EAB"/>
    <w:rsid w:val="006967F9"/>
    <w:rsid w:val="006A0263"/>
    <w:rsid w:val="006A0C70"/>
    <w:rsid w:val="006A1B51"/>
    <w:rsid w:val="006A20E0"/>
    <w:rsid w:val="006A24C8"/>
    <w:rsid w:val="006A5185"/>
    <w:rsid w:val="006A55E3"/>
    <w:rsid w:val="006B1FCC"/>
    <w:rsid w:val="006B2340"/>
    <w:rsid w:val="006B2C0C"/>
    <w:rsid w:val="006B327A"/>
    <w:rsid w:val="006B3288"/>
    <w:rsid w:val="006B6594"/>
    <w:rsid w:val="006C163F"/>
    <w:rsid w:val="006C305C"/>
    <w:rsid w:val="006C3159"/>
    <w:rsid w:val="006C33D4"/>
    <w:rsid w:val="006C3F7D"/>
    <w:rsid w:val="006D0447"/>
    <w:rsid w:val="006D128F"/>
    <w:rsid w:val="006D1AAE"/>
    <w:rsid w:val="006D29C8"/>
    <w:rsid w:val="006D5DC8"/>
    <w:rsid w:val="006E25D7"/>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2D31"/>
    <w:rsid w:val="00703762"/>
    <w:rsid w:val="00707318"/>
    <w:rsid w:val="007104C6"/>
    <w:rsid w:val="00710E8A"/>
    <w:rsid w:val="007116B4"/>
    <w:rsid w:val="00711FB6"/>
    <w:rsid w:val="00712BFC"/>
    <w:rsid w:val="0071468F"/>
    <w:rsid w:val="007147E5"/>
    <w:rsid w:val="00714FE9"/>
    <w:rsid w:val="0071553E"/>
    <w:rsid w:val="007157C1"/>
    <w:rsid w:val="00717426"/>
    <w:rsid w:val="00717A60"/>
    <w:rsid w:val="00720A28"/>
    <w:rsid w:val="00721C40"/>
    <w:rsid w:val="00721CBF"/>
    <w:rsid w:val="0072345D"/>
    <w:rsid w:val="0072347E"/>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1D3"/>
    <w:rsid w:val="00771DE5"/>
    <w:rsid w:val="00771E33"/>
    <w:rsid w:val="00772D07"/>
    <w:rsid w:val="00773654"/>
    <w:rsid w:val="0077390D"/>
    <w:rsid w:val="007756AA"/>
    <w:rsid w:val="007757E9"/>
    <w:rsid w:val="00775E0F"/>
    <w:rsid w:val="00776CD2"/>
    <w:rsid w:val="00777651"/>
    <w:rsid w:val="00777AAC"/>
    <w:rsid w:val="00780515"/>
    <w:rsid w:val="007818B1"/>
    <w:rsid w:val="007819A8"/>
    <w:rsid w:val="0078311A"/>
    <w:rsid w:val="0078312D"/>
    <w:rsid w:val="00783CD3"/>
    <w:rsid w:val="00783DAD"/>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287"/>
    <w:rsid w:val="00796354"/>
    <w:rsid w:val="007A0C91"/>
    <w:rsid w:val="007A22EA"/>
    <w:rsid w:val="007A3524"/>
    <w:rsid w:val="007A38C5"/>
    <w:rsid w:val="007A38FA"/>
    <w:rsid w:val="007A3CFD"/>
    <w:rsid w:val="007A52A4"/>
    <w:rsid w:val="007A663E"/>
    <w:rsid w:val="007A6AA2"/>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B7E25"/>
    <w:rsid w:val="007C0C9C"/>
    <w:rsid w:val="007C32DA"/>
    <w:rsid w:val="007C3673"/>
    <w:rsid w:val="007C3944"/>
    <w:rsid w:val="007C3CBB"/>
    <w:rsid w:val="007C47CF"/>
    <w:rsid w:val="007C4D84"/>
    <w:rsid w:val="007C5493"/>
    <w:rsid w:val="007C5DB9"/>
    <w:rsid w:val="007C7BE7"/>
    <w:rsid w:val="007D0CFC"/>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C3A"/>
    <w:rsid w:val="007F041F"/>
    <w:rsid w:val="007F0DC5"/>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8B1"/>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678"/>
    <w:rsid w:val="00825F7E"/>
    <w:rsid w:val="0082615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21F"/>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7046A"/>
    <w:rsid w:val="00870F73"/>
    <w:rsid w:val="0087190F"/>
    <w:rsid w:val="00871D73"/>
    <w:rsid w:val="0087272A"/>
    <w:rsid w:val="0087286A"/>
    <w:rsid w:val="00873DC5"/>
    <w:rsid w:val="00874CA4"/>
    <w:rsid w:val="00875B0C"/>
    <w:rsid w:val="00876808"/>
    <w:rsid w:val="00877920"/>
    <w:rsid w:val="0088135C"/>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27A"/>
    <w:rsid w:val="008A44E2"/>
    <w:rsid w:val="008A4B6B"/>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46C0"/>
    <w:rsid w:val="008D5A77"/>
    <w:rsid w:val="008D644B"/>
    <w:rsid w:val="008D6C5F"/>
    <w:rsid w:val="008E0D1C"/>
    <w:rsid w:val="008E2D57"/>
    <w:rsid w:val="008E32D5"/>
    <w:rsid w:val="008E4412"/>
    <w:rsid w:val="008E501C"/>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5239"/>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18B7"/>
    <w:rsid w:val="00941DE1"/>
    <w:rsid w:val="00942098"/>
    <w:rsid w:val="0094212A"/>
    <w:rsid w:val="00942B4C"/>
    <w:rsid w:val="009449B6"/>
    <w:rsid w:val="00944B06"/>
    <w:rsid w:val="0095196F"/>
    <w:rsid w:val="00951A41"/>
    <w:rsid w:val="00951F19"/>
    <w:rsid w:val="009526AD"/>
    <w:rsid w:val="009539E9"/>
    <w:rsid w:val="00953D52"/>
    <w:rsid w:val="00953DED"/>
    <w:rsid w:val="00953FC5"/>
    <w:rsid w:val="0095582E"/>
    <w:rsid w:val="00955A6F"/>
    <w:rsid w:val="00955E0A"/>
    <w:rsid w:val="009609F4"/>
    <w:rsid w:val="00960BC7"/>
    <w:rsid w:val="00960ECD"/>
    <w:rsid w:val="009614C4"/>
    <w:rsid w:val="0096178F"/>
    <w:rsid w:val="0096209A"/>
    <w:rsid w:val="009631DB"/>
    <w:rsid w:val="00963F9F"/>
    <w:rsid w:val="00966715"/>
    <w:rsid w:val="00967778"/>
    <w:rsid w:val="00971A59"/>
    <w:rsid w:val="00971D17"/>
    <w:rsid w:val="009720A3"/>
    <w:rsid w:val="00972ECC"/>
    <w:rsid w:val="0097383A"/>
    <w:rsid w:val="0097443F"/>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1597"/>
    <w:rsid w:val="009927DA"/>
    <w:rsid w:val="00994320"/>
    <w:rsid w:val="00994D79"/>
    <w:rsid w:val="009A1419"/>
    <w:rsid w:val="009A14C4"/>
    <w:rsid w:val="009A2B68"/>
    <w:rsid w:val="009A3A53"/>
    <w:rsid w:val="009A3B6F"/>
    <w:rsid w:val="009A3CEF"/>
    <w:rsid w:val="009A45C8"/>
    <w:rsid w:val="009A6145"/>
    <w:rsid w:val="009A7DC9"/>
    <w:rsid w:val="009B0279"/>
    <w:rsid w:val="009B1A8B"/>
    <w:rsid w:val="009B36CD"/>
    <w:rsid w:val="009B4434"/>
    <w:rsid w:val="009B479D"/>
    <w:rsid w:val="009B4DFB"/>
    <w:rsid w:val="009B5020"/>
    <w:rsid w:val="009B507A"/>
    <w:rsid w:val="009B5623"/>
    <w:rsid w:val="009B6F08"/>
    <w:rsid w:val="009C01D3"/>
    <w:rsid w:val="009C0831"/>
    <w:rsid w:val="009C1669"/>
    <w:rsid w:val="009C1EB3"/>
    <w:rsid w:val="009C1EF0"/>
    <w:rsid w:val="009C2EE0"/>
    <w:rsid w:val="009C2FA9"/>
    <w:rsid w:val="009C426C"/>
    <w:rsid w:val="009C4737"/>
    <w:rsid w:val="009D0CBF"/>
    <w:rsid w:val="009D1A92"/>
    <w:rsid w:val="009D2B85"/>
    <w:rsid w:val="009D48E0"/>
    <w:rsid w:val="009D7451"/>
    <w:rsid w:val="009D769E"/>
    <w:rsid w:val="009E069A"/>
    <w:rsid w:val="009E0AFF"/>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ABB"/>
    <w:rsid w:val="00A22DEB"/>
    <w:rsid w:val="00A230DD"/>
    <w:rsid w:val="00A231C1"/>
    <w:rsid w:val="00A2322F"/>
    <w:rsid w:val="00A24095"/>
    <w:rsid w:val="00A242C9"/>
    <w:rsid w:val="00A26449"/>
    <w:rsid w:val="00A268BA"/>
    <w:rsid w:val="00A275E8"/>
    <w:rsid w:val="00A27C06"/>
    <w:rsid w:val="00A30A0C"/>
    <w:rsid w:val="00A30F36"/>
    <w:rsid w:val="00A3167B"/>
    <w:rsid w:val="00A31E38"/>
    <w:rsid w:val="00A33307"/>
    <w:rsid w:val="00A33441"/>
    <w:rsid w:val="00A33B33"/>
    <w:rsid w:val="00A34BCA"/>
    <w:rsid w:val="00A34E37"/>
    <w:rsid w:val="00A35F39"/>
    <w:rsid w:val="00A366AD"/>
    <w:rsid w:val="00A3760E"/>
    <w:rsid w:val="00A40187"/>
    <w:rsid w:val="00A40744"/>
    <w:rsid w:val="00A40DED"/>
    <w:rsid w:val="00A41826"/>
    <w:rsid w:val="00A42FFF"/>
    <w:rsid w:val="00A4300A"/>
    <w:rsid w:val="00A4357F"/>
    <w:rsid w:val="00A44278"/>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0573"/>
    <w:rsid w:val="00A6137C"/>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77A24"/>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3931"/>
    <w:rsid w:val="00AD4029"/>
    <w:rsid w:val="00AD419F"/>
    <w:rsid w:val="00AD4E29"/>
    <w:rsid w:val="00AD4EBD"/>
    <w:rsid w:val="00AD60F3"/>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BB1"/>
    <w:rsid w:val="00AF3EA4"/>
    <w:rsid w:val="00AF4326"/>
    <w:rsid w:val="00AF598F"/>
    <w:rsid w:val="00AF5E6E"/>
    <w:rsid w:val="00AF6284"/>
    <w:rsid w:val="00AF6D2B"/>
    <w:rsid w:val="00AF6D65"/>
    <w:rsid w:val="00AF70F9"/>
    <w:rsid w:val="00AF7E31"/>
    <w:rsid w:val="00B00482"/>
    <w:rsid w:val="00B01809"/>
    <w:rsid w:val="00B01C37"/>
    <w:rsid w:val="00B02164"/>
    <w:rsid w:val="00B0524A"/>
    <w:rsid w:val="00B076FA"/>
    <w:rsid w:val="00B11171"/>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2BD"/>
    <w:rsid w:val="00B6592B"/>
    <w:rsid w:val="00B65D12"/>
    <w:rsid w:val="00B66869"/>
    <w:rsid w:val="00B67436"/>
    <w:rsid w:val="00B677B0"/>
    <w:rsid w:val="00B67C9C"/>
    <w:rsid w:val="00B70065"/>
    <w:rsid w:val="00B701ED"/>
    <w:rsid w:val="00B71B08"/>
    <w:rsid w:val="00B72E96"/>
    <w:rsid w:val="00B7309C"/>
    <w:rsid w:val="00B741D6"/>
    <w:rsid w:val="00B74589"/>
    <w:rsid w:val="00B750DC"/>
    <w:rsid w:val="00B757CF"/>
    <w:rsid w:val="00B7595C"/>
    <w:rsid w:val="00B75FC6"/>
    <w:rsid w:val="00B77A72"/>
    <w:rsid w:val="00B80ECD"/>
    <w:rsid w:val="00B81040"/>
    <w:rsid w:val="00B81ED0"/>
    <w:rsid w:val="00B82903"/>
    <w:rsid w:val="00B84AD3"/>
    <w:rsid w:val="00B84EAC"/>
    <w:rsid w:val="00B851B0"/>
    <w:rsid w:val="00B8650D"/>
    <w:rsid w:val="00B87900"/>
    <w:rsid w:val="00B90C0B"/>
    <w:rsid w:val="00B9236E"/>
    <w:rsid w:val="00B92B08"/>
    <w:rsid w:val="00B93DB9"/>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5F12"/>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1A94"/>
    <w:rsid w:val="00C0289D"/>
    <w:rsid w:val="00C0369C"/>
    <w:rsid w:val="00C0385B"/>
    <w:rsid w:val="00C03D23"/>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2B3"/>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47CD0"/>
    <w:rsid w:val="00C50248"/>
    <w:rsid w:val="00C50DC6"/>
    <w:rsid w:val="00C510EF"/>
    <w:rsid w:val="00C52AC8"/>
    <w:rsid w:val="00C54930"/>
    <w:rsid w:val="00C56664"/>
    <w:rsid w:val="00C57755"/>
    <w:rsid w:val="00C6025E"/>
    <w:rsid w:val="00C6049D"/>
    <w:rsid w:val="00C61796"/>
    <w:rsid w:val="00C61B23"/>
    <w:rsid w:val="00C621DE"/>
    <w:rsid w:val="00C6414E"/>
    <w:rsid w:val="00C65629"/>
    <w:rsid w:val="00C65BC8"/>
    <w:rsid w:val="00C67BFD"/>
    <w:rsid w:val="00C67D3B"/>
    <w:rsid w:val="00C7047D"/>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F0F"/>
    <w:rsid w:val="00C87AA5"/>
    <w:rsid w:val="00C902F3"/>
    <w:rsid w:val="00C9047C"/>
    <w:rsid w:val="00C90E56"/>
    <w:rsid w:val="00C912D6"/>
    <w:rsid w:val="00C91D76"/>
    <w:rsid w:val="00C92768"/>
    <w:rsid w:val="00C94C81"/>
    <w:rsid w:val="00C95326"/>
    <w:rsid w:val="00C95A37"/>
    <w:rsid w:val="00C9682C"/>
    <w:rsid w:val="00C96C70"/>
    <w:rsid w:val="00C97602"/>
    <w:rsid w:val="00C97D58"/>
    <w:rsid w:val="00CA02A2"/>
    <w:rsid w:val="00CA02C8"/>
    <w:rsid w:val="00CA1391"/>
    <w:rsid w:val="00CA1B78"/>
    <w:rsid w:val="00CA1FB3"/>
    <w:rsid w:val="00CA235C"/>
    <w:rsid w:val="00CA2461"/>
    <w:rsid w:val="00CA3646"/>
    <w:rsid w:val="00CA39C7"/>
    <w:rsid w:val="00CA4702"/>
    <w:rsid w:val="00CA5310"/>
    <w:rsid w:val="00CA77D1"/>
    <w:rsid w:val="00CB05C8"/>
    <w:rsid w:val="00CB19A3"/>
    <w:rsid w:val="00CB3E3F"/>
    <w:rsid w:val="00CB48B8"/>
    <w:rsid w:val="00CB5DC5"/>
    <w:rsid w:val="00CB5FC9"/>
    <w:rsid w:val="00CB6B61"/>
    <w:rsid w:val="00CB701A"/>
    <w:rsid w:val="00CB7790"/>
    <w:rsid w:val="00CC0B4D"/>
    <w:rsid w:val="00CC1902"/>
    <w:rsid w:val="00CC2F00"/>
    <w:rsid w:val="00CC306C"/>
    <w:rsid w:val="00CC3427"/>
    <w:rsid w:val="00CC3531"/>
    <w:rsid w:val="00CC5CE9"/>
    <w:rsid w:val="00CC5E67"/>
    <w:rsid w:val="00CC6BB1"/>
    <w:rsid w:val="00CC7AD8"/>
    <w:rsid w:val="00CC7E50"/>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579"/>
    <w:rsid w:val="00CE19A4"/>
    <w:rsid w:val="00CE2092"/>
    <w:rsid w:val="00CE23AA"/>
    <w:rsid w:val="00CE26C2"/>
    <w:rsid w:val="00CE292F"/>
    <w:rsid w:val="00CE4326"/>
    <w:rsid w:val="00CE4349"/>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3CD"/>
    <w:rsid w:val="00D23E98"/>
    <w:rsid w:val="00D25F6A"/>
    <w:rsid w:val="00D26C43"/>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A4F"/>
    <w:rsid w:val="00D40F31"/>
    <w:rsid w:val="00D41067"/>
    <w:rsid w:val="00D415FC"/>
    <w:rsid w:val="00D4316B"/>
    <w:rsid w:val="00D44182"/>
    <w:rsid w:val="00D452E1"/>
    <w:rsid w:val="00D45399"/>
    <w:rsid w:val="00D45A18"/>
    <w:rsid w:val="00D50790"/>
    <w:rsid w:val="00D507E9"/>
    <w:rsid w:val="00D50853"/>
    <w:rsid w:val="00D50B58"/>
    <w:rsid w:val="00D5124A"/>
    <w:rsid w:val="00D513D9"/>
    <w:rsid w:val="00D51553"/>
    <w:rsid w:val="00D53F0D"/>
    <w:rsid w:val="00D53F7E"/>
    <w:rsid w:val="00D547CA"/>
    <w:rsid w:val="00D54B2B"/>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878E7"/>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B7F26"/>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989"/>
    <w:rsid w:val="00DD0BEC"/>
    <w:rsid w:val="00DD1A6E"/>
    <w:rsid w:val="00DD1C60"/>
    <w:rsid w:val="00DD231D"/>
    <w:rsid w:val="00DD3274"/>
    <w:rsid w:val="00DD3997"/>
    <w:rsid w:val="00DD39AF"/>
    <w:rsid w:val="00DD58AE"/>
    <w:rsid w:val="00DD59A1"/>
    <w:rsid w:val="00DD5E44"/>
    <w:rsid w:val="00DD62C6"/>
    <w:rsid w:val="00DD6385"/>
    <w:rsid w:val="00DD6492"/>
    <w:rsid w:val="00DD743D"/>
    <w:rsid w:val="00DD7EF5"/>
    <w:rsid w:val="00DE0F4B"/>
    <w:rsid w:val="00DE26A0"/>
    <w:rsid w:val="00DE2974"/>
    <w:rsid w:val="00DE3EA0"/>
    <w:rsid w:val="00DE4AAC"/>
    <w:rsid w:val="00DE511B"/>
    <w:rsid w:val="00DE66DE"/>
    <w:rsid w:val="00DE714F"/>
    <w:rsid w:val="00DE7706"/>
    <w:rsid w:val="00DF22F0"/>
    <w:rsid w:val="00DF4074"/>
    <w:rsid w:val="00DF4E0C"/>
    <w:rsid w:val="00DF54AD"/>
    <w:rsid w:val="00DF54B3"/>
    <w:rsid w:val="00DF6292"/>
    <w:rsid w:val="00DF712B"/>
    <w:rsid w:val="00DF748B"/>
    <w:rsid w:val="00E00812"/>
    <w:rsid w:val="00E010CB"/>
    <w:rsid w:val="00E0123A"/>
    <w:rsid w:val="00E01A2E"/>
    <w:rsid w:val="00E01ABC"/>
    <w:rsid w:val="00E01E01"/>
    <w:rsid w:val="00E02101"/>
    <w:rsid w:val="00E02ACE"/>
    <w:rsid w:val="00E03511"/>
    <w:rsid w:val="00E04680"/>
    <w:rsid w:val="00E04D61"/>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188A"/>
    <w:rsid w:val="00E331A5"/>
    <w:rsid w:val="00E33724"/>
    <w:rsid w:val="00E35364"/>
    <w:rsid w:val="00E415C7"/>
    <w:rsid w:val="00E418E2"/>
    <w:rsid w:val="00E436B5"/>
    <w:rsid w:val="00E43D2D"/>
    <w:rsid w:val="00E465F8"/>
    <w:rsid w:val="00E46961"/>
    <w:rsid w:val="00E46B3A"/>
    <w:rsid w:val="00E47533"/>
    <w:rsid w:val="00E47AE2"/>
    <w:rsid w:val="00E511D6"/>
    <w:rsid w:val="00E5125F"/>
    <w:rsid w:val="00E5206D"/>
    <w:rsid w:val="00E52083"/>
    <w:rsid w:val="00E52489"/>
    <w:rsid w:val="00E52CE8"/>
    <w:rsid w:val="00E5444A"/>
    <w:rsid w:val="00E56DFB"/>
    <w:rsid w:val="00E57D7F"/>
    <w:rsid w:val="00E606E4"/>
    <w:rsid w:val="00E60BC1"/>
    <w:rsid w:val="00E61335"/>
    <w:rsid w:val="00E62325"/>
    <w:rsid w:val="00E62C10"/>
    <w:rsid w:val="00E672E0"/>
    <w:rsid w:val="00E675F4"/>
    <w:rsid w:val="00E67CC6"/>
    <w:rsid w:val="00E7063D"/>
    <w:rsid w:val="00E71819"/>
    <w:rsid w:val="00E7283C"/>
    <w:rsid w:val="00E73B08"/>
    <w:rsid w:val="00E73F07"/>
    <w:rsid w:val="00E74EBD"/>
    <w:rsid w:val="00E752CC"/>
    <w:rsid w:val="00E76110"/>
    <w:rsid w:val="00E762CA"/>
    <w:rsid w:val="00E77BAF"/>
    <w:rsid w:val="00E81C62"/>
    <w:rsid w:val="00E82C08"/>
    <w:rsid w:val="00E834F6"/>
    <w:rsid w:val="00E834F7"/>
    <w:rsid w:val="00E85A10"/>
    <w:rsid w:val="00E90730"/>
    <w:rsid w:val="00E9085E"/>
    <w:rsid w:val="00E9144C"/>
    <w:rsid w:val="00E91BA1"/>
    <w:rsid w:val="00E9219A"/>
    <w:rsid w:val="00E921AA"/>
    <w:rsid w:val="00E938A9"/>
    <w:rsid w:val="00E954DD"/>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949"/>
    <w:rsid w:val="00EB5FED"/>
    <w:rsid w:val="00EB6858"/>
    <w:rsid w:val="00EB6E17"/>
    <w:rsid w:val="00EB712A"/>
    <w:rsid w:val="00EC0DFF"/>
    <w:rsid w:val="00EC11CC"/>
    <w:rsid w:val="00EC1282"/>
    <w:rsid w:val="00EC15D4"/>
    <w:rsid w:val="00EC252F"/>
    <w:rsid w:val="00EC3008"/>
    <w:rsid w:val="00EC30F0"/>
    <w:rsid w:val="00EC4D84"/>
    <w:rsid w:val="00EC53CB"/>
    <w:rsid w:val="00EC5908"/>
    <w:rsid w:val="00EC5EA8"/>
    <w:rsid w:val="00EC6C49"/>
    <w:rsid w:val="00EC73CA"/>
    <w:rsid w:val="00EC7511"/>
    <w:rsid w:val="00ED0312"/>
    <w:rsid w:val="00ED0388"/>
    <w:rsid w:val="00ED0CBB"/>
    <w:rsid w:val="00ED2248"/>
    <w:rsid w:val="00ED30F5"/>
    <w:rsid w:val="00ED3CDC"/>
    <w:rsid w:val="00ED4B44"/>
    <w:rsid w:val="00ED5965"/>
    <w:rsid w:val="00ED6B80"/>
    <w:rsid w:val="00ED7B67"/>
    <w:rsid w:val="00EE0646"/>
    <w:rsid w:val="00EE1AA5"/>
    <w:rsid w:val="00EE2144"/>
    <w:rsid w:val="00EE2470"/>
    <w:rsid w:val="00EE45A4"/>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450B"/>
    <w:rsid w:val="00F054B9"/>
    <w:rsid w:val="00F056DB"/>
    <w:rsid w:val="00F058BE"/>
    <w:rsid w:val="00F05CD7"/>
    <w:rsid w:val="00F05E21"/>
    <w:rsid w:val="00F060A9"/>
    <w:rsid w:val="00F06CB1"/>
    <w:rsid w:val="00F06EBF"/>
    <w:rsid w:val="00F06F9B"/>
    <w:rsid w:val="00F11501"/>
    <w:rsid w:val="00F12232"/>
    <w:rsid w:val="00F124C5"/>
    <w:rsid w:val="00F12552"/>
    <w:rsid w:val="00F128B0"/>
    <w:rsid w:val="00F13F22"/>
    <w:rsid w:val="00F14A94"/>
    <w:rsid w:val="00F14CB3"/>
    <w:rsid w:val="00F15274"/>
    <w:rsid w:val="00F16D96"/>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336"/>
    <w:rsid w:val="00F35D59"/>
    <w:rsid w:val="00F37B2B"/>
    <w:rsid w:val="00F40355"/>
    <w:rsid w:val="00F4148A"/>
    <w:rsid w:val="00F416AB"/>
    <w:rsid w:val="00F41E00"/>
    <w:rsid w:val="00F41EC3"/>
    <w:rsid w:val="00F43868"/>
    <w:rsid w:val="00F45D6B"/>
    <w:rsid w:val="00F45E9B"/>
    <w:rsid w:val="00F4653C"/>
    <w:rsid w:val="00F46E81"/>
    <w:rsid w:val="00F46EBE"/>
    <w:rsid w:val="00F472E3"/>
    <w:rsid w:val="00F47A3C"/>
    <w:rsid w:val="00F50FE7"/>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276"/>
    <w:rsid w:val="00F65536"/>
    <w:rsid w:val="00F65558"/>
    <w:rsid w:val="00F6591F"/>
    <w:rsid w:val="00F65CC6"/>
    <w:rsid w:val="00F67B10"/>
    <w:rsid w:val="00F70D39"/>
    <w:rsid w:val="00F710A2"/>
    <w:rsid w:val="00F71EA9"/>
    <w:rsid w:val="00F746D1"/>
    <w:rsid w:val="00F75227"/>
    <w:rsid w:val="00F7707E"/>
    <w:rsid w:val="00F77F16"/>
    <w:rsid w:val="00F80F42"/>
    <w:rsid w:val="00F813F2"/>
    <w:rsid w:val="00F8180F"/>
    <w:rsid w:val="00F81E3E"/>
    <w:rsid w:val="00F825FD"/>
    <w:rsid w:val="00F8336B"/>
    <w:rsid w:val="00F84329"/>
    <w:rsid w:val="00F84FFC"/>
    <w:rsid w:val="00F85376"/>
    <w:rsid w:val="00F87D7A"/>
    <w:rsid w:val="00F919E7"/>
    <w:rsid w:val="00F91B86"/>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67"/>
    <w:rsid w:val="00FB479F"/>
    <w:rsid w:val="00FB47BB"/>
    <w:rsid w:val="00FB5181"/>
    <w:rsid w:val="00FB5D58"/>
    <w:rsid w:val="00FB70FD"/>
    <w:rsid w:val="00FB710E"/>
    <w:rsid w:val="00FB7995"/>
    <w:rsid w:val="00FB7A09"/>
    <w:rsid w:val="00FB7CE2"/>
    <w:rsid w:val="00FC0B3C"/>
    <w:rsid w:val="00FC1A60"/>
    <w:rsid w:val="00FC2B3B"/>
    <w:rsid w:val="00FC4240"/>
    <w:rsid w:val="00FC4395"/>
    <w:rsid w:val="00FC44BB"/>
    <w:rsid w:val="00FC53C9"/>
    <w:rsid w:val="00FC54CF"/>
    <w:rsid w:val="00FC5E4B"/>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0F2C"/>
    <w:rsid w:val="00FF3DF7"/>
    <w:rsid w:val="00FF590F"/>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348C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348C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348C1"/>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348C1"/>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348C1"/>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348C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6348C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348C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348C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348C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348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48C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348C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348C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348C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348C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348C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6348C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348C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348C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348C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348C1"/>
    <w:rPr>
      <w:rFonts w:cs="Times New Roman"/>
      <w:color w:val="0000FF"/>
      <w:u w:val="single"/>
    </w:rPr>
  </w:style>
  <w:style w:type="character" w:styleId="FollowedHyperlink">
    <w:name w:val="FollowedHyperlink"/>
    <w:basedOn w:val="DefaultParagraphFont"/>
    <w:uiPriority w:val="99"/>
    <w:rsid w:val="006348C1"/>
    <w:rPr>
      <w:rFonts w:cs="Times New Roman"/>
      <w:color w:val="606420"/>
      <w:u w:val="single"/>
    </w:rPr>
  </w:style>
  <w:style w:type="character" w:styleId="PageNumber">
    <w:name w:val="page number"/>
    <w:basedOn w:val="DefaultParagraphFont"/>
    <w:uiPriority w:val="99"/>
    <w:rsid w:val="006348C1"/>
    <w:rPr>
      <w:rFonts w:cs="Times New Roman"/>
    </w:rPr>
  </w:style>
  <w:style w:type="character" w:styleId="UnresolvedMention">
    <w:name w:val="Unresolved Mention"/>
    <w:basedOn w:val="DefaultParagraphFont"/>
    <w:uiPriority w:val="99"/>
    <w:semiHidden/>
    <w:unhideWhenUsed/>
    <w:rsid w:val="006348C1"/>
    <w:rPr>
      <w:color w:val="808080"/>
      <w:shd w:val="clear" w:color="auto" w:fill="E6E6E6"/>
    </w:rPr>
  </w:style>
  <w:style w:type="paragraph" w:customStyle="1" w:styleId="StyleGuideSubsection">
    <w:name w:val="Style Guide Subsection"/>
    <w:basedOn w:val="StyleGuideSection"/>
    <w:next w:val="Normal"/>
    <w:autoRedefine/>
    <w:qFormat/>
    <w:rsid w:val="006348C1"/>
    <w:pPr>
      <w:pBdr>
        <w:top w:val="none" w:sz="0" w:space="0" w:color="auto"/>
      </w:pBdr>
    </w:pPr>
    <w:rPr>
      <w:smallCaps/>
      <w:sz w:val="24"/>
    </w:rPr>
  </w:style>
  <w:style w:type="paragraph" w:customStyle="1" w:styleId="Command">
    <w:name w:val="Command"/>
    <w:basedOn w:val="Normal"/>
    <w:link w:val="CommandChar"/>
    <w:qFormat/>
    <w:rsid w:val="006348C1"/>
    <w:pPr>
      <w:spacing w:line="240" w:lineRule="auto"/>
      <w:ind w:left="284"/>
    </w:pPr>
    <w:rPr>
      <w:rFonts w:ascii="Courier New" w:hAnsi="Courier New"/>
      <w:sz w:val="20"/>
    </w:rPr>
  </w:style>
  <w:style w:type="paragraph" w:customStyle="1" w:styleId="CodeHeading">
    <w:name w:val="Code Heading"/>
    <w:basedOn w:val="Normal"/>
    <w:uiPriority w:val="99"/>
    <w:rsid w:val="006348C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348C1"/>
    <w:pPr>
      <w:jc w:val="both"/>
    </w:pPr>
    <w:rPr>
      <w:rFonts w:ascii="Courier New" w:hAnsi="Courier New"/>
      <w:noProof/>
      <w:sz w:val="20"/>
    </w:rPr>
  </w:style>
  <w:style w:type="character" w:styleId="PlaceholderText">
    <w:name w:val="Placeholder Text"/>
    <w:basedOn w:val="DefaultParagraphFont"/>
    <w:uiPriority w:val="99"/>
    <w:semiHidden/>
    <w:rsid w:val="006348C1"/>
    <w:rPr>
      <w:color w:val="808080"/>
    </w:rPr>
  </w:style>
  <w:style w:type="paragraph" w:styleId="HTMLPreformatted">
    <w:name w:val="HTML Preformatted"/>
    <w:basedOn w:val="Normal"/>
    <w:link w:val="HTMLPreformattedChar"/>
    <w:uiPriority w:val="99"/>
    <w:semiHidden/>
    <w:unhideWhenUsed/>
    <w:rsid w:val="006348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348C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6348C1"/>
    <w:rPr>
      <w:b/>
    </w:rPr>
  </w:style>
  <w:style w:type="numbering" w:customStyle="1" w:styleId="KennysListStyles">
    <w:name w:val="KennysListStyles"/>
    <w:uiPriority w:val="99"/>
    <w:rsid w:val="006348C1"/>
    <w:pPr>
      <w:numPr>
        <w:numId w:val="1"/>
      </w:numPr>
    </w:pPr>
  </w:style>
  <w:style w:type="paragraph" w:customStyle="1" w:styleId="Question">
    <w:name w:val="Question"/>
    <w:basedOn w:val="Normal"/>
    <w:next w:val="Answer"/>
    <w:qFormat/>
    <w:rsid w:val="006348C1"/>
    <w:rPr>
      <w:b/>
    </w:rPr>
  </w:style>
  <w:style w:type="paragraph" w:customStyle="1" w:styleId="Answer">
    <w:name w:val="Answer"/>
    <w:basedOn w:val="Normal"/>
    <w:qFormat/>
    <w:rsid w:val="006348C1"/>
    <w:pPr>
      <w:spacing w:line="240" w:lineRule="auto"/>
      <w:ind w:left="720"/>
    </w:pPr>
    <w:rPr>
      <w:i/>
    </w:rPr>
  </w:style>
  <w:style w:type="paragraph" w:customStyle="1" w:styleId="ChapterHeading">
    <w:name w:val="Chapter Heading"/>
    <w:basedOn w:val="Heading1"/>
    <w:qFormat/>
    <w:rsid w:val="006348C1"/>
    <w:pPr>
      <w:numPr>
        <w:numId w:val="6"/>
      </w:numPr>
      <w:spacing w:before="200" w:after="100"/>
      <w:ind w:left="357" w:hanging="357"/>
    </w:pPr>
    <w:rPr>
      <w:sz w:val="40"/>
    </w:rPr>
  </w:style>
  <w:style w:type="table" w:styleId="TableGrid">
    <w:name w:val="Table Grid"/>
    <w:basedOn w:val="TableNormal"/>
    <w:uiPriority w:val="59"/>
    <w:rsid w:val="00634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348C1"/>
    <w:pPr>
      <w:numPr>
        <w:numId w:val="2"/>
      </w:numPr>
    </w:pPr>
  </w:style>
  <w:style w:type="paragraph" w:customStyle="1" w:styleId="QuestionSection">
    <w:name w:val="Question Section"/>
    <w:basedOn w:val="Heading2"/>
    <w:qFormat/>
    <w:rsid w:val="006348C1"/>
    <w:rPr>
      <w:b/>
      <w:color w:val="403152" w:themeColor="accent4" w:themeShade="80"/>
    </w:rPr>
  </w:style>
  <w:style w:type="paragraph" w:customStyle="1" w:styleId="TableCaption">
    <w:name w:val="Table Caption"/>
    <w:basedOn w:val="Normal"/>
    <w:qFormat/>
    <w:rsid w:val="006348C1"/>
    <w:rPr>
      <w:smallCaps/>
    </w:rPr>
  </w:style>
  <w:style w:type="paragraph" w:customStyle="1" w:styleId="SourceCodeCaption">
    <w:name w:val="Source Code Caption"/>
    <w:basedOn w:val="Normal"/>
    <w:rsid w:val="006348C1"/>
    <w:pPr>
      <w:spacing w:after="0" w:line="240" w:lineRule="auto"/>
    </w:pPr>
    <w:rPr>
      <w:rFonts w:ascii="Arial" w:hAnsi="Arial"/>
      <w:noProof/>
    </w:rPr>
  </w:style>
  <w:style w:type="paragraph" w:customStyle="1" w:styleId="CodeListing">
    <w:name w:val="Code Listing"/>
    <w:basedOn w:val="Normal"/>
    <w:qFormat/>
    <w:rsid w:val="006348C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348C1"/>
    <w:pPr>
      <w:spacing w:before="120"/>
      <w:ind w:left="720" w:right="720"/>
      <w:jc w:val="center"/>
    </w:pPr>
    <w:rPr>
      <w:i/>
      <w:iCs/>
    </w:rPr>
  </w:style>
  <w:style w:type="character" w:customStyle="1" w:styleId="QuoteChar">
    <w:name w:val="Quote Char"/>
    <w:basedOn w:val="DefaultParagraphFont"/>
    <w:link w:val="Quote"/>
    <w:uiPriority w:val="29"/>
    <w:rsid w:val="006348C1"/>
    <w:rPr>
      <w:rFonts w:eastAsiaTheme="minorEastAsia"/>
      <w:i/>
      <w:iCs/>
      <w:color w:val="000000" w:themeColor="text1"/>
      <w:sz w:val="24"/>
      <w:lang w:eastAsia="en-GB"/>
    </w:rPr>
  </w:style>
  <w:style w:type="paragraph" w:styleId="Caption">
    <w:name w:val="caption"/>
    <w:basedOn w:val="Normal"/>
    <w:next w:val="Normal"/>
    <w:uiPriority w:val="35"/>
    <w:unhideWhenUsed/>
    <w:qFormat/>
    <w:rsid w:val="006348C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348C1"/>
    <w:rPr>
      <w:b/>
      <w:smallCaps/>
    </w:rPr>
  </w:style>
  <w:style w:type="paragraph" w:customStyle="1" w:styleId="NumberedList">
    <w:name w:val="Numbered List"/>
    <w:basedOn w:val="Normal"/>
    <w:qFormat/>
    <w:rsid w:val="006348C1"/>
    <w:pPr>
      <w:numPr>
        <w:numId w:val="3"/>
      </w:numPr>
      <w:contextualSpacing/>
    </w:pPr>
    <w:rPr>
      <w:b/>
      <w:i/>
    </w:rPr>
  </w:style>
  <w:style w:type="paragraph" w:customStyle="1" w:styleId="ListNumberHeader">
    <w:name w:val="List Number Header"/>
    <w:basedOn w:val="Normal"/>
    <w:next w:val="ListNumber"/>
    <w:qFormat/>
    <w:rsid w:val="006348C1"/>
    <w:pPr>
      <w:ind w:left="357" w:hanging="357"/>
      <w:contextualSpacing/>
    </w:pPr>
    <w:rPr>
      <w:b/>
      <w:smallCaps/>
    </w:rPr>
  </w:style>
  <w:style w:type="paragraph" w:styleId="ListBullet">
    <w:name w:val="List Bullet"/>
    <w:basedOn w:val="Normal"/>
    <w:uiPriority w:val="99"/>
    <w:unhideWhenUsed/>
    <w:rsid w:val="006348C1"/>
    <w:pPr>
      <w:numPr>
        <w:numId w:val="4"/>
      </w:numPr>
      <w:contextualSpacing/>
    </w:pPr>
  </w:style>
  <w:style w:type="paragraph" w:customStyle="1" w:styleId="NumberedBullet">
    <w:name w:val="Numbered Bullet"/>
    <w:basedOn w:val="NumberedList"/>
    <w:rsid w:val="006348C1"/>
  </w:style>
  <w:style w:type="paragraph" w:styleId="ListNumber">
    <w:name w:val="List Number"/>
    <w:basedOn w:val="Normal"/>
    <w:uiPriority w:val="99"/>
    <w:unhideWhenUsed/>
    <w:rsid w:val="006348C1"/>
    <w:pPr>
      <w:numPr>
        <w:numId w:val="5"/>
      </w:numPr>
      <w:contextualSpacing/>
    </w:pPr>
  </w:style>
  <w:style w:type="table" w:customStyle="1" w:styleId="RowAndColumnStyle">
    <w:name w:val="RowAndColumnStyle"/>
    <w:basedOn w:val="TableNormal"/>
    <w:uiPriority w:val="99"/>
    <w:rsid w:val="006348C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348C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348C1"/>
    <w:rPr>
      <w:rFonts w:eastAsiaTheme="minorEastAsia"/>
      <w:lang w:eastAsia="en-GB"/>
    </w:rPr>
    <w:tblPr/>
  </w:style>
  <w:style w:type="paragraph" w:customStyle="1" w:styleId="CommandOutput">
    <w:name w:val="Command Output"/>
    <w:basedOn w:val="Normal"/>
    <w:qFormat/>
    <w:rsid w:val="006348C1"/>
    <w:pPr>
      <w:spacing w:after="0" w:line="240" w:lineRule="auto"/>
      <w:ind w:left="284"/>
    </w:pPr>
    <w:rPr>
      <w:rFonts w:ascii="Courier New" w:hAnsi="Courier New"/>
      <w:noProof/>
      <w:sz w:val="20"/>
    </w:rPr>
  </w:style>
  <w:style w:type="character" w:styleId="Emphasis">
    <w:name w:val="Emphasis"/>
    <w:basedOn w:val="DefaultParagraphFont"/>
    <w:uiPriority w:val="20"/>
    <w:qFormat/>
    <w:rsid w:val="006348C1"/>
    <w:rPr>
      <w:i/>
      <w:iCs/>
    </w:rPr>
  </w:style>
  <w:style w:type="character" w:styleId="IntenseEmphasis">
    <w:name w:val="Intense Emphasis"/>
    <w:basedOn w:val="DefaultParagraphFont"/>
    <w:uiPriority w:val="21"/>
    <w:qFormat/>
    <w:rsid w:val="006348C1"/>
    <w:rPr>
      <w:b w:val="0"/>
      <w:bCs w:val="0"/>
      <w:i/>
      <w:iCs/>
      <w:color w:val="00B0F0" w:themeColor="accent1"/>
    </w:rPr>
  </w:style>
  <w:style w:type="paragraph" w:customStyle="1" w:styleId="Intro">
    <w:name w:val="Intro"/>
    <w:basedOn w:val="Normal"/>
    <w:next w:val="Normal"/>
    <w:qFormat/>
    <w:rsid w:val="006348C1"/>
    <w:pPr>
      <w:spacing w:before="240"/>
    </w:pPr>
    <w:rPr>
      <w:sz w:val="28"/>
      <w:lang w:eastAsia="fi-FI"/>
    </w:rPr>
  </w:style>
  <w:style w:type="paragraph" w:customStyle="1" w:styleId="StyleGuideSection">
    <w:name w:val="Style Guide Section"/>
    <w:basedOn w:val="Normal"/>
    <w:next w:val="Normal"/>
    <w:autoRedefine/>
    <w:qFormat/>
    <w:rsid w:val="006348C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348C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6348C1"/>
    <w:rPr>
      <w:rFonts w:eastAsiaTheme="minorEastAsia"/>
      <w:color w:val="31378B" w:themeColor="text2"/>
      <w:sz w:val="32"/>
      <w:lang w:eastAsia="en-GB"/>
    </w:rPr>
  </w:style>
  <w:style w:type="paragraph" w:styleId="Footer">
    <w:name w:val="footer"/>
    <w:basedOn w:val="Normal"/>
    <w:link w:val="FooterChar"/>
    <w:uiPriority w:val="99"/>
    <w:unhideWhenUsed/>
    <w:rsid w:val="00634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48C1"/>
    <w:rPr>
      <w:rFonts w:eastAsiaTheme="minorEastAsia"/>
      <w:color w:val="000000" w:themeColor="text1"/>
      <w:sz w:val="24"/>
      <w:lang w:eastAsia="en-GB"/>
    </w:rPr>
  </w:style>
  <w:style w:type="paragraph" w:customStyle="1" w:styleId="QuestionSubSection">
    <w:name w:val="Question Sub Section"/>
    <w:basedOn w:val="Heading3"/>
    <w:qFormat/>
    <w:rsid w:val="006348C1"/>
    <w:rPr>
      <w:smallCaps/>
    </w:rPr>
  </w:style>
  <w:style w:type="paragraph" w:customStyle="1" w:styleId="TableCellNormal">
    <w:name w:val="Table Cell Normal"/>
    <w:basedOn w:val="Normal"/>
    <w:qFormat/>
    <w:rsid w:val="006348C1"/>
    <w:pPr>
      <w:spacing w:before="120" w:after="120" w:line="240" w:lineRule="auto"/>
    </w:pPr>
  </w:style>
  <w:style w:type="paragraph" w:customStyle="1" w:styleId="Strong1">
    <w:name w:val="Strong1"/>
    <w:basedOn w:val="Normal"/>
    <w:next w:val="BodyText"/>
    <w:link w:val="strongChar"/>
    <w:qFormat/>
    <w:rsid w:val="006348C1"/>
    <w:rPr>
      <w:b/>
      <w:lang w:eastAsia="fi-FI"/>
    </w:rPr>
  </w:style>
  <w:style w:type="paragraph" w:customStyle="1" w:styleId="Emphasis1">
    <w:name w:val="Emphasis1"/>
    <w:basedOn w:val="Normal"/>
    <w:next w:val="BodyText"/>
    <w:link w:val="emphasisChar"/>
    <w:qFormat/>
    <w:rsid w:val="006348C1"/>
    <w:rPr>
      <w:i/>
      <w:lang w:eastAsia="fi-FI"/>
    </w:rPr>
  </w:style>
  <w:style w:type="paragraph" w:styleId="BodyText">
    <w:name w:val="Body Text"/>
    <w:aliases w:val="b"/>
    <w:basedOn w:val="Normal"/>
    <w:link w:val="BodyTextChar"/>
    <w:unhideWhenUsed/>
    <w:rsid w:val="006348C1"/>
    <w:pPr>
      <w:spacing w:after="120"/>
    </w:pPr>
  </w:style>
  <w:style w:type="character" w:customStyle="1" w:styleId="BodyTextChar">
    <w:name w:val="Body Text Char"/>
    <w:aliases w:val="b Char"/>
    <w:basedOn w:val="DefaultParagraphFont"/>
    <w:link w:val="BodyText"/>
    <w:rsid w:val="006348C1"/>
    <w:rPr>
      <w:rFonts w:eastAsiaTheme="minorEastAsia"/>
      <w:color w:val="000000" w:themeColor="text1"/>
      <w:sz w:val="24"/>
      <w:lang w:eastAsia="en-GB"/>
    </w:rPr>
  </w:style>
  <w:style w:type="character" w:customStyle="1" w:styleId="strongChar">
    <w:name w:val="strong Char"/>
    <w:basedOn w:val="DefaultParagraphFont"/>
    <w:link w:val="Strong1"/>
    <w:rsid w:val="006348C1"/>
    <w:rPr>
      <w:rFonts w:eastAsiaTheme="minorEastAsia"/>
      <w:b/>
      <w:color w:val="000000" w:themeColor="text1"/>
      <w:sz w:val="24"/>
      <w:lang w:eastAsia="fi-FI"/>
    </w:rPr>
  </w:style>
  <w:style w:type="character" w:customStyle="1" w:styleId="PathChar">
    <w:name w:val="Path Char"/>
    <w:basedOn w:val="BodyTextChar"/>
    <w:link w:val="Path"/>
    <w:rsid w:val="006348C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348C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348C1"/>
    <w:rPr>
      <w:i/>
      <w:iCs/>
    </w:rPr>
  </w:style>
  <w:style w:type="character" w:customStyle="1" w:styleId="CommandChar">
    <w:name w:val="Command Char"/>
    <w:basedOn w:val="DefaultParagraphFont"/>
    <w:link w:val="Command"/>
    <w:rsid w:val="006348C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348C1"/>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348C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348C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348C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348C1"/>
    <w:pPr>
      <w:numPr>
        <w:numId w:val="0"/>
      </w:numPr>
      <w:spacing w:after="0"/>
      <w:ind w:left="357" w:hanging="357"/>
      <w:jc w:val="right"/>
    </w:pPr>
    <w:rPr>
      <w:lang w:eastAsia="fi-FI"/>
    </w:rPr>
  </w:style>
  <w:style w:type="paragraph" w:customStyle="1" w:styleId="SubTitle">
    <w:name w:val="Sub Title"/>
    <w:basedOn w:val="Heading1"/>
    <w:qFormat/>
    <w:rsid w:val="006348C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348C1"/>
    <w:pPr>
      <w:spacing w:after="0"/>
      <w:ind w:left="924" w:hanging="357"/>
    </w:pPr>
  </w:style>
  <w:style w:type="paragraph" w:customStyle="1" w:styleId="a">
    <w:name w:val="`"/>
    <w:basedOn w:val="Normal"/>
    <w:qFormat/>
    <w:rsid w:val="006348C1"/>
    <w:pPr>
      <w:pBdr>
        <w:bottom w:val="single" w:sz="4" w:space="1" w:color="auto"/>
      </w:pBdr>
    </w:pPr>
  </w:style>
  <w:style w:type="paragraph" w:customStyle="1" w:styleId="ContainsHeader">
    <w:name w:val="Contains Header"/>
    <w:basedOn w:val="ListBulletHeader"/>
    <w:qFormat/>
    <w:rsid w:val="006348C1"/>
    <w:pPr>
      <w:pBdr>
        <w:top w:val="single" w:sz="4" w:space="12" w:color="auto"/>
      </w:pBdr>
      <w:spacing w:before="240" w:after="120"/>
    </w:pPr>
  </w:style>
  <w:style w:type="paragraph" w:customStyle="1" w:styleId="ContainsEnd">
    <w:name w:val="Contains End"/>
    <w:basedOn w:val="Normal"/>
    <w:qFormat/>
    <w:rsid w:val="006348C1"/>
    <w:pPr>
      <w:pBdr>
        <w:bottom w:val="single" w:sz="4" w:space="1" w:color="auto"/>
      </w:pBdr>
      <w:spacing w:after="0" w:line="240" w:lineRule="auto"/>
    </w:pPr>
  </w:style>
  <w:style w:type="paragraph" w:customStyle="1" w:styleId="QuoteCallOut">
    <w:name w:val="Quote CallOut"/>
    <w:basedOn w:val="Normal"/>
    <w:qFormat/>
    <w:rsid w:val="006348C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348C1"/>
    <w:rPr>
      <w:b/>
      <w:smallCaps/>
    </w:rPr>
  </w:style>
  <w:style w:type="table" w:customStyle="1" w:styleId="SimpleDefinition">
    <w:name w:val="SimpleDefinition"/>
    <w:basedOn w:val="TableNormal"/>
    <w:uiPriority w:val="99"/>
    <w:rsid w:val="006348C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348C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348C1"/>
    <w:rPr>
      <w:i w:val="0"/>
      <w:color w:val="auto"/>
    </w:rPr>
  </w:style>
  <w:style w:type="paragraph" w:customStyle="1" w:styleId="TableHeader">
    <w:name w:val="Table Header"/>
    <w:basedOn w:val="ListBulletHeader"/>
    <w:qFormat/>
    <w:rsid w:val="006348C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348C1"/>
    <w:pPr>
      <w:numPr>
        <w:numId w:val="7"/>
      </w:numPr>
    </w:pPr>
    <w:rPr>
      <w:color w:val="0083B3" w:themeColor="accent6" w:themeShade="BF"/>
      <w:sz w:val="28"/>
      <w:lang w:eastAsia="fi-FI"/>
    </w:rPr>
  </w:style>
  <w:style w:type="paragraph" w:customStyle="1" w:styleId="QuestionAnkied">
    <w:name w:val="Question Ankied"/>
    <w:basedOn w:val="Question"/>
    <w:qFormat/>
    <w:rsid w:val="006348C1"/>
    <w:rPr>
      <w:color w:val="7F7F7F" w:themeColor="text1" w:themeTint="80"/>
    </w:rPr>
  </w:style>
  <w:style w:type="paragraph" w:customStyle="1" w:styleId="AppendiceSection">
    <w:name w:val="Appendice Section"/>
    <w:basedOn w:val="Normal"/>
    <w:next w:val="Heading1"/>
    <w:qFormat/>
    <w:rsid w:val="006348C1"/>
    <w:rPr>
      <w:rFonts w:asciiTheme="majorHAnsi" w:hAnsiTheme="majorHAnsi"/>
      <w:color w:val="31378B" w:themeColor="text2"/>
      <w:sz w:val="32"/>
      <w:lang w:eastAsia="fi-FI"/>
    </w:rPr>
  </w:style>
  <w:style w:type="paragraph" w:customStyle="1" w:styleId="Appendice">
    <w:name w:val="Appendice"/>
    <w:basedOn w:val="Heading2"/>
    <w:qFormat/>
    <w:rsid w:val="006348C1"/>
    <w:rPr>
      <w:sz w:val="28"/>
      <w:lang w:eastAsia="fi-FI"/>
    </w:rPr>
  </w:style>
  <w:style w:type="paragraph" w:customStyle="1" w:styleId="QuestionEsoteric">
    <w:name w:val="Question Esoteric"/>
    <w:basedOn w:val="Normal"/>
    <w:qFormat/>
    <w:rsid w:val="006348C1"/>
    <w:rPr>
      <w:color w:val="4BACC6" w:themeColor="accent5"/>
    </w:rPr>
  </w:style>
  <w:style w:type="paragraph" w:customStyle="1" w:styleId="ToDoSection">
    <w:name w:val="ToDo Section"/>
    <w:basedOn w:val="Heading1"/>
    <w:qFormat/>
    <w:rsid w:val="006348C1"/>
  </w:style>
  <w:style w:type="paragraph" w:customStyle="1" w:styleId="ToDoQuestionHeader">
    <w:name w:val="ToDo Question Header"/>
    <w:basedOn w:val="Question"/>
    <w:qFormat/>
    <w:rsid w:val="006348C1"/>
  </w:style>
  <w:style w:type="paragraph" w:customStyle="1" w:styleId="ToDoDetails">
    <w:name w:val="ToDoDetails"/>
    <w:basedOn w:val="Normal"/>
    <w:qFormat/>
    <w:rsid w:val="006348C1"/>
  </w:style>
  <w:style w:type="paragraph" w:customStyle="1" w:styleId="CodeExampleCode">
    <w:name w:val="Code Example Code"/>
    <w:basedOn w:val="Normal"/>
    <w:rsid w:val="006348C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348C1"/>
    <w:pPr>
      <w:spacing w:after="160" w:line="240" w:lineRule="auto"/>
    </w:pPr>
    <w:rPr>
      <w:b/>
      <w:color w:val="auto"/>
      <w:lang w:eastAsia="fi-FI"/>
    </w:rPr>
  </w:style>
  <w:style w:type="paragraph" w:customStyle="1" w:styleId="CodeExampleRuntime">
    <w:name w:val="Code Example Runtime"/>
    <w:basedOn w:val="Normal"/>
    <w:qFormat/>
    <w:rsid w:val="006348C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6348C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348C1"/>
  </w:style>
  <w:style w:type="paragraph" w:customStyle="1" w:styleId="questionsubsection2">
    <w:name w:val="question sub section 2"/>
    <w:basedOn w:val="Heading4"/>
    <w:qFormat/>
    <w:rsid w:val="006348C1"/>
  </w:style>
  <w:style w:type="paragraph" w:customStyle="1" w:styleId="ListBulletHeader2">
    <w:name w:val="List Bullet Header 2"/>
    <w:basedOn w:val="Normal"/>
    <w:next w:val="ListBullet"/>
    <w:qFormat/>
    <w:rsid w:val="006348C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6348C1"/>
    <w:rPr>
      <w:color w:val="31378B" w:themeColor="text2"/>
    </w:rPr>
  </w:style>
  <w:style w:type="character" w:customStyle="1" w:styleId="CodeExampleHeadingChar">
    <w:name w:val="Code Example Heading Char"/>
    <w:basedOn w:val="DefaultParagraphFont"/>
    <w:link w:val="CodeExampleHeading"/>
    <w:rsid w:val="006348C1"/>
    <w:rPr>
      <w:rFonts w:eastAsiaTheme="minorEastAsia"/>
      <w:b/>
      <w:smallCaps/>
      <w:color w:val="31378B" w:themeColor="text2"/>
      <w:sz w:val="28"/>
      <w:lang w:eastAsia="fi-FI"/>
    </w:rPr>
  </w:style>
  <w:style w:type="character" w:customStyle="1" w:styleId="DefChar">
    <w:name w:val="Def Char"/>
    <w:basedOn w:val="CodeExampleHeadingChar"/>
    <w:link w:val="Def"/>
    <w:rsid w:val="006348C1"/>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6348C1"/>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5015E2"/>
    <w:rsid w:val="00681F15"/>
    <w:rsid w:val="00871BCD"/>
    <w:rsid w:val="00DD2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DA07C-A400-418E-8AA6-6DA979E7F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7406</TotalTime>
  <Pages>101</Pages>
  <Words>13254</Words>
  <Characters>75554</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8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1925</cp:revision>
  <cp:lastPrinted>2019-09-03T19:14:00Z</cp:lastPrinted>
  <dcterms:created xsi:type="dcterms:W3CDTF">2018-11-09T12:34:00Z</dcterms:created>
  <dcterms:modified xsi:type="dcterms:W3CDTF">2019-09-04T06:41:00Z</dcterms:modified>
</cp:coreProperties>
</file>